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3F4D" w:rsidRDefault="00E13F4D" w:rsidP="00BD01AC">
      <w:r w:rsidRPr="00E13F4D">
        <w:rPr>
          <w:noProof/>
          <w:lang w:eastAsia="en-IN" w:bidi="ar-SA"/>
        </w:rPr>
        <w:drawing>
          <wp:inline distT="0" distB="0" distL="0" distR="0">
            <wp:extent cx="6200140" cy="3484751"/>
            <wp:effectExtent l="0" t="0" r="0" b="1905"/>
            <wp:docPr id="3" name="Picture 3" descr="C:\Users\sriva\Downloads\Screenshot 2025-02-28 235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riva\Downloads\Screenshot 2025-02-28 235226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140" cy="3503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13F4D">
        <w:rPr>
          <w:noProof/>
          <w:lang w:eastAsia="en-IN" w:bidi="ar-SA"/>
        </w:rPr>
        <w:drawing>
          <wp:inline distT="0" distB="0" distL="0" distR="0">
            <wp:extent cx="6200370" cy="3484880"/>
            <wp:effectExtent l="0" t="0" r="0" b="1270"/>
            <wp:docPr id="2" name="Picture 2" descr="C:\Users\sriva\Downloads\Screenshot 2025-02-28 235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riva\Downloads\Screenshot 2025-02-28 235340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6698" cy="3494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13F4D">
        <w:rPr>
          <w:noProof/>
          <w:lang w:eastAsia="en-IN" w:bidi="ar-SA"/>
        </w:rPr>
        <w:lastRenderedPageBreak/>
        <w:drawing>
          <wp:inline distT="0" distB="0" distL="0" distR="0">
            <wp:extent cx="6088453" cy="3351530"/>
            <wp:effectExtent l="0" t="0" r="7620" b="1270"/>
            <wp:docPr id="1" name="Picture 1" descr="C:\Users\sriva\Downloads\Screenshot 2025-02-28 2358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riva\Downloads\Screenshot 2025-02-28 235854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995" cy="3361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D01AC" w:rsidRDefault="00BD01AC" w:rsidP="00BD01AC">
      <w:r>
        <w:t xml:space="preserve">20250228T182210+0000 * </w:t>
      </w:r>
      <w:proofErr w:type="gramStart"/>
      <w:r>
        <w:t>Documentation  -</w:t>
      </w:r>
      <w:proofErr w:type="gramEnd"/>
      <w:r>
        <w:t xml:space="preserve"> https://docs.stackstorm.com</w:t>
      </w:r>
    </w:p>
    <w:p w:rsidR="001A6AC9" w:rsidRDefault="00BD01AC" w:rsidP="00BD01AC">
      <w:r>
        <w:t xml:space="preserve">20250228T182210+0000 * Pack Exchange - </w:t>
      </w:r>
      <w:hyperlink r:id="rId8" w:history="1">
        <w:r w:rsidRPr="001A1A39">
          <w:rPr>
            <w:rStyle w:val="Hyperlink"/>
          </w:rPr>
          <w:t>https://exchange.stackstorm.org/</w:t>
        </w:r>
      </w:hyperlink>
    </w:p>
    <w:p w:rsidR="00BD01AC" w:rsidRDefault="00BD01AC" w:rsidP="00BD01AC"/>
    <w:p w:rsidR="00BD01AC" w:rsidRDefault="00BD01AC" w:rsidP="00BD01AC">
      <w:pPr>
        <w:pStyle w:val="NormalWeb"/>
        <w:shd w:val="clear" w:color="auto" w:fill="FCFCFC"/>
        <w:spacing w:before="0" w:beforeAutospacing="0" w:after="360" w:afterAutospacing="0" w:line="360" w:lineRule="atLeast"/>
        <w:rPr>
          <w:rFonts w:ascii="Arial" w:hAnsi="Arial" w:cs="Arial"/>
          <w:color w:val="404040"/>
        </w:rPr>
      </w:pPr>
      <w:r>
        <w:rPr>
          <w:rFonts w:ascii="Arial" w:hAnsi="Arial" w:cs="Arial"/>
          <w:color w:val="404040"/>
        </w:rPr>
        <w:t xml:space="preserve">By default, </w:t>
      </w:r>
      <w:proofErr w:type="spellStart"/>
      <w:r>
        <w:rPr>
          <w:rFonts w:ascii="Arial" w:hAnsi="Arial" w:cs="Arial"/>
          <w:color w:val="404040"/>
        </w:rPr>
        <w:t>StackStorm</w:t>
      </w:r>
      <w:proofErr w:type="spellEnd"/>
      <w:r>
        <w:rPr>
          <w:rFonts w:ascii="Arial" w:hAnsi="Arial" w:cs="Arial"/>
          <w:color w:val="404040"/>
        </w:rPr>
        <w:t xml:space="preserve"> and related services use these TCP ports:</w:t>
      </w:r>
    </w:p>
    <w:p w:rsidR="00BD01AC" w:rsidRDefault="00BD01AC" w:rsidP="00BD01AC">
      <w:pPr>
        <w:pStyle w:val="NormalWeb"/>
        <w:numPr>
          <w:ilvl w:val="0"/>
          <w:numId w:val="1"/>
        </w:numPr>
        <w:shd w:val="clear" w:color="auto" w:fill="FCFCFC"/>
        <w:spacing w:before="0" w:beforeAutospacing="0" w:after="0" w:afterAutospacing="0" w:line="360" w:lineRule="atLeast"/>
        <w:ind w:left="360"/>
        <w:rPr>
          <w:rFonts w:ascii="Arial" w:hAnsi="Arial" w:cs="Arial"/>
          <w:color w:val="404040"/>
        </w:rPr>
      </w:pPr>
      <w:proofErr w:type="spellStart"/>
      <w:r>
        <w:rPr>
          <w:rFonts w:ascii="Arial" w:hAnsi="Arial" w:cs="Arial"/>
          <w:color w:val="404040"/>
        </w:rPr>
        <w:t>nginx</w:t>
      </w:r>
      <w:proofErr w:type="spellEnd"/>
      <w:r>
        <w:rPr>
          <w:rFonts w:ascii="Arial" w:hAnsi="Arial" w:cs="Arial"/>
          <w:color w:val="404040"/>
        </w:rPr>
        <w:t xml:space="preserve"> (80, 443)</w:t>
      </w:r>
    </w:p>
    <w:p w:rsidR="00BD01AC" w:rsidRDefault="00BD01AC" w:rsidP="00BD01AC">
      <w:pPr>
        <w:pStyle w:val="NormalWeb"/>
        <w:numPr>
          <w:ilvl w:val="0"/>
          <w:numId w:val="1"/>
        </w:numPr>
        <w:shd w:val="clear" w:color="auto" w:fill="FCFCFC"/>
        <w:spacing w:before="0" w:beforeAutospacing="0" w:after="0" w:afterAutospacing="0" w:line="360" w:lineRule="atLeast"/>
        <w:ind w:left="360"/>
        <w:rPr>
          <w:rFonts w:ascii="Arial" w:hAnsi="Arial" w:cs="Arial"/>
          <w:color w:val="404040"/>
        </w:rPr>
      </w:pPr>
      <w:proofErr w:type="spellStart"/>
      <w:r>
        <w:rPr>
          <w:rFonts w:ascii="Arial" w:hAnsi="Arial" w:cs="Arial"/>
          <w:color w:val="404040"/>
        </w:rPr>
        <w:t>mongodb</w:t>
      </w:r>
      <w:proofErr w:type="spellEnd"/>
      <w:r>
        <w:rPr>
          <w:rFonts w:ascii="Arial" w:hAnsi="Arial" w:cs="Arial"/>
          <w:color w:val="404040"/>
        </w:rPr>
        <w:t xml:space="preserve"> (27017)</w:t>
      </w:r>
    </w:p>
    <w:p w:rsidR="00BD01AC" w:rsidRDefault="00BD01AC" w:rsidP="00BD01AC">
      <w:pPr>
        <w:pStyle w:val="NormalWeb"/>
        <w:numPr>
          <w:ilvl w:val="0"/>
          <w:numId w:val="1"/>
        </w:numPr>
        <w:shd w:val="clear" w:color="auto" w:fill="FCFCFC"/>
        <w:spacing w:before="0" w:beforeAutospacing="0" w:after="0" w:afterAutospacing="0" w:line="360" w:lineRule="atLeast"/>
        <w:ind w:left="360"/>
        <w:rPr>
          <w:rFonts w:ascii="Arial" w:hAnsi="Arial" w:cs="Arial"/>
          <w:color w:val="404040"/>
        </w:rPr>
      </w:pPr>
      <w:proofErr w:type="spellStart"/>
      <w:r>
        <w:rPr>
          <w:rFonts w:ascii="Arial" w:hAnsi="Arial" w:cs="Arial"/>
          <w:color w:val="404040"/>
        </w:rPr>
        <w:t>rabbitmq</w:t>
      </w:r>
      <w:proofErr w:type="spellEnd"/>
      <w:r>
        <w:rPr>
          <w:rFonts w:ascii="Arial" w:hAnsi="Arial" w:cs="Arial"/>
          <w:color w:val="404040"/>
        </w:rPr>
        <w:t xml:space="preserve"> (4369, 5672, 25672)</w:t>
      </w:r>
    </w:p>
    <w:p w:rsidR="00BD01AC" w:rsidRDefault="00BD01AC" w:rsidP="00BD01AC">
      <w:pPr>
        <w:pStyle w:val="NormalWeb"/>
        <w:numPr>
          <w:ilvl w:val="0"/>
          <w:numId w:val="1"/>
        </w:numPr>
        <w:shd w:val="clear" w:color="auto" w:fill="FCFCFC"/>
        <w:spacing w:before="0" w:beforeAutospacing="0" w:after="0" w:afterAutospacing="0" w:line="360" w:lineRule="atLeast"/>
        <w:ind w:left="360"/>
        <w:rPr>
          <w:rFonts w:ascii="Arial" w:hAnsi="Arial" w:cs="Arial"/>
          <w:color w:val="404040"/>
        </w:rPr>
      </w:pPr>
      <w:proofErr w:type="spellStart"/>
      <w:r>
        <w:rPr>
          <w:rFonts w:ascii="Arial" w:hAnsi="Arial" w:cs="Arial"/>
          <w:color w:val="404040"/>
        </w:rPr>
        <w:t>redis</w:t>
      </w:r>
      <w:proofErr w:type="spellEnd"/>
      <w:r>
        <w:rPr>
          <w:rFonts w:ascii="Arial" w:hAnsi="Arial" w:cs="Arial"/>
          <w:color w:val="404040"/>
        </w:rPr>
        <w:t xml:space="preserve"> (6379) or zookeeper (2181, 2888, 3888)</w:t>
      </w:r>
    </w:p>
    <w:p w:rsidR="00BD01AC" w:rsidRDefault="00BD01AC" w:rsidP="00BD01AC">
      <w:pPr>
        <w:pStyle w:val="NormalWeb"/>
        <w:numPr>
          <w:ilvl w:val="0"/>
          <w:numId w:val="1"/>
        </w:numPr>
        <w:shd w:val="clear" w:color="auto" w:fill="FCFCFC"/>
        <w:spacing w:before="0" w:beforeAutospacing="0" w:after="0" w:afterAutospacing="0" w:line="360" w:lineRule="atLeast"/>
        <w:ind w:left="360"/>
        <w:rPr>
          <w:rFonts w:ascii="Arial" w:hAnsi="Arial" w:cs="Arial"/>
          <w:color w:val="404040"/>
        </w:rPr>
      </w:pPr>
      <w:r>
        <w:rPr>
          <w:rFonts w:ascii="Arial" w:hAnsi="Arial" w:cs="Arial"/>
          <w:color w:val="404040"/>
        </w:rPr>
        <w:t>st2auth (9100)</w:t>
      </w:r>
    </w:p>
    <w:p w:rsidR="00BD01AC" w:rsidRDefault="00BD01AC" w:rsidP="00BD01AC">
      <w:pPr>
        <w:pStyle w:val="NormalWeb"/>
        <w:numPr>
          <w:ilvl w:val="0"/>
          <w:numId w:val="1"/>
        </w:numPr>
        <w:shd w:val="clear" w:color="auto" w:fill="FCFCFC"/>
        <w:spacing w:before="0" w:beforeAutospacing="0" w:after="0" w:afterAutospacing="0" w:line="360" w:lineRule="atLeast"/>
        <w:ind w:left="360"/>
        <w:rPr>
          <w:rFonts w:ascii="Arial" w:hAnsi="Arial" w:cs="Arial"/>
          <w:color w:val="404040"/>
        </w:rPr>
      </w:pPr>
      <w:r>
        <w:rPr>
          <w:rFonts w:ascii="Arial" w:hAnsi="Arial" w:cs="Arial"/>
          <w:color w:val="404040"/>
        </w:rPr>
        <w:t>st2api (9101)</w:t>
      </w:r>
    </w:p>
    <w:p w:rsidR="00BD01AC" w:rsidRDefault="00BD01AC" w:rsidP="00BD01AC">
      <w:pPr>
        <w:pStyle w:val="NormalWeb"/>
        <w:numPr>
          <w:ilvl w:val="0"/>
          <w:numId w:val="1"/>
        </w:numPr>
        <w:shd w:val="clear" w:color="auto" w:fill="FCFCFC"/>
        <w:spacing w:before="0" w:beforeAutospacing="0" w:after="0" w:afterAutospacing="0" w:line="360" w:lineRule="atLeast"/>
        <w:ind w:left="360"/>
        <w:rPr>
          <w:rFonts w:ascii="Arial" w:hAnsi="Arial" w:cs="Arial"/>
          <w:color w:val="404040"/>
        </w:rPr>
      </w:pPr>
      <w:r>
        <w:rPr>
          <w:rFonts w:ascii="Arial" w:hAnsi="Arial" w:cs="Arial"/>
          <w:color w:val="404040"/>
        </w:rPr>
        <w:t>st2stream (9102)</w:t>
      </w:r>
    </w:p>
    <w:p w:rsidR="00BD01AC" w:rsidRDefault="00BD01AC" w:rsidP="00BD01AC"/>
    <w:p w:rsidR="00BD01AC" w:rsidRDefault="00BD01AC" w:rsidP="00BD01AC"/>
    <w:p w:rsidR="00BD01AC" w:rsidRDefault="00BD01AC" w:rsidP="00BD01AC"/>
    <w:p w:rsidR="00BD01AC" w:rsidRDefault="00BD01AC" w:rsidP="00BD01AC">
      <w:r>
        <w:t xml:space="preserve">All </w:t>
      </w:r>
      <w:proofErr w:type="gramStart"/>
      <w:r>
        <w:t>Installation :</w:t>
      </w:r>
      <w:proofErr w:type="gramEnd"/>
      <w:r>
        <w:br/>
      </w:r>
    </w:p>
    <w:p w:rsidR="00BD01AC" w:rsidRDefault="00BD01AC" w:rsidP="00BD01AC">
      <w:proofErr w:type="gramStart"/>
      <w:r>
        <w:t>login</w:t>
      </w:r>
      <w:proofErr w:type="gramEnd"/>
      <w:r>
        <w:t xml:space="preserve"> as: </w:t>
      </w:r>
      <w:proofErr w:type="spellStart"/>
      <w:r>
        <w:t>yash</w:t>
      </w:r>
      <w:proofErr w:type="spellEnd"/>
    </w:p>
    <w:p w:rsidR="00BD01AC" w:rsidRDefault="00BD01AC" w:rsidP="00BD01AC">
      <w:r>
        <w:t>yash@20.244.37.31's password:</w:t>
      </w:r>
    </w:p>
    <w:p w:rsidR="00BD01AC" w:rsidRDefault="00BD01AC" w:rsidP="00BD01AC">
      <w:r>
        <w:t>Welcome to Ubuntu 20.04.6 LTS (GNU/Linux 5.15.0-1079-azure x86_64)</w:t>
      </w:r>
    </w:p>
    <w:p w:rsidR="00BD01AC" w:rsidRDefault="00BD01AC" w:rsidP="00BD01AC"/>
    <w:p w:rsidR="00BD01AC" w:rsidRDefault="00BD01AC" w:rsidP="00BD01AC">
      <w:r>
        <w:lastRenderedPageBreak/>
        <w:t xml:space="preserve"> * Documentation:  https://help.ubuntu.com</w:t>
      </w:r>
    </w:p>
    <w:p w:rsidR="00BD01AC" w:rsidRDefault="00BD01AC" w:rsidP="00BD01AC">
      <w:r>
        <w:t xml:space="preserve"> * Management:     https://landscape.canonical.com</w:t>
      </w:r>
    </w:p>
    <w:p w:rsidR="00BD01AC" w:rsidRDefault="00BD01AC" w:rsidP="00BD01AC">
      <w:r>
        <w:t xml:space="preserve"> * Support:        https://ubuntu.com/pro</w:t>
      </w:r>
    </w:p>
    <w:p w:rsidR="00BD01AC" w:rsidRDefault="00BD01AC" w:rsidP="00BD01AC"/>
    <w:p w:rsidR="00BD01AC" w:rsidRDefault="00BD01AC" w:rsidP="00BD01AC">
      <w:r>
        <w:t xml:space="preserve"> System information as of Fri Feb 28 18:15:02 UTC 2025</w:t>
      </w:r>
    </w:p>
    <w:p w:rsidR="00BD01AC" w:rsidRDefault="00BD01AC" w:rsidP="00BD01AC"/>
    <w:p w:rsidR="00BD01AC" w:rsidRDefault="00BD01AC" w:rsidP="00BD01AC">
      <w:r>
        <w:t xml:space="preserve">  System load:  0.3               Processes:             133</w:t>
      </w:r>
    </w:p>
    <w:p w:rsidR="00BD01AC" w:rsidRDefault="00BD01AC" w:rsidP="00BD01AC">
      <w:r>
        <w:t xml:space="preserve">  Usage of /:   5.3% of 28.89GB   Users logged in:       </w:t>
      </w:r>
      <w:proofErr w:type="gramStart"/>
      <w:r>
        <w:t>0</w:t>
      </w:r>
      <w:proofErr w:type="gramEnd"/>
    </w:p>
    <w:p w:rsidR="00BD01AC" w:rsidRDefault="00BD01AC" w:rsidP="00BD01AC">
      <w:r>
        <w:t xml:space="preserve">  Memory usage: 4%                IPv4 address for eth0: 10.0.0.4</w:t>
      </w:r>
    </w:p>
    <w:p w:rsidR="00BD01AC" w:rsidRDefault="00BD01AC" w:rsidP="00BD01AC">
      <w:r>
        <w:t xml:space="preserve">  Swap usage:   0%</w:t>
      </w:r>
    </w:p>
    <w:p w:rsidR="00BD01AC" w:rsidRDefault="00BD01AC" w:rsidP="00BD01AC"/>
    <w:p w:rsidR="00BD01AC" w:rsidRDefault="00BD01AC" w:rsidP="00BD01AC">
      <w:r>
        <w:t xml:space="preserve">Expanded Security Maintenance for Applications </w:t>
      </w:r>
      <w:proofErr w:type="gramStart"/>
      <w:r>
        <w:t>is not enabled</w:t>
      </w:r>
      <w:proofErr w:type="gramEnd"/>
      <w:r>
        <w:t>.</w:t>
      </w:r>
    </w:p>
    <w:p w:rsidR="00BD01AC" w:rsidRDefault="00BD01AC" w:rsidP="00BD01AC"/>
    <w:p w:rsidR="00BD01AC" w:rsidRDefault="00BD01AC" w:rsidP="00BD01AC">
      <w:proofErr w:type="gramStart"/>
      <w:r>
        <w:t>0</w:t>
      </w:r>
      <w:proofErr w:type="gramEnd"/>
      <w:r>
        <w:t xml:space="preserve"> updates can be applied immediately.</w:t>
      </w:r>
    </w:p>
    <w:p w:rsidR="00BD01AC" w:rsidRDefault="00BD01AC" w:rsidP="00BD01AC"/>
    <w:p w:rsidR="00BD01AC" w:rsidRDefault="00BD01AC" w:rsidP="00BD01AC">
      <w:r>
        <w:t>Enable ESM Apps to receive additional future security updates.</w:t>
      </w:r>
    </w:p>
    <w:p w:rsidR="00BD01AC" w:rsidRDefault="00BD01AC" w:rsidP="00BD01AC">
      <w:r>
        <w:t xml:space="preserve">See https://ubuntu.com/esm or run: </w:t>
      </w:r>
      <w:proofErr w:type="spellStart"/>
      <w:r>
        <w:t>sudo</w:t>
      </w:r>
      <w:proofErr w:type="spellEnd"/>
      <w:r>
        <w:t xml:space="preserve"> pro status</w:t>
      </w:r>
    </w:p>
    <w:p w:rsidR="00BD01AC" w:rsidRDefault="00BD01AC" w:rsidP="00BD01AC"/>
    <w:p w:rsidR="00BD01AC" w:rsidRDefault="00BD01AC" w:rsidP="00BD01AC"/>
    <w:p w:rsidR="00BD01AC" w:rsidRDefault="00BD01AC" w:rsidP="00BD01AC">
      <w:r>
        <w:t>The list of available updates is more than a week old.</w:t>
      </w:r>
    </w:p>
    <w:p w:rsidR="00BD01AC" w:rsidRDefault="00BD01AC" w:rsidP="00BD01AC">
      <w:r>
        <w:t xml:space="preserve">To check for new updates run: </w:t>
      </w:r>
      <w:proofErr w:type="spellStart"/>
      <w:r>
        <w:t>sudo</w:t>
      </w:r>
      <w:proofErr w:type="spellEnd"/>
      <w:r>
        <w:t xml:space="preserve"> apt update</w:t>
      </w:r>
    </w:p>
    <w:p w:rsidR="00BD01AC" w:rsidRDefault="00BD01AC" w:rsidP="00BD01AC"/>
    <w:p w:rsidR="00BD01AC" w:rsidRDefault="00BD01AC" w:rsidP="00BD01AC"/>
    <w:p w:rsidR="00BD01AC" w:rsidRDefault="00BD01AC" w:rsidP="00BD01AC">
      <w:r>
        <w:t>The programs included with the Ubuntu system are free software</w:t>
      </w:r>
      <w:proofErr w:type="gramStart"/>
      <w:r>
        <w:t>;</w:t>
      </w:r>
      <w:proofErr w:type="gramEnd"/>
    </w:p>
    <w:p w:rsidR="00BD01AC" w:rsidRDefault="00BD01AC" w:rsidP="00BD01AC">
      <w:proofErr w:type="gramStart"/>
      <w:r>
        <w:t>the</w:t>
      </w:r>
      <w:proofErr w:type="gramEnd"/>
      <w:r>
        <w:t xml:space="preserve"> exact distribution terms for each program are described in the</w:t>
      </w:r>
    </w:p>
    <w:p w:rsidR="00BD01AC" w:rsidRDefault="00BD01AC" w:rsidP="00BD01AC">
      <w:proofErr w:type="gramStart"/>
      <w:r>
        <w:t>individual</w:t>
      </w:r>
      <w:proofErr w:type="gramEnd"/>
      <w:r>
        <w:t xml:space="preserve"> files in /</w:t>
      </w:r>
      <w:proofErr w:type="spellStart"/>
      <w:r>
        <w:t>usr</w:t>
      </w:r>
      <w:proofErr w:type="spellEnd"/>
      <w:r>
        <w:t>/share/doc/*/copyright.</w:t>
      </w:r>
    </w:p>
    <w:p w:rsidR="00BD01AC" w:rsidRDefault="00BD01AC" w:rsidP="00BD01AC"/>
    <w:p w:rsidR="00BD01AC" w:rsidRDefault="00BD01AC" w:rsidP="00BD01AC">
      <w:r>
        <w:t>Ubuntu comes with ABSOLUTELY NO WARRANTY, to the extent permitted by</w:t>
      </w:r>
    </w:p>
    <w:p w:rsidR="00BD01AC" w:rsidRDefault="00BD01AC" w:rsidP="00BD01AC">
      <w:proofErr w:type="gramStart"/>
      <w:r>
        <w:t>applicable</w:t>
      </w:r>
      <w:proofErr w:type="gramEnd"/>
      <w:r>
        <w:t xml:space="preserve"> law.</w:t>
      </w:r>
    </w:p>
    <w:p w:rsidR="00BD01AC" w:rsidRDefault="00BD01AC" w:rsidP="00BD01AC"/>
    <w:p w:rsidR="00BD01AC" w:rsidRDefault="00BD01AC" w:rsidP="00BD01AC">
      <w:r>
        <w:t>To run a command as administrator (user "root")</w:t>
      </w:r>
      <w:proofErr w:type="gramStart"/>
      <w:r>
        <w:t>,</w:t>
      </w:r>
      <w:proofErr w:type="gramEnd"/>
      <w:r>
        <w:t xml:space="preserve"> use "</w:t>
      </w:r>
      <w:proofErr w:type="spellStart"/>
      <w:r>
        <w:t>sudo</w:t>
      </w:r>
      <w:proofErr w:type="spellEnd"/>
      <w:r>
        <w:t xml:space="preserve"> &lt;command&gt;".</w:t>
      </w:r>
    </w:p>
    <w:p w:rsidR="00BD01AC" w:rsidRDefault="00BD01AC" w:rsidP="00BD01AC">
      <w:r>
        <w:lastRenderedPageBreak/>
        <w:t xml:space="preserve">See "man </w:t>
      </w:r>
      <w:proofErr w:type="spellStart"/>
      <w:r>
        <w:t>sudo_root</w:t>
      </w:r>
      <w:proofErr w:type="spellEnd"/>
      <w:r>
        <w:t>" for details.</w:t>
      </w:r>
    </w:p>
    <w:p w:rsidR="00BD01AC" w:rsidRDefault="00BD01AC" w:rsidP="00BD01AC"/>
    <w:p w:rsidR="00BD01AC" w:rsidRDefault="00BD01AC" w:rsidP="00BD01AC">
      <w:proofErr w:type="spellStart"/>
      <w:r>
        <w:t>yash@StackstormPOC</w:t>
      </w:r>
      <w:proofErr w:type="spellEnd"/>
      <w:r>
        <w:t xml:space="preserve">:~$ </w:t>
      </w:r>
      <w:proofErr w:type="spellStart"/>
      <w:r>
        <w:t>sudo</w:t>
      </w:r>
      <w:proofErr w:type="spellEnd"/>
      <w:r>
        <w:t xml:space="preserve"> apt-get install curl</w:t>
      </w:r>
    </w:p>
    <w:p w:rsidR="00BD01AC" w:rsidRDefault="00BD01AC" w:rsidP="00BD01AC">
      <w:r>
        <w:t>Reading package lists... Done</w:t>
      </w:r>
    </w:p>
    <w:p w:rsidR="00BD01AC" w:rsidRDefault="00BD01AC" w:rsidP="00BD01AC">
      <w:r>
        <w:t>Building dependency tree</w:t>
      </w:r>
    </w:p>
    <w:p w:rsidR="00BD01AC" w:rsidRDefault="00BD01AC" w:rsidP="00BD01AC">
      <w:r>
        <w:t>Reading state information... Done</w:t>
      </w:r>
    </w:p>
    <w:p w:rsidR="00BD01AC" w:rsidRDefault="00BD01AC" w:rsidP="00BD01AC">
      <w:proofErr w:type="gramStart"/>
      <w:r>
        <w:t>curl</w:t>
      </w:r>
      <w:proofErr w:type="gramEnd"/>
      <w:r>
        <w:t xml:space="preserve"> is already the newest version (7.68.0-1ubuntu2.25).</w:t>
      </w:r>
    </w:p>
    <w:p w:rsidR="00BD01AC" w:rsidRDefault="00BD01AC" w:rsidP="00BD01AC">
      <w:proofErr w:type="gramStart"/>
      <w:r>
        <w:t>curl</w:t>
      </w:r>
      <w:proofErr w:type="gramEnd"/>
      <w:r>
        <w:t xml:space="preserve"> set to manually installed.</w:t>
      </w:r>
    </w:p>
    <w:p w:rsidR="00BD01AC" w:rsidRDefault="00BD01AC" w:rsidP="00BD01AC">
      <w:proofErr w:type="gramStart"/>
      <w:r>
        <w:t>0</w:t>
      </w:r>
      <w:proofErr w:type="gramEnd"/>
      <w:r>
        <w:t xml:space="preserve"> upgraded, 0 newly installed, 0 to remove and 0 not upgraded.</w:t>
      </w:r>
    </w:p>
    <w:p w:rsidR="00BD01AC" w:rsidRDefault="00BD01AC" w:rsidP="00BD01AC">
      <w:proofErr w:type="spellStart"/>
      <w:r>
        <w:t>yash@StackstormPOC</w:t>
      </w:r>
      <w:proofErr w:type="spellEnd"/>
      <w:r>
        <w:t xml:space="preserve">:~$ </w:t>
      </w:r>
      <w:proofErr w:type="spellStart"/>
      <w:r>
        <w:t>sudo</w:t>
      </w:r>
      <w:proofErr w:type="spellEnd"/>
      <w:r>
        <w:t xml:space="preserve"> apt update &amp;&amp; </w:t>
      </w:r>
      <w:proofErr w:type="spellStart"/>
      <w:r>
        <w:t>sudo</w:t>
      </w:r>
      <w:proofErr w:type="spellEnd"/>
      <w:r>
        <w:t xml:space="preserve"> apt install net-tools -y</w:t>
      </w:r>
    </w:p>
    <w:p w:rsidR="00BD01AC" w:rsidRDefault="00BD01AC" w:rsidP="00BD01AC">
      <w:r>
        <w:t>Hit</w:t>
      </w:r>
      <w:proofErr w:type="gramStart"/>
      <w:r>
        <w:t>:1</w:t>
      </w:r>
      <w:proofErr w:type="gramEnd"/>
      <w:r>
        <w:t xml:space="preserve"> http://azure.archive.ubuntu.com/ubuntu focal </w:t>
      </w:r>
      <w:proofErr w:type="spellStart"/>
      <w:r>
        <w:t>InRelease</w:t>
      </w:r>
      <w:proofErr w:type="spellEnd"/>
    </w:p>
    <w:p w:rsidR="00BD01AC" w:rsidRDefault="00BD01AC" w:rsidP="00BD01AC">
      <w:r>
        <w:t>Get</w:t>
      </w:r>
      <w:proofErr w:type="gramStart"/>
      <w:r>
        <w:t>:2</w:t>
      </w:r>
      <w:proofErr w:type="gramEnd"/>
      <w:r>
        <w:t xml:space="preserve"> http://azure.archive.ubuntu.com/ubuntu focal-updates </w:t>
      </w:r>
      <w:proofErr w:type="spellStart"/>
      <w:r>
        <w:t>InRelease</w:t>
      </w:r>
      <w:proofErr w:type="spellEnd"/>
      <w:r>
        <w:t xml:space="preserve"> [128 kB]</w:t>
      </w:r>
    </w:p>
    <w:p w:rsidR="00BD01AC" w:rsidRDefault="00BD01AC" w:rsidP="00BD01AC">
      <w:r>
        <w:t>Get</w:t>
      </w:r>
      <w:proofErr w:type="gramStart"/>
      <w:r>
        <w:t>:3</w:t>
      </w:r>
      <w:proofErr w:type="gramEnd"/>
      <w:r>
        <w:t xml:space="preserve"> http://azure.archive.ubuntu.com/ubuntu focal-backports </w:t>
      </w:r>
      <w:proofErr w:type="spellStart"/>
      <w:r>
        <w:t>InRelease</w:t>
      </w:r>
      <w:proofErr w:type="spellEnd"/>
      <w:r>
        <w:t xml:space="preserve"> [128 kB]</w:t>
      </w:r>
    </w:p>
    <w:p w:rsidR="00BD01AC" w:rsidRDefault="00BD01AC" w:rsidP="00BD01AC">
      <w:r>
        <w:t>Get</w:t>
      </w:r>
      <w:proofErr w:type="gramStart"/>
      <w:r>
        <w:t>:4</w:t>
      </w:r>
      <w:proofErr w:type="gramEnd"/>
      <w:r>
        <w:t xml:space="preserve"> http://azure.archive.ubuntu.com/ubuntu focal-security </w:t>
      </w:r>
      <w:proofErr w:type="spellStart"/>
      <w:r>
        <w:t>InRelease</w:t>
      </w:r>
      <w:proofErr w:type="spellEnd"/>
      <w:r>
        <w:t xml:space="preserve"> [128 kB]</w:t>
      </w:r>
    </w:p>
    <w:p w:rsidR="00BD01AC" w:rsidRDefault="00BD01AC" w:rsidP="00BD01AC">
      <w:r>
        <w:t>Get</w:t>
      </w:r>
      <w:proofErr w:type="gramStart"/>
      <w:r>
        <w:t>:5</w:t>
      </w:r>
      <w:proofErr w:type="gramEnd"/>
      <w:r>
        <w:t xml:space="preserve"> http://azure.archive.ubuntu.com/ubuntu focal/universe amd64 Packages [8628 kB]</w:t>
      </w:r>
    </w:p>
    <w:p w:rsidR="00BD01AC" w:rsidRDefault="00BD01AC" w:rsidP="00BD01AC">
      <w:r>
        <w:t>Get</w:t>
      </w:r>
      <w:proofErr w:type="gramStart"/>
      <w:r>
        <w:t>:6</w:t>
      </w:r>
      <w:proofErr w:type="gramEnd"/>
      <w:r>
        <w:t xml:space="preserve"> http://azure.archive.ubuntu.com/ubuntu focal/universe Translation-</w:t>
      </w:r>
      <w:proofErr w:type="spellStart"/>
      <w:r>
        <w:t>en</w:t>
      </w:r>
      <w:proofErr w:type="spellEnd"/>
      <w:r>
        <w:t xml:space="preserve"> [5124 kB]</w:t>
      </w:r>
    </w:p>
    <w:p w:rsidR="00BD01AC" w:rsidRDefault="00BD01AC" w:rsidP="00BD01AC">
      <w:r>
        <w:t>Get</w:t>
      </w:r>
      <w:proofErr w:type="gramStart"/>
      <w:r>
        <w:t>:7</w:t>
      </w:r>
      <w:proofErr w:type="gramEnd"/>
      <w:r>
        <w:t xml:space="preserve"> http://azure.archive.ubuntu.com/ubuntu focal/universe amd64 c-n-f Metadata [265 kB]</w:t>
      </w:r>
    </w:p>
    <w:p w:rsidR="00BD01AC" w:rsidRDefault="00BD01AC" w:rsidP="00BD01AC">
      <w:r>
        <w:t>Get</w:t>
      </w:r>
      <w:proofErr w:type="gramStart"/>
      <w:r>
        <w:t>:8</w:t>
      </w:r>
      <w:proofErr w:type="gramEnd"/>
      <w:r>
        <w:t xml:space="preserve"> http://azure.archive.ubuntu.com/ubuntu focal/multiverse amd64 Packages [144 kB]</w:t>
      </w:r>
    </w:p>
    <w:p w:rsidR="00BD01AC" w:rsidRDefault="00BD01AC" w:rsidP="00BD01AC">
      <w:r>
        <w:t>Get</w:t>
      </w:r>
      <w:proofErr w:type="gramStart"/>
      <w:r>
        <w:t>:9</w:t>
      </w:r>
      <w:proofErr w:type="gramEnd"/>
      <w:r>
        <w:t xml:space="preserve"> http://azure.archive.ubuntu.com/ubuntu focal/multiverse Translation-</w:t>
      </w:r>
      <w:proofErr w:type="spellStart"/>
      <w:r>
        <w:t>en</w:t>
      </w:r>
      <w:proofErr w:type="spellEnd"/>
      <w:r>
        <w:t xml:space="preserve"> [104 kB]</w:t>
      </w:r>
    </w:p>
    <w:p w:rsidR="00BD01AC" w:rsidRDefault="00BD01AC" w:rsidP="00BD01AC">
      <w:r>
        <w:t>Get</w:t>
      </w:r>
      <w:proofErr w:type="gramStart"/>
      <w:r>
        <w:t>:10</w:t>
      </w:r>
      <w:proofErr w:type="gramEnd"/>
      <w:r>
        <w:t xml:space="preserve"> http://azure.archive.ubuntu.com/ubuntu focal/multiverse amd64 c-n-f Metadata [9136 B]</w:t>
      </w:r>
    </w:p>
    <w:p w:rsidR="00BD01AC" w:rsidRDefault="00BD01AC" w:rsidP="00BD01AC">
      <w:r>
        <w:t>Get</w:t>
      </w:r>
      <w:proofErr w:type="gramStart"/>
      <w:r>
        <w:t>:11</w:t>
      </w:r>
      <w:proofErr w:type="gramEnd"/>
      <w:r>
        <w:t xml:space="preserve"> http://azure.archive.ubuntu.com/ubuntu focal-updates/main amd64 Packages [3800 kB]</w:t>
      </w:r>
    </w:p>
    <w:p w:rsidR="00BD01AC" w:rsidRDefault="00BD01AC" w:rsidP="00BD01AC">
      <w:r>
        <w:t>Get</w:t>
      </w:r>
      <w:proofErr w:type="gramStart"/>
      <w:r>
        <w:t>:12</w:t>
      </w:r>
      <w:proofErr w:type="gramEnd"/>
      <w:r>
        <w:t xml:space="preserve"> http://azure.archive.ubuntu.com/ubuntu focal-updates/main Translation-</w:t>
      </w:r>
      <w:proofErr w:type="spellStart"/>
      <w:r>
        <w:t>en</w:t>
      </w:r>
      <w:proofErr w:type="spellEnd"/>
      <w:r>
        <w:t xml:space="preserve"> [579 kB]</w:t>
      </w:r>
    </w:p>
    <w:p w:rsidR="00BD01AC" w:rsidRDefault="00BD01AC" w:rsidP="00BD01AC">
      <w:r>
        <w:t>Get</w:t>
      </w:r>
      <w:proofErr w:type="gramStart"/>
      <w:r>
        <w:t>:13</w:t>
      </w:r>
      <w:proofErr w:type="gramEnd"/>
      <w:r>
        <w:t xml:space="preserve"> http://azure.archive.ubuntu.com/ubuntu focal-updates/restricted amd64 Packages [3593 kB]</w:t>
      </w:r>
    </w:p>
    <w:p w:rsidR="00BD01AC" w:rsidRDefault="00BD01AC" w:rsidP="00BD01AC">
      <w:r>
        <w:t>Get</w:t>
      </w:r>
      <w:proofErr w:type="gramStart"/>
      <w:r>
        <w:t>:14</w:t>
      </w:r>
      <w:proofErr w:type="gramEnd"/>
      <w:r>
        <w:t xml:space="preserve"> http://azure.archive.ubuntu.com/ubuntu focal-updates/restricted Translation-</w:t>
      </w:r>
      <w:proofErr w:type="spellStart"/>
      <w:r>
        <w:t>en</w:t>
      </w:r>
      <w:proofErr w:type="spellEnd"/>
      <w:r>
        <w:t xml:space="preserve"> [503 kB]</w:t>
      </w:r>
    </w:p>
    <w:p w:rsidR="00BD01AC" w:rsidRDefault="00BD01AC" w:rsidP="00BD01AC">
      <w:r>
        <w:t>Get</w:t>
      </w:r>
      <w:proofErr w:type="gramStart"/>
      <w:r>
        <w:t>:15</w:t>
      </w:r>
      <w:proofErr w:type="gramEnd"/>
      <w:r>
        <w:t xml:space="preserve"> http://azure.archive.ubuntu.com/ubuntu focal-updates/universe amd64 Packages [1257 kB]</w:t>
      </w:r>
    </w:p>
    <w:p w:rsidR="00BD01AC" w:rsidRDefault="00BD01AC" w:rsidP="00BD01AC">
      <w:r>
        <w:t>Get</w:t>
      </w:r>
      <w:proofErr w:type="gramStart"/>
      <w:r>
        <w:t>:16</w:t>
      </w:r>
      <w:proofErr w:type="gramEnd"/>
      <w:r>
        <w:t xml:space="preserve"> http://azure.archive.ubuntu.com/ubuntu focal-updates/universe Translation-</w:t>
      </w:r>
      <w:proofErr w:type="spellStart"/>
      <w:r>
        <w:t>en</w:t>
      </w:r>
      <w:proofErr w:type="spellEnd"/>
      <w:r>
        <w:t xml:space="preserve"> [302 kB]</w:t>
      </w:r>
    </w:p>
    <w:p w:rsidR="00BD01AC" w:rsidRDefault="00BD01AC" w:rsidP="00BD01AC">
      <w:r>
        <w:t>Get</w:t>
      </w:r>
      <w:proofErr w:type="gramStart"/>
      <w:r>
        <w:t>:17</w:t>
      </w:r>
      <w:proofErr w:type="gramEnd"/>
      <w:r>
        <w:t xml:space="preserve"> http://azure.archive.ubuntu.com/ubuntu focal-updates/universe amd64 c-n-f Metadata [28.3 kB]</w:t>
      </w:r>
    </w:p>
    <w:p w:rsidR="00BD01AC" w:rsidRDefault="00BD01AC" w:rsidP="00BD01AC">
      <w:r>
        <w:t>Get</w:t>
      </w:r>
      <w:proofErr w:type="gramStart"/>
      <w:r>
        <w:t>:18</w:t>
      </w:r>
      <w:proofErr w:type="gramEnd"/>
      <w:r>
        <w:t xml:space="preserve"> http://azure.archive.ubuntu.com/ubuntu focal-updates/multiverse amd64 Packages [27.9 kB]</w:t>
      </w:r>
    </w:p>
    <w:p w:rsidR="00BD01AC" w:rsidRDefault="00BD01AC" w:rsidP="00BD01AC">
      <w:r>
        <w:t>Get</w:t>
      </w:r>
      <w:proofErr w:type="gramStart"/>
      <w:r>
        <w:t>:19</w:t>
      </w:r>
      <w:proofErr w:type="gramEnd"/>
      <w:r>
        <w:t xml:space="preserve"> http://azure.archive.ubuntu.com/ubuntu focal-updates/multiverse Translation-</w:t>
      </w:r>
      <w:proofErr w:type="spellStart"/>
      <w:r>
        <w:t>en</w:t>
      </w:r>
      <w:proofErr w:type="spellEnd"/>
      <w:r>
        <w:t xml:space="preserve"> [7968 B]</w:t>
      </w:r>
    </w:p>
    <w:p w:rsidR="00BD01AC" w:rsidRDefault="00BD01AC" w:rsidP="00BD01AC">
      <w:r>
        <w:t>Get</w:t>
      </w:r>
      <w:proofErr w:type="gramStart"/>
      <w:r>
        <w:t>:20</w:t>
      </w:r>
      <w:proofErr w:type="gramEnd"/>
      <w:r>
        <w:t xml:space="preserve"> http://azure.archive.ubuntu.com/ubuntu focal-updates/multiverse amd64 c-n-f Metadata [612 B]</w:t>
      </w:r>
    </w:p>
    <w:p w:rsidR="00BD01AC" w:rsidRDefault="00BD01AC" w:rsidP="00BD01AC">
      <w:r>
        <w:lastRenderedPageBreak/>
        <w:t>Get</w:t>
      </w:r>
      <w:proofErr w:type="gramStart"/>
      <w:r>
        <w:t>:21</w:t>
      </w:r>
      <w:proofErr w:type="gramEnd"/>
      <w:r>
        <w:t xml:space="preserve"> http://azure.archive.ubuntu.com/ubuntu focal-backports/main amd64 Packages [45.7 kB]</w:t>
      </w:r>
    </w:p>
    <w:p w:rsidR="00BD01AC" w:rsidRDefault="00BD01AC" w:rsidP="00BD01AC">
      <w:r>
        <w:t>Get</w:t>
      </w:r>
      <w:proofErr w:type="gramStart"/>
      <w:r>
        <w:t>:22</w:t>
      </w:r>
      <w:proofErr w:type="gramEnd"/>
      <w:r>
        <w:t xml:space="preserve"> http://azure.archive.ubuntu.com/ubuntu focal-backports/main Translation-</w:t>
      </w:r>
      <w:proofErr w:type="spellStart"/>
      <w:r>
        <w:t>en</w:t>
      </w:r>
      <w:proofErr w:type="spellEnd"/>
      <w:r>
        <w:t xml:space="preserve"> [16.3 kB]</w:t>
      </w:r>
    </w:p>
    <w:p w:rsidR="00BD01AC" w:rsidRDefault="00BD01AC" w:rsidP="00BD01AC">
      <w:r>
        <w:t>Get</w:t>
      </w:r>
      <w:proofErr w:type="gramStart"/>
      <w:r>
        <w:t>:23</w:t>
      </w:r>
      <w:proofErr w:type="gramEnd"/>
      <w:r>
        <w:t xml:space="preserve"> http://azure.archive.ubuntu.com/ubuntu focal-backports/main amd64 c-n-f Metadata [1420 B]</w:t>
      </w:r>
    </w:p>
    <w:p w:rsidR="00BD01AC" w:rsidRDefault="00BD01AC" w:rsidP="00BD01AC">
      <w:r>
        <w:t>Get</w:t>
      </w:r>
      <w:proofErr w:type="gramStart"/>
      <w:r>
        <w:t>:24</w:t>
      </w:r>
      <w:proofErr w:type="gramEnd"/>
      <w:r>
        <w:t xml:space="preserve"> http://azure.archive.ubuntu.com/ubuntu focal-backports/restricted amd64 c-n-f Metadata [116 B]</w:t>
      </w:r>
    </w:p>
    <w:p w:rsidR="00BD01AC" w:rsidRDefault="00BD01AC" w:rsidP="00BD01AC">
      <w:r>
        <w:t>Get</w:t>
      </w:r>
      <w:proofErr w:type="gramStart"/>
      <w:r>
        <w:t>:25</w:t>
      </w:r>
      <w:proofErr w:type="gramEnd"/>
      <w:r>
        <w:t xml:space="preserve"> http://azure.archive.ubuntu.com/ubuntu focal-backports/universe amd64 Packages [25.0 kB]</w:t>
      </w:r>
    </w:p>
    <w:p w:rsidR="00BD01AC" w:rsidRDefault="00BD01AC" w:rsidP="00BD01AC">
      <w:r>
        <w:t>Get</w:t>
      </w:r>
      <w:proofErr w:type="gramStart"/>
      <w:r>
        <w:t>:26</w:t>
      </w:r>
      <w:proofErr w:type="gramEnd"/>
      <w:r>
        <w:t xml:space="preserve"> http://azure.archive.ubuntu.com/ubuntu focal-backports/universe Translation-</w:t>
      </w:r>
      <w:proofErr w:type="spellStart"/>
      <w:r>
        <w:t>en</w:t>
      </w:r>
      <w:proofErr w:type="spellEnd"/>
      <w:r>
        <w:t xml:space="preserve"> [16.3 kB]</w:t>
      </w:r>
    </w:p>
    <w:p w:rsidR="00BD01AC" w:rsidRDefault="00BD01AC" w:rsidP="00BD01AC">
      <w:r>
        <w:t>Get</w:t>
      </w:r>
      <w:proofErr w:type="gramStart"/>
      <w:r>
        <w:t>:27</w:t>
      </w:r>
      <w:proofErr w:type="gramEnd"/>
      <w:r>
        <w:t xml:space="preserve"> http://azure.archive.ubuntu.com/ubuntu focal-backports/universe amd64 c-n-f Metadata [880 B]</w:t>
      </w:r>
    </w:p>
    <w:p w:rsidR="00BD01AC" w:rsidRDefault="00BD01AC" w:rsidP="00BD01AC">
      <w:r>
        <w:t>Get</w:t>
      </w:r>
      <w:proofErr w:type="gramStart"/>
      <w:r>
        <w:t>:28</w:t>
      </w:r>
      <w:proofErr w:type="gramEnd"/>
      <w:r>
        <w:t xml:space="preserve"> http://azure.archive.ubuntu.com/ubuntu focal-backports/multiverse amd64 c-n-f Metadata [116 B]</w:t>
      </w:r>
    </w:p>
    <w:p w:rsidR="00BD01AC" w:rsidRDefault="00BD01AC" w:rsidP="00BD01AC">
      <w:r>
        <w:t>Get</w:t>
      </w:r>
      <w:proofErr w:type="gramStart"/>
      <w:r>
        <w:t>:29</w:t>
      </w:r>
      <w:proofErr w:type="gramEnd"/>
      <w:r>
        <w:t xml:space="preserve"> http://azure.archive.ubuntu.com/ubuntu focal-security/main amd64 Packages [3419 kB]</w:t>
      </w:r>
    </w:p>
    <w:p w:rsidR="00BD01AC" w:rsidRDefault="00BD01AC" w:rsidP="00BD01AC">
      <w:r>
        <w:t>Get</w:t>
      </w:r>
      <w:proofErr w:type="gramStart"/>
      <w:r>
        <w:t>:30</w:t>
      </w:r>
      <w:proofErr w:type="gramEnd"/>
      <w:r>
        <w:t xml:space="preserve"> http://azure.archive.ubuntu.com/ubuntu focal-security/main Translation-</w:t>
      </w:r>
      <w:proofErr w:type="spellStart"/>
      <w:r>
        <w:t>en</w:t>
      </w:r>
      <w:proofErr w:type="spellEnd"/>
      <w:r>
        <w:t xml:space="preserve"> [499 kB]</w:t>
      </w:r>
    </w:p>
    <w:p w:rsidR="00BD01AC" w:rsidRDefault="00BD01AC" w:rsidP="00BD01AC">
      <w:r>
        <w:t>Get</w:t>
      </w:r>
      <w:proofErr w:type="gramStart"/>
      <w:r>
        <w:t>:31</w:t>
      </w:r>
      <w:proofErr w:type="gramEnd"/>
      <w:r>
        <w:t xml:space="preserve"> http://azure.archive.ubuntu.com/ubuntu focal-security/restricted amd64 Packages [3446 kB]</w:t>
      </w:r>
    </w:p>
    <w:p w:rsidR="00BD01AC" w:rsidRDefault="00BD01AC" w:rsidP="00BD01AC">
      <w:r>
        <w:t>Get</w:t>
      </w:r>
      <w:proofErr w:type="gramStart"/>
      <w:r>
        <w:t>:32</w:t>
      </w:r>
      <w:proofErr w:type="gramEnd"/>
      <w:r>
        <w:t xml:space="preserve"> http://azure.archive.ubuntu.com/ubuntu focal-security/restricted Translation-</w:t>
      </w:r>
      <w:proofErr w:type="spellStart"/>
      <w:r>
        <w:t>en</w:t>
      </w:r>
      <w:proofErr w:type="spellEnd"/>
      <w:r>
        <w:t xml:space="preserve"> [483 kB]</w:t>
      </w:r>
    </w:p>
    <w:p w:rsidR="00BD01AC" w:rsidRDefault="00BD01AC" w:rsidP="00BD01AC">
      <w:r>
        <w:t>Get</w:t>
      </w:r>
      <w:proofErr w:type="gramStart"/>
      <w:r>
        <w:t>:33</w:t>
      </w:r>
      <w:proofErr w:type="gramEnd"/>
      <w:r>
        <w:t xml:space="preserve"> http://azure.archive.ubuntu.com/ubuntu focal-security/universe amd64 Packages [1035 kB]</w:t>
      </w:r>
    </w:p>
    <w:p w:rsidR="00BD01AC" w:rsidRDefault="00BD01AC" w:rsidP="00BD01AC">
      <w:r>
        <w:t>Get</w:t>
      </w:r>
      <w:proofErr w:type="gramStart"/>
      <w:r>
        <w:t>:34</w:t>
      </w:r>
      <w:proofErr w:type="gramEnd"/>
      <w:r>
        <w:t xml:space="preserve"> http://azure.archive.ubuntu.com/ubuntu focal-security/universe Translation-</w:t>
      </w:r>
      <w:proofErr w:type="spellStart"/>
      <w:r>
        <w:t>en</w:t>
      </w:r>
      <w:proofErr w:type="spellEnd"/>
      <w:r>
        <w:t xml:space="preserve"> [219 kB]</w:t>
      </w:r>
    </w:p>
    <w:p w:rsidR="00BD01AC" w:rsidRDefault="00BD01AC" w:rsidP="00BD01AC">
      <w:r>
        <w:t>Get</w:t>
      </w:r>
      <w:proofErr w:type="gramStart"/>
      <w:r>
        <w:t>:35</w:t>
      </w:r>
      <w:proofErr w:type="gramEnd"/>
      <w:r>
        <w:t xml:space="preserve"> http://azure.archive.ubuntu.com/ubuntu focal-security/universe amd64 c-n-f Metadata [21.4 kB]</w:t>
      </w:r>
    </w:p>
    <w:p w:rsidR="00BD01AC" w:rsidRDefault="00BD01AC" w:rsidP="00BD01AC">
      <w:r>
        <w:t>Get</w:t>
      </w:r>
      <w:proofErr w:type="gramStart"/>
      <w:r>
        <w:t>:36</w:t>
      </w:r>
      <w:proofErr w:type="gramEnd"/>
      <w:r>
        <w:t xml:space="preserve"> http://azure.archive.ubuntu.com/ubuntu focal-security/multiverse amd64 Packages [24.8 kB]</w:t>
      </w:r>
    </w:p>
    <w:p w:rsidR="00BD01AC" w:rsidRDefault="00BD01AC" w:rsidP="00BD01AC">
      <w:r>
        <w:t>Get</w:t>
      </w:r>
      <w:proofErr w:type="gramStart"/>
      <w:r>
        <w:t>:37</w:t>
      </w:r>
      <w:proofErr w:type="gramEnd"/>
      <w:r>
        <w:t xml:space="preserve"> http://azure.archive.ubuntu.com/ubuntu focal-security/multiverse Translation-</w:t>
      </w:r>
      <w:proofErr w:type="spellStart"/>
      <w:r>
        <w:t>en</w:t>
      </w:r>
      <w:proofErr w:type="spellEnd"/>
      <w:r>
        <w:t xml:space="preserve"> [5968 B]</w:t>
      </w:r>
    </w:p>
    <w:p w:rsidR="00BD01AC" w:rsidRDefault="00BD01AC" w:rsidP="00BD01AC">
      <w:r>
        <w:t>Get</w:t>
      </w:r>
      <w:proofErr w:type="gramStart"/>
      <w:r>
        <w:t>:38</w:t>
      </w:r>
      <w:proofErr w:type="gramEnd"/>
      <w:r>
        <w:t xml:space="preserve"> http://azure.archive.ubuntu.com/ubuntu focal-security/multiverse amd64 c-n-f Metadata [540 B]</w:t>
      </w:r>
    </w:p>
    <w:p w:rsidR="00BD01AC" w:rsidRDefault="00BD01AC" w:rsidP="00BD01AC">
      <w:r>
        <w:t>Fetched 34.0 MB in 6s (6104 kB/s)</w:t>
      </w:r>
    </w:p>
    <w:p w:rsidR="00BD01AC" w:rsidRDefault="00BD01AC" w:rsidP="00BD01AC">
      <w:r>
        <w:t>Reading package lists... Done</w:t>
      </w:r>
    </w:p>
    <w:p w:rsidR="00BD01AC" w:rsidRDefault="00BD01AC" w:rsidP="00BD01AC">
      <w:r>
        <w:t>Building dependency tree</w:t>
      </w:r>
    </w:p>
    <w:p w:rsidR="00BD01AC" w:rsidRDefault="00BD01AC" w:rsidP="00BD01AC">
      <w:r>
        <w:t>Reading state information... Done</w:t>
      </w:r>
    </w:p>
    <w:p w:rsidR="00BD01AC" w:rsidRDefault="00BD01AC" w:rsidP="00BD01AC">
      <w:proofErr w:type="gramStart"/>
      <w:r>
        <w:t>25</w:t>
      </w:r>
      <w:proofErr w:type="gramEnd"/>
      <w:r>
        <w:t xml:space="preserve"> packages can be upgraded. Run 'apt list --upgradable' to see them.</w:t>
      </w:r>
    </w:p>
    <w:p w:rsidR="00BD01AC" w:rsidRDefault="00BD01AC" w:rsidP="00BD01AC">
      <w:r>
        <w:t>Reading package lists... Done</w:t>
      </w:r>
    </w:p>
    <w:p w:rsidR="00BD01AC" w:rsidRDefault="00BD01AC" w:rsidP="00BD01AC">
      <w:r>
        <w:t>Building dependency tree</w:t>
      </w:r>
    </w:p>
    <w:p w:rsidR="00BD01AC" w:rsidRDefault="00BD01AC" w:rsidP="00BD01AC">
      <w:r>
        <w:t>Reading state information... Done</w:t>
      </w:r>
    </w:p>
    <w:p w:rsidR="00BD01AC" w:rsidRDefault="00BD01AC" w:rsidP="00BD01AC">
      <w:r>
        <w:t xml:space="preserve">The following NEW packages </w:t>
      </w:r>
      <w:proofErr w:type="gramStart"/>
      <w:r>
        <w:t>will be installed</w:t>
      </w:r>
      <w:proofErr w:type="gramEnd"/>
      <w:r>
        <w:t>:</w:t>
      </w:r>
    </w:p>
    <w:p w:rsidR="00BD01AC" w:rsidRDefault="00BD01AC" w:rsidP="00BD01AC">
      <w:r>
        <w:lastRenderedPageBreak/>
        <w:t xml:space="preserve">  </w:t>
      </w:r>
      <w:proofErr w:type="gramStart"/>
      <w:r>
        <w:t>net-tools</w:t>
      </w:r>
      <w:proofErr w:type="gramEnd"/>
    </w:p>
    <w:p w:rsidR="00BD01AC" w:rsidRDefault="00BD01AC" w:rsidP="00BD01AC">
      <w:proofErr w:type="gramStart"/>
      <w:r>
        <w:t>0</w:t>
      </w:r>
      <w:proofErr w:type="gramEnd"/>
      <w:r>
        <w:t xml:space="preserve"> upgraded, 1 newly installed, 0 to remove and 25 not upgraded.</w:t>
      </w:r>
    </w:p>
    <w:p w:rsidR="00BD01AC" w:rsidRDefault="00BD01AC" w:rsidP="00BD01AC">
      <w:r>
        <w:t>Need to get 196 kB of archives.</w:t>
      </w:r>
    </w:p>
    <w:p w:rsidR="00BD01AC" w:rsidRDefault="00BD01AC" w:rsidP="00BD01AC">
      <w:r>
        <w:t xml:space="preserve">After this operation, 864 kB of additional disk space </w:t>
      </w:r>
      <w:proofErr w:type="gramStart"/>
      <w:r>
        <w:t>will be used</w:t>
      </w:r>
      <w:proofErr w:type="gramEnd"/>
      <w:r>
        <w:t>.</w:t>
      </w:r>
    </w:p>
    <w:p w:rsidR="00BD01AC" w:rsidRDefault="00BD01AC" w:rsidP="00BD01AC">
      <w:r>
        <w:t>Get</w:t>
      </w:r>
      <w:proofErr w:type="gramStart"/>
      <w:r>
        <w:t>:1</w:t>
      </w:r>
      <w:proofErr w:type="gramEnd"/>
      <w:r>
        <w:t xml:space="preserve"> http://azure.archive.ubuntu.com/ubuntu focal/main amd64 net-tools amd64 1.60+git20180626.aebd88e-1ubuntu1 [196 kB]</w:t>
      </w:r>
    </w:p>
    <w:p w:rsidR="00BD01AC" w:rsidRDefault="00BD01AC" w:rsidP="00BD01AC">
      <w:r>
        <w:t>Fetched 196 kB in 0s (865 kB/s)</w:t>
      </w:r>
    </w:p>
    <w:p w:rsidR="00BD01AC" w:rsidRDefault="00BD01AC" w:rsidP="00BD01AC">
      <w:r>
        <w:t>Selecting previously unselected package net-tools.</w:t>
      </w:r>
    </w:p>
    <w:p w:rsidR="00BD01AC" w:rsidRDefault="00BD01AC" w:rsidP="00BD01AC">
      <w:r>
        <w:t>(Reading database ... 59142 files and directories currently installed.)</w:t>
      </w:r>
    </w:p>
    <w:p w:rsidR="00BD01AC" w:rsidRDefault="00BD01AC" w:rsidP="00BD01AC">
      <w:r>
        <w:t>Preparing to unpack .../net-tools_1.60+git20180626.aebd88e-1ubuntu1_</w:t>
      </w:r>
      <w:proofErr w:type="gramStart"/>
      <w:r>
        <w:t>amd64.deb ...</w:t>
      </w:r>
      <w:proofErr w:type="gramEnd"/>
    </w:p>
    <w:p w:rsidR="00BD01AC" w:rsidRDefault="00BD01AC" w:rsidP="00BD01AC">
      <w:r>
        <w:t>Unpacking net-tools (1.60+git20180626.aebd88e-1ubuntu1</w:t>
      </w:r>
      <w:proofErr w:type="gramStart"/>
      <w:r>
        <w:t>) ...</w:t>
      </w:r>
      <w:proofErr w:type="gramEnd"/>
    </w:p>
    <w:p w:rsidR="00BD01AC" w:rsidRDefault="00BD01AC" w:rsidP="00BD01AC">
      <w:r>
        <w:t>Setting up net-tools (1.60+git20180626.aebd88e-1ubuntu1</w:t>
      </w:r>
      <w:proofErr w:type="gramStart"/>
      <w:r>
        <w:t>) ...</w:t>
      </w:r>
      <w:proofErr w:type="gramEnd"/>
    </w:p>
    <w:p w:rsidR="00BD01AC" w:rsidRDefault="00BD01AC" w:rsidP="00BD01AC">
      <w:r>
        <w:t>Processing triggers for man-</w:t>
      </w:r>
      <w:proofErr w:type="spellStart"/>
      <w:r>
        <w:t>db</w:t>
      </w:r>
      <w:proofErr w:type="spellEnd"/>
      <w:r>
        <w:t xml:space="preserve"> (2.9.1-1</w:t>
      </w:r>
      <w:proofErr w:type="gramStart"/>
      <w:r>
        <w:t>) ...</w:t>
      </w:r>
      <w:proofErr w:type="gramEnd"/>
    </w:p>
    <w:p w:rsidR="00BD01AC" w:rsidRDefault="00BD01AC" w:rsidP="00BD01AC">
      <w:proofErr w:type="spellStart"/>
      <w:r>
        <w:t>yash@StackstormPOC</w:t>
      </w:r>
      <w:proofErr w:type="spellEnd"/>
      <w:r>
        <w:t xml:space="preserve">:~$ bash </w:t>
      </w:r>
      <w:proofErr w:type="gramStart"/>
      <w:r>
        <w:t>&lt;(</w:t>
      </w:r>
      <w:proofErr w:type="gramEnd"/>
      <w:r>
        <w:t>curl -</w:t>
      </w:r>
      <w:proofErr w:type="spellStart"/>
      <w:r>
        <w:t>sSL</w:t>
      </w:r>
      <w:proofErr w:type="spellEnd"/>
      <w:r>
        <w:t xml:space="preserve"> https://stackstorm.com/packages/install.sh) --user=st2admin --password=</w:t>
      </w:r>
      <w:proofErr w:type="spellStart"/>
      <w:r>
        <w:t>Ch@ngeMe</w:t>
      </w:r>
      <w:proofErr w:type="spellEnd"/>
    </w:p>
    <w:p w:rsidR="00BD01AC" w:rsidRDefault="00BD01AC" w:rsidP="00BD01AC">
      <w:r>
        <w:t>*** Detected Distro is Ubuntu ***</w:t>
      </w:r>
    </w:p>
    <w:p w:rsidR="00BD01AC" w:rsidRDefault="00BD01AC" w:rsidP="00BD01AC">
      <w:r>
        <w:t xml:space="preserve">*** Detected </w:t>
      </w:r>
      <w:proofErr w:type="spellStart"/>
      <w:r>
        <w:t>flavor</w:t>
      </w:r>
      <w:proofErr w:type="spellEnd"/>
      <w:r>
        <w:t xml:space="preserve"> focal ***</w:t>
      </w:r>
    </w:p>
    <w:p w:rsidR="00BD01AC" w:rsidRDefault="00BD01AC" w:rsidP="00BD01AC">
      <w:r>
        <w:t>Downloading deployment script from: https://raw.githubusercontent.com/StackStorm/st2-packages/v3.8/scripts/st2bootstrap-deb.sh...</w:t>
      </w:r>
    </w:p>
    <w:p w:rsidR="00BD01AC" w:rsidRDefault="00BD01AC" w:rsidP="00BD01AC">
      <w:r>
        <w:t xml:space="preserve">Running deployment script for </w:t>
      </w:r>
      <w:proofErr w:type="gramStart"/>
      <w:r>
        <w:t>st2 ...</w:t>
      </w:r>
      <w:proofErr w:type="gramEnd"/>
    </w:p>
    <w:p w:rsidR="00BD01AC" w:rsidRDefault="00BD01AC" w:rsidP="00BD01AC">
      <w:r>
        <w:t xml:space="preserve">OS specific script </w:t>
      </w:r>
      <w:proofErr w:type="spellStart"/>
      <w:r>
        <w:t>cmd</w:t>
      </w:r>
      <w:proofErr w:type="spellEnd"/>
      <w:r>
        <w:t>: bash st2bootstrap-</w:t>
      </w:r>
      <w:proofErr w:type="gramStart"/>
      <w:r>
        <w:t>deb.sh  --</w:t>
      </w:r>
      <w:proofErr w:type="gramEnd"/>
      <w:r>
        <w:t>stable   --user=st2admin --password=****</w:t>
      </w:r>
    </w:p>
    <w:p w:rsidR="00BD01AC" w:rsidRDefault="00BD01AC" w:rsidP="00BD01AC">
      <w:r>
        <w:t>20250228T181557+0000 ########################################################</w:t>
      </w:r>
    </w:p>
    <w:p w:rsidR="00BD01AC" w:rsidRDefault="00BD01AC" w:rsidP="00BD01AC">
      <w:r>
        <w:t xml:space="preserve">20250228T181557+0000           Installing </w:t>
      </w:r>
      <w:proofErr w:type="spellStart"/>
      <w:r>
        <w:t>StackStorm</w:t>
      </w:r>
      <w:proofErr w:type="spellEnd"/>
      <w:r>
        <w:t xml:space="preserve"> stable</w:t>
      </w:r>
    </w:p>
    <w:p w:rsidR="00BD01AC" w:rsidRDefault="00BD01AC" w:rsidP="00BD01AC">
      <w:r>
        <w:t>20250228T181557+0000 ########################################################</w:t>
      </w:r>
    </w:p>
    <w:p w:rsidR="00BD01AC" w:rsidRDefault="00BD01AC" w:rsidP="00BD01AC">
      <w:r>
        <w:t>20250228T181557+0000 Hit</w:t>
      </w:r>
      <w:proofErr w:type="gramStart"/>
      <w:r>
        <w:t>:1</w:t>
      </w:r>
      <w:proofErr w:type="gramEnd"/>
      <w:r>
        <w:t xml:space="preserve"> http://azure.archive.ubuntu.com/ubuntu focal </w:t>
      </w:r>
      <w:proofErr w:type="spellStart"/>
      <w:r>
        <w:t>InRelease</w:t>
      </w:r>
      <w:proofErr w:type="spellEnd"/>
    </w:p>
    <w:p w:rsidR="00BD01AC" w:rsidRDefault="00BD01AC" w:rsidP="00BD01AC">
      <w:r>
        <w:t>20250228T181557+0000 Hit</w:t>
      </w:r>
      <w:proofErr w:type="gramStart"/>
      <w:r>
        <w:t>:2</w:t>
      </w:r>
      <w:proofErr w:type="gramEnd"/>
      <w:r>
        <w:t xml:space="preserve"> http://azure.archive.ubuntu.com/ubuntu focal-updates </w:t>
      </w:r>
      <w:proofErr w:type="spellStart"/>
      <w:r>
        <w:t>InRelease</w:t>
      </w:r>
      <w:proofErr w:type="spellEnd"/>
    </w:p>
    <w:p w:rsidR="00BD01AC" w:rsidRDefault="00BD01AC" w:rsidP="00BD01AC">
      <w:r>
        <w:t>20250228T181557+0000 Hit</w:t>
      </w:r>
      <w:proofErr w:type="gramStart"/>
      <w:r>
        <w:t>:3</w:t>
      </w:r>
      <w:proofErr w:type="gramEnd"/>
      <w:r>
        <w:t xml:space="preserve"> http://azure.archive.ubuntu.com/ubuntu focal-backports </w:t>
      </w:r>
      <w:proofErr w:type="spellStart"/>
      <w:r>
        <w:t>InRelease</w:t>
      </w:r>
      <w:proofErr w:type="spellEnd"/>
    </w:p>
    <w:p w:rsidR="00BD01AC" w:rsidRDefault="00BD01AC" w:rsidP="00BD01AC">
      <w:r>
        <w:t>20250228T181557+0000 Hit</w:t>
      </w:r>
      <w:proofErr w:type="gramStart"/>
      <w:r>
        <w:t>:4</w:t>
      </w:r>
      <w:proofErr w:type="gramEnd"/>
      <w:r>
        <w:t xml:space="preserve"> http://azure.archive.ubuntu.com/ubuntu focal-security </w:t>
      </w:r>
      <w:proofErr w:type="spellStart"/>
      <w:r>
        <w:t>InRelease</w:t>
      </w:r>
      <w:proofErr w:type="spellEnd"/>
    </w:p>
    <w:p w:rsidR="00BD01AC" w:rsidRDefault="00BD01AC" w:rsidP="00BD01AC">
      <w:r>
        <w:t>20250228T181559+0000 Reading package lists...</w:t>
      </w:r>
    </w:p>
    <w:p w:rsidR="00BD01AC" w:rsidRDefault="00BD01AC" w:rsidP="00BD01AC">
      <w:r>
        <w:t>20250228T181600+0000 Reading package lists...</w:t>
      </w:r>
    </w:p>
    <w:p w:rsidR="00BD01AC" w:rsidRDefault="00BD01AC" w:rsidP="00BD01AC">
      <w:r>
        <w:t>20250228T181600+0000 Building dependency tree...</w:t>
      </w:r>
    </w:p>
    <w:p w:rsidR="00BD01AC" w:rsidRDefault="00BD01AC" w:rsidP="00BD01AC">
      <w:r>
        <w:t>20250228T181600+0000 Reading state information...</w:t>
      </w:r>
    </w:p>
    <w:p w:rsidR="00BD01AC" w:rsidRDefault="00BD01AC" w:rsidP="00BD01AC">
      <w:r>
        <w:lastRenderedPageBreak/>
        <w:t>20250228T181600+0000 curl is already the newest version (7.68.0-1ubuntu2.25).</w:t>
      </w:r>
    </w:p>
    <w:p w:rsidR="00BD01AC" w:rsidRDefault="00BD01AC" w:rsidP="00BD01AC">
      <w:r>
        <w:t xml:space="preserve">20250228T181600+0000 </w:t>
      </w:r>
      <w:proofErr w:type="gramStart"/>
      <w:r>
        <w:t>0</w:t>
      </w:r>
      <w:proofErr w:type="gramEnd"/>
      <w:r>
        <w:t xml:space="preserve"> upgraded, 0 newly installed, 0 to remove and 25 not upgraded.</w:t>
      </w:r>
    </w:p>
    <w:p w:rsidR="00BD01AC" w:rsidRDefault="00BD01AC" w:rsidP="00BD01AC">
      <w:r>
        <w:t>20250228T181600+0000 Reading package lists...</w:t>
      </w:r>
    </w:p>
    <w:p w:rsidR="00BD01AC" w:rsidRDefault="00BD01AC" w:rsidP="00BD01AC">
      <w:r>
        <w:t>20250228T181600+0000 Building dependency tree...</w:t>
      </w:r>
    </w:p>
    <w:p w:rsidR="00BD01AC" w:rsidRDefault="00BD01AC" w:rsidP="00BD01AC">
      <w:r>
        <w:t>20250228T181600+0000 Reading state information...</w:t>
      </w:r>
    </w:p>
    <w:p w:rsidR="00BD01AC" w:rsidRDefault="00BD01AC" w:rsidP="00BD01AC">
      <w:r>
        <w:t xml:space="preserve">20250228T181601+0000 </w:t>
      </w:r>
      <w:proofErr w:type="gramStart"/>
      <w:r>
        <w:t>The</w:t>
      </w:r>
      <w:proofErr w:type="gramEnd"/>
      <w:r>
        <w:t xml:space="preserve"> following additional packages will be installed:</w:t>
      </w:r>
    </w:p>
    <w:p w:rsidR="00BD01AC" w:rsidRDefault="00BD01AC" w:rsidP="00BD01AC">
      <w:r>
        <w:t>20250228T181601+0000   python3-iniparse</w:t>
      </w:r>
    </w:p>
    <w:p w:rsidR="00BD01AC" w:rsidRDefault="00BD01AC" w:rsidP="00BD01AC">
      <w:r>
        <w:t>20250228T181601+0000 The following NEW packages will be installed:</w:t>
      </w:r>
    </w:p>
    <w:p w:rsidR="00BD01AC" w:rsidRDefault="00BD01AC" w:rsidP="00BD01AC">
      <w:r>
        <w:t>20250228T181601+</w:t>
      </w:r>
      <w:proofErr w:type="gramStart"/>
      <w:r>
        <w:t xml:space="preserve">0000   </w:t>
      </w:r>
      <w:proofErr w:type="spellStart"/>
      <w:r>
        <w:t>crudini</w:t>
      </w:r>
      <w:proofErr w:type="spellEnd"/>
      <w:proofErr w:type="gramEnd"/>
      <w:r>
        <w:t xml:space="preserve"> python3-iniparse</w:t>
      </w:r>
    </w:p>
    <w:p w:rsidR="00BD01AC" w:rsidRDefault="00BD01AC" w:rsidP="00BD01AC">
      <w:r>
        <w:t xml:space="preserve">20250228T181601+0000 </w:t>
      </w:r>
      <w:proofErr w:type="gramStart"/>
      <w:r>
        <w:t>0</w:t>
      </w:r>
      <w:proofErr w:type="gramEnd"/>
      <w:r>
        <w:t xml:space="preserve"> upgraded, 2 newly installed, 0 to remove and 25 not upgraded.</w:t>
      </w:r>
    </w:p>
    <w:p w:rsidR="00BD01AC" w:rsidRDefault="00BD01AC" w:rsidP="00BD01AC">
      <w:r>
        <w:t>20250228T181601+0000 Need to get 35.0 kB of archives.</w:t>
      </w:r>
    </w:p>
    <w:p w:rsidR="00BD01AC" w:rsidRDefault="00BD01AC" w:rsidP="00BD01AC">
      <w:r>
        <w:t xml:space="preserve">20250228T181601+0000 </w:t>
      </w:r>
      <w:proofErr w:type="gramStart"/>
      <w:r>
        <w:t>After</w:t>
      </w:r>
      <w:proofErr w:type="gramEnd"/>
      <w:r>
        <w:t xml:space="preserve"> this operation, 154 kB of additional disk space will be used.</w:t>
      </w:r>
    </w:p>
    <w:p w:rsidR="00BD01AC" w:rsidRDefault="00BD01AC" w:rsidP="00BD01AC">
      <w:r>
        <w:t>20250228T181601+0000 Get</w:t>
      </w:r>
      <w:proofErr w:type="gramStart"/>
      <w:r>
        <w:t>:1</w:t>
      </w:r>
      <w:proofErr w:type="gramEnd"/>
      <w:r>
        <w:t xml:space="preserve"> http://azure.archive.ubuntu.com/ubuntu focal/universe amd64 python3-iniparse all 0.4-3 [20.1 kB]</w:t>
      </w:r>
    </w:p>
    <w:p w:rsidR="00BD01AC" w:rsidRDefault="00BD01AC" w:rsidP="00BD01AC">
      <w:r>
        <w:t>20250228T181601+0000 Get</w:t>
      </w:r>
      <w:proofErr w:type="gramStart"/>
      <w:r>
        <w:t>:2</w:t>
      </w:r>
      <w:proofErr w:type="gramEnd"/>
      <w:r>
        <w:t xml:space="preserve"> http://azure.archive.ubuntu.com/ubuntu focal/universe amd64 </w:t>
      </w:r>
      <w:proofErr w:type="spellStart"/>
      <w:r>
        <w:t>crudini</w:t>
      </w:r>
      <w:proofErr w:type="spellEnd"/>
      <w:r>
        <w:t xml:space="preserve"> amd64 0.9.3-4 [14.9 kB]</w:t>
      </w:r>
    </w:p>
    <w:p w:rsidR="00BD01AC" w:rsidRDefault="00BD01AC" w:rsidP="00BD01AC">
      <w:r>
        <w:t xml:space="preserve">20250228T181602+0000 Fetched 35.0 kB in </w:t>
      </w:r>
      <w:proofErr w:type="gramStart"/>
      <w:r>
        <w:t>1s</w:t>
      </w:r>
      <w:proofErr w:type="gramEnd"/>
      <w:r>
        <w:t xml:space="preserve"> (45.3 kB/s)</w:t>
      </w:r>
    </w:p>
    <w:p w:rsidR="00BD01AC" w:rsidRDefault="00BD01AC" w:rsidP="00BD01AC">
      <w:r>
        <w:t xml:space="preserve">                                                      20250228T181602+0000 Selecting previously unselected package python3-iniparse.</w:t>
      </w:r>
    </w:p>
    <w:p w:rsidR="00BD01AC" w:rsidRDefault="00BD01AC" w:rsidP="00BD01AC">
      <w:r>
        <w:t>(Reading database ... 59191 files and directories currently installed.)</w:t>
      </w:r>
    </w:p>
    <w:p w:rsidR="00BD01AC" w:rsidRDefault="00BD01AC" w:rsidP="00BD01AC">
      <w:r>
        <w:t>20250228T181602+0000 Preparing to unpack .../python3-iniparse_0.4-3_</w:t>
      </w:r>
      <w:proofErr w:type="gramStart"/>
      <w:r>
        <w:t>all.deb ...</w:t>
      </w:r>
      <w:proofErr w:type="gramEnd"/>
    </w:p>
    <w:p w:rsidR="00BD01AC" w:rsidRDefault="00BD01AC" w:rsidP="00BD01AC">
      <w:r>
        <w:t>20250228T181602+0000 Unpacking python3-iniparse (0.4-3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02+0000 Selecting previously unselected package </w:t>
      </w:r>
      <w:proofErr w:type="spellStart"/>
      <w:r>
        <w:t>crudini</w:t>
      </w:r>
      <w:proofErr w:type="spellEnd"/>
      <w:r>
        <w:t>.</w:t>
      </w:r>
    </w:p>
    <w:p w:rsidR="00BD01AC" w:rsidRDefault="00BD01AC" w:rsidP="00BD01AC">
      <w:r>
        <w:t>20250228T181602+0000 Preparing to unpack .../crudini_0.9.3-4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02+0000 Unpacking </w:t>
      </w:r>
      <w:proofErr w:type="spellStart"/>
      <w:r>
        <w:t>crudini</w:t>
      </w:r>
      <w:proofErr w:type="spellEnd"/>
      <w:r>
        <w:t xml:space="preserve"> (0.9.3-4</w:t>
      </w:r>
      <w:proofErr w:type="gramStart"/>
      <w:r>
        <w:t>) ...</w:t>
      </w:r>
      <w:proofErr w:type="gramEnd"/>
    </w:p>
    <w:p w:rsidR="00BD01AC" w:rsidRDefault="00BD01AC" w:rsidP="00BD01AC">
      <w:r>
        <w:t>20250228T181602+0000 Setting up python3-iniparse (0.4-3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03+0000 Setting up </w:t>
      </w:r>
      <w:proofErr w:type="spellStart"/>
      <w:r>
        <w:t>crudini</w:t>
      </w:r>
      <w:proofErr w:type="spellEnd"/>
      <w:r>
        <w:t xml:space="preserve"> (0.9.3-4</w:t>
      </w:r>
      <w:proofErr w:type="gramStart"/>
      <w:r>
        <w:t>) ...</w:t>
      </w:r>
      <w:proofErr w:type="gramEnd"/>
    </w:p>
    <w:p w:rsidR="00BD01AC" w:rsidRDefault="00BD01AC" w:rsidP="00BD01AC">
      <w:r>
        <w:t>20250228T181603+0000 Processing triggers for man-</w:t>
      </w:r>
      <w:proofErr w:type="spellStart"/>
      <w:r>
        <w:t>db</w:t>
      </w:r>
      <w:proofErr w:type="spellEnd"/>
      <w:r>
        <w:t xml:space="preserve"> (2.9.1-1</w:t>
      </w:r>
      <w:proofErr w:type="gramStart"/>
      <w:r>
        <w:t>) ...</w:t>
      </w:r>
      <w:proofErr w:type="gramEnd"/>
    </w:p>
    <w:p w:rsidR="00BD01AC" w:rsidRDefault="00BD01AC" w:rsidP="00BD01AC">
      <w:r>
        <w:t>20250228T181605+0000 Reading package lists...</w:t>
      </w:r>
    </w:p>
    <w:p w:rsidR="00BD01AC" w:rsidRDefault="00BD01AC" w:rsidP="00BD01AC">
      <w:r>
        <w:t>20250228T181605+0000 Building dependency tree...</w:t>
      </w:r>
    </w:p>
    <w:p w:rsidR="00BD01AC" w:rsidRDefault="00BD01AC" w:rsidP="00BD01AC">
      <w:r>
        <w:t>20250228T181605+0000 Reading state information...</w:t>
      </w:r>
    </w:p>
    <w:p w:rsidR="00BD01AC" w:rsidRDefault="00BD01AC" w:rsidP="00BD01AC">
      <w:r>
        <w:t xml:space="preserve">20250228T181605+0000 </w:t>
      </w:r>
      <w:proofErr w:type="spellStart"/>
      <w:r>
        <w:t>gnupg</w:t>
      </w:r>
      <w:proofErr w:type="spellEnd"/>
      <w:r>
        <w:t xml:space="preserve"> is already the newest version (2.2.19-3ubuntu2.2).</w:t>
      </w:r>
    </w:p>
    <w:p w:rsidR="00BD01AC" w:rsidRDefault="00BD01AC" w:rsidP="00BD01AC">
      <w:r>
        <w:lastRenderedPageBreak/>
        <w:t xml:space="preserve">20250228T181605+0000 </w:t>
      </w:r>
      <w:proofErr w:type="spellStart"/>
      <w:r>
        <w:t>gnupg</w:t>
      </w:r>
      <w:proofErr w:type="spellEnd"/>
      <w:r>
        <w:t xml:space="preserve"> set to manually installed.</w:t>
      </w:r>
    </w:p>
    <w:p w:rsidR="00BD01AC" w:rsidRDefault="00BD01AC" w:rsidP="00BD01AC">
      <w:r>
        <w:t>20250228T181605+0000 The following NEW packages will be installed:</w:t>
      </w:r>
    </w:p>
    <w:p w:rsidR="00BD01AC" w:rsidRDefault="00BD01AC" w:rsidP="00BD01AC">
      <w:r>
        <w:t>20250228T181605+0000   apt-transport-https</w:t>
      </w:r>
    </w:p>
    <w:p w:rsidR="00BD01AC" w:rsidRDefault="00BD01AC" w:rsidP="00BD01AC">
      <w:r>
        <w:t xml:space="preserve">20250228T181605+0000 </w:t>
      </w:r>
      <w:proofErr w:type="gramStart"/>
      <w:r>
        <w:t>0</w:t>
      </w:r>
      <w:proofErr w:type="gramEnd"/>
      <w:r>
        <w:t xml:space="preserve"> upgraded, 1 newly installed, 0 to remove and 25 not upgraded.</w:t>
      </w:r>
    </w:p>
    <w:p w:rsidR="00BD01AC" w:rsidRDefault="00BD01AC" w:rsidP="00BD01AC">
      <w:r>
        <w:t>20250228T181605+0000 Need to get 1704 B of archives.</w:t>
      </w:r>
    </w:p>
    <w:p w:rsidR="00BD01AC" w:rsidRDefault="00BD01AC" w:rsidP="00BD01AC">
      <w:r>
        <w:t xml:space="preserve">20250228T181605+0000 </w:t>
      </w:r>
      <w:proofErr w:type="gramStart"/>
      <w:r>
        <w:t>After</w:t>
      </w:r>
      <w:proofErr w:type="gramEnd"/>
      <w:r>
        <w:t xml:space="preserve"> this operation, 162 kB of additional disk space will be used.</w:t>
      </w:r>
    </w:p>
    <w:p w:rsidR="00BD01AC" w:rsidRDefault="00BD01AC" w:rsidP="00BD01AC">
      <w:r>
        <w:t>20250228T181605+0000 Get</w:t>
      </w:r>
      <w:proofErr w:type="gramStart"/>
      <w:r>
        <w:t>:1</w:t>
      </w:r>
      <w:proofErr w:type="gramEnd"/>
      <w:r>
        <w:t xml:space="preserve"> http://azure.archive.ubuntu.com/ubuntu focal-updates/universe amd64 apt-transport-https all 2.0.10 [1704 B]</w:t>
      </w:r>
    </w:p>
    <w:p w:rsidR="00BD01AC" w:rsidRDefault="00BD01AC" w:rsidP="00BD01AC">
      <w:r>
        <w:t xml:space="preserve">20250228T181606+0000 Fetched 1704 B in </w:t>
      </w:r>
      <w:proofErr w:type="gramStart"/>
      <w:r>
        <w:t>0s</w:t>
      </w:r>
      <w:proofErr w:type="gramEnd"/>
      <w:r>
        <w:t xml:space="preserve"> (59.5 kB/s)</w:t>
      </w:r>
    </w:p>
    <w:p w:rsidR="00BD01AC" w:rsidRDefault="00BD01AC" w:rsidP="00BD01AC">
      <w:r>
        <w:t xml:space="preserve">                                                     20250228T181606+0000 Selecting previously unselected package apt-transport-https.</w:t>
      </w:r>
    </w:p>
    <w:p w:rsidR="00BD01AC" w:rsidRDefault="00BD01AC" w:rsidP="00BD01AC">
      <w:r>
        <w:t>(Reading database ... 59218 files and directories currently installed.)</w:t>
      </w:r>
    </w:p>
    <w:p w:rsidR="00BD01AC" w:rsidRDefault="00BD01AC" w:rsidP="00BD01AC">
      <w:r>
        <w:t>20250228T181606+0000 Preparing to unpack .../apt-transport-https_2.0.10_</w:t>
      </w:r>
      <w:proofErr w:type="gramStart"/>
      <w:r>
        <w:t>all.deb ...</w:t>
      </w:r>
      <w:proofErr w:type="gramEnd"/>
    </w:p>
    <w:p w:rsidR="00BD01AC" w:rsidRDefault="00BD01AC" w:rsidP="00BD01AC">
      <w:r>
        <w:t>20250228T181606+0000 Unpacking apt-transport-https (2.0.10</w:t>
      </w:r>
      <w:proofErr w:type="gramStart"/>
      <w:r>
        <w:t>) ...</w:t>
      </w:r>
      <w:proofErr w:type="gramEnd"/>
    </w:p>
    <w:p w:rsidR="00BD01AC" w:rsidRDefault="00BD01AC" w:rsidP="00BD01AC">
      <w:r>
        <w:t>20250228T181606+0000 Setting up apt-transport-https (2.0.10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09+0000 ## Provides modern </w:t>
      </w:r>
      <w:proofErr w:type="spellStart"/>
      <w:r>
        <w:t>Erlang</w:t>
      </w:r>
      <w:proofErr w:type="spellEnd"/>
      <w:r>
        <w:t>/OTP releases</w:t>
      </w:r>
    </w:p>
    <w:p w:rsidR="00BD01AC" w:rsidRDefault="00BD01AC" w:rsidP="00BD01AC">
      <w:r>
        <w:t>20250228T181609+0000 ##</w:t>
      </w:r>
    </w:p>
    <w:p w:rsidR="00BD01AC" w:rsidRDefault="00BD01AC" w:rsidP="00BD01AC">
      <w:r>
        <w:t>20250228T181609+0000 deb [signed-by=/usr/share/keyrings/io.cloudsmith.dl.rabbitmq.erlang.gpg] http://dl.cloudsmith.io/public/rabbitmq/rabbitmq-erlang/deb/ubuntu focal main</w:t>
      </w:r>
    </w:p>
    <w:p w:rsidR="00BD01AC" w:rsidRDefault="00BD01AC" w:rsidP="00BD01AC">
      <w:r>
        <w:t>20250228T181609+0000 deb-</w:t>
      </w:r>
      <w:proofErr w:type="spellStart"/>
      <w:r>
        <w:t>src</w:t>
      </w:r>
      <w:proofErr w:type="spellEnd"/>
      <w:r>
        <w:t xml:space="preserve"> [signed-by=/usr/share/keyrings/io.cloudsmith.dl.rabbitmq.erlang.gpg] http://dl.cloudsmith.io/public/rabbitmq/rabbitmq-erlang/deb/ubuntu focal main</w:t>
      </w:r>
    </w:p>
    <w:p w:rsidR="00BD01AC" w:rsidRDefault="00BD01AC" w:rsidP="00BD01AC">
      <w:r>
        <w:t>20250228T181609+0000</w:t>
      </w:r>
    </w:p>
    <w:p w:rsidR="00BD01AC" w:rsidRDefault="00BD01AC" w:rsidP="00BD01AC">
      <w:r>
        <w:t xml:space="preserve">20250228T181609+0000 ## Provides </w:t>
      </w:r>
      <w:proofErr w:type="spellStart"/>
      <w:r>
        <w:t>RabbitMQ</w:t>
      </w:r>
      <w:proofErr w:type="spellEnd"/>
    </w:p>
    <w:p w:rsidR="00BD01AC" w:rsidRDefault="00BD01AC" w:rsidP="00BD01AC">
      <w:r>
        <w:t>20250228T181609+0000 ##</w:t>
      </w:r>
    </w:p>
    <w:p w:rsidR="00BD01AC" w:rsidRDefault="00BD01AC" w:rsidP="00BD01AC">
      <w:r>
        <w:t>20250228T181609+0000 deb [signed-by=/</w:t>
      </w:r>
      <w:proofErr w:type="spellStart"/>
      <w:r>
        <w:t>usr</w:t>
      </w:r>
      <w:proofErr w:type="spellEnd"/>
      <w:r>
        <w:t>/share/keyrings/</w:t>
      </w:r>
      <w:proofErr w:type="spellStart"/>
      <w:r>
        <w:t>io.cloudsmith.dl.rabbitmq.gpg</w:t>
      </w:r>
      <w:proofErr w:type="spellEnd"/>
      <w:r>
        <w:t>] https://dl.cloudsmith.io/public/rabbitmq/rabbitmq-server/deb/ubuntu/ focal main</w:t>
      </w:r>
    </w:p>
    <w:p w:rsidR="00BD01AC" w:rsidRDefault="00BD01AC" w:rsidP="00BD01AC">
      <w:r>
        <w:t>20250228T181609+0000 deb-</w:t>
      </w:r>
      <w:proofErr w:type="spellStart"/>
      <w:r>
        <w:t>src</w:t>
      </w:r>
      <w:proofErr w:type="spellEnd"/>
      <w:r>
        <w:t xml:space="preserve"> [signed-by=/</w:t>
      </w:r>
      <w:proofErr w:type="spellStart"/>
      <w:r>
        <w:t>usr</w:t>
      </w:r>
      <w:proofErr w:type="spellEnd"/>
      <w:r>
        <w:t>/share/keyrings/</w:t>
      </w:r>
      <w:proofErr w:type="spellStart"/>
      <w:r>
        <w:t>io.cloudsmith.dl.rabbitmq.gpg</w:t>
      </w:r>
      <w:proofErr w:type="spellEnd"/>
      <w:r>
        <w:t>] https://dl.cloudsmith.io/public/rabbitmq/rabbitmq-server/deb/ubuntu/ focal main</w:t>
      </w:r>
    </w:p>
    <w:p w:rsidR="00BD01AC" w:rsidRDefault="00BD01AC" w:rsidP="00BD01AC">
      <w:r>
        <w:t>20250228T181609+0000 Hit</w:t>
      </w:r>
      <w:proofErr w:type="gramStart"/>
      <w:r>
        <w:t>:1</w:t>
      </w:r>
      <w:proofErr w:type="gramEnd"/>
      <w:r>
        <w:t xml:space="preserve"> http://azure.archive.ubuntu.com/ubuntu focal </w:t>
      </w:r>
      <w:proofErr w:type="spellStart"/>
      <w:r>
        <w:t>InRelease</w:t>
      </w:r>
      <w:proofErr w:type="spellEnd"/>
    </w:p>
    <w:p w:rsidR="00BD01AC" w:rsidRDefault="00BD01AC" w:rsidP="00BD01AC">
      <w:r>
        <w:t>20250228T181609+0000 Hit</w:t>
      </w:r>
      <w:proofErr w:type="gramStart"/>
      <w:r>
        <w:t>:2</w:t>
      </w:r>
      <w:proofErr w:type="gramEnd"/>
      <w:r>
        <w:t xml:space="preserve"> http://azure.archive.ubuntu.com/ubuntu focal-updates </w:t>
      </w:r>
      <w:proofErr w:type="spellStart"/>
      <w:r>
        <w:t>InRelease</w:t>
      </w:r>
      <w:proofErr w:type="spellEnd"/>
    </w:p>
    <w:p w:rsidR="00BD01AC" w:rsidRDefault="00BD01AC" w:rsidP="00BD01AC">
      <w:r>
        <w:t>20250228T181609+0000 Hit</w:t>
      </w:r>
      <w:proofErr w:type="gramStart"/>
      <w:r>
        <w:t>:3</w:t>
      </w:r>
      <w:proofErr w:type="gramEnd"/>
      <w:r>
        <w:t xml:space="preserve"> http://azure.archive.ubuntu.com/ubuntu focal-backports </w:t>
      </w:r>
      <w:proofErr w:type="spellStart"/>
      <w:r>
        <w:t>InRelease</w:t>
      </w:r>
      <w:proofErr w:type="spellEnd"/>
    </w:p>
    <w:p w:rsidR="00BD01AC" w:rsidRDefault="00BD01AC" w:rsidP="00BD01AC">
      <w:r>
        <w:t>20250228T181609+0000 Hit</w:t>
      </w:r>
      <w:proofErr w:type="gramStart"/>
      <w:r>
        <w:t>:4</w:t>
      </w:r>
      <w:proofErr w:type="gramEnd"/>
      <w:r>
        <w:t xml:space="preserve"> http://azure.archive.ubuntu.com/ubuntu focal-security </w:t>
      </w:r>
      <w:proofErr w:type="spellStart"/>
      <w:r>
        <w:t>InRelease</w:t>
      </w:r>
      <w:proofErr w:type="spellEnd"/>
    </w:p>
    <w:p w:rsidR="00BD01AC" w:rsidRDefault="00BD01AC" w:rsidP="00BD01AC">
      <w:r>
        <w:lastRenderedPageBreak/>
        <w:t>20250228T181609+0000 Get</w:t>
      </w:r>
      <w:proofErr w:type="gramStart"/>
      <w:r>
        <w:t>:5</w:t>
      </w:r>
      <w:proofErr w:type="gramEnd"/>
      <w:r>
        <w:t xml:space="preserve"> https://dl.cloudsmith.io/public/rabbitmq/rabbitmq-server/deb/ubuntu focal </w:t>
      </w:r>
      <w:proofErr w:type="spellStart"/>
      <w:r>
        <w:t>InRelease</w:t>
      </w:r>
      <w:proofErr w:type="spellEnd"/>
      <w:r>
        <w:t xml:space="preserve"> [5182 B]</w:t>
      </w:r>
    </w:p>
    <w:p w:rsidR="00BD01AC" w:rsidRDefault="00BD01AC" w:rsidP="00BD01AC">
      <w:r>
        <w:t>20250228T181609+0000 Get</w:t>
      </w:r>
      <w:proofErr w:type="gramStart"/>
      <w:r>
        <w:t>:6</w:t>
      </w:r>
      <w:proofErr w:type="gramEnd"/>
      <w:r>
        <w:t xml:space="preserve"> https://dl.cloudsmith.io/public/rabbitmq/rabbitmq-erlang/deb/ubuntu focal </w:t>
      </w:r>
      <w:proofErr w:type="spellStart"/>
      <w:r>
        <w:t>InRelease</w:t>
      </w:r>
      <w:proofErr w:type="spellEnd"/>
      <w:r>
        <w:t xml:space="preserve"> [5188 B]</w:t>
      </w:r>
    </w:p>
    <w:p w:rsidR="00BD01AC" w:rsidRDefault="00BD01AC" w:rsidP="00BD01AC">
      <w:r>
        <w:t>20250228T181610+0000 Get</w:t>
      </w:r>
      <w:proofErr w:type="gramStart"/>
      <w:r>
        <w:t>:7</w:t>
      </w:r>
      <w:proofErr w:type="gramEnd"/>
      <w:r>
        <w:t xml:space="preserve"> https://dl.cloudsmith.io/public/rabbitmq/rabbitmq-server/deb/ubuntu focal/main amd64 Packages [19.0 kB]</w:t>
      </w:r>
    </w:p>
    <w:p w:rsidR="00BD01AC" w:rsidRDefault="00BD01AC" w:rsidP="00BD01AC">
      <w:r>
        <w:t>20250228T181611+0000 Get</w:t>
      </w:r>
      <w:proofErr w:type="gramStart"/>
      <w:r>
        <w:t>:8</w:t>
      </w:r>
      <w:proofErr w:type="gramEnd"/>
      <w:r>
        <w:t xml:space="preserve"> https://dl.cloudsmith.io/public/rabbitmq/rabbitmq-erlang/deb/ubuntu focal/main amd64 Packages [173 kB]</w:t>
      </w:r>
    </w:p>
    <w:p w:rsidR="00BD01AC" w:rsidRDefault="00BD01AC" w:rsidP="00BD01AC">
      <w:r>
        <w:t xml:space="preserve">20250228T181614+0000 Fetched 203 kB in </w:t>
      </w:r>
      <w:proofErr w:type="gramStart"/>
      <w:r>
        <w:t>2s</w:t>
      </w:r>
      <w:proofErr w:type="gramEnd"/>
      <w:r>
        <w:t xml:space="preserve"> (121 kB/s)</w:t>
      </w:r>
    </w:p>
    <w:p w:rsidR="00BD01AC" w:rsidRDefault="00BD01AC" w:rsidP="00BD01AC">
      <w:r>
        <w:t>20250228T181615+0000 Reading package lists...</w:t>
      </w:r>
    </w:p>
    <w:p w:rsidR="00BD01AC" w:rsidRDefault="00BD01AC" w:rsidP="00BD01AC">
      <w:r>
        <w:t>20250228T181615+0000 Reading package lists...</w:t>
      </w:r>
    </w:p>
    <w:p w:rsidR="00BD01AC" w:rsidRDefault="00BD01AC" w:rsidP="00BD01AC">
      <w:r>
        <w:t>20250228T181615+0000 Building dependency tree...</w:t>
      </w:r>
    </w:p>
    <w:p w:rsidR="00BD01AC" w:rsidRDefault="00BD01AC" w:rsidP="00BD01AC">
      <w:r>
        <w:t>20250228T181615+0000 Reading state information...</w:t>
      </w:r>
    </w:p>
    <w:p w:rsidR="00BD01AC" w:rsidRDefault="00BD01AC" w:rsidP="00BD01AC">
      <w:r>
        <w:t xml:space="preserve">20250228T181616+0000 </w:t>
      </w:r>
      <w:proofErr w:type="gramStart"/>
      <w:r>
        <w:t>The</w:t>
      </w:r>
      <w:proofErr w:type="gramEnd"/>
      <w:r>
        <w:t xml:space="preserve"> following additional packages will be installed:</w:t>
      </w:r>
    </w:p>
    <w:p w:rsidR="00BD01AC" w:rsidRDefault="00BD01AC" w:rsidP="00BD01AC">
      <w:r>
        <w:t>20250228T181616+0000   libsctp1</w:t>
      </w:r>
    </w:p>
    <w:p w:rsidR="00BD01AC" w:rsidRDefault="00BD01AC" w:rsidP="00BD01AC">
      <w:r>
        <w:t>20250228T181616+0000 Suggested packages:</w:t>
      </w:r>
    </w:p>
    <w:p w:rsidR="00BD01AC" w:rsidRDefault="00BD01AC" w:rsidP="00BD01AC">
      <w:r>
        <w:t xml:space="preserve">20250228T181616+0000   </w:t>
      </w:r>
      <w:proofErr w:type="spellStart"/>
      <w:r>
        <w:t>erlang</w:t>
      </w:r>
      <w:proofErr w:type="spellEnd"/>
      <w:r>
        <w:t xml:space="preserve"> </w:t>
      </w:r>
      <w:proofErr w:type="spellStart"/>
      <w:r>
        <w:t>erlang-manpages</w:t>
      </w:r>
      <w:proofErr w:type="spellEnd"/>
      <w:r>
        <w:t xml:space="preserve"> </w:t>
      </w:r>
      <w:proofErr w:type="spellStart"/>
      <w:r>
        <w:t>erlang</w:t>
      </w:r>
      <w:proofErr w:type="spellEnd"/>
      <w:r>
        <w:t xml:space="preserve">-doc </w:t>
      </w:r>
      <w:proofErr w:type="spellStart"/>
      <w:r>
        <w:t>lksctp</w:t>
      </w:r>
      <w:proofErr w:type="spellEnd"/>
      <w:r>
        <w:t>-tools</w:t>
      </w:r>
    </w:p>
    <w:p w:rsidR="00BD01AC" w:rsidRDefault="00BD01AC" w:rsidP="00BD01AC">
      <w:r>
        <w:t>20250228T181616+0000 The following NEW packages will be installed:</w:t>
      </w:r>
    </w:p>
    <w:p w:rsidR="00BD01AC" w:rsidRDefault="00BD01AC" w:rsidP="00BD01AC">
      <w:r>
        <w:t xml:space="preserve">20250228T181616+0000   erlang-asn1 </w:t>
      </w:r>
      <w:proofErr w:type="spellStart"/>
      <w:r>
        <w:t>erlang</w:t>
      </w:r>
      <w:proofErr w:type="spellEnd"/>
      <w:r>
        <w:t xml:space="preserve">-base </w:t>
      </w:r>
      <w:proofErr w:type="spellStart"/>
      <w:r>
        <w:t>erlang</w:t>
      </w:r>
      <w:proofErr w:type="spellEnd"/>
      <w:r>
        <w:t xml:space="preserve">-crypto </w:t>
      </w:r>
      <w:proofErr w:type="spellStart"/>
      <w:r>
        <w:t>erlang-eldap</w:t>
      </w:r>
      <w:proofErr w:type="spellEnd"/>
      <w:r>
        <w:t xml:space="preserve"> </w:t>
      </w:r>
      <w:proofErr w:type="spellStart"/>
      <w:r>
        <w:t>erlang</w:t>
      </w:r>
      <w:proofErr w:type="spellEnd"/>
      <w:r>
        <w:t xml:space="preserve">-ftp </w:t>
      </w:r>
      <w:proofErr w:type="spellStart"/>
      <w:r>
        <w:t>erlang-inets</w:t>
      </w:r>
      <w:proofErr w:type="spellEnd"/>
    </w:p>
    <w:p w:rsidR="00BD01AC" w:rsidRDefault="00BD01AC" w:rsidP="00BD01AC">
      <w:r>
        <w:t xml:space="preserve">20250228T181616+0000   </w:t>
      </w:r>
      <w:proofErr w:type="spellStart"/>
      <w:r>
        <w:t>erlang-mnesia</w:t>
      </w:r>
      <w:proofErr w:type="spellEnd"/>
      <w:r>
        <w:t xml:space="preserve"> </w:t>
      </w:r>
      <w:proofErr w:type="spellStart"/>
      <w:r>
        <w:t>erlang</w:t>
      </w:r>
      <w:proofErr w:type="spellEnd"/>
      <w:r>
        <w:t>-</w:t>
      </w:r>
      <w:proofErr w:type="spellStart"/>
      <w:r>
        <w:t>os</w:t>
      </w:r>
      <w:proofErr w:type="spellEnd"/>
      <w:r>
        <w:t xml:space="preserve">-mon </w:t>
      </w:r>
      <w:proofErr w:type="spellStart"/>
      <w:r>
        <w:t>erlang-parsetools</w:t>
      </w:r>
      <w:proofErr w:type="spellEnd"/>
      <w:r>
        <w:t xml:space="preserve"> </w:t>
      </w:r>
      <w:proofErr w:type="spellStart"/>
      <w:r>
        <w:t>erlang</w:t>
      </w:r>
      <w:proofErr w:type="spellEnd"/>
      <w:r>
        <w:t>-public-key</w:t>
      </w:r>
    </w:p>
    <w:p w:rsidR="00BD01AC" w:rsidRDefault="00BD01AC" w:rsidP="00BD01AC">
      <w:r>
        <w:t xml:space="preserve">20250228T181616+0000   </w:t>
      </w:r>
      <w:proofErr w:type="spellStart"/>
      <w:r>
        <w:t>erlang</w:t>
      </w:r>
      <w:proofErr w:type="spellEnd"/>
      <w:r>
        <w:t xml:space="preserve">-runtime-tools </w:t>
      </w:r>
      <w:proofErr w:type="spellStart"/>
      <w:r>
        <w:t>erlang-snmp</w:t>
      </w:r>
      <w:proofErr w:type="spellEnd"/>
      <w:r>
        <w:t xml:space="preserve"> </w:t>
      </w:r>
      <w:proofErr w:type="spellStart"/>
      <w:r>
        <w:t>erlang-ssl</w:t>
      </w:r>
      <w:proofErr w:type="spellEnd"/>
      <w:r>
        <w:t xml:space="preserve"> </w:t>
      </w:r>
      <w:proofErr w:type="spellStart"/>
      <w:r>
        <w:t>erlang</w:t>
      </w:r>
      <w:proofErr w:type="spellEnd"/>
      <w:r>
        <w:t xml:space="preserve">-syntax-tools </w:t>
      </w:r>
      <w:proofErr w:type="spellStart"/>
      <w:r>
        <w:t>erlang-tftp</w:t>
      </w:r>
      <w:proofErr w:type="spellEnd"/>
    </w:p>
    <w:p w:rsidR="00BD01AC" w:rsidRDefault="00BD01AC" w:rsidP="00BD01AC">
      <w:r>
        <w:t xml:space="preserve">20250228T181616+0000   </w:t>
      </w:r>
      <w:proofErr w:type="spellStart"/>
      <w:r>
        <w:t>erlang</w:t>
      </w:r>
      <w:proofErr w:type="spellEnd"/>
      <w:r>
        <w:t xml:space="preserve">-tools </w:t>
      </w:r>
      <w:proofErr w:type="spellStart"/>
      <w:r>
        <w:t>erlang-xmerl</w:t>
      </w:r>
      <w:proofErr w:type="spellEnd"/>
      <w:r>
        <w:t xml:space="preserve"> libsctp1</w:t>
      </w:r>
    </w:p>
    <w:p w:rsidR="00BD01AC" w:rsidRDefault="00BD01AC" w:rsidP="00BD01AC">
      <w:r>
        <w:t xml:space="preserve">20250228T181616+0000 </w:t>
      </w:r>
      <w:proofErr w:type="gramStart"/>
      <w:r>
        <w:t>0</w:t>
      </w:r>
      <w:proofErr w:type="gramEnd"/>
      <w:r>
        <w:t xml:space="preserve"> upgraded, 18 newly installed, 0 to remove and 25 not upgraded.</w:t>
      </w:r>
    </w:p>
    <w:p w:rsidR="00BD01AC" w:rsidRDefault="00BD01AC" w:rsidP="00BD01AC">
      <w:r>
        <w:t>20250228T181616+0000 Need to get 20.5 MB of archives.</w:t>
      </w:r>
    </w:p>
    <w:p w:rsidR="00BD01AC" w:rsidRDefault="00BD01AC" w:rsidP="00BD01AC">
      <w:r>
        <w:t xml:space="preserve">20250228T181616+0000 </w:t>
      </w:r>
      <w:proofErr w:type="gramStart"/>
      <w:r>
        <w:t>After</w:t>
      </w:r>
      <w:proofErr w:type="gramEnd"/>
      <w:r>
        <w:t xml:space="preserve"> this operation, 33.5 MB of additional disk space will be used.</w:t>
      </w:r>
    </w:p>
    <w:p w:rsidR="00BD01AC" w:rsidRDefault="00BD01AC" w:rsidP="00BD01AC">
      <w:r>
        <w:t>20250228T181616+0000 Get</w:t>
      </w:r>
      <w:proofErr w:type="gramStart"/>
      <w:r>
        <w:t>:1</w:t>
      </w:r>
      <w:proofErr w:type="gramEnd"/>
      <w:r>
        <w:t xml:space="preserve"> http://azure.archive.ubuntu.com/ubuntu focal/main amd64 libsctp1 amd64 1.0.18+dfsg-1 [7876 B]</w:t>
      </w:r>
    </w:p>
    <w:p w:rsidR="00BD01AC" w:rsidRDefault="00BD01AC" w:rsidP="00BD01AC">
      <w:r>
        <w:t>20250228T181617+0000 Get</w:t>
      </w:r>
      <w:proofErr w:type="gramStart"/>
      <w:r>
        <w:t>:2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</w:t>
      </w:r>
      <w:proofErr w:type="spellEnd"/>
      <w:r>
        <w:t>-</w:t>
      </w:r>
      <w:proofErr w:type="spellStart"/>
      <w:r>
        <w:t>base</w:t>
      </w:r>
      <w:proofErr w:type="spellEnd"/>
      <w:r>
        <w:t xml:space="preserve"> amd64 1:26.2.5.9-1 [10.3 MB]</w:t>
      </w:r>
    </w:p>
    <w:p w:rsidR="00BD01AC" w:rsidRDefault="00BD01AC" w:rsidP="00BD01AC">
      <w:r>
        <w:t>20250228T181618+0000 Get</w:t>
      </w:r>
      <w:proofErr w:type="gramStart"/>
      <w:r>
        <w:t>:3</w:t>
      </w:r>
      <w:proofErr w:type="gramEnd"/>
      <w:r>
        <w:t xml:space="preserve"> https://dl.cloudsmith.io/public/rabbitmq/rabbitmq-erlang/deb/ubuntu focal/main amd64 erlang-asn1 amd64 1:26.2.5.9-1 [904 kB]</w:t>
      </w:r>
    </w:p>
    <w:p w:rsidR="00BD01AC" w:rsidRDefault="00BD01AC" w:rsidP="00BD01AC">
      <w:r>
        <w:t>20250228T181619+0000 Get</w:t>
      </w:r>
      <w:proofErr w:type="gramStart"/>
      <w:r>
        <w:t>:4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</w:t>
      </w:r>
      <w:proofErr w:type="spellEnd"/>
      <w:r>
        <w:t>-crypto amd64 1:26.2.5.9-1 [191 kB]</w:t>
      </w:r>
    </w:p>
    <w:p w:rsidR="00BD01AC" w:rsidRDefault="00BD01AC" w:rsidP="00BD01AC">
      <w:r>
        <w:lastRenderedPageBreak/>
        <w:t>20250228T181620+0000 Get</w:t>
      </w:r>
      <w:proofErr w:type="gramStart"/>
      <w:r>
        <w:t>:5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</w:t>
      </w:r>
      <w:proofErr w:type="spellEnd"/>
      <w:r>
        <w:t>-public-key amd64 1:26.2.5.9-1 [786 kB]</w:t>
      </w:r>
    </w:p>
    <w:p w:rsidR="00BD01AC" w:rsidRDefault="00BD01AC" w:rsidP="00BD01AC">
      <w:r>
        <w:t>20250228T181621+0000 Get</w:t>
      </w:r>
      <w:proofErr w:type="gramStart"/>
      <w:r>
        <w:t>:6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-mnesia</w:t>
      </w:r>
      <w:proofErr w:type="spellEnd"/>
      <w:r>
        <w:t xml:space="preserve"> amd64 1:26.2.5.9-1 [885 kB]</w:t>
      </w:r>
    </w:p>
    <w:p w:rsidR="00BD01AC" w:rsidRDefault="00BD01AC" w:rsidP="00BD01AC">
      <w:r>
        <w:t>20250228T181622+0000 Get</w:t>
      </w:r>
      <w:proofErr w:type="gramStart"/>
      <w:r>
        <w:t>:7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</w:t>
      </w:r>
      <w:proofErr w:type="spellEnd"/>
      <w:r>
        <w:t>-runtime-tools amd64 1:26.2.5.9-1 [235 kB]</w:t>
      </w:r>
    </w:p>
    <w:p w:rsidR="00BD01AC" w:rsidRDefault="00BD01AC" w:rsidP="00BD01AC">
      <w:r>
        <w:t>20250228T181623+0000 Get</w:t>
      </w:r>
      <w:proofErr w:type="gramStart"/>
      <w:r>
        <w:t>:8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-ssl</w:t>
      </w:r>
      <w:proofErr w:type="spellEnd"/>
      <w:r>
        <w:t xml:space="preserve"> amd64 1:26.2.5.9-1 [1707 kB]</w:t>
      </w:r>
    </w:p>
    <w:p w:rsidR="00BD01AC" w:rsidRDefault="00BD01AC" w:rsidP="00BD01AC">
      <w:r>
        <w:t>20250228T181624+0000 Get</w:t>
      </w:r>
      <w:proofErr w:type="gramStart"/>
      <w:r>
        <w:t>:9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-eldap</w:t>
      </w:r>
      <w:proofErr w:type="spellEnd"/>
      <w:r>
        <w:t xml:space="preserve"> amd64 1:26.2.5.9-1 [153 kB]</w:t>
      </w:r>
    </w:p>
    <w:p w:rsidR="00BD01AC" w:rsidRDefault="00BD01AC" w:rsidP="00BD01AC">
      <w:r>
        <w:t>20250228T181625+0000 Get</w:t>
      </w:r>
      <w:proofErr w:type="gramStart"/>
      <w:r>
        <w:t>:10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</w:t>
      </w:r>
      <w:proofErr w:type="spellEnd"/>
      <w:r>
        <w:t>-ftp amd64 1:26.2.5.9-1 [125 kB]</w:t>
      </w:r>
    </w:p>
    <w:p w:rsidR="00BD01AC" w:rsidRDefault="00BD01AC" w:rsidP="00BD01AC">
      <w:r>
        <w:t>20250228T181626+0000 Get</w:t>
      </w:r>
      <w:proofErr w:type="gramStart"/>
      <w:r>
        <w:t>:11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-tftp</w:t>
      </w:r>
      <w:proofErr w:type="spellEnd"/>
      <w:r>
        <w:t xml:space="preserve"> amd64 1:26.2.5.9-1 [133 kB]</w:t>
      </w:r>
    </w:p>
    <w:p w:rsidR="00BD01AC" w:rsidRDefault="00BD01AC" w:rsidP="00BD01AC">
      <w:r>
        <w:t>20250228T181627+0000 Get</w:t>
      </w:r>
      <w:proofErr w:type="gramStart"/>
      <w:r>
        <w:t>:12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-inets</w:t>
      </w:r>
      <w:proofErr w:type="spellEnd"/>
      <w:r>
        <w:t xml:space="preserve"> amd64 1:26.2.5.9-1 [646 kB]</w:t>
      </w:r>
    </w:p>
    <w:p w:rsidR="00BD01AC" w:rsidRDefault="00BD01AC" w:rsidP="00BD01AC">
      <w:r>
        <w:t>20250228T181628+0000 Get</w:t>
      </w:r>
      <w:proofErr w:type="gramStart"/>
      <w:r>
        <w:t>:13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-snmp</w:t>
      </w:r>
      <w:proofErr w:type="spellEnd"/>
      <w:r>
        <w:t xml:space="preserve"> amd64 1:26.2.5.9-1 [1823 kB]</w:t>
      </w:r>
    </w:p>
    <w:p w:rsidR="00BD01AC" w:rsidRDefault="00BD01AC" w:rsidP="00BD01AC">
      <w:r>
        <w:t>20250228T181629+0000 Get</w:t>
      </w:r>
      <w:proofErr w:type="gramStart"/>
      <w:r>
        <w:t>:14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</w:t>
      </w:r>
      <w:proofErr w:type="spellEnd"/>
      <w:r>
        <w:t>-</w:t>
      </w:r>
      <w:proofErr w:type="spellStart"/>
      <w:r>
        <w:t>os</w:t>
      </w:r>
      <w:proofErr w:type="spellEnd"/>
      <w:r>
        <w:t>-mon amd64 1:26.2.5.9-1 [126 kB]</w:t>
      </w:r>
    </w:p>
    <w:p w:rsidR="00BD01AC" w:rsidRDefault="00BD01AC" w:rsidP="00BD01AC">
      <w:r>
        <w:t>20250228T181630+0000 Get</w:t>
      </w:r>
      <w:proofErr w:type="gramStart"/>
      <w:r>
        <w:t>:15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-parsetools</w:t>
      </w:r>
      <w:proofErr w:type="spellEnd"/>
      <w:r>
        <w:t xml:space="preserve"> amd64 1:26.2.5.9-1 [223 kB]</w:t>
      </w:r>
    </w:p>
    <w:p w:rsidR="00BD01AC" w:rsidRDefault="00BD01AC" w:rsidP="00BD01AC">
      <w:r>
        <w:t>20250228T181631+0000 Get</w:t>
      </w:r>
      <w:proofErr w:type="gramStart"/>
      <w:r>
        <w:t>:16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</w:t>
      </w:r>
      <w:proofErr w:type="spellEnd"/>
      <w:r>
        <w:t>-syntax-tools amd64 1:26.2.5.9-1 [324 kB]</w:t>
      </w:r>
    </w:p>
    <w:p w:rsidR="00BD01AC" w:rsidRDefault="00BD01AC" w:rsidP="00BD01AC">
      <w:r>
        <w:t>20250228T181632+0000 Get</w:t>
      </w:r>
      <w:proofErr w:type="gramStart"/>
      <w:r>
        <w:t>:17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</w:t>
      </w:r>
      <w:proofErr w:type="spellEnd"/>
      <w:r>
        <w:t>-tools amd64 1:26.2.5.9-1 [589 kB]</w:t>
      </w:r>
    </w:p>
    <w:p w:rsidR="00BD01AC" w:rsidRDefault="00BD01AC" w:rsidP="00BD01AC">
      <w:r>
        <w:t>20250228T181633+0000 Get</w:t>
      </w:r>
      <w:proofErr w:type="gramStart"/>
      <w:r>
        <w:t>:18</w:t>
      </w:r>
      <w:proofErr w:type="gramEnd"/>
      <w:r>
        <w:t xml:space="preserve"> https://dl.cloudsmith.io/public/rabbitmq/rabbitmq-erlang/deb/ubuntu focal/main amd64 </w:t>
      </w:r>
      <w:proofErr w:type="spellStart"/>
      <w:r>
        <w:t>erlang-xmerl</w:t>
      </w:r>
      <w:proofErr w:type="spellEnd"/>
      <w:r>
        <w:t xml:space="preserve"> amd64 1:26.2.5.9-1 [1328 kB]</w:t>
      </w:r>
    </w:p>
    <w:p w:rsidR="00BD01AC" w:rsidRDefault="00BD01AC" w:rsidP="00BD01AC">
      <w:r>
        <w:t>20250228T181633+0000 Fetched 20.5 MB in 17s (1209 kB/s)</w:t>
      </w:r>
    </w:p>
    <w:p w:rsidR="00BD01AC" w:rsidRDefault="00BD01AC" w:rsidP="00BD01AC">
      <w:r>
        <w:t xml:space="preserve">                                                       20250228T181633+0000 Selecting previously unselected package </w:t>
      </w:r>
      <w:proofErr w:type="spellStart"/>
      <w:r>
        <w:t>erlang</w:t>
      </w:r>
      <w:proofErr w:type="spellEnd"/>
      <w:r>
        <w:t>-base.</w:t>
      </w:r>
    </w:p>
    <w:p w:rsidR="00BD01AC" w:rsidRDefault="00BD01AC" w:rsidP="00BD01AC">
      <w:r>
        <w:t>(Reading database ... 59222 files and directories currently installed.)</w:t>
      </w:r>
    </w:p>
    <w:p w:rsidR="00BD01AC" w:rsidRDefault="00BD01AC" w:rsidP="00BD01AC">
      <w:r>
        <w:t>20250228T181633+0000 Preparing to unpack .../00-erlang-base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3+0000 Unpacking </w:t>
      </w:r>
      <w:proofErr w:type="spellStart"/>
      <w:r>
        <w:t>erlang</w:t>
      </w:r>
      <w:proofErr w:type="spellEnd"/>
      <w:r>
        <w:t>-base (1:26.2.5.9-1</w:t>
      </w:r>
      <w:proofErr w:type="gramStart"/>
      <w:r>
        <w:t>) ...</w:t>
      </w:r>
      <w:proofErr w:type="gramEnd"/>
    </w:p>
    <w:p w:rsidR="00BD01AC" w:rsidRDefault="00BD01AC" w:rsidP="00BD01AC">
      <w:r>
        <w:t>20250228T181634+0000 Selecting previously unselected package erlang-asn1.</w:t>
      </w:r>
    </w:p>
    <w:p w:rsidR="00BD01AC" w:rsidRDefault="00BD01AC" w:rsidP="00BD01AC">
      <w:r>
        <w:t>20250228T181634+0000 Preparing to unpack .../01-erlang-asn1_1%3a26.2.5.9-1_</w:t>
      </w:r>
      <w:proofErr w:type="gramStart"/>
      <w:r>
        <w:t>amd64.deb ...</w:t>
      </w:r>
      <w:proofErr w:type="gramEnd"/>
    </w:p>
    <w:p w:rsidR="00BD01AC" w:rsidRDefault="00BD01AC" w:rsidP="00BD01AC">
      <w:r>
        <w:lastRenderedPageBreak/>
        <w:t>20250228T181634+0000 Unpacking erlang-asn1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4+0000 Selecting previously unselected package </w:t>
      </w:r>
      <w:proofErr w:type="spellStart"/>
      <w:r>
        <w:t>erlang</w:t>
      </w:r>
      <w:proofErr w:type="spellEnd"/>
      <w:r>
        <w:t>-crypto.</w:t>
      </w:r>
    </w:p>
    <w:p w:rsidR="00BD01AC" w:rsidRDefault="00BD01AC" w:rsidP="00BD01AC">
      <w:r>
        <w:t>20250228T181634+0000 Preparing to unpack .../02-erlang-crypto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4+0000 Unpacking </w:t>
      </w:r>
      <w:proofErr w:type="spellStart"/>
      <w:r>
        <w:t>erlang</w:t>
      </w:r>
      <w:proofErr w:type="spellEnd"/>
      <w:r>
        <w:t>-crypto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4+0000 Selecting previously unselected package </w:t>
      </w:r>
      <w:proofErr w:type="spellStart"/>
      <w:r>
        <w:t>erlang</w:t>
      </w:r>
      <w:proofErr w:type="spellEnd"/>
      <w:r>
        <w:t>-public-key.</w:t>
      </w:r>
    </w:p>
    <w:p w:rsidR="00BD01AC" w:rsidRDefault="00BD01AC" w:rsidP="00BD01AC">
      <w:r>
        <w:t>20250228T181634+0000 Preparing to unpack .../03-erlang-public-key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4+0000 Unpacking </w:t>
      </w:r>
      <w:proofErr w:type="spellStart"/>
      <w:r>
        <w:t>erlang</w:t>
      </w:r>
      <w:proofErr w:type="spellEnd"/>
      <w:r>
        <w:t>-public-key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5+0000 Selecting previously unselected package </w:t>
      </w:r>
      <w:proofErr w:type="spellStart"/>
      <w:r>
        <w:t>erlang-mnesia</w:t>
      </w:r>
      <w:proofErr w:type="spellEnd"/>
      <w:r>
        <w:t>.</w:t>
      </w:r>
    </w:p>
    <w:p w:rsidR="00BD01AC" w:rsidRDefault="00BD01AC" w:rsidP="00BD01AC">
      <w:r>
        <w:t>20250228T181635+0000 Preparing to unpack .../04-erlang-mnesia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5+0000 Unpacking </w:t>
      </w:r>
      <w:proofErr w:type="spellStart"/>
      <w:r>
        <w:t>erlang-mnesia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5+0000 Selecting previously unselected package </w:t>
      </w:r>
      <w:proofErr w:type="spellStart"/>
      <w:r>
        <w:t>erlang</w:t>
      </w:r>
      <w:proofErr w:type="spellEnd"/>
      <w:r>
        <w:t>-runtime-tools.</w:t>
      </w:r>
    </w:p>
    <w:p w:rsidR="00BD01AC" w:rsidRDefault="00BD01AC" w:rsidP="00BD01AC">
      <w:r>
        <w:t>20250228T181635+0000 Preparing to unpack .../05-erlang-runtime-tools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5+0000 Unpacking </w:t>
      </w:r>
      <w:proofErr w:type="spellStart"/>
      <w:r>
        <w:t>erlang</w:t>
      </w:r>
      <w:proofErr w:type="spellEnd"/>
      <w:r>
        <w:t>-runtime-tools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5+0000 Selecting previously unselected package </w:t>
      </w:r>
      <w:proofErr w:type="spellStart"/>
      <w:r>
        <w:t>erlang-ssl</w:t>
      </w:r>
      <w:proofErr w:type="spellEnd"/>
      <w:r>
        <w:t>.</w:t>
      </w:r>
    </w:p>
    <w:p w:rsidR="00BD01AC" w:rsidRDefault="00BD01AC" w:rsidP="00BD01AC">
      <w:r>
        <w:t>20250228T181635+0000 Preparing to unpack .../06-erlang-ssl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5+0000 Unpacking </w:t>
      </w:r>
      <w:proofErr w:type="spellStart"/>
      <w:r>
        <w:t>erlang-ssl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5+0000 Selecting previously unselected package </w:t>
      </w:r>
      <w:proofErr w:type="spellStart"/>
      <w:r>
        <w:t>erlang-eldap</w:t>
      </w:r>
      <w:proofErr w:type="spellEnd"/>
      <w:r>
        <w:t>.</w:t>
      </w:r>
    </w:p>
    <w:p w:rsidR="00BD01AC" w:rsidRDefault="00BD01AC" w:rsidP="00BD01AC">
      <w:r>
        <w:t>20250228T181635+0000 Preparing to unpack .../07-erlang-eldap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5+0000 Unpacking </w:t>
      </w:r>
      <w:proofErr w:type="spellStart"/>
      <w:r>
        <w:t>erlang-eldap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5+0000 Selecting previously unselected package </w:t>
      </w:r>
      <w:proofErr w:type="spellStart"/>
      <w:r>
        <w:t>erlang</w:t>
      </w:r>
      <w:proofErr w:type="spellEnd"/>
      <w:r>
        <w:t>-ftp.</w:t>
      </w:r>
    </w:p>
    <w:p w:rsidR="00BD01AC" w:rsidRDefault="00BD01AC" w:rsidP="00BD01AC">
      <w:r>
        <w:t>20250228T181635+0000 Preparing to unpack .../08-erlang-ftp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5+0000 Unpacking </w:t>
      </w:r>
      <w:proofErr w:type="spellStart"/>
      <w:r>
        <w:t>erlang</w:t>
      </w:r>
      <w:proofErr w:type="spellEnd"/>
      <w:r>
        <w:t>-ftp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5+0000 Selecting previously unselected package </w:t>
      </w:r>
      <w:proofErr w:type="spellStart"/>
      <w:r>
        <w:t>erlang-tftp</w:t>
      </w:r>
      <w:proofErr w:type="spellEnd"/>
      <w:r>
        <w:t>.</w:t>
      </w:r>
    </w:p>
    <w:p w:rsidR="00BD01AC" w:rsidRDefault="00BD01AC" w:rsidP="00BD01AC">
      <w:r>
        <w:t>20250228T181635+0000 Preparing to unpack .../09-erlang-tftp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5+0000 Unpacking </w:t>
      </w:r>
      <w:proofErr w:type="spellStart"/>
      <w:r>
        <w:t>erlang-tftp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5+0000 Selecting previously unselected package </w:t>
      </w:r>
      <w:proofErr w:type="spellStart"/>
      <w:r>
        <w:t>erlang-inets</w:t>
      </w:r>
      <w:proofErr w:type="spellEnd"/>
      <w:r>
        <w:t>.</w:t>
      </w:r>
    </w:p>
    <w:p w:rsidR="00BD01AC" w:rsidRDefault="00BD01AC" w:rsidP="00BD01AC">
      <w:r>
        <w:t>20250228T181635+0000 Preparing to unpack .../10-erlang-inets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5+0000 Unpacking </w:t>
      </w:r>
      <w:proofErr w:type="spellStart"/>
      <w:r>
        <w:t>erlang-inets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5+0000 Selecting previously unselected package </w:t>
      </w:r>
      <w:proofErr w:type="spellStart"/>
      <w:r>
        <w:t>erlang-snmp</w:t>
      </w:r>
      <w:proofErr w:type="spellEnd"/>
      <w:r>
        <w:t>.</w:t>
      </w:r>
    </w:p>
    <w:p w:rsidR="00BD01AC" w:rsidRDefault="00BD01AC" w:rsidP="00BD01AC">
      <w:r>
        <w:t>20250228T181635+0000 Preparing to unpack .../11-erlang-snmp_1%3a26.2.5.9-1_</w:t>
      </w:r>
      <w:proofErr w:type="gramStart"/>
      <w:r>
        <w:t>amd64.deb ...</w:t>
      </w:r>
      <w:proofErr w:type="gramEnd"/>
    </w:p>
    <w:p w:rsidR="00BD01AC" w:rsidRDefault="00BD01AC" w:rsidP="00BD01AC">
      <w:r>
        <w:lastRenderedPageBreak/>
        <w:t xml:space="preserve">20250228T181635+0000 Unpacking </w:t>
      </w:r>
      <w:proofErr w:type="spellStart"/>
      <w:r>
        <w:t>erlang-snmp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6+0000 Selecting previously unselected package </w:t>
      </w:r>
      <w:proofErr w:type="spellStart"/>
      <w:r>
        <w:t>erlang</w:t>
      </w:r>
      <w:proofErr w:type="spellEnd"/>
      <w:r>
        <w:t>-</w:t>
      </w:r>
      <w:proofErr w:type="spellStart"/>
      <w:r>
        <w:t>os</w:t>
      </w:r>
      <w:proofErr w:type="spellEnd"/>
      <w:r>
        <w:t>-mon.</w:t>
      </w:r>
    </w:p>
    <w:p w:rsidR="00BD01AC" w:rsidRDefault="00BD01AC" w:rsidP="00BD01AC">
      <w:r>
        <w:t>20250228T181636+0000 Preparing to unpack .../12-erlang-os-mon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6+0000 Unpacking </w:t>
      </w:r>
      <w:proofErr w:type="spellStart"/>
      <w:r>
        <w:t>erlang</w:t>
      </w:r>
      <w:proofErr w:type="spellEnd"/>
      <w:r>
        <w:t>-</w:t>
      </w:r>
      <w:proofErr w:type="spellStart"/>
      <w:r>
        <w:t>os</w:t>
      </w:r>
      <w:proofErr w:type="spellEnd"/>
      <w:r>
        <w:t>-mon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6+0000 Selecting previously unselected package </w:t>
      </w:r>
      <w:proofErr w:type="spellStart"/>
      <w:r>
        <w:t>erlang-parsetools</w:t>
      </w:r>
      <w:proofErr w:type="spellEnd"/>
      <w:r>
        <w:t>.</w:t>
      </w:r>
    </w:p>
    <w:p w:rsidR="00BD01AC" w:rsidRDefault="00BD01AC" w:rsidP="00BD01AC">
      <w:r>
        <w:t>20250228T181636+0000 Preparing to unpack .../13-erlang-parsetools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6+0000 Unpacking </w:t>
      </w:r>
      <w:proofErr w:type="spellStart"/>
      <w:r>
        <w:t>erlang-parsetools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6+0000 Selecting previously unselected package </w:t>
      </w:r>
      <w:proofErr w:type="spellStart"/>
      <w:r>
        <w:t>erlang</w:t>
      </w:r>
      <w:proofErr w:type="spellEnd"/>
      <w:r>
        <w:t>-syntax-tools.</w:t>
      </w:r>
    </w:p>
    <w:p w:rsidR="00BD01AC" w:rsidRDefault="00BD01AC" w:rsidP="00BD01AC">
      <w:r>
        <w:t>20250228T181636+0000 Preparing to unpack .../14-erlang-syntax-tools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6+0000 Unpacking </w:t>
      </w:r>
      <w:proofErr w:type="spellStart"/>
      <w:r>
        <w:t>erlang</w:t>
      </w:r>
      <w:proofErr w:type="spellEnd"/>
      <w:r>
        <w:t>-syntax-tools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6+0000 Selecting previously unselected package </w:t>
      </w:r>
      <w:proofErr w:type="spellStart"/>
      <w:r>
        <w:t>erlang</w:t>
      </w:r>
      <w:proofErr w:type="spellEnd"/>
      <w:r>
        <w:t>-tools.</w:t>
      </w:r>
    </w:p>
    <w:p w:rsidR="00BD01AC" w:rsidRDefault="00BD01AC" w:rsidP="00BD01AC">
      <w:r>
        <w:t>20250228T181636+0000 Preparing to unpack .../15-erlang-tools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6+0000 Unpacking </w:t>
      </w:r>
      <w:proofErr w:type="spellStart"/>
      <w:r>
        <w:t>erlang</w:t>
      </w:r>
      <w:proofErr w:type="spellEnd"/>
      <w:r>
        <w:t>-tools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6+0000 Selecting previously unselected package </w:t>
      </w:r>
      <w:proofErr w:type="spellStart"/>
      <w:r>
        <w:t>erlang-xmerl</w:t>
      </w:r>
      <w:proofErr w:type="spellEnd"/>
      <w:r>
        <w:t>.</w:t>
      </w:r>
    </w:p>
    <w:p w:rsidR="00BD01AC" w:rsidRDefault="00BD01AC" w:rsidP="00BD01AC">
      <w:r>
        <w:t>20250228T181636+0000 Preparing to unpack .../16-erlang-xmerl_1%3a26.2.5.9-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636+0000 Unpacking </w:t>
      </w:r>
      <w:proofErr w:type="spellStart"/>
      <w:r>
        <w:t>erlang-xmerl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>20250228T181636+0000 Selecting previously unselected package libsctp1:amd64.</w:t>
      </w:r>
    </w:p>
    <w:p w:rsidR="00BD01AC" w:rsidRDefault="00BD01AC" w:rsidP="00BD01AC">
      <w:r>
        <w:t>20250228T181636+0000 Preparing to unpack .../17-libsctp1_1.0.18+dfsg-1_</w:t>
      </w:r>
      <w:proofErr w:type="gramStart"/>
      <w:r>
        <w:t>amd64.deb ...</w:t>
      </w:r>
      <w:proofErr w:type="gramEnd"/>
    </w:p>
    <w:p w:rsidR="00BD01AC" w:rsidRDefault="00BD01AC" w:rsidP="00BD01AC">
      <w:r>
        <w:t>20250228T181636+0000 Unpacking libsctp1:amd64 (1.0.18+dfsg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6+0000 Setting up </w:t>
      </w:r>
      <w:proofErr w:type="spellStart"/>
      <w:r>
        <w:t>erlang</w:t>
      </w:r>
      <w:proofErr w:type="spellEnd"/>
      <w:r>
        <w:t>-base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</w:t>
      </w:r>
      <w:proofErr w:type="gramStart"/>
      <w:r>
        <w:t>Searching</w:t>
      </w:r>
      <w:proofErr w:type="gramEnd"/>
      <w:r>
        <w:t xml:space="preserve"> for services which depend on </w:t>
      </w:r>
      <w:proofErr w:type="spellStart"/>
      <w:r>
        <w:t>erlang</w:t>
      </w:r>
      <w:proofErr w:type="spellEnd"/>
      <w:r>
        <w:t xml:space="preserve"> and should be started... none found.</w:t>
      </w:r>
    </w:p>
    <w:p w:rsidR="00BD01AC" w:rsidRDefault="00BD01AC" w:rsidP="00BD01AC">
      <w:r>
        <w:t xml:space="preserve">20250228T181638+0000 Setting up </w:t>
      </w:r>
      <w:proofErr w:type="spellStart"/>
      <w:r>
        <w:t>erlang-xmerl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</w:t>
      </w:r>
      <w:proofErr w:type="spellEnd"/>
      <w:r>
        <w:t>-syntax-tools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-parsetools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>20250228T181638+0000 Setting up erlang-asn1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-tftp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>20250228T181638+0000 Setting up libsctp1:amd64 (1.0.18+dfsg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-mnesia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</w:t>
      </w:r>
      <w:proofErr w:type="spellEnd"/>
      <w:r>
        <w:t>-crypto (1:26.2.5.9-1</w:t>
      </w:r>
      <w:proofErr w:type="gramStart"/>
      <w:r>
        <w:t>) ...</w:t>
      </w:r>
      <w:proofErr w:type="gramEnd"/>
    </w:p>
    <w:p w:rsidR="00BD01AC" w:rsidRDefault="00BD01AC" w:rsidP="00BD01AC">
      <w:r>
        <w:lastRenderedPageBreak/>
        <w:t xml:space="preserve">20250228T181638+0000 Setting up </w:t>
      </w:r>
      <w:proofErr w:type="spellStart"/>
      <w:r>
        <w:t>erlang</w:t>
      </w:r>
      <w:proofErr w:type="spellEnd"/>
      <w:r>
        <w:t>-runtime-tools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</w:t>
      </w:r>
      <w:proofErr w:type="spellEnd"/>
      <w:r>
        <w:t>-tools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-snmp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</w:t>
      </w:r>
      <w:proofErr w:type="spellEnd"/>
      <w:r>
        <w:t>-public-key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-ssl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</w:t>
      </w:r>
      <w:proofErr w:type="spellEnd"/>
      <w:r>
        <w:t>-</w:t>
      </w:r>
      <w:proofErr w:type="spellStart"/>
      <w:r>
        <w:t>os</w:t>
      </w:r>
      <w:proofErr w:type="spellEnd"/>
      <w:r>
        <w:t>-mon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-eldap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</w:t>
      </w:r>
      <w:proofErr w:type="spellEnd"/>
      <w:r>
        <w:t>-ftp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Setting up </w:t>
      </w:r>
      <w:proofErr w:type="spellStart"/>
      <w:r>
        <w:t>erlang-inets</w:t>
      </w:r>
      <w:proofErr w:type="spellEnd"/>
      <w:r>
        <w:t xml:space="preserve"> (1:26.2.5.9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38+0000 Processing triggers for </w:t>
      </w:r>
      <w:proofErr w:type="spellStart"/>
      <w:r>
        <w:t>libc</w:t>
      </w:r>
      <w:proofErr w:type="spellEnd"/>
      <w:r>
        <w:t>-bin (2.31-0ubuntu9.17</w:t>
      </w:r>
      <w:proofErr w:type="gramStart"/>
      <w:r>
        <w:t>) ...</w:t>
      </w:r>
      <w:proofErr w:type="gramEnd"/>
    </w:p>
    <w:p w:rsidR="00BD01AC" w:rsidRDefault="00BD01AC" w:rsidP="00BD01AC">
      <w:r>
        <w:t>20250228T181640+0000 Processing triggers for man-</w:t>
      </w:r>
      <w:proofErr w:type="spellStart"/>
      <w:r>
        <w:t>db</w:t>
      </w:r>
      <w:proofErr w:type="spellEnd"/>
      <w:r>
        <w:t xml:space="preserve"> (2.9.1-1</w:t>
      </w:r>
      <w:proofErr w:type="gramStart"/>
      <w:r>
        <w:t>) ...</w:t>
      </w:r>
      <w:proofErr w:type="gramEnd"/>
    </w:p>
    <w:p w:rsidR="00BD01AC" w:rsidRDefault="00BD01AC" w:rsidP="00BD01AC">
      <w:r>
        <w:t>20250228T181641+0000 Reading package lists...</w:t>
      </w:r>
    </w:p>
    <w:p w:rsidR="00BD01AC" w:rsidRDefault="00BD01AC" w:rsidP="00BD01AC">
      <w:r>
        <w:t>20250228T181642+0000 Building dependency tree...</w:t>
      </w:r>
    </w:p>
    <w:p w:rsidR="00BD01AC" w:rsidRDefault="00BD01AC" w:rsidP="00BD01AC">
      <w:r>
        <w:t>20250228T181642+0000 Reading state information...</w:t>
      </w:r>
    </w:p>
    <w:p w:rsidR="00BD01AC" w:rsidRDefault="00BD01AC" w:rsidP="00BD01AC">
      <w:r>
        <w:t>20250228T181642+0000 The following NEW packages will be installed:</w:t>
      </w:r>
    </w:p>
    <w:p w:rsidR="00BD01AC" w:rsidRDefault="00BD01AC" w:rsidP="00BD01AC">
      <w:r>
        <w:t xml:space="preserve">20250228T181642+0000   </w:t>
      </w:r>
      <w:proofErr w:type="spellStart"/>
      <w:r>
        <w:t>rabbitmq</w:t>
      </w:r>
      <w:proofErr w:type="spellEnd"/>
      <w:r>
        <w:t>-server</w:t>
      </w:r>
    </w:p>
    <w:p w:rsidR="00BD01AC" w:rsidRDefault="00BD01AC" w:rsidP="00BD01AC">
      <w:r>
        <w:t xml:space="preserve">20250228T181643+0000 </w:t>
      </w:r>
      <w:proofErr w:type="gramStart"/>
      <w:r>
        <w:t>0</w:t>
      </w:r>
      <w:proofErr w:type="gramEnd"/>
      <w:r>
        <w:t xml:space="preserve"> upgraded, 1 newly installed, 0 to remove and 25 not upgraded.</w:t>
      </w:r>
    </w:p>
    <w:p w:rsidR="00BD01AC" w:rsidRDefault="00BD01AC" w:rsidP="00BD01AC">
      <w:r>
        <w:t>20250228T181643+0000 Need to get 16.3 MB of archives.</w:t>
      </w:r>
    </w:p>
    <w:p w:rsidR="00BD01AC" w:rsidRDefault="00BD01AC" w:rsidP="00BD01AC">
      <w:r>
        <w:t xml:space="preserve">20250228T181643+0000 </w:t>
      </w:r>
      <w:proofErr w:type="gramStart"/>
      <w:r>
        <w:t>After</w:t>
      </w:r>
      <w:proofErr w:type="gramEnd"/>
      <w:r>
        <w:t xml:space="preserve"> this operation, 25.3 MB of additional disk space will be used.</w:t>
      </w:r>
    </w:p>
    <w:p w:rsidR="00BD01AC" w:rsidRDefault="00BD01AC" w:rsidP="00BD01AC">
      <w:r>
        <w:t>20250228T181643+0000 Get</w:t>
      </w:r>
      <w:proofErr w:type="gramStart"/>
      <w:r>
        <w:t>:1</w:t>
      </w:r>
      <w:proofErr w:type="gramEnd"/>
      <w:r>
        <w:t xml:space="preserve"> https://dl.cloudsmith.io/public/rabbitmq/rabbitmq-server/deb/ubuntu focal/main amd64 </w:t>
      </w:r>
      <w:proofErr w:type="spellStart"/>
      <w:r>
        <w:t>rabbitmq</w:t>
      </w:r>
      <w:proofErr w:type="spellEnd"/>
      <w:r>
        <w:t>-server all 4.0.7-1 [16.3 MB]</w:t>
      </w:r>
    </w:p>
    <w:p w:rsidR="00BD01AC" w:rsidRDefault="00BD01AC" w:rsidP="00BD01AC">
      <w:r>
        <w:t xml:space="preserve">20250228T181644+0000 Fetched 16.3 MB in </w:t>
      </w:r>
      <w:proofErr w:type="gramStart"/>
      <w:r>
        <w:t>1s</w:t>
      </w:r>
      <w:proofErr w:type="gramEnd"/>
      <w:r>
        <w:t xml:space="preserve"> (14.1 MB/s)</w:t>
      </w:r>
    </w:p>
    <w:p w:rsidR="00BD01AC" w:rsidRDefault="00BD01AC" w:rsidP="00BD01AC">
      <w:r>
        <w:t xml:space="preserve">                                                      20250228T181644+0000 Selecting previously unselected package </w:t>
      </w:r>
      <w:proofErr w:type="spellStart"/>
      <w:r>
        <w:t>rabbitmq</w:t>
      </w:r>
      <w:proofErr w:type="spellEnd"/>
      <w:r>
        <w:t>-server.</w:t>
      </w:r>
    </w:p>
    <w:p w:rsidR="00BD01AC" w:rsidRDefault="00BD01AC" w:rsidP="00BD01AC">
      <w:r>
        <w:t>(Reading database ... 60351 files and directories currently installed.)</w:t>
      </w:r>
    </w:p>
    <w:p w:rsidR="00BD01AC" w:rsidRDefault="00BD01AC" w:rsidP="00BD01AC">
      <w:r>
        <w:t>20250228T181644+0000 Preparing to unpack .../rabbitmq-server_4.0.7-1_</w:t>
      </w:r>
      <w:proofErr w:type="gramStart"/>
      <w:r>
        <w:t>all.deb ...</w:t>
      </w:r>
      <w:proofErr w:type="gramEnd"/>
    </w:p>
    <w:p w:rsidR="00BD01AC" w:rsidRDefault="00BD01AC" w:rsidP="00BD01AC">
      <w:r>
        <w:t xml:space="preserve">20250228T181644+0000 Unpacking </w:t>
      </w:r>
      <w:proofErr w:type="spellStart"/>
      <w:r>
        <w:t>rabbitmq</w:t>
      </w:r>
      <w:proofErr w:type="spellEnd"/>
      <w:r>
        <w:t>-server (4.0.7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45+0000 Setting up </w:t>
      </w:r>
      <w:proofErr w:type="spellStart"/>
      <w:r>
        <w:t>rabbitmq</w:t>
      </w:r>
      <w:proofErr w:type="spellEnd"/>
      <w:r>
        <w:t>-server (4.0.7-1</w:t>
      </w:r>
      <w:proofErr w:type="gramStart"/>
      <w:r>
        <w:t>) ...</w:t>
      </w:r>
      <w:proofErr w:type="gramEnd"/>
    </w:p>
    <w:p w:rsidR="00BD01AC" w:rsidRDefault="00BD01AC" w:rsidP="00BD01AC">
      <w:r>
        <w:t>20250228T181645+0000 Adding group `</w:t>
      </w:r>
      <w:proofErr w:type="spellStart"/>
      <w:r>
        <w:t>rabbitmq</w:t>
      </w:r>
      <w:proofErr w:type="spellEnd"/>
      <w:r>
        <w:t>' (GID 123</w:t>
      </w:r>
      <w:proofErr w:type="gramStart"/>
      <w:r>
        <w:t>) ...</w:t>
      </w:r>
      <w:proofErr w:type="gramEnd"/>
    </w:p>
    <w:p w:rsidR="00BD01AC" w:rsidRDefault="00BD01AC" w:rsidP="00BD01AC">
      <w:r>
        <w:t>20250228T181645+0000 Done.</w:t>
      </w:r>
    </w:p>
    <w:p w:rsidR="00BD01AC" w:rsidRDefault="00BD01AC" w:rsidP="00BD01AC">
      <w:r>
        <w:t>20250228T181645+0000 Adding system user `</w:t>
      </w:r>
      <w:proofErr w:type="spellStart"/>
      <w:r>
        <w:t>rabbitmq</w:t>
      </w:r>
      <w:proofErr w:type="spellEnd"/>
      <w:r>
        <w:t>' (UID 115</w:t>
      </w:r>
      <w:proofErr w:type="gramStart"/>
      <w:r>
        <w:t>) ...</w:t>
      </w:r>
      <w:proofErr w:type="gramEnd"/>
    </w:p>
    <w:p w:rsidR="00BD01AC" w:rsidRDefault="00BD01AC" w:rsidP="00BD01AC">
      <w:r>
        <w:t>20250228T181645+0000 Adding new user `</w:t>
      </w:r>
      <w:proofErr w:type="spellStart"/>
      <w:r>
        <w:t>rabbitmq</w:t>
      </w:r>
      <w:proofErr w:type="spellEnd"/>
      <w:r>
        <w:t>' (UID 115) with group `</w:t>
      </w:r>
      <w:proofErr w:type="spellStart"/>
      <w:proofErr w:type="gramStart"/>
      <w:r>
        <w:t>rabbitmq</w:t>
      </w:r>
      <w:proofErr w:type="spellEnd"/>
      <w:r>
        <w:t>' ...</w:t>
      </w:r>
      <w:proofErr w:type="gramEnd"/>
    </w:p>
    <w:p w:rsidR="00BD01AC" w:rsidRDefault="00BD01AC" w:rsidP="00BD01AC">
      <w:r>
        <w:lastRenderedPageBreak/>
        <w:t xml:space="preserve">20250228T181646+0000 </w:t>
      </w:r>
      <w:proofErr w:type="gramStart"/>
      <w:r>
        <w:t>Not</w:t>
      </w:r>
      <w:proofErr w:type="gramEnd"/>
      <w:r>
        <w:t xml:space="preserve"> creating home directory `/</w:t>
      </w:r>
      <w:proofErr w:type="spellStart"/>
      <w:r>
        <w:t>var</w:t>
      </w:r>
      <w:proofErr w:type="spellEnd"/>
      <w:r>
        <w:t>/lib/</w:t>
      </w:r>
      <w:proofErr w:type="spellStart"/>
      <w:r>
        <w:t>rabbitmq</w:t>
      </w:r>
      <w:proofErr w:type="spellEnd"/>
      <w:r>
        <w:t>'.</w:t>
      </w:r>
    </w:p>
    <w:p w:rsidR="00BD01AC" w:rsidRDefault="00BD01AC" w:rsidP="00BD01AC">
      <w:r>
        <w:t xml:space="preserve">20250228T181646+0000 Created </w:t>
      </w:r>
      <w:proofErr w:type="spellStart"/>
      <w:r>
        <w:t>symlink</w:t>
      </w:r>
      <w:proofErr w:type="spellEnd"/>
      <w:r>
        <w:t xml:space="preserve"> /etc/systemd/system/multi-user.target.wants/rabbitmq-server.service → /lib/</w:t>
      </w:r>
      <w:proofErr w:type="spellStart"/>
      <w:r>
        <w:t>systemd</w:t>
      </w:r>
      <w:proofErr w:type="spellEnd"/>
      <w:r>
        <w:t>/system/</w:t>
      </w:r>
      <w:proofErr w:type="spellStart"/>
      <w:r>
        <w:t>rabbitmq-server.service</w:t>
      </w:r>
      <w:proofErr w:type="spellEnd"/>
      <w:r>
        <w:t>.</w:t>
      </w:r>
    </w:p>
    <w:p w:rsidR="00BD01AC" w:rsidRDefault="00BD01AC" w:rsidP="00BD01AC">
      <w:r>
        <w:t>20250228T181650+0000 Processing triggers for man-</w:t>
      </w:r>
      <w:proofErr w:type="spellStart"/>
      <w:r>
        <w:t>db</w:t>
      </w:r>
      <w:proofErr w:type="spellEnd"/>
      <w:r>
        <w:t xml:space="preserve"> (2.9.1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650+0000 Processing triggers for </w:t>
      </w:r>
      <w:proofErr w:type="spellStart"/>
      <w:r>
        <w:t>systemd</w:t>
      </w:r>
      <w:proofErr w:type="spellEnd"/>
      <w:r>
        <w:t xml:space="preserve"> (245.4-4ubuntu3.24</w:t>
      </w:r>
      <w:proofErr w:type="gramStart"/>
      <w:r>
        <w:t>) ...</w:t>
      </w:r>
      <w:proofErr w:type="gramEnd"/>
    </w:p>
    <w:p w:rsidR="00BD01AC" w:rsidRDefault="00BD01AC" w:rsidP="00BD01AC">
      <w:r>
        <w:t>20250228T181652+0000 Adding user "</w:t>
      </w:r>
      <w:proofErr w:type="spellStart"/>
      <w:r>
        <w:t>stackstorm</w:t>
      </w:r>
      <w:proofErr w:type="spellEnd"/>
      <w:proofErr w:type="gramStart"/>
      <w:r>
        <w:t>" ...</w:t>
      </w:r>
      <w:proofErr w:type="gramEnd"/>
    </w:p>
    <w:p w:rsidR="00BD01AC" w:rsidRDefault="00BD01AC" w:rsidP="00BD01AC">
      <w:r>
        <w:t xml:space="preserve">20250228T181652+0000 Done. </w:t>
      </w:r>
      <w:proofErr w:type="gramStart"/>
      <w:r>
        <w:t>Don't</w:t>
      </w:r>
      <w:proofErr w:type="gramEnd"/>
      <w:r>
        <w:t xml:space="preserve"> forget to grant the user permissions to some virtual hosts! See '</w:t>
      </w:r>
      <w:proofErr w:type="spellStart"/>
      <w:r>
        <w:t>rabbitmqctl</w:t>
      </w:r>
      <w:proofErr w:type="spellEnd"/>
      <w:r>
        <w:t xml:space="preserve"> help </w:t>
      </w:r>
      <w:proofErr w:type="spellStart"/>
      <w:r>
        <w:t>set_permissions</w:t>
      </w:r>
      <w:proofErr w:type="spellEnd"/>
      <w:r>
        <w:t>' to learn more.</w:t>
      </w:r>
    </w:p>
    <w:p w:rsidR="00BD01AC" w:rsidRDefault="00BD01AC" w:rsidP="00BD01AC">
      <w:r>
        <w:t>20250228T181653+0000 Deleting user "guest</w:t>
      </w:r>
      <w:proofErr w:type="gramStart"/>
      <w:r>
        <w:t>" ...</w:t>
      </w:r>
      <w:proofErr w:type="gramEnd"/>
    </w:p>
    <w:p w:rsidR="00BD01AC" w:rsidRDefault="00BD01AC" w:rsidP="00BD01AC">
      <w:r>
        <w:t>20250228T181654+0000 Setting tags for user "</w:t>
      </w:r>
      <w:proofErr w:type="spellStart"/>
      <w:r>
        <w:t>stackstorm</w:t>
      </w:r>
      <w:proofErr w:type="spellEnd"/>
      <w:r>
        <w:t>" to [administrator</w:t>
      </w:r>
      <w:proofErr w:type="gramStart"/>
      <w:r>
        <w:t>] ...</w:t>
      </w:r>
      <w:proofErr w:type="gramEnd"/>
    </w:p>
    <w:p w:rsidR="00BD01AC" w:rsidRDefault="00BD01AC" w:rsidP="00BD01AC">
      <w:r>
        <w:t>20250228T181654+0000 Setting permissions for user "</w:t>
      </w:r>
      <w:proofErr w:type="spellStart"/>
      <w:r>
        <w:t>stackstorm</w:t>
      </w:r>
      <w:proofErr w:type="spellEnd"/>
      <w:r>
        <w:t xml:space="preserve">" in </w:t>
      </w:r>
      <w:proofErr w:type="spellStart"/>
      <w:r>
        <w:t>vhost</w:t>
      </w:r>
      <w:proofErr w:type="spellEnd"/>
      <w:r>
        <w:t xml:space="preserve"> "/</w:t>
      </w:r>
      <w:proofErr w:type="gramStart"/>
      <w:r>
        <w:t>" ...</w:t>
      </w:r>
      <w:proofErr w:type="gramEnd"/>
    </w:p>
    <w:p w:rsidR="00BD01AC" w:rsidRDefault="00BD01AC" w:rsidP="00BD01AC">
      <w:r>
        <w:t xml:space="preserve">20250228T181700+0000 Warning: apt-key output </w:t>
      </w:r>
      <w:proofErr w:type="gramStart"/>
      <w:r>
        <w:t>should not be parsed</w:t>
      </w:r>
      <w:proofErr w:type="gramEnd"/>
      <w:r>
        <w:t xml:space="preserve"> (</w:t>
      </w:r>
      <w:proofErr w:type="spellStart"/>
      <w:r>
        <w:t>stdout</w:t>
      </w:r>
      <w:proofErr w:type="spellEnd"/>
      <w:r>
        <w:t xml:space="preserve"> is not a terminal)</w:t>
      </w:r>
    </w:p>
    <w:p w:rsidR="00BD01AC" w:rsidRDefault="00BD01AC" w:rsidP="00BD01AC">
      <w:r>
        <w:t>20250228T181702+0000 OK</w:t>
      </w:r>
    </w:p>
    <w:p w:rsidR="00BD01AC" w:rsidRDefault="00BD01AC" w:rsidP="00BD01AC">
      <w:r>
        <w:t>20250228T181702+</w:t>
      </w:r>
      <w:proofErr w:type="gramStart"/>
      <w:r>
        <w:t>0000 deb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>-org/4.4 multiverse</w:t>
      </w:r>
    </w:p>
    <w:p w:rsidR="00BD01AC" w:rsidRDefault="00BD01AC" w:rsidP="00BD01AC">
      <w:r>
        <w:t>20250228T181702+0000 Hit</w:t>
      </w:r>
      <w:proofErr w:type="gramStart"/>
      <w:r>
        <w:t>:2</w:t>
      </w:r>
      <w:proofErr w:type="gramEnd"/>
      <w:r>
        <w:t xml:space="preserve"> http://azure.archive.ubuntu.com/ubuntu focal </w:t>
      </w:r>
      <w:proofErr w:type="spellStart"/>
      <w:r>
        <w:t>InRelease</w:t>
      </w:r>
      <w:proofErr w:type="spellEnd"/>
    </w:p>
    <w:p w:rsidR="00BD01AC" w:rsidRDefault="00BD01AC" w:rsidP="00BD01AC">
      <w:r>
        <w:t>20250228T181702+0000 Hit</w:t>
      </w:r>
      <w:proofErr w:type="gramStart"/>
      <w:r>
        <w:t>:3</w:t>
      </w:r>
      <w:proofErr w:type="gramEnd"/>
      <w:r>
        <w:t xml:space="preserve"> http://azure.archive.ubuntu.com/ubuntu focal-updates </w:t>
      </w:r>
      <w:proofErr w:type="spellStart"/>
      <w:r>
        <w:t>InRelease</w:t>
      </w:r>
      <w:proofErr w:type="spellEnd"/>
    </w:p>
    <w:p w:rsidR="00BD01AC" w:rsidRDefault="00BD01AC" w:rsidP="00BD01AC">
      <w:r>
        <w:t>20250228T181702+0000 Hit</w:t>
      </w:r>
      <w:proofErr w:type="gramStart"/>
      <w:r>
        <w:t>:4</w:t>
      </w:r>
      <w:proofErr w:type="gramEnd"/>
      <w:r>
        <w:t xml:space="preserve"> http://azure.archive.ubuntu.com/ubuntu focal-backports </w:t>
      </w:r>
      <w:proofErr w:type="spellStart"/>
      <w:r>
        <w:t>InRelease</w:t>
      </w:r>
      <w:proofErr w:type="spellEnd"/>
    </w:p>
    <w:p w:rsidR="00BD01AC" w:rsidRDefault="00BD01AC" w:rsidP="00BD01AC">
      <w:r>
        <w:t>20250228T181702+0000 Hit</w:t>
      </w:r>
      <w:proofErr w:type="gramStart"/>
      <w:r>
        <w:t>:5</w:t>
      </w:r>
      <w:proofErr w:type="gramEnd"/>
      <w:r>
        <w:t xml:space="preserve"> http://azure.archive.ubuntu.com/ubuntu focal-security </w:t>
      </w:r>
      <w:proofErr w:type="spellStart"/>
      <w:r>
        <w:t>InRelease</w:t>
      </w:r>
      <w:proofErr w:type="spellEnd"/>
    </w:p>
    <w:p w:rsidR="00BD01AC" w:rsidRDefault="00BD01AC" w:rsidP="00BD01AC">
      <w:r>
        <w:t>20250228T181702+0000 Get</w:t>
      </w:r>
      <w:proofErr w:type="gramStart"/>
      <w:r>
        <w:t>:6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 </w:t>
      </w:r>
      <w:proofErr w:type="spellStart"/>
      <w:r>
        <w:t>InRelease</w:t>
      </w:r>
      <w:proofErr w:type="spellEnd"/>
      <w:r>
        <w:t xml:space="preserve"> [4009 B]</w:t>
      </w:r>
    </w:p>
    <w:p w:rsidR="00BD01AC" w:rsidRDefault="00BD01AC" w:rsidP="00BD01AC">
      <w:r>
        <w:t>20250228T181703+0000 Get</w:t>
      </w:r>
      <w:proofErr w:type="gramStart"/>
      <w:r>
        <w:t>:7</w:t>
      </w:r>
      <w:proofErr w:type="gramEnd"/>
      <w:r>
        <w:t xml:space="preserve"> https://dl.cloudsmith.io/public/rabbitmq/rabbitmq-server/deb/ubuntu focal </w:t>
      </w:r>
      <w:proofErr w:type="spellStart"/>
      <w:r>
        <w:t>InRelease</w:t>
      </w:r>
      <w:proofErr w:type="spellEnd"/>
      <w:r>
        <w:t xml:space="preserve"> [5182 B]</w:t>
      </w:r>
    </w:p>
    <w:p w:rsidR="00BD01AC" w:rsidRDefault="00BD01AC" w:rsidP="00BD01AC">
      <w:r>
        <w:t>20250228T181703+0000 Get</w:t>
      </w:r>
      <w:proofErr w:type="gramStart"/>
      <w:r>
        <w:t>:1</w:t>
      </w:r>
      <w:proofErr w:type="gramEnd"/>
      <w:r>
        <w:t xml:space="preserve"> https://dl.cloudsmith.io/public/rabbitmq/rabbitmq-erlang/deb/ubuntu focal </w:t>
      </w:r>
      <w:proofErr w:type="spellStart"/>
      <w:r>
        <w:t>InRelease</w:t>
      </w:r>
      <w:proofErr w:type="spellEnd"/>
      <w:r>
        <w:t xml:space="preserve"> [5188 B]</w:t>
      </w:r>
    </w:p>
    <w:p w:rsidR="00BD01AC" w:rsidRDefault="00BD01AC" w:rsidP="00BD01AC">
      <w:r>
        <w:t>20250228T181703+0000 Get</w:t>
      </w:r>
      <w:proofErr w:type="gramStart"/>
      <w:r>
        <w:t>:8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>-org/4.4/multiverse amd64 Packages [91.0 kB]</w:t>
      </w:r>
    </w:p>
    <w:p w:rsidR="00BD01AC" w:rsidRDefault="00BD01AC" w:rsidP="00BD01AC">
      <w:r>
        <w:t xml:space="preserve">20250228T181703+0000 Fetched 105 kB in </w:t>
      </w:r>
      <w:proofErr w:type="gramStart"/>
      <w:r>
        <w:t>1s</w:t>
      </w:r>
      <w:proofErr w:type="gramEnd"/>
      <w:r>
        <w:t xml:space="preserve"> (93.7 kB/s)</w:t>
      </w:r>
    </w:p>
    <w:p w:rsidR="00BD01AC" w:rsidRDefault="00BD01AC" w:rsidP="00BD01AC">
      <w:r>
        <w:t>20250228T181705+0000 Reading package lists...</w:t>
      </w:r>
    </w:p>
    <w:p w:rsidR="00BD01AC" w:rsidRDefault="00BD01AC" w:rsidP="00BD01AC">
      <w:r>
        <w:t>20250228T181705+0000 Reading package lists...</w:t>
      </w:r>
    </w:p>
    <w:p w:rsidR="00BD01AC" w:rsidRDefault="00BD01AC" w:rsidP="00BD01AC">
      <w:r>
        <w:t>20250228T181705+0000 Building dependency tree...</w:t>
      </w:r>
    </w:p>
    <w:p w:rsidR="00BD01AC" w:rsidRDefault="00BD01AC" w:rsidP="00BD01AC">
      <w:r>
        <w:t>20250228T181705+0000 Reading state information...</w:t>
      </w:r>
    </w:p>
    <w:p w:rsidR="00BD01AC" w:rsidRDefault="00BD01AC" w:rsidP="00BD01AC">
      <w:r>
        <w:t xml:space="preserve">20250228T181705+0000 </w:t>
      </w:r>
      <w:proofErr w:type="gramStart"/>
      <w:r>
        <w:t>The</w:t>
      </w:r>
      <w:proofErr w:type="gramEnd"/>
      <w:r>
        <w:t xml:space="preserve"> following additional packages will be installed:</w:t>
      </w:r>
    </w:p>
    <w:p w:rsidR="00BD01AC" w:rsidRDefault="00BD01AC" w:rsidP="00BD01AC">
      <w:r>
        <w:lastRenderedPageBreak/>
        <w:t xml:space="preserve">20250228T181705+0000   </w:t>
      </w:r>
      <w:proofErr w:type="spellStart"/>
      <w:r>
        <w:t>mongodb</w:t>
      </w:r>
      <w:proofErr w:type="spellEnd"/>
      <w:r>
        <w:t xml:space="preserve">-database-tools </w:t>
      </w:r>
      <w:proofErr w:type="spellStart"/>
      <w:r>
        <w:t>mongodb</w:t>
      </w:r>
      <w:proofErr w:type="spellEnd"/>
      <w:r>
        <w:t xml:space="preserve">-org-database-tools-extra </w:t>
      </w:r>
      <w:proofErr w:type="spellStart"/>
      <w:r>
        <w:t>mongodb</w:t>
      </w:r>
      <w:proofErr w:type="spellEnd"/>
      <w:r>
        <w:t>-org-mongos</w:t>
      </w:r>
    </w:p>
    <w:p w:rsidR="00BD01AC" w:rsidRDefault="00BD01AC" w:rsidP="00BD01AC">
      <w:r>
        <w:t xml:space="preserve">20250228T181705+0000   </w:t>
      </w:r>
      <w:proofErr w:type="spellStart"/>
      <w:r>
        <w:t>mongodb</w:t>
      </w:r>
      <w:proofErr w:type="spellEnd"/>
      <w:r>
        <w:t xml:space="preserve">-org-server </w:t>
      </w:r>
      <w:proofErr w:type="spellStart"/>
      <w:r>
        <w:t>mongodb</w:t>
      </w:r>
      <w:proofErr w:type="spellEnd"/>
      <w:r>
        <w:t xml:space="preserve">-org-shell </w:t>
      </w:r>
      <w:proofErr w:type="spellStart"/>
      <w:r>
        <w:t>mongodb</w:t>
      </w:r>
      <w:proofErr w:type="spellEnd"/>
      <w:r>
        <w:t>-org-tools</w:t>
      </w:r>
    </w:p>
    <w:p w:rsidR="00BD01AC" w:rsidRDefault="00BD01AC" w:rsidP="00BD01AC">
      <w:r>
        <w:t>20250228T181705+0000 The following NEW packages will be installed:</w:t>
      </w:r>
    </w:p>
    <w:p w:rsidR="00BD01AC" w:rsidRDefault="00BD01AC" w:rsidP="00BD01AC">
      <w:r>
        <w:t xml:space="preserve">20250228T181705+0000   </w:t>
      </w:r>
      <w:proofErr w:type="spellStart"/>
      <w:r>
        <w:t>mongodb</w:t>
      </w:r>
      <w:proofErr w:type="spellEnd"/>
      <w:r>
        <w:t xml:space="preserve">-database-tools </w:t>
      </w:r>
      <w:proofErr w:type="spellStart"/>
      <w:r>
        <w:t>mongodb</w:t>
      </w:r>
      <w:proofErr w:type="spellEnd"/>
      <w:r>
        <w:t xml:space="preserve">-org </w:t>
      </w:r>
      <w:proofErr w:type="spellStart"/>
      <w:r>
        <w:t>mongodb</w:t>
      </w:r>
      <w:proofErr w:type="spellEnd"/>
      <w:r>
        <w:t>-org-database-tools-extra</w:t>
      </w:r>
    </w:p>
    <w:p w:rsidR="00BD01AC" w:rsidRDefault="00BD01AC" w:rsidP="00BD01AC">
      <w:r>
        <w:t xml:space="preserve">20250228T181705+0000   </w:t>
      </w:r>
      <w:proofErr w:type="spellStart"/>
      <w:r>
        <w:t>mongodb</w:t>
      </w:r>
      <w:proofErr w:type="spellEnd"/>
      <w:r>
        <w:t xml:space="preserve">-org-mongos </w:t>
      </w:r>
      <w:proofErr w:type="spellStart"/>
      <w:r>
        <w:t>mongodb</w:t>
      </w:r>
      <w:proofErr w:type="spellEnd"/>
      <w:r>
        <w:t xml:space="preserve">-org-server </w:t>
      </w:r>
      <w:proofErr w:type="spellStart"/>
      <w:r>
        <w:t>mongodb</w:t>
      </w:r>
      <w:proofErr w:type="spellEnd"/>
      <w:r>
        <w:t xml:space="preserve">-org-shell </w:t>
      </w:r>
      <w:proofErr w:type="spellStart"/>
      <w:r>
        <w:t>mongodb</w:t>
      </w:r>
      <w:proofErr w:type="spellEnd"/>
      <w:r>
        <w:t>-org-tools</w:t>
      </w:r>
    </w:p>
    <w:p w:rsidR="00BD01AC" w:rsidRDefault="00BD01AC" w:rsidP="00BD01AC">
      <w:r>
        <w:t xml:space="preserve">20250228T181706+0000 </w:t>
      </w:r>
      <w:proofErr w:type="gramStart"/>
      <w:r>
        <w:t>0</w:t>
      </w:r>
      <w:proofErr w:type="gramEnd"/>
      <w:r>
        <w:t xml:space="preserve"> upgraded, 7 newly installed, 0 to remove and 25 not upgraded.</w:t>
      </w:r>
    </w:p>
    <w:p w:rsidR="00BD01AC" w:rsidRDefault="00BD01AC" w:rsidP="00BD01AC">
      <w:r>
        <w:t>20250228T181706+0000 Need to get 96.8 MB of archives.</w:t>
      </w:r>
    </w:p>
    <w:p w:rsidR="00BD01AC" w:rsidRDefault="00BD01AC" w:rsidP="00BD01AC">
      <w:r>
        <w:t xml:space="preserve">20250228T181706+0000 </w:t>
      </w:r>
      <w:proofErr w:type="gramStart"/>
      <w:r>
        <w:t>After</w:t>
      </w:r>
      <w:proofErr w:type="gramEnd"/>
      <w:r>
        <w:t xml:space="preserve"> this operation, 203 MB of additional disk space will be used.</w:t>
      </w:r>
    </w:p>
    <w:p w:rsidR="00BD01AC" w:rsidRDefault="00BD01AC" w:rsidP="00BD01AC">
      <w:r>
        <w:t>20250228T181706+0000 Get</w:t>
      </w:r>
      <w:proofErr w:type="gramStart"/>
      <w:r>
        <w:t>:1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/multiverse amd64 </w:t>
      </w:r>
      <w:proofErr w:type="spellStart"/>
      <w:r>
        <w:t>mongodb</w:t>
      </w:r>
      <w:proofErr w:type="spellEnd"/>
      <w:r>
        <w:t>-database-tools amd64 100.10.0 [46.5 MB]</w:t>
      </w:r>
    </w:p>
    <w:p w:rsidR="00BD01AC" w:rsidRDefault="00BD01AC" w:rsidP="00BD01AC">
      <w:r>
        <w:t>20250228T181706+0000 Get</w:t>
      </w:r>
      <w:proofErr w:type="gramStart"/>
      <w:r>
        <w:t>:2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/multiverse amd64 </w:t>
      </w:r>
      <w:proofErr w:type="spellStart"/>
      <w:r>
        <w:t>mongodb</w:t>
      </w:r>
      <w:proofErr w:type="spellEnd"/>
      <w:r>
        <w:t>-org-shell amd64 4.4.29 [13.4 MB]</w:t>
      </w:r>
    </w:p>
    <w:p w:rsidR="00BD01AC" w:rsidRDefault="00BD01AC" w:rsidP="00BD01AC">
      <w:r>
        <w:t>20250228T181706+0000 Get</w:t>
      </w:r>
      <w:proofErr w:type="gramStart"/>
      <w:r>
        <w:t>:3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/multiverse amd64 </w:t>
      </w:r>
      <w:proofErr w:type="spellStart"/>
      <w:r>
        <w:t>mongodb</w:t>
      </w:r>
      <w:proofErr w:type="spellEnd"/>
      <w:r>
        <w:t>-org-server amd64 4.4.29 [20.8 MB]</w:t>
      </w:r>
    </w:p>
    <w:p w:rsidR="00BD01AC" w:rsidRDefault="00BD01AC" w:rsidP="00BD01AC">
      <w:r>
        <w:t>20250228T181707+0000 Get</w:t>
      </w:r>
      <w:proofErr w:type="gramStart"/>
      <w:r>
        <w:t>:4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/multiverse amd64 </w:t>
      </w:r>
      <w:proofErr w:type="spellStart"/>
      <w:r>
        <w:t>mongodb</w:t>
      </w:r>
      <w:proofErr w:type="spellEnd"/>
      <w:r>
        <w:t>-org-mongos amd64 4.4.29 [16.1 MB]</w:t>
      </w:r>
    </w:p>
    <w:p w:rsidR="00BD01AC" w:rsidRDefault="00BD01AC" w:rsidP="00BD01AC">
      <w:r>
        <w:t>20250228T181707+0000 Get</w:t>
      </w:r>
      <w:proofErr w:type="gramStart"/>
      <w:r>
        <w:t>:5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/multiverse amd64 </w:t>
      </w:r>
      <w:proofErr w:type="spellStart"/>
      <w:r>
        <w:t>mongodb</w:t>
      </w:r>
      <w:proofErr w:type="spellEnd"/>
      <w:r>
        <w:t>-org-database-tools-extra amd64 4.4.29 [7756 B]</w:t>
      </w:r>
    </w:p>
    <w:p w:rsidR="00BD01AC" w:rsidRDefault="00BD01AC" w:rsidP="00BD01AC">
      <w:r>
        <w:t>20250228T181708+0000 Get</w:t>
      </w:r>
      <w:proofErr w:type="gramStart"/>
      <w:r>
        <w:t>:6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/multiverse amd64 </w:t>
      </w:r>
      <w:proofErr w:type="spellStart"/>
      <w:r>
        <w:t>mongodb</w:t>
      </w:r>
      <w:proofErr w:type="spellEnd"/>
      <w:r>
        <w:t>-org-tools amd64 4.4.29 [2896 B]</w:t>
      </w:r>
    </w:p>
    <w:p w:rsidR="00BD01AC" w:rsidRDefault="00BD01AC" w:rsidP="00BD01AC">
      <w:r>
        <w:t>20250228T181708+0000 Get</w:t>
      </w:r>
      <w:proofErr w:type="gramStart"/>
      <w:r>
        <w:t>:7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/multiverse amd64 </w:t>
      </w:r>
      <w:proofErr w:type="spellStart"/>
      <w:r>
        <w:t>mongodb</w:t>
      </w:r>
      <w:proofErr w:type="spellEnd"/>
      <w:r>
        <w:t>-org amd64 4.4.29 [3524 B]</w:t>
      </w:r>
    </w:p>
    <w:p w:rsidR="00BD01AC" w:rsidRDefault="00BD01AC" w:rsidP="00BD01AC">
      <w:r>
        <w:t xml:space="preserve">20250228T181708+0000 Fetched 96.8 MB in </w:t>
      </w:r>
      <w:proofErr w:type="gramStart"/>
      <w:r>
        <w:t>3s</w:t>
      </w:r>
      <w:proofErr w:type="gramEnd"/>
      <w:r>
        <w:t xml:space="preserve"> (34.9 MB/s)</w:t>
      </w:r>
    </w:p>
    <w:p w:rsidR="00BD01AC" w:rsidRDefault="00BD01AC" w:rsidP="00BD01AC">
      <w:r>
        <w:t xml:space="preserve">                                                      20250228T181709+0000 Selecting previously unselected package </w:t>
      </w:r>
      <w:proofErr w:type="spellStart"/>
      <w:r>
        <w:t>mongodb</w:t>
      </w:r>
      <w:proofErr w:type="spellEnd"/>
      <w:r>
        <w:t>-database-tools.</w:t>
      </w:r>
    </w:p>
    <w:p w:rsidR="00BD01AC" w:rsidRDefault="00BD01AC" w:rsidP="00BD01AC">
      <w:r>
        <w:t>(Reading database ... 62153 files and directories currently installed.)</w:t>
      </w:r>
    </w:p>
    <w:p w:rsidR="00BD01AC" w:rsidRDefault="00BD01AC" w:rsidP="00BD01AC">
      <w:r>
        <w:t>20250228T181709+0000 Preparing to unpack .../0-mongodb-database-tools_100.10.0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709+0000 Unpacking </w:t>
      </w:r>
      <w:proofErr w:type="spellStart"/>
      <w:r>
        <w:t>mongodb</w:t>
      </w:r>
      <w:proofErr w:type="spellEnd"/>
      <w:r>
        <w:t>-database-tools (100.10.0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1+0000 Selecting previously unselected package </w:t>
      </w:r>
      <w:proofErr w:type="spellStart"/>
      <w:r>
        <w:t>mongodb</w:t>
      </w:r>
      <w:proofErr w:type="spellEnd"/>
      <w:r>
        <w:t>-org-shell.</w:t>
      </w:r>
    </w:p>
    <w:p w:rsidR="00BD01AC" w:rsidRDefault="00BD01AC" w:rsidP="00BD01AC">
      <w:r>
        <w:t>20250228T181711+0000 Preparing to unpack .../1-mongodb-org-shell_4.4.29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711+0000 Unpacking </w:t>
      </w:r>
      <w:proofErr w:type="spellStart"/>
      <w:r>
        <w:t>mongodb</w:t>
      </w:r>
      <w:proofErr w:type="spellEnd"/>
      <w:r>
        <w:t>-org-shell (4.4.29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3+0000 Selecting previously unselected package </w:t>
      </w:r>
      <w:proofErr w:type="spellStart"/>
      <w:r>
        <w:t>mongodb</w:t>
      </w:r>
      <w:proofErr w:type="spellEnd"/>
      <w:r>
        <w:t>-org-server.</w:t>
      </w:r>
    </w:p>
    <w:p w:rsidR="00BD01AC" w:rsidRDefault="00BD01AC" w:rsidP="00BD01AC">
      <w:r>
        <w:lastRenderedPageBreak/>
        <w:t>20250228T181713+0000 Preparing to unpack .../2-mongodb-org-server_4.4.29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713+0000 Unpacking </w:t>
      </w:r>
      <w:proofErr w:type="spellStart"/>
      <w:r>
        <w:t>mongodb</w:t>
      </w:r>
      <w:proofErr w:type="spellEnd"/>
      <w:r>
        <w:t>-org-server (4.4.29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6+0000 Selecting previously unselected package </w:t>
      </w:r>
      <w:proofErr w:type="spellStart"/>
      <w:r>
        <w:t>mongodb</w:t>
      </w:r>
      <w:proofErr w:type="spellEnd"/>
      <w:r>
        <w:t>-org-mongos.</w:t>
      </w:r>
    </w:p>
    <w:p w:rsidR="00BD01AC" w:rsidRDefault="00BD01AC" w:rsidP="00BD01AC">
      <w:r>
        <w:t>20250228T181716+0000 Preparing to unpack .../3-mongodb-org-mongos_4.4.29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716+0000 Unpacking </w:t>
      </w:r>
      <w:proofErr w:type="spellStart"/>
      <w:r>
        <w:t>mongodb</w:t>
      </w:r>
      <w:proofErr w:type="spellEnd"/>
      <w:r>
        <w:t>-org-mongos (4.4.29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8+0000 Selecting previously unselected package </w:t>
      </w:r>
      <w:proofErr w:type="spellStart"/>
      <w:r>
        <w:t>mongodb</w:t>
      </w:r>
      <w:proofErr w:type="spellEnd"/>
      <w:r>
        <w:t>-org-database-tools-extra.</w:t>
      </w:r>
    </w:p>
    <w:p w:rsidR="00BD01AC" w:rsidRDefault="00BD01AC" w:rsidP="00BD01AC">
      <w:r>
        <w:t>20250228T181718+0000 Preparing to unpack .../4-mongodb-org-database-tools-extra_4.4.29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718+0000 Unpacking </w:t>
      </w:r>
      <w:proofErr w:type="spellStart"/>
      <w:r>
        <w:t>mongodb</w:t>
      </w:r>
      <w:proofErr w:type="spellEnd"/>
      <w:r>
        <w:t>-org-database-tools-extra (4.4.29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8+0000 Selecting previously unselected package </w:t>
      </w:r>
      <w:proofErr w:type="spellStart"/>
      <w:r>
        <w:t>mongodb</w:t>
      </w:r>
      <w:proofErr w:type="spellEnd"/>
      <w:r>
        <w:t>-org-tools.</w:t>
      </w:r>
    </w:p>
    <w:p w:rsidR="00BD01AC" w:rsidRDefault="00BD01AC" w:rsidP="00BD01AC">
      <w:r>
        <w:t>20250228T181718+0000 Preparing to unpack .../5-mongodb-org-tools_4.4.29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718+0000 Unpacking </w:t>
      </w:r>
      <w:proofErr w:type="spellStart"/>
      <w:r>
        <w:t>mongodb</w:t>
      </w:r>
      <w:proofErr w:type="spellEnd"/>
      <w:r>
        <w:t>-org-tools (4.4.29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8+0000 Selecting previously unselected package </w:t>
      </w:r>
      <w:proofErr w:type="spellStart"/>
      <w:r>
        <w:t>mongodb</w:t>
      </w:r>
      <w:proofErr w:type="spellEnd"/>
      <w:r>
        <w:t>-org.</w:t>
      </w:r>
    </w:p>
    <w:p w:rsidR="00BD01AC" w:rsidRDefault="00BD01AC" w:rsidP="00BD01AC">
      <w:r>
        <w:t>20250228T181718+0000 Preparing to unpack .../6-mongodb-org_4.4.29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718+0000 Unpacking </w:t>
      </w:r>
      <w:proofErr w:type="spellStart"/>
      <w:r>
        <w:t>mongodb</w:t>
      </w:r>
      <w:proofErr w:type="spellEnd"/>
      <w:r>
        <w:t>-org (4.4.29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8+0000 Setting up </w:t>
      </w:r>
      <w:proofErr w:type="spellStart"/>
      <w:r>
        <w:t>mongodb</w:t>
      </w:r>
      <w:proofErr w:type="spellEnd"/>
      <w:r>
        <w:t>-org-server (4.4.29</w:t>
      </w:r>
      <w:proofErr w:type="gramStart"/>
      <w:r>
        <w:t>) ...</w:t>
      </w:r>
      <w:proofErr w:type="gramEnd"/>
    </w:p>
    <w:p w:rsidR="00BD01AC" w:rsidRDefault="00BD01AC" w:rsidP="00BD01AC">
      <w:r>
        <w:t>20250228T181718+0000 Adding system user `</w:t>
      </w:r>
      <w:proofErr w:type="spellStart"/>
      <w:r>
        <w:t>mongodb</w:t>
      </w:r>
      <w:proofErr w:type="spellEnd"/>
      <w:r>
        <w:t>' (UID 116</w:t>
      </w:r>
      <w:proofErr w:type="gramStart"/>
      <w:r>
        <w:t>) ...</w:t>
      </w:r>
      <w:proofErr w:type="gramEnd"/>
    </w:p>
    <w:p w:rsidR="00BD01AC" w:rsidRDefault="00BD01AC" w:rsidP="00BD01AC">
      <w:r>
        <w:t>20250228T181718+0000 Adding new user `</w:t>
      </w:r>
      <w:proofErr w:type="spellStart"/>
      <w:r>
        <w:t>mongodb</w:t>
      </w:r>
      <w:proofErr w:type="spellEnd"/>
      <w:r>
        <w:t>' (UID 116) with group `</w:t>
      </w:r>
      <w:proofErr w:type="spellStart"/>
      <w:proofErr w:type="gramStart"/>
      <w:r>
        <w:t>nogroup</w:t>
      </w:r>
      <w:proofErr w:type="spellEnd"/>
      <w:r>
        <w:t>' ...</w:t>
      </w:r>
      <w:proofErr w:type="gramEnd"/>
    </w:p>
    <w:p w:rsidR="00BD01AC" w:rsidRDefault="00BD01AC" w:rsidP="00BD01AC">
      <w:r>
        <w:t xml:space="preserve">20250228T181718+0000 </w:t>
      </w:r>
      <w:proofErr w:type="gramStart"/>
      <w:r>
        <w:t>Not</w:t>
      </w:r>
      <w:proofErr w:type="gramEnd"/>
      <w:r>
        <w:t xml:space="preserve"> creating home directory `/home/</w:t>
      </w:r>
      <w:proofErr w:type="spellStart"/>
      <w:r>
        <w:t>mongodb</w:t>
      </w:r>
      <w:proofErr w:type="spellEnd"/>
      <w:r>
        <w:t>'.</w:t>
      </w:r>
    </w:p>
    <w:p w:rsidR="00BD01AC" w:rsidRDefault="00BD01AC" w:rsidP="00BD01AC">
      <w:r>
        <w:t>20250228T181718+0000 Adding group `</w:t>
      </w:r>
      <w:proofErr w:type="spellStart"/>
      <w:r>
        <w:t>mongodb</w:t>
      </w:r>
      <w:proofErr w:type="spellEnd"/>
      <w:r>
        <w:t>' (GID 124</w:t>
      </w:r>
      <w:proofErr w:type="gramStart"/>
      <w:r>
        <w:t>) ...</w:t>
      </w:r>
      <w:proofErr w:type="gramEnd"/>
    </w:p>
    <w:p w:rsidR="00BD01AC" w:rsidRDefault="00BD01AC" w:rsidP="00BD01AC">
      <w:r>
        <w:t>20250228T181718+0000 Done.</w:t>
      </w:r>
    </w:p>
    <w:p w:rsidR="00BD01AC" w:rsidRDefault="00BD01AC" w:rsidP="00BD01AC">
      <w:r>
        <w:t>20250228T181718+0000 Adding user `</w:t>
      </w:r>
      <w:proofErr w:type="spellStart"/>
      <w:r>
        <w:t>mongodb</w:t>
      </w:r>
      <w:proofErr w:type="spellEnd"/>
      <w:r>
        <w:t>' to group `</w:t>
      </w:r>
      <w:proofErr w:type="spellStart"/>
      <w:proofErr w:type="gramStart"/>
      <w:r>
        <w:t>mongodb</w:t>
      </w:r>
      <w:proofErr w:type="spellEnd"/>
      <w:r>
        <w:t>' ...</w:t>
      </w:r>
      <w:proofErr w:type="gramEnd"/>
    </w:p>
    <w:p w:rsidR="00BD01AC" w:rsidRDefault="00BD01AC" w:rsidP="00BD01AC">
      <w:r>
        <w:t xml:space="preserve">20250228T181718+0000 Adding user </w:t>
      </w:r>
      <w:proofErr w:type="spellStart"/>
      <w:r>
        <w:t>mongodb</w:t>
      </w:r>
      <w:proofErr w:type="spellEnd"/>
      <w:r>
        <w:t xml:space="preserve"> to group </w:t>
      </w:r>
      <w:proofErr w:type="spellStart"/>
      <w:r>
        <w:t>mongodb</w:t>
      </w:r>
      <w:proofErr w:type="spellEnd"/>
    </w:p>
    <w:p w:rsidR="00BD01AC" w:rsidRDefault="00BD01AC" w:rsidP="00BD01AC">
      <w:r>
        <w:t>20250228T181718+0000 Done.</w:t>
      </w:r>
    </w:p>
    <w:p w:rsidR="00BD01AC" w:rsidRDefault="00BD01AC" w:rsidP="00BD01AC">
      <w:r>
        <w:t xml:space="preserve">20250228T181718+0000 Setting up </w:t>
      </w:r>
      <w:proofErr w:type="spellStart"/>
      <w:r>
        <w:t>mongodb</w:t>
      </w:r>
      <w:proofErr w:type="spellEnd"/>
      <w:r>
        <w:t>-org-shell (4.4.29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8+0000 Setting up </w:t>
      </w:r>
      <w:proofErr w:type="spellStart"/>
      <w:r>
        <w:t>mongodb</w:t>
      </w:r>
      <w:proofErr w:type="spellEnd"/>
      <w:r>
        <w:t>-database-tools (100.10.0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8+0000 Setting up </w:t>
      </w:r>
      <w:proofErr w:type="spellStart"/>
      <w:r>
        <w:t>mongodb</w:t>
      </w:r>
      <w:proofErr w:type="spellEnd"/>
      <w:r>
        <w:t>-org-mongos (4.4.29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8+0000 Setting up </w:t>
      </w:r>
      <w:proofErr w:type="spellStart"/>
      <w:r>
        <w:t>mongodb</w:t>
      </w:r>
      <w:proofErr w:type="spellEnd"/>
      <w:r>
        <w:t>-org-database-tools-extra (4.4.29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8+0000 Setting up </w:t>
      </w:r>
      <w:proofErr w:type="spellStart"/>
      <w:r>
        <w:t>mongodb</w:t>
      </w:r>
      <w:proofErr w:type="spellEnd"/>
      <w:r>
        <w:t>-org-tools (4.4.29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18+0000 Setting up </w:t>
      </w:r>
      <w:proofErr w:type="spellStart"/>
      <w:r>
        <w:t>mongodb</w:t>
      </w:r>
      <w:proofErr w:type="spellEnd"/>
      <w:r>
        <w:t>-org (4.4.29</w:t>
      </w:r>
      <w:proofErr w:type="gramStart"/>
      <w:r>
        <w:t>) ...</w:t>
      </w:r>
      <w:proofErr w:type="gramEnd"/>
    </w:p>
    <w:p w:rsidR="00BD01AC" w:rsidRDefault="00BD01AC" w:rsidP="00BD01AC">
      <w:r>
        <w:t>20250228T181719+0000 Processing triggers for man-</w:t>
      </w:r>
      <w:proofErr w:type="spellStart"/>
      <w:r>
        <w:t>db</w:t>
      </w:r>
      <w:proofErr w:type="spellEnd"/>
      <w:r>
        <w:t xml:space="preserve"> (2.9.1-1</w:t>
      </w:r>
      <w:proofErr w:type="gramStart"/>
      <w:r>
        <w:t>) ...</w:t>
      </w:r>
      <w:proofErr w:type="gramEnd"/>
    </w:p>
    <w:p w:rsidR="00BD01AC" w:rsidRDefault="00BD01AC" w:rsidP="00BD01AC">
      <w:r>
        <w:lastRenderedPageBreak/>
        <w:t xml:space="preserve">20250228T181720+0000 Created </w:t>
      </w:r>
      <w:proofErr w:type="spellStart"/>
      <w:r>
        <w:t>symlink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systemd</w:t>
      </w:r>
      <w:proofErr w:type="spellEnd"/>
      <w:r>
        <w:t>/system/multi-</w:t>
      </w:r>
      <w:proofErr w:type="spellStart"/>
      <w:r>
        <w:t>user.target.wants</w:t>
      </w:r>
      <w:proofErr w:type="spellEnd"/>
      <w:r>
        <w:t>/</w:t>
      </w:r>
      <w:proofErr w:type="spellStart"/>
      <w:r>
        <w:t>mongod.service</w:t>
      </w:r>
      <w:proofErr w:type="spellEnd"/>
      <w:r>
        <w:t xml:space="preserve"> → /lib/</w:t>
      </w:r>
      <w:proofErr w:type="spellStart"/>
      <w:r>
        <w:t>systemd</w:t>
      </w:r>
      <w:proofErr w:type="spellEnd"/>
      <w:r>
        <w:t>/system/</w:t>
      </w:r>
      <w:proofErr w:type="spellStart"/>
      <w:r>
        <w:t>mongod.service</w:t>
      </w:r>
      <w:proofErr w:type="spellEnd"/>
      <w:r>
        <w:t>.</w:t>
      </w:r>
    </w:p>
    <w:p w:rsidR="00BD01AC" w:rsidRDefault="00BD01AC" w:rsidP="00BD01AC">
      <w:r>
        <w:t>20250228T181731+0000 MongoDB shell version v4.4.29</w:t>
      </w:r>
    </w:p>
    <w:p w:rsidR="00BD01AC" w:rsidRDefault="00BD01AC" w:rsidP="00BD01AC">
      <w:r>
        <w:t>20250228T181731+0000 connecting to: mongodb://127.0.0.1:27017/?compressors=disabled&amp;gssapiServiceName=mongodb</w:t>
      </w:r>
    </w:p>
    <w:p w:rsidR="00BD01AC" w:rsidRDefault="00BD01AC" w:rsidP="00BD01AC">
      <w:r>
        <w:t xml:space="preserve">20250228T181731+0000 Implicit session: session </w:t>
      </w:r>
      <w:proofErr w:type="gramStart"/>
      <w:r>
        <w:t>{ "</w:t>
      </w:r>
      <w:proofErr w:type="gramEnd"/>
      <w:r>
        <w:t>id" : UUID("2e9d917c-e68c-46ad-9274-99a04d02977d") }</w:t>
      </w:r>
    </w:p>
    <w:p w:rsidR="00BD01AC" w:rsidRDefault="00BD01AC" w:rsidP="00BD01AC">
      <w:r>
        <w:t>20250228T181731+0000 MongoDB server version: 4.4.29</w:t>
      </w:r>
    </w:p>
    <w:p w:rsidR="00BD01AC" w:rsidRDefault="00BD01AC" w:rsidP="00BD01AC">
      <w:r>
        <w:t xml:space="preserve">20250228T181731+0000 switched to </w:t>
      </w:r>
      <w:proofErr w:type="spellStart"/>
      <w:r>
        <w:t>db</w:t>
      </w:r>
      <w:proofErr w:type="spellEnd"/>
      <w:r>
        <w:t xml:space="preserve"> admin</w:t>
      </w:r>
    </w:p>
    <w:p w:rsidR="00BD01AC" w:rsidRDefault="00BD01AC" w:rsidP="00BD01AC">
      <w:r>
        <w:t xml:space="preserve">20250228T181731+0000 </w:t>
      </w:r>
      <w:proofErr w:type="gramStart"/>
      <w:r>
        <w:t>Successfully</w:t>
      </w:r>
      <w:proofErr w:type="gramEnd"/>
      <w:r>
        <w:t xml:space="preserve"> added user: {</w:t>
      </w:r>
    </w:p>
    <w:p w:rsidR="00BD01AC" w:rsidRDefault="00BD01AC" w:rsidP="00BD01AC">
      <w:r>
        <w:t>20250228T181731+0000    "user</w:t>
      </w:r>
      <w:proofErr w:type="gramStart"/>
      <w:r>
        <w:t>" :</w:t>
      </w:r>
      <w:proofErr w:type="gramEnd"/>
      <w:r>
        <w:t xml:space="preserve"> "admin",</w:t>
      </w:r>
    </w:p>
    <w:p w:rsidR="00BD01AC" w:rsidRDefault="00BD01AC" w:rsidP="00BD01AC">
      <w:r>
        <w:t>20250228T181731+0000    "roles</w:t>
      </w:r>
      <w:proofErr w:type="gramStart"/>
      <w:r>
        <w:t>" :</w:t>
      </w:r>
      <w:proofErr w:type="gramEnd"/>
      <w:r>
        <w:t xml:space="preserve"> [</w:t>
      </w:r>
    </w:p>
    <w:p w:rsidR="00BD01AC" w:rsidRDefault="00BD01AC" w:rsidP="00BD01AC">
      <w:r>
        <w:t>20250228T181731+0000            {</w:t>
      </w:r>
    </w:p>
    <w:p w:rsidR="00BD01AC" w:rsidRDefault="00BD01AC" w:rsidP="00BD01AC">
      <w:r>
        <w:t>20250228T181731+0000                    "role</w:t>
      </w:r>
      <w:proofErr w:type="gramStart"/>
      <w:r>
        <w:t>" :</w:t>
      </w:r>
      <w:proofErr w:type="gramEnd"/>
      <w:r>
        <w:t xml:space="preserve"> "</w:t>
      </w:r>
      <w:proofErr w:type="spellStart"/>
      <w:r>
        <w:t>userAdminAnyDatabase</w:t>
      </w:r>
      <w:proofErr w:type="spellEnd"/>
      <w:r>
        <w:t>",</w:t>
      </w:r>
    </w:p>
    <w:p w:rsidR="00BD01AC" w:rsidRDefault="00BD01AC" w:rsidP="00BD01AC">
      <w:r>
        <w:t>20250228T181731+0000                    "</w:t>
      </w:r>
      <w:proofErr w:type="spellStart"/>
      <w:r>
        <w:t>db</w:t>
      </w:r>
      <w:proofErr w:type="spellEnd"/>
      <w:proofErr w:type="gramStart"/>
      <w:r>
        <w:t>" :</w:t>
      </w:r>
      <w:proofErr w:type="gramEnd"/>
      <w:r>
        <w:t xml:space="preserve"> "admin"</w:t>
      </w:r>
    </w:p>
    <w:p w:rsidR="00BD01AC" w:rsidRDefault="00BD01AC" w:rsidP="00BD01AC">
      <w:r>
        <w:t>20250228T181731+0000            }</w:t>
      </w:r>
    </w:p>
    <w:p w:rsidR="00BD01AC" w:rsidRDefault="00BD01AC" w:rsidP="00BD01AC">
      <w:r>
        <w:t>20250228T181731+0000    ]</w:t>
      </w:r>
    </w:p>
    <w:p w:rsidR="00BD01AC" w:rsidRDefault="00BD01AC" w:rsidP="00BD01AC">
      <w:r>
        <w:t>20250228T181731+</w:t>
      </w:r>
      <w:proofErr w:type="gramStart"/>
      <w:r>
        <w:t>0000 }</w:t>
      </w:r>
      <w:proofErr w:type="gramEnd"/>
    </w:p>
    <w:p w:rsidR="00BD01AC" w:rsidRDefault="00BD01AC" w:rsidP="00BD01AC">
      <w:r>
        <w:t>20250228T181731+0000 bye</w:t>
      </w:r>
    </w:p>
    <w:p w:rsidR="00BD01AC" w:rsidRDefault="00BD01AC" w:rsidP="00BD01AC">
      <w:r>
        <w:t>20250228T181731+0000 MongoDB shell version v4.4.29</w:t>
      </w:r>
    </w:p>
    <w:p w:rsidR="00BD01AC" w:rsidRDefault="00BD01AC" w:rsidP="00BD01AC">
      <w:r>
        <w:t>20250228T181731+0000 connecting to: mongodb://127.0.0.1:27017/?compressors=disabled&amp;gssapiServiceName=mongodb</w:t>
      </w:r>
    </w:p>
    <w:p w:rsidR="00BD01AC" w:rsidRDefault="00BD01AC" w:rsidP="00BD01AC">
      <w:r>
        <w:t xml:space="preserve">20250228T181731+0000 Implicit session: session </w:t>
      </w:r>
      <w:proofErr w:type="gramStart"/>
      <w:r>
        <w:t>{ "</w:t>
      </w:r>
      <w:proofErr w:type="gramEnd"/>
      <w:r>
        <w:t>id" : UUID("6b893f8c-094a-478f-af76-d77711628832") }</w:t>
      </w:r>
    </w:p>
    <w:p w:rsidR="00BD01AC" w:rsidRDefault="00BD01AC" w:rsidP="00BD01AC">
      <w:r>
        <w:t>20250228T181731+0000 MongoDB server version: 4.4.29</w:t>
      </w:r>
    </w:p>
    <w:p w:rsidR="00BD01AC" w:rsidRDefault="00BD01AC" w:rsidP="00BD01AC">
      <w:r>
        <w:t xml:space="preserve">20250228T181731+0000 switched to </w:t>
      </w:r>
      <w:proofErr w:type="spellStart"/>
      <w:r>
        <w:t>db</w:t>
      </w:r>
      <w:proofErr w:type="spellEnd"/>
      <w:r>
        <w:t xml:space="preserve"> st2</w:t>
      </w:r>
    </w:p>
    <w:p w:rsidR="00BD01AC" w:rsidRDefault="00BD01AC" w:rsidP="00BD01AC">
      <w:r>
        <w:t xml:space="preserve">20250228T181731+0000 </w:t>
      </w:r>
      <w:proofErr w:type="gramStart"/>
      <w:r>
        <w:t>Successfully</w:t>
      </w:r>
      <w:proofErr w:type="gramEnd"/>
      <w:r>
        <w:t xml:space="preserve"> added user: {</w:t>
      </w:r>
    </w:p>
    <w:p w:rsidR="00BD01AC" w:rsidRDefault="00BD01AC" w:rsidP="00BD01AC">
      <w:r>
        <w:t>20250228T181731+0000    "user</w:t>
      </w:r>
      <w:proofErr w:type="gramStart"/>
      <w:r>
        <w:t>" :</w:t>
      </w:r>
      <w:proofErr w:type="gramEnd"/>
      <w:r>
        <w:t xml:space="preserve"> "</w:t>
      </w:r>
      <w:proofErr w:type="spellStart"/>
      <w:r>
        <w:t>stackstorm</w:t>
      </w:r>
      <w:proofErr w:type="spellEnd"/>
      <w:r>
        <w:t>",</w:t>
      </w:r>
    </w:p>
    <w:p w:rsidR="00BD01AC" w:rsidRDefault="00BD01AC" w:rsidP="00BD01AC">
      <w:r>
        <w:t>20250228T181731+0000    "roles</w:t>
      </w:r>
      <w:proofErr w:type="gramStart"/>
      <w:r>
        <w:t>" :</w:t>
      </w:r>
      <w:proofErr w:type="gramEnd"/>
      <w:r>
        <w:t xml:space="preserve"> [</w:t>
      </w:r>
    </w:p>
    <w:p w:rsidR="00BD01AC" w:rsidRDefault="00BD01AC" w:rsidP="00BD01AC">
      <w:r>
        <w:t>20250228T181731+0000            {</w:t>
      </w:r>
    </w:p>
    <w:p w:rsidR="00BD01AC" w:rsidRDefault="00BD01AC" w:rsidP="00BD01AC">
      <w:r>
        <w:t>20250228T181731+0000                    "role</w:t>
      </w:r>
      <w:proofErr w:type="gramStart"/>
      <w:r>
        <w:t>" :</w:t>
      </w:r>
      <w:proofErr w:type="gramEnd"/>
      <w:r>
        <w:t xml:space="preserve"> "</w:t>
      </w:r>
      <w:proofErr w:type="spellStart"/>
      <w:r>
        <w:t>readWrite</w:t>
      </w:r>
      <w:proofErr w:type="spellEnd"/>
      <w:r>
        <w:t>",</w:t>
      </w:r>
    </w:p>
    <w:p w:rsidR="00BD01AC" w:rsidRDefault="00BD01AC" w:rsidP="00BD01AC">
      <w:r>
        <w:t>20250228T181731+0000                    "</w:t>
      </w:r>
      <w:proofErr w:type="spellStart"/>
      <w:r>
        <w:t>db</w:t>
      </w:r>
      <w:proofErr w:type="spellEnd"/>
      <w:proofErr w:type="gramStart"/>
      <w:r>
        <w:t>" :</w:t>
      </w:r>
      <w:proofErr w:type="gramEnd"/>
      <w:r>
        <w:t xml:space="preserve"> "st2"</w:t>
      </w:r>
    </w:p>
    <w:p w:rsidR="00BD01AC" w:rsidRDefault="00BD01AC" w:rsidP="00BD01AC">
      <w:r>
        <w:t>20250228T181731+0000            }</w:t>
      </w:r>
    </w:p>
    <w:p w:rsidR="00BD01AC" w:rsidRDefault="00BD01AC" w:rsidP="00BD01AC">
      <w:r>
        <w:lastRenderedPageBreak/>
        <w:t>20250228T181731+0000    ]</w:t>
      </w:r>
    </w:p>
    <w:p w:rsidR="00BD01AC" w:rsidRDefault="00BD01AC" w:rsidP="00BD01AC">
      <w:r>
        <w:t>20250228T181731+</w:t>
      </w:r>
      <w:proofErr w:type="gramStart"/>
      <w:r>
        <w:t>0000 }</w:t>
      </w:r>
      <w:proofErr w:type="gramEnd"/>
    </w:p>
    <w:p w:rsidR="00BD01AC" w:rsidRDefault="00BD01AC" w:rsidP="00BD01AC">
      <w:r>
        <w:t>20250228T181731+0000 bye</w:t>
      </w:r>
    </w:p>
    <w:p w:rsidR="00BD01AC" w:rsidRDefault="00BD01AC" w:rsidP="00BD01AC">
      <w:r>
        <w:t>20250228T181731+0000 Reading package lists...</w:t>
      </w:r>
    </w:p>
    <w:p w:rsidR="00BD01AC" w:rsidRDefault="00BD01AC" w:rsidP="00BD01AC">
      <w:r>
        <w:t>20250228T181732+0000 Building dependency tree...</w:t>
      </w:r>
    </w:p>
    <w:p w:rsidR="00BD01AC" w:rsidRDefault="00BD01AC" w:rsidP="00BD01AC">
      <w:r>
        <w:t>20250228T181732+0000 Reading state information...</w:t>
      </w:r>
    </w:p>
    <w:p w:rsidR="00BD01AC" w:rsidRDefault="00BD01AC" w:rsidP="00BD01AC">
      <w:r>
        <w:t xml:space="preserve">20250228T181732+0000 </w:t>
      </w:r>
      <w:proofErr w:type="gramStart"/>
      <w:r>
        <w:t>The</w:t>
      </w:r>
      <w:proofErr w:type="gramEnd"/>
      <w:r>
        <w:t xml:space="preserve"> following additional packages will be installed:</w:t>
      </w:r>
    </w:p>
    <w:p w:rsidR="00BD01AC" w:rsidRDefault="00BD01AC" w:rsidP="00BD01AC">
      <w:r>
        <w:t>20250228T181732+</w:t>
      </w:r>
      <w:proofErr w:type="gramStart"/>
      <w:r>
        <w:t>0000   libatomic1</w:t>
      </w:r>
      <w:proofErr w:type="gramEnd"/>
      <w:r>
        <w:t xml:space="preserve"> libhiredis0.14 libjemalloc2 liblua5.1-0 </w:t>
      </w:r>
      <w:proofErr w:type="spellStart"/>
      <w:r>
        <w:t>lua-bitop</w:t>
      </w:r>
      <w:proofErr w:type="spellEnd"/>
      <w:r>
        <w:t xml:space="preserve"> </w:t>
      </w:r>
      <w:proofErr w:type="spellStart"/>
      <w:r>
        <w:t>lua-cjson</w:t>
      </w:r>
      <w:proofErr w:type="spellEnd"/>
    </w:p>
    <w:p w:rsidR="00BD01AC" w:rsidRDefault="00BD01AC" w:rsidP="00BD01AC">
      <w:r>
        <w:t xml:space="preserve">20250228T181732+0000   </w:t>
      </w:r>
      <w:proofErr w:type="spellStart"/>
      <w:r>
        <w:t>redis</w:t>
      </w:r>
      <w:proofErr w:type="spellEnd"/>
      <w:r>
        <w:t>-tools</w:t>
      </w:r>
    </w:p>
    <w:p w:rsidR="00BD01AC" w:rsidRDefault="00BD01AC" w:rsidP="00BD01AC">
      <w:r>
        <w:t>20250228T181732+0000 Suggested packages:</w:t>
      </w:r>
    </w:p>
    <w:p w:rsidR="00BD01AC" w:rsidRDefault="00BD01AC" w:rsidP="00BD01AC">
      <w:r>
        <w:t>20250228T181732+0000   ruby-</w:t>
      </w:r>
      <w:proofErr w:type="spellStart"/>
      <w:r>
        <w:t>redis</w:t>
      </w:r>
      <w:proofErr w:type="spellEnd"/>
    </w:p>
    <w:p w:rsidR="00BD01AC" w:rsidRDefault="00BD01AC" w:rsidP="00BD01AC">
      <w:r>
        <w:t>20250228T181732+0000 The following NEW packages will be installed:</w:t>
      </w:r>
    </w:p>
    <w:p w:rsidR="00BD01AC" w:rsidRDefault="00BD01AC" w:rsidP="00BD01AC">
      <w:r>
        <w:t>20250228T181732+</w:t>
      </w:r>
      <w:proofErr w:type="gramStart"/>
      <w:r>
        <w:t>0000   libatomic1</w:t>
      </w:r>
      <w:proofErr w:type="gramEnd"/>
      <w:r>
        <w:t xml:space="preserve"> libhiredis0.14 libjemalloc2 liblua5.1-0 </w:t>
      </w:r>
      <w:proofErr w:type="spellStart"/>
      <w:r>
        <w:t>lua-bitop</w:t>
      </w:r>
      <w:proofErr w:type="spellEnd"/>
      <w:r>
        <w:t xml:space="preserve"> </w:t>
      </w:r>
      <w:proofErr w:type="spellStart"/>
      <w:r>
        <w:t>lua-cjson</w:t>
      </w:r>
      <w:proofErr w:type="spellEnd"/>
    </w:p>
    <w:p w:rsidR="00BD01AC" w:rsidRDefault="00BD01AC" w:rsidP="00BD01AC">
      <w:r>
        <w:t xml:space="preserve">20250228T181732+0000   </w:t>
      </w:r>
      <w:proofErr w:type="spellStart"/>
      <w:r>
        <w:t>redis</w:t>
      </w:r>
      <w:proofErr w:type="spellEnd"/>
      <w:r>
        <w:t xml:space="preserve">-server </w:t>
      </w:r>
      <w:proofErr w:type="spellStart"/>
      <w:r>
        <w:t>redis</w:t>
      </w:r>
      <w:proofErr w:type="spellEnd"/>
      <w:r>
        <w:t>-tools</w:t>
      </w:r>
    </w:p>
    <w:p w:rsidR="00BD01AC" w:rsidRDefault="00BD01AC" w:rsidP="00BD01AC">
      <w:r>
        <w:t xml:space="preserve">20250228T181732+0000 </w:t>
      </w:r>
      <w:proofErr w:type="gramStart"/>
      <w:r>
        <w:t>0</w:t>
      </w:r>
      <w:proofErr w:type="gramEnd"/>
      <w:r>
        <w:t xml:space="preserve"> upgraded, 8 newly installed, 0 to remove and 25 not upgraded.</w:t>
      </w:r>
    </w:p>
    <w:p w:rsidR="00BD01AC" w:rsidRDefault="00BD01AC" w:rsidP="00BD01AC">
      <w:r>
        <w:t>20250228T181732+0000 Need to get 925 kB of archives.</w:t>
      </w:r>
    </w:p>
    <w:p w:rsidR="00BD01AC" w:rsidRDefault="00BD01AC" w:rsidP="00BD01AC">
      <w:r>
        <w:t xml:space="preserve">20250228T181732+0000 </w:t>
      </w:r>
      <w:proofErr w:type="gramStart"/>
      <w:r>
        <w:t>After</w:t>
      </w:r>
      <w:proofErr w:type="gramEnd"/>
      <w:r>
        <w:t xml:space="preserve"> this operation, 4123 kB of additional disk space will be used.</w:t>
      </w:r>
    </w:p>
    <w:p w:rsidR="00BD01AC" w:rsidRDefault="00BD01AC" w:rsidP="00BD01AC">
      <w:r>
        <w:t>20250228T181732+0000 Get</w:t>
      </w:r>
      <w:proofErr w:type="gramStart"/>
      <w:r>
        <w:t>:1</w:t>
      </w:r>
      <w:proofErr w:type="gramEnd"/>
      <w:r>
        <w:t xml:space="preserve"> http://azure.archive.ubuntu.com/ubuntu focal-updates/main amd64 libatomic1 amd64 10.5.0-1ubuntu1~20.04 [9284 B]</w:t>
      </w:r>
    </w:p>
    <w:p w:rsidR="00BD01AC" w:rsidRDefault="00BD01AC" w:rsidP="00BD01AC">
      <w:r>
        <w:t>20250228T181732+0000 Get</w:t>
      </w:r>
      <w:proofErr w:type="gramStart"/>
      <w:r>
        <w:t>:2</w:t>
      </w:r>
      <w:proofErr w:type="gramEnd"/>
      <w:r>
        <w:t xml:space="preserve"> http://azure.archive.ubuntu.com/ubuntu focal/universe amd64 libhiredis0.14 amd64 0.14.0-6 [30.2 kB]</w:t>
      </w:r>
    </w:p>
    <w:p w:rsidR="00BD01AC" w:rsidRDefault="00BD01AC" w:rsidP="00BD01AC">
      <w:r>
        <w:t>20250228T181732+0000 Get</w:t>
      </w:r>
      <w:proofErr w:type="gramStart"/>
      <w:r>
        <w:t>:3</w:t>
      </w:r>
      <w:proofErr w:type="gramEnd"/>
      <w:r>
        <w:t xml:space="preserve"> http://azure.archive.ubuntu.com/ubuntu focal/universe amd64 libjemalloc2 amd64 5.2.1-1ubuntu1 [235 kB]</w:t>
      </w:r>
    </w:p>
    <w:p w:rsidR="00BD01AC" w:rsidRDefault="00BD01AC" w:rsidP="00BD01AC">
      <w:r>
        <w:t>20250228T181732+0000 Get</w:t>
      </w:r>
      <w:proofErr w:type="gramStart"/>
      <w:r>
        <w:t>:4</w:t>
      </w:r>
      <w:proofErr w:type="gramEnd"/>
      <w:r>
        <w:t xml:space="preserve"> http://azure.archive.ubuntu.com/ubuntu focal/universe amd64 liblua5.1-0 amd64 5.1.5-8.1build4 [99.9 kB]</w:t>
      </w:r>
    </w:p>
    <w:p w:rsidR="00BD01AC" w:rsidRDefault="00BD01AC" w:rsidP="00BD01AC">
      <w:r>
        <w:t>20250228T181732+0000 Get</w:t>
      </w:r>
      <w:proofErr w:type="gramStart"/>
      <w:r>
        <w:t>:5</w:t>
      </w:r>
      <w:proofErr w:type="gramEnd"/>
      <w:r>
        <w:t xml:space="preserve"> http://azure.archive.ubuntu.com/ubuntu focal/universe amd64 </w:t>
      </w:r>
      <w:proofErr w:type="spellStart"/>
      <w:r>
        <w:t>lua-bitop</w:t>
      </w:r>
      <w:proofErr w:type="spellEnd"/>
      <w:r>
        <w:t xml:space="preserve"> amd64 1.0.2-5 [6680 B]</w:t>
      </w:r>
    </w:p>
    <w:p w:rsidR="00BD01AC" w:rsidRDefault="00BD01AC" w:rsidP="00BD01AC">
      <w:r>
        <w:t>20250228T181732+0000 Get</w:t>
      </w:r>
      <w:proofErr w:type="gramStart"/>
      <w:r>
        <w:t>:6</w:t>
      </w:r>
      <w:proofErr w:type="gramEnd"/>
      <w:r>
        <w:t xml:space="preserve"> http://azure.archive.ubuntu.com/ubuntu focal/universe amd64 </w:t>
      </w:r>
      <w:proofErr w:type="spellStart"/>
      <w:r>
        <w:t>lua-cjson</w:t>
      </w:r>
      <w:proofErr w:type="spellEnd"/>
      <w:r>
        <w:t xml:space="preserve"> amd64 2.1.0+dfsg-2.1 [17.4 kB]</w:t>
      </w:r>
    </w:p>
    <w:p w:rsidR="00BD01AC" w:rsidRDefault="00BD01AC" w:rsidP="00BD01AC">
      <w:r>
        <w:t>20250228T181732+0000 Get</w:t>
      </w:r>
      <w:proofErr w:type="gramStart"/>
      <w:r>
        <w:t>:7</w:t>
      </w:r>
      <w:proofErr w:type="gramEnd"/>
      <w:r>
        <w:t xml:space="preserve"> http://azure.archive.ubuntu.com/ubuntu focal-updates/universe amd64 </w:t>
      </w:r>
      <w:proofErr w:type="spellStart"/>
      <w:r>
        <w:t>redis</w:t>
      </w:r>
      <w:proofErr w:type="spellEnd"/>
      <w:r>
        <w:t>-tools amd64 5:5.0.7-2ubuntu0.1 [489 kB]</w:t>
      </w:r>
    </w:p>
    <w:p w:rsidR="00BD01AC" w:rsidRDefault="00BD01AC" w:rsidP="00BD01AC">
      <w:r>
        <w:t>20250228T181732+0000 Get</w:t>
      </w:r>
      <w:proofErr w:type="gramStart"/>
      <w:r>
        <w:t>:8</w:t>
      </w:r>
      <w:proofErr w:type="gramEnd"/>
      <w:r>
        <w:t xml:space="preserve"> http://azure.archive.ubuntu.com/ubuntu focal-updates/universe amd64 </w:t>
      </w:r>
      <w:proofErr w:type="spellStart"/>
      <w:r>
        <w:t>redis</w:t>
      </w:r>
      <w:proofErr w:type="spellEnd"/>
      <w:r>
        <w:t>-server amd64 5:5.0.7-2ubuntu0.1 [37.4 kB]</w:t>
      </w:r>
    </w:p>
    <w:p w:rsidR="00BD01AC" w:rsidRDefault="00BD01AC" w:rsidP="00BD01AC">
      <w:r>
        <w:t xml:space="preserve">20250228T181733+0000 Fetched 925 kB in </w:t>
      </w:r>
      <w:proofErr w:type="gramStart"/>
      <w:r>
        <w:t>0s</w:t>
      </w:r>
      <w:proofErr w:type="gramEnd"/>
      <w:r>
        <w:t xml:space="preserve"> (14.6 MB/s)</w:t>
      </w:r>
    </w:p>
    <w:p w:rsidR="00BD01AC" w:rsidRDefault="00BD01AC" w:rsidP="00BD01AC">
      <w:r>
        <w:lastRenderedPageBreak/>
        <w:t xml:space="preserve">                                                     20250228T181733+0000 Selecting previously unselected package libatomic1:amd64.</w:t>
      </w:r>
    </w:p>
    <w:p w:rsidR="00BD01AC" w:rsidRDefault="00BD01AC" w:rsidP="00BD01AC">
      <w:r>
        <w:t>(Reading database ... 62201 files and directories currently installed.)</w:t>
      </w:r>
    </w:p>
    <w:p w:rsidR="00BD01AC" w:rsidRDefault="00BD01AC" w:rsidP="00BD01AC">
      <w:r>
        <w:t>20250228T181733+0000 Preparing to unpack .../0-libatomic1_10.5.0-1ubuntu1~20.04_</w:t>
      </w:r>
      <w:proofErr w:type="gramStart"/>
      <w:r>
        <w:t>amd64.deb ...</w:t>
      </w:r>
      <w:proofErr w:type="gramEnd"/>
    </w:p>
    <w:p w:rsidR="00BD01AC" w:rsidRDefault="00BD01AC" w:rsidP="00BD01AC">
      <w:r>
        <w:t>20250228T181733+0000 Unpacking libatomic1:amd64 (10.5.0-1ubuntu1~20.04</w:t>
      </w:r>
      <w:proofErr w:type="gramStart"/>
      <w:r>
        <w:t>) ...</w:t>
      </w:r>
      <w:proofErr w:type="gramEnd"/>
    </w:p>
    <w:p w:rsidR="00BD01AC" w:rsidRDefault="00BD01AC" w:rsidP="00BD01AC">
      <w:r>
        <w:t>20250228T181733+0000 Selecting previously unselected package libhiredis0.14:amd64.</w:t>
      </w:r>
    </w:p>
    <w:p w:rsidR="00BD01AC" w:rsidRDefault="00BD01AC" w:rsidP="00BD01AC">
      <w:r>
        <w:t>20250228T181733+0000 Preparing to unpack .../1-libhiredis0.14_0.14.0-6_</w:t>
      </w:r>
      <w:proofErr w:type="gramStart"/>
      <w:r>
        <w:t>amd64.deb ...</w:t>
      </w:r>
      <w:proofErr w:type="gramEnd"/>
    </w:p>
    <w:p w:rsidR="00BD01AC" w:rsidRDefault="00BD01AC" w:rsidP="00BD01AC">
      <w:r>
        <w:t>20250228T181733+0000 Unpacking libhiredis0.14:amd64 (0.14.0-6</w:t>
      </w:r>
      <w:proofErr w:type="gramStart"/>
      <w:r>
        <w:t>) ...</w:t>
      </w:r>
      <w:proofErr w:type="gramEnd"/>
    </w:p>
    <w:p w:rsidR="00BD01AC" w:rsidRDefault="00BD01AC" w:rsidP="00BD01AC">
      <w:r>
        <w:t>20250228T181733+0000 Selecting previously unselected package libjemalloc2:amd64.</w:t>
      </w:r>
    </w:p>
    <w:p w:rsidR="00BD01AC" w:rsidRDefault="00BD01AC" w:rsidP="00BD01AC">
      <w:r>
        <w:t>20250228T181733+0000 Preparing to unpack .../2-libjemalloc2_5.2.1-1ubuntu1_</w:t>
      </w:r>
      <w:proofErr w:type="gramStart"/>
      <w:r>
        <w:t>amd64.deb ...</w:t>
      </w:r>
      <w:proofErr w:type="gramEnd"/>
    </w:p>
    <w:p w:rsidR="00BD01AC" w:rsidRDefault="00BD01AC" w:rsidP="00BD01AC">
      <w:r>
        <w:t>20250228T181733+0000 Unpacking libjemalloc2:amd64 (5.2.1-1ubuntu1</w:t>
      </w:r>
      <w:proofErr w:type="gramStart"/>
      <w:r>
        <w:t>) ...</w:t>
      </w:r>
      <w:proofErr w:type="gramEnd"/>
    </w:p>
    <w:p w:rsidR="00BD01AC" w:rsidRDefault="00BD01AC" w:rsidP="00BD01AC">
      <w:r>
        <w:t>20250228T181733+0000 Selecting previously unselected package liblua5.1-0:amd64.</w:t>
      </w:r>
    </w:p>
    <w:p w:rsidR="00BD01AC" w:rsidRDefault="00BD01AC" w:rsidP="00BD01AC">
      <w:r>
        <w:t>20250228T181733+0000 Preparing to unpack .../3-liblua5.1-0_5.1.5-8.1build4_</w:t>
      </w:r>
      <w:proofErr w:type="gramStart"/>
      <w:r>
        <w:t>amd64.deb ...</w:t>
      </w:r>
      <w:proofErr w:type="gramEnd"/>
    </w:p>
    <w:p w:rsidR="00BD01AC" w:rsidRDefault="00BD01AC" w:rsidP="00BD01AC">
      <w:r>
        <w:t>20250228T181733+0000 Unpacking liblua5.1-0:amd64 (5.1.5-8.1build4</w:t>
      </w:r>
      <w:proofErr w:type="gramStart"/>
      <w:r>
        <w:t>) ...</w:t>
      </w:r>
      <w:proofErr w:type="gramEnd"/>
    </w:p>
    <w:p w:rsidR="00BD01AC" w:rsidRDefault="00BD01AC" w:rsidP="00BD01AC">
      <w:r>
        <w:t>20250228T181733+0000 Selecting previously unselected package lua-bitop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33+0000 Preparing to unpack .../4-lua-bitop_1.0.2-5_</w:t>
      </w:r>
      <w:proofErr w:type="gramStart"/>
      <w:r>
        <w:t>amd64.deb ...</w:t>
      </w:r>
      <w:proofErr w:type="gramEnd"/>
    </w:p>
    <w:p w:rsidR="00BD01AC" w:rsidRDefault="00BD01AC" w:rsidP="00BD01AC">
      <w:r>
        <w:t>20250228T181733+0000 Unpacking lua-bitop</w:t>
      </w:r>
      <w:proofErr w:type="gramStart"/>
      <w:r>
        <w:t>:amd64</w:t>
      </w:r>
      <w:proofErr w:type="gramEnd"/>
      <w:r>
        <w:t xml:space="preserve"> (1.0.2-5) ...</w:t>
      </w:r>
    </w:p>
    <w:p w:rsidR="00BD01AC" w:rsidRDefault="00BD01AC" w:rsidP="00BD01AC">
      <w:r>
        <w:t>20250228T181733+0000 Selecting previously unselected package lua-cjson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33+0000 Preparing to unpack .../5-lua-cjson_2.1.0+dfsg-2.1_</w:t>
      </w:r>
      <w:proofErr w:type="gramStart"/>
      <w:r>
        <w:t>amd64.deb ...</w:t>
      </w:r>
      <w:proofErr w:type="gramEnd"/>
    </w:p>
    <w:p w:rsidR="00BD01AC" w:rsidRDefault="00BD01AC" w:rsidP="00BD01AC">
      <w:r>
        <w:t>20250228T181733+0000 Unpacking lua-cjson</w:t>
      </w:r>
      <w:proofErr w:type="gramStart"/>
      <w:r>
        <w:t>:amd64</w:t>
      </w:r>
      <w:proofErr w:type="gramEnd"/>
      <w:r>
        <w:t xml:space="preserve"> (2.1.0+dfsg-2.1) ...</w:t>
      </w:r>
    </w:p>
    <w:p w:rsidR="00BD01AC" w:rsidRDefault="00BD01AC" w:rsidP="00BD01AC">
      <w:r>
        <w:t xml:space="preserve">20250228T181733+0000 Selecting previously unselected package </w:t>
      </w:r>
      <w:proofErr w:type="spellStart"/>
      <w:r>
        <w:t>redis</w:t>
      </w:r>
      <w:proofErr w:type="spellEnd"/>
      <w:r>
        <w:t>-tools.</w:t>
      </w:r>
    </w:p>
    <w:p w:rsidR="00BD01AC" w:rsidRDefault="00BD01AC" w:rsidP="00BD01AC">
      <w:r>
        <w:t>20250228T181733+0000 Preparing to unpack .../6-redis-tools_5%3a5.0.7-2ubuntu0.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733+0000 Unpacking </w:t>
      </w:r>
      <w:proofErr w:type="spellStart"/>
      <w:r>
        <w:t>redis</w:t>
      </w:r>
      <w:proofErr w:type="spellEnd"/>
      <w:r>
        <w:t>-tools (5:5.0.7-2ubuntu0.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33+0000 Selecting previously unselected package </w:t>
      </w:r>
      <w:proofErr w:type="spellStart"/>
      <w:r>
        <w:t>redis</w:t>
      </w:r>
      <w:proofErr w:type="spellEnd"/>
      <w:r>
        <w:t>-server.</w:t>
      </w:r>
    </w:p>
    <w:p w:rsidR="00BD01AC" w:rsidRDefault="00BD01AC" w:rsidP="00BD01AC">
      <w:r>
        <w:t>20250228T181733+0000 Preparing to unpack .../7-redis-server_5%3a5.0.7-2ubuntu0.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733+0000 Unpacking </w:t>
      </w:r>
      <w:proofErr w:type="spellStart"/>
      <w:r>
        <w:t>redis</w:t>
      </w:r>
      <w:proofErr w:type="spellEnd"/>
      <w:r>
        <w:t>-server (5:5.0.7-2ubuntu0.1</w:t>
      </w:r>
      <w:proofErr w:type="gramStart"/>
      <w:r>
        <w:t>) ...</w:t>
      </w:r>
      <w:proofErr w:type="gramEnd"/>
    </w:p>
    <w:p w:rsidR="00BD01AC" w:rsidRDefault="00BD01AC" w:rsidP="00BD01AC">
      <w:r>
        <w:t>20250228T181734+0000 Setting up libjemalloc2:amd64 (5.2.1-1ubuntu1</w:t>
      </w:r>
      <w:proofErr w:type="gramStart"/>
      <w:r>
        <w:t>) ...</w:t>
      </w:r>
      <w:proofErr w:type="gramEnd"/>
    </w:p>
    <w:p w:rsidR="00BD01AC" w:rsidRDefault="00BD01AC" w:rsidP="00BD01AC">
      <w:r>
        <w:t>20250228T181734+0000 Setting up lua-cjson</w:t>
      </w:r>
      <w:proofErr w:type="gramStart"/>
      <w:r>
        <w:t>:amd64</w:t>
      </w:r>
      <w:proofErr w:type="gramEnd"/>
      <w:r>
        <w:t xml:space="preserve"> (2.1.0+dfsg-2.1) ...</w:t>
      </w:r>
    </w:p>
    <w:p w:rsidR="00BD01AC" w:rsidRDefault="00BD01AC" w:rsidP="00BD01AC">
      <w:r>
        <w:t>20250228T181734+0000 Setting up libatomic1:amd64 (10.5.0-1ubuntu1~20.04</w:t>
      </w:r>
      <w:proofErr w:type="gramStart"/>
      <w:r>
        <w:t>) ...</w:t>
      </w:r>
      <w:proofErr w:type="gramEnd"/>
    </w:p>
    <w:p w:rsidR="00BD01AC" w:rsidRDefault="00BD01AC" w:rsidP="00BD01AC">
      <w:r>
        <w:t>20250228T181734+0000 Setting up lua-bitop</w:t>
      </w:r>
      <w:proofErr w:type="gramStart"/>
      <w:r>
        <w:t>:amd64</w:t>
      </w:r>
      <w:proofErr w:type="gramEnd"/>
      <w:r>
        <w:t xml:space="preserve"> (1.0.2-5) ...</w:t>
      </w:r>
    </w:p>
    <w:p w:rsidR="00BD01AC" w:rsidRDefault="00BD01AC" w:rsidP="00BD01AC">
      <w:r>
        <w:lastRenderedPageBreak/>
        <w:t>20250228T181734+0000 Setting up liblua5.1-0:amd64 (5.1.5-8.1build4</w:t>
      </w:r>
      <w:proofErr w:type="gramStart"/>
      <w:r>
        <w:t>) ...</w:t>
      </w:r>
      <w:proofErr w:type="gramEnd"/>
    </w:p>
    <w:p w:rsidR="00BD01AC" w:rsidRDefault="00BD01AC" w:rsidP="00BD01AC">
      <w:r>
        <w:t>20250228T181734+0000 Setting up libhiredis0.14:amd64 (0.14.0-6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34+0000 Setting up </w:t>
      </w:r>
      <w:proofErr w:type="spellStart"/>
      <w:r>
        <w:t>redis</w:t>
      </w:r>
      <w:proofErr w:type="spellEnd"/>
      <w:r>
        <w:t>-tools (5:5.0.7-2ubuntu0.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34+0000 Setting up </w:t>
      </w:r>
      <w:proofErr w:type="spellStart"/>
      <w:r>
        <w:t>redis</w:t>
      </w:r>
      <w:proofErr w:type="spellEnd"/>
      <w:r>
        <w:t>-server (5:5.0.7-2ubuntu0.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35+0000 Created </w:t>
      </w:r>
      <w:proofErr w:type="spellStart"/>
      <w:r>
        <w:t>symlink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systemd</w:t>
      </w:r>
      <w:proofErr w:type="spellEnd"/>
      <w:r>
        <w:t>/system/</w:t>
      </w:r>
      <w:proofErr w:type="spellStart"/>
      <w:r>
        <w:t>redis.service</w:t>
      </w:r>
      <w:proofErr w:type="spellEnd"/>
      <w:r>
        <w:t xml:space="preserve"> → /lib/</w:t>
      </w:r>
      <w:proofErr w:type="spellStart"/>
      <w:r>
        <w:t>systemd</w:t>
      </w:r>
      <w:proofErr w:type="spellEnd"/>
      <w:r>
        <w:t>/system/</w:t>
      </w:r>
      <w:proofErr w:type="spellStart"/>
      <w:r>
        <w:t>redis-server.service</w:t>
      </w:r>
      <w:proofErr w:type="spellEnd"/>
      <w:r>
        <w:t>.</w:t>
      </w:r>
    </w:p>
    <w:p w:rsidR="00BD01AC" w:rsidRDefault="00BD01AC" w:rsidP="00BD01AC">
      <w:r>
        <w:t xml:space="preserve">20250228T181735+0000 Created </w:t>
      </w:r>
      <w:proofErr w:type="spellStart"/>
      <w:r>
        <w:t>symlink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systemd</w:t>
      </w:r>
      <w:proofErr w:type="spellEnd"/>
      <w:r>
        <w:t>/system/multi-</w:t>
      </w:r>
      <w:proofErr w:type="spellStart"/>
      <w:r>
        <w:t>user.target.wants</w:t>
      </w:r>
      <w:proofErr w:type="spellEnd"/>
      <w:r>
        <w:t>/</w:t>
      </w:r>
      <w:proofErr w:type="spellStart"/>
      <w:r>
        <w:t>redis-server.service</w:t>
      </w:r>
      <w:proofErr w:type="spellEnd"/>
      <w:r>
        <w:t xml:space="preserve"> → /lib/</w:t>
      </w:r>
      <w:proofErr w:type="spellStart"/>
      <w:r>
        <w:t>systemd</w:t>
      </w:r>
      <w:proofErr w:type="spellEnd"/>
      <w:r>
        <w:t>/system/</w:t>
      </w:r>
      <w:proofErr w:type="spellStart"/>
      <w:r>
        <w:t>redis-server.service</w:t>
      </w:r>
      <w:proofErr w:type="spellEnd"/>
      <w:r>
        <w:t>.</w:t>
      </w:r>
    </w:p>
    <w:p w:rsidR="00BD01AC" w:rsidRDefault="00BD01AC" w:rsidP="00BD01AC">
      <w:r>
        <w:t xml:space="preserve">20250228T181735+0000 Processing triggers for </w:t>
      </w:r>
      <w:proofErr w:type="spellStart"/>
      <w:r>
        <w:t>systemd</w:t>
      </w:r>
      <w:proofErr w:type="spellEnd"/>
      <w:r>
        <w:t xml:space="preserve"> (245.4-4ubuntu3.24</w:t>
      </w:r>
      <w:proofErr w:type="gramStart"/>
      <w:r>
        <w:t>) ...</w:t>
      </w:r>
      <w:proofErr w:type="gramEnd"/>
    </w:p>
    <w:p w:rsidR="00BD01AC" w:rsidRDefault="00BD01AC" w:rsidP="00BD01AC">
      <w:r>
        <w:t>20250228T181736+0000 Processing triggers for man-</w:t>
      </w:r>
      <w:proofErr w:type="spellStart"/>
      <w:r>
        <w:t>db</w:t>
      </w:r>
      <w:proofErr w:type="spellEnd"/>
      <w:r>
        <w:t xml:space="preserve"> (2.9.1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736+0000 Processing triggers for </w:t>
      </w:r>
      <w:proofErr w:type="spellStart"/>
      <w:r>
        <w:t>libc</w:t>
      </w:r>
      <w:proofErr w:type="spellEnd"/>
      <w:r>
        <w:t>-bin (2.31-0ubuntu9.17</w:t>
      </w:r>
      <w:proofErr w:type="gramStart"/>
      <w:r>
        <w:t>) ...</w:t>
      </w:r>
      <w:proofErr w:type="gramEnd"/>
    </w:p>
    <w:p w:rsidR="00BD01AC" w:rsidRDefault="00BD01AC" w:rsidP="00BD01AC">
      <w:r>
        <w:t>20250228T181739+0000 Detected operating system as Ubuntu/focal.</w:t>
      </w:r>
    </w:p>
    <w:p w:rsidR="00BD01AC" w:rsidRDefault="00BD01AC" w:rsidP="00BD01AC">
      <w:r>
        <w:t xml:space="preserve">20250228T181739+0000 </w:t>
      </w:r>
      <w:proofErr w:type="gramStart"/>
      <w:r>
        <w:t>Checking</w:t>
      </w:r>
      <w:proofErr w:type="gramEnd"/>
      <w:r>
        <w:t xml:space="preserve"> for curl...</w:t>
      </w:r>
    </w:p>
    <w:p w:rsidR="00BD01AC" w:rsidRDefault="00BD01AC" w:rsidP="00BD01AC">
      <w:r>
        <w:t>20250228T181739+0000 Detected curl...</w:t>
      </w:r>
    </w:p>
    <w:p w:rsidR="00BD01AC" w:rsidRDefault="00BD01AC" w:rsidP="00BD01AC">
      <w:r>
        <w:t xml:space="preserve">20250228T181739+0000 </w:t>
      </w:r>
      <w:proofErr w:type="gramStart"/>
      <w:r>
        <w:t>Checking</w:t>
      </w:r>
      <w:proofErr w:type="gramEnd"/>
      <w:r>
        <w:t xml:space="preserve"> for </w:t>
      </w:r>
      <w:proofErr w:type="spellStart"/>
      <w:r>
        <w:t>gpg</w:t>
      </w:r>
      <w:proofErr w:type="spellEnd"/>
      <w:r>
        <w:t>...</w:t>
      </w:r>
    </w:p>
    <w:p w:rsidR="00BD01AC" w:rsidRDefault="00BD01AC" w:rsidP="00BD01AC">
      <w:r>
        <w:t xml:space="preserve">20250228T181739+0000 Detected </w:t>
      </w:r>
      <w:proofErr w:type="spellStart"/>
      <w:r>
        <w:t>gpg</w:t>
      </w:r>
      <w:proofErr w:type="spellEnd"/>
      <w:r>
        <w:t>...</w:t>
      </w:r>
    </w:p>
    <w:p w:rsidR="00BD01AC" w:rsidRDefault="00BD01AC" w:rsidP="00BD01AC">
      <w:r>
        <w:t>20250228T181739+0000 Detected apt version as 2.0.10</w:t>
      </w:r>
    </w:p>
    <w:p w:rsidR="00BD01AC" w:rsidRDefault="00BD01AC" w:rsidP="00BD01AC">
      <w:r>
        <w:t>20250228T181741+0000 Running apt-get update... done.</w:t>
      </w:r>
    </w:p>
    <w:p w:rsidR="00BD01AC" w:rsidRDefault="00BD01AC" w:rsidP="00BD01AC">
      <w:r>
        <w:t>20250228T181742+0000 Installing apt-transport-https... done.</w:t>
      </w:r>
    </w:p>
    <w:p w:rsidR="00BD01AC" w:rsidRDefault="00BD01AC" w:rsidP="00BD01AC">
      <w:r>
        <w:t xml:space="preserve">20250228T181743+0000 </w:t>
      </w:r>
      <w:proofErr w:type="gramStart"/>
      <w:r>
        <w:t>Installing</w:t>
      </w:r>
      <w:proofErr w:type="gramEnd"/>
      <w:r>
        <w:t xml:space="preserve"> /</w:t>
      </w:r>
      <w:proofErr w:type="spellStart"/>
      <w:r>
        <w:t>etc</w:t>
      </w:r>
      <w:proofErr w:type="spellEnd"/>
      <w:r>
        <w:t>/apt/</w:t>
      </w:r>
      <w:proofErr w:type="spellStart"/>
      <w:r>
        <w:t>sources.list.d</w:t>
      </w:r>
      <w:proofErr w:type="spellEnd"/>
      <w:r>
        <w:t>/</w:t>
      </w:r>
      <w:proofErr w:type="spellStart"/>
      <w:r>
        <w:t>StackStorm_stable.list</w:t>
      </w:r>
      <w:proofErr w:type="spellEnd"/>
      <w:r>
        <w:t>...done.</w:t>
      </w:r>
    </w:p>
    <w:p w:rsidR="00BD01AC" w:rsidRDefault="00BD01AC" w:rsidP="00BD01AC">
      <w:r>
        <w:t xml:space="preserve">20250228T181744+0000 </w:t>
      </w:r>
      <w:proofErr w:type="gramStart"/>
      <w:r>
        <w:t>Importing</w:t>
      </w:r>
      <w:proofErr w:type="gramEnd"/>
      <w:r>
        <w:t xml:space="preserve"> </w:t>
      </w:r>
      <w:proofErr w:type="spellStart"/>
      <w:r>
        <w:t>packagecloud</w:t>
      </w:r>
      <w:proofErr w:type="spellEnd"/>
      <w:r>
        <w:t xml:space="preserve"> </w:t>
      </w:r>
      <w:proofErr w:type="spellStart"/>
      <w:r>
        <w:t>gpg</w:t>
      </w:r>
      <w:proofErr w:type="spellEnd"/>
      <w:r>
        <w:t xml:space="preserve"> key... </w:t>
      </w:r>
      <w:proofErr w:type="spellStart"/>
      <w:r>
        <w:t>Packagecloud</w:t>
      </w:r>
      <w:proofErr w:type="spellEnd"/>
      <w:r>
        <w:t xml:space="preserve"> </w:t>
      </w:r>
      <w:proofErr w:type="spellStart"/>
      <w:r>
        <w:t>gpg</w:t>
      </w:r>
      <w:proofErr w:type="spellEnd"/>
      <w:r>
        <w:t xml:space="preserve"> key imported to /</w:t>
      </w:r>
      <w:proofErr w:type="spellStart"/>
      <w:r>
        <w:t>etc</w:t>
      </w:r>
      <w:proofErr w:type="spellEnd"/>
      <w:r>
        <w:t>/apt/keyrings/</w:t>
      </w:r>
      <w:proofErr w:type="spellStart"/>
      <w:r>
        <w:t>StackStorm_stable</w:t>
      </w:r>
      <w:proofErr w:type="spellEnd"/>
      <w:r>
        <w:t>-archive-</w:t>
      </w:r>
      <w:proofErr w:type="spellStart"/>
      <w:r>
        <w:t>keyring.gpg</w:t>
      </w:r>
      <w:proofErr w:type="spellEnd"/>
    </w:p>
    <w:p w:rsidR="00BD01AC" w:rsidRDefault="00BD01AC" w:rsidP="00BD01AC">
      <w:r>
        <w:t>20250228T181744+0000 done.</w:t>
      </w:r>
    </w:p>
    <w:p w:rsidR="00BD01AC" w:rsidRDefault="00BD01AC" w:rsidP="00BD01AC">
      <w:r>
        <w:t>20250228T181749+0000 Running apt-get update... done.</w:t>
      </w:r>
    </w:p>
    <w:p w:rsidR="00BD01AC" w:rsidRDefault="00BD01AC" w:rsidP="00BD01AC">
      <w:r>
        <w:t>20250228T181749+0000</w:t>
      </w:r>
    </w:p>
    <w:p w:rsidR="00BD01AC" w:rsidRDefault="00BD01AC" w:rsidP="00BD01AC">
      <w:r>
        <w:t xml:space="preserve">20250228T181749+0000 </w:t>
      </w:r>
      <w:proofErr w:type="gramStart"/>
      <w:r>
        <w:t>The</w:t>
      </w:r>
      <w:proofErr w:type="gramEnd"/>
      <w:r>
        <w:t xml:space="preserve"> repository is setup! You can now install packages.</w:t>
      </w:r>
    </w:p>
    <w:p w:rsidR="00BD01AC" w:rsidRDefault="00BD01AC" w:rsidP="00BD01AC">
      <w:r>
        <w:t>20250228T181749+0000 Reading package lists...</w:t>
      </w:r>
    </w:p>
    <w:p w:rsidR="00BD01AC" w:rsidRDefault="00BD01AC" w:rsidP="00BD01AC">
      <w:r>
        <w:t>20250228T181749+0000 Building dependency tree...</w:t>
      </w:r>
    </w:p>
    <w:p w:rsidR="00BD01AC" w:rsidRDefault="00BD01AC" w:rsidP="00BD01AC">
      <w:r>
        <w:t>20250228T181749+0000 Reading state information...</w:t>
      </w:r>
    </w:p>
    <w:p w:rsidR="00BD01AC" w:rsidRDefault="00BD01AC" w:rsidP="00BD01AC">
      <w:r>
        <w:t xml:space="preserve">20250228T181749+0000 </w:t>
      </w:r>
      <w:proofErr w:type="gramStart"/>
      <w:r>
        <w:t>The</w:t>
      </w:r>
      <w:proofErr w:type="gramEnd"/>
      <w:r>
        <w:t xml:space="preserve"> following additional packages will be installed:</w:t>
      </w:r>
    </w:p>
    <w:p w:rsidR="00BD01AC" w:rsidRDefault="00BD01AC" w:rsidP="00BD01AC">
      <w:r>
        <w:t xml:space="preserve">20250228T181749+0000   </w:t>
      </w:r>
      <w:proofErr w:type="spellStart"/>
      <w:r>
        <w:t>libc</w:t>
      </w:r>
      <w:proofErr w:type="spellEnd"/>
      <w:r>
        <w:t xml:space="preserve">-dev-bin libc6-dev </w:t>
      </w:r>
      <w:proofErr w:type="spellStart"/>
      <w:r>
        <w:t>libcrypt</w:t>
      </w:r>
      <w:proofErr w:type="spellEnd"/>
      <w:r>
        <w:t xml:space="preserve">-dev libexpat1-dev </w:t>
      </w:r>
      <w:proofErr w:type="spellStart"/>
      <w:r>
        <w:t>libffi</w:t>
      </w:r>
      <w:proofErr w:type="spellEnd"/>
      <w:r>
        <w:t>-dev libpython3-dev</w:t>
      </w:r>
    </w:p>
    <w:p w:rsidR="00BD01AC" w:rsidRDefault="00BD01AC" w:rsidP="00BD01AC">
      <w:r>
        <w:t>20250228T181749+</w:t>
      </w:r>
      <w:proofErr w:type="gramStart"/>
      <w:r>
        <w:t>0000   libpython3.8</w:t>
      </w:r>
      <w:proofErr w:type="gramEnd"/>
      <w:r>
        <w:t xml:space="preserve"> libpython3.8-dev libpython3.8-minimal libpython3.8-stdlib</w:t>
      </w:r>
    </w:p>
    <w:p w:rsidR="00BD01AC" w:rsidRDefault="00BD01AC" w:rsidP="00BD01AC">
      <w:r>
        <w:lastRenderedPageBreak/>
        <w:t xml:space="preserve">20250228T181749+0000   </w:t>
      </w:r>
      <w:proofErr w:type="spellStart"/>
      <w:r>
        <w:t>libssl</w:t>
      </w:r>
      <w:proofErr w:type="spellEnd"/>
      <w:r>
        <w:t xml:space="preserve">-dev libssl1.1 </w:t>
      </w:r>
      <w:proofErr w:type="spellStart"/>
      <w:r>
        <w:t>linux</w:t>
      </w:r>
      <w:proofErr w:type="spellEnd"/>
      <w:r>
        <w:t>-</w:t>
      </w:r>
      <w:proofErr w:type="spellStart"/>
      <w:r>
        <w:t>libc</w:t>
      </w:r>
      <w:proofErr w:type="spellEnd"/>
      <w:r>
        <w:t xml:space="preserve">-dev </w:t>
      </w:r>
      <w:proofErr w:type="spellStart"/>
      <w:r>
        <w:t>manpages</w:t>
      </w:r>
      <w:proofErr w:type="spellEnd"/>
      <w:r>
        <w:t>-dev python3-dev python3.8</w:t>
      </w:r>
    </w:p>
    <w:p w:rsidR="00BD01AC" w:rsidRDefault="00BD01AC" w:rsidP="00BD01AC">
      <w:r>
        <w:t>20250228T181749+0000   python3.8-dev python3.8-minimal zlib1g-dev</w:t>
      </w:r>
    </w:p>
    <w:p w:rsidR="00BD01AC" w:rsidRDefault="00BD01AC" w:rsidP="00BD01AC">
      <w:r>
        <w:t>20250228T181749+0000 Suggested packages:</w:t>
      </w:r>
    </w:p>
    <w:p w:rsidR="00BD01AC" w:rsidRDefault="00BD01AC" w:rsidP="00BD01AC">
      <w:r>
        <w:t xml:space="preserve">20250228T181749+0000   </w:t>
      </w:r>
      <w:proofErr w:type="spellStart"/>
      <w:r>
        <w:t>glibc</w:t>
      </w:r>
      <w:proofErr w:type="spellEnd"/>
      <w:r>
        <w:t xml:space="preserve">-doc </w:t>
      </w:r>
      <w:proofErr w:type="spellStart"/>
      <w:r>
        <w:t>libssl</w:t>
      </w:r>
      <w:proofErr w:type="spellEnd"/>
      <w:r>
        <w:t xml:space="preserve">-doc python3.8-venv python3.8-doc </w:t>
      </w:r>
      <w:proofErr w:type="spellStart"/>
      <w:r>
        <w:t>binutils</w:t>
      </w:r>
      <w:proofErr w:type="spellEnd"/>
      <w:r>
        <w:t xml:space="preserve"> </w:t>
      </w:r>
      <w:proofErr w:type="spellStart"/>
      <w:r>
        <w:t>binfmt</w:t>
      </w:r>
      <w:proofErr w:type="spellEnd"/>
      <w:r>
        <w:t>-support</w:t>
      </w:r>
    </w:p>
    <w:p w:rsidR="00BD01AC" w:rsidRDefault="00BD01AC" w:rsidP="00BD01AC">
      <w:r>
        <w:t>20250228T181749+0000 The following NEW packages will be installed:</w:t>
      </w:r>
    </w:p>
    <w:p w:rsidR="00BD01AC" w:rsidRDefault="00BD01AC" w:rsidP="00BD01AC">
      <w:r>
        <w:t xml:space="preserve">20250228T181749+0000   </w:t>
      </w:r>
      <w:proofErr w:type="spellStart"/>
      <w:r>
        <w:t>libc</w:t>
      </w:r>
      <w:proofErr w:type="spellEnd"/>
      <w:r>
        <w:t xml:space="preserve">-dev-bin libc6-dev </w:t>
      </w:r>
      <w:proofErr w:type="spellStart"/>
      <w:r>
        <w:t>libcrypt</w:t>
      </w:r>
      <w:proofErr w:type="spellEnd"/>
      <w:r>
        <w:t xml:space="preserve">-dev libexpat1-dev </w:t>
      </w:r>
      <w:proofErr w:type="spellStart"/>
      <w:r>
        <w:t>libffi</w:t>
      </w:r>
      <w:proofErr w:type="spellEnd"/>
      <w:r>
        <w:t>-dev libpython3-dev</w:t>
      </w:r>
    </w:p>
    <w:p w:rsidR="00BD01AC" w:rsidRDefault="00BD01AC" w:rsidP="00BD01AC">
      <w:r>
        <w:t xml:space="preserve">20250228T181749+0000   libpython3.8-dev </w:t>
      </w:r>
      <w:proofErr w:type="spellStart"/>
      <w:r>
        <w:t>libssl</w:t>
      </w:r>
      <w:proofErr w:type="spellEnd"/>
      <w:r>
        <w:t xml:space="preserve">-dev </w:t>
      </w:r>
      <w:proofErr w:type="spellStart"/>
      <w:r>
        <w:t>linux</w:t>
      </w:r>
      <w:proofErr w:type="spellEnd"/>
      <w:r>
        <w:t>-</w:t>
      </w:r>
      <w:proofErr w:type="spellStart"/>
      <w:r>
        <w:t>libc</w:t>
      </w:r>
      <w:proofErr w:type="spellEnd"/>
      <w:r>
        <w:t xml:space="preserve">-dev </w:t>
      </w:r>
      <w:proofErr w:type="spellStart"/>
      <w:r>
        <w:t>manpages</w:t>
      </w:r>
      <w:proofErr w:type="spellEnd"/>
      <w:r>
        <w:t>-dev python3-dev</w:t>
      </w:r>
    </w:p>
    <w:p w:rsidR="00BD01AC" w:rsidRDefault="00BD01AC" w:rsidP="00BD01AC">
      <w:r>
        <w:t>20250228T181749+0000   python3.8-dev st2 zlib1g-dev</w:t>
      </w:r>
    </w:p>
    <w:p w:rsidR="00BD01AC" w:rsidRDefault="00BD01AC" w:rsidP="00BD01AC">
      <w:r>
        <w:t xml:space="preserve">20250228T181749+0000 </w:t>
      </w:r>
      <w:proofErr w:type="gramStart"/>
      <w:r>
        <w:t>The</w:t>
      </w:r>
      <w:proofErr w:type="gramEnd"/>
      <w:r>
        <w:t xml:space="preserve"> following packages will be upgraded:</w:t>
      </w:r>
    </w:p>
    <w:p w:rsidR="00BD01AC" w:rsidRDefault="00BD01AC" w:rsidP="00BD01AC">
      <w:r>
        <w:t>20250228T181749+</w:t>
      </w:r>
      <w:proofErr w:type="gramStart"/>
      <w:r>
        <w:t>0000   libpython3.8</w:t>
      </w:r>
      <w:proofErr w:type="gramEnd"/>
      <w:r>
        <w:t xml:space="preserve"> libpython3.8-minimal libpython3.8-stdlib libssl1.1 python3.8</w:t>
      </w:r>
    </w:p>
    <w:p w:rsidR="00BD01AC" w:rsidRDefault="00BD01AC" w:rsidP="00BD01AC">
      <w:r>
        <w:t>20250228T181749+0000   python3.8-minimal</w:t>
      </w:r>
    </w:p>
    <w:p w:rsidR="00BD01AC" w:rsidRDefault="00BD01AC" w:rsidP="00BD01AC">
      <w:r>
        <w:t xml:space="preserve">20250228T181749+0000 </w:t>
      </w:r>
      <w:proofErr w:type="gramStart"/>
      <w:r>
        <w:t>6</w:t>
      </w:r>
      <w:proofErr w:type="gramEnd"/>
      <w:r>
        <w:t xml:space="preserve"> upgraded, 14 newly installed, 0 to remove and 19 not upgraded.</w:t>
      </w:r>
    </w:p>
    <w:p w:rsidR="00BD01AC" w:rsidRDefault="00BD01AC" w:rsidP="00BD01AC">
      <w:r>
        <w:t>20250228T181749+0000 Need to get 47.8 MB of archives.</w:t>
      </w:r>
    </w:p>
    <w:p w:rsidR="00BD01AC" w:rsidRDefault="00BD01AC" w:rsidP="00BD01AC">
      <w:r>
        <w:t xml:space="preserve">20250228T181749+0000 </w:t>
      </w:r>
      <w:proofErr w:type="gramStart"/>
      <w:r>
        <w:t>After</w:t>
      </w:r>
      <w:proofErr w:type="gramEnd"/>
      <w:r>
        <w:t xml:space="preserve"> this operation, 205 MB of additional disk space will be used.</w:t>
      </w:r>
    </w:p>
    <w:p w:rsidR="00BD01AC" w:rsidRDefault="00BD01AC" w:rsidP="00BD01AC">
      <w:r>
        <w:t>20250228T181749+0000 Get</w:t>
      </w:r>
      <w:proofErr w:type="gramStart"/>
      <w:r>
        <w:t>:1</w:t>
      </w:r>
      <w:proofErr w:type="gramEnd"/>
      <w:r>
        <w:t xml:space="preserve"> http://azure.archive.ubuntu.com/ubuntu focal-updates/main amd64 libpython3.8 amd64 3.8.10-0ubuntu1~20.04.15 [1626 kB]</w:t>
      </w:r>
    </w:p>
    <w:p w:rsidR="00BD01AC" w:rsidRDefault="00BD01AC" w:rsidP="00BD01AC">
      <w:r>
        <w:t>20250228T181749+0000 Get</w:t>
      </w:r>
      <w:proofErr w:type="gramStart"/>
      <w:r>
        <w:t>:2</w:t>
      </w:r>
      <w:proofErr w:type="gramEnd"/>
      <w:r>
        <w:t xml:space="preserve"> http://azure.archive.ubuntu.com/ubuntu focal-updates/main amd64 libssl1.1 amd64 1.1.1f-1ubuntu2.24 [1323 kB]</w:t>
      </w:r>
    </w:p>
    <w:p w:rsidR="00BD01AC" w:rsidRDefault="00BD01AC" w:rsidP="00BD01AC">
      <w:r>
        <w:t>20250228T181749+0000 Get</w:t>
      </w:r>
      <w:proofErr w:type="gramStart"/>
      <w:r>
        <w:t>:3</w:t>
      </w:r>
      <w:proofErr w:type="gramEnd"/>
      <w:r>
        <w:t xml:space="preserve"> http://azure.archive.ubuntu.com/ubuntu focal-updates/main amd64 python3.8 amd64 3.8.10-0ubuntu1~20.04.15 [387 kB]</w:t>
      </w:r>
    </w:p>
    <w:p w:rsidR="00BD01AC" w:rsidRDefault="00BD01AC" w:rsidP="00BD01AC">
      <w:r>
        <w:t>20250228T181749+0000 Get</w:t>
      </w:r>
      <w:proofErr w:type="gramStart"/>
      <w:r>
        <w:t>:4</w:t>
      </w:r>
      <w:proofErr w:type="gramEnd"/>
      <w:r>
        <w:t xml:space="preserve"> http://azure.archive.ubuntu.com/ubuntu focal-updates/main amd64 libpython3.8-stdlib amd64 3.8.10-0ubuntu1~20.04.15 [1675 kB]</w:t>
      </w:r>
    </w:p>
    <w:p w:rsidR="00BD01AC" w:rsidRDefault="00BD01AC" w:rsidP="00BD01AC">
      <w:r>
        <w:t>20250228T181749+0000 Get</w:t>
      </w:r>
      <w:proofErr w:type="gramStart"/>
      <w:r>
        <w:t>:5</w:t>
      </w:r>
      <w:proofErr w:type="gramEnd"/>
      <w:r>
        <w:t xml:space="preserve"> http://azure.archive.ubuntu.com/ubuntu focal-updates/main amd64 python3.8-minimal amd64 3.8.10-0ubuntu1~20.04.15 [1901 kB]</w:t>
      </w:r>
    </w:p>
    <w:p w:rsidR="00BD01AC" w:rsidRDefault="00BD01AC" w:rsidP="00BD01AC">
      <w:r>
        <w:t>20250228T181749+0000 Get</w:t>
      </w:r>
      <w:proofErr w:type="gramStart"/>
      <w:r>
        <w:t>:6</w:t>
      </w:r>
      <w:proofErr w:type="gramEnd"/>
      <w:r>
        <w:t xml:space="preserve"> http://azure.archive.ubuntu.com/ubuntu focal-updates/main amd64 libpython3.8-minimal amd64 3.8.10-0ubuntu1~20.04.15 [720 kB]</w:t>
      </w:r>
    </w:p>
    <w:p w:rsidR="00BD01AC" w:rsidRDefault="00BD01AC" w:rsidP="00BD01AC">
      <w:r>
        <w:t>20250228T181749+0000 Get</w:t>
      </w:r>
      <w:proofErr w:type="gramStart"/>
      <w:r>
        <w:t>:7</w:t>
      </w:r>
      <w:proofErr w:type="gramEnd"/>
      <w:r>
        <w:t xml:space="preserve"> http://azure.archive.ubuntu.com/ubuntu focal-updates/main amd64 </w:t>
      </w:r>
      <w:proofErr w:type="spellStart"/>
      <w:r>
        <w:t>libc</w:t>
      </w:r>
      <w:proofErr w:type="spellEnd"/>
      <w:r>
        <w:t>-dev-bin amd64 2.31-0ubuntu9.17 [71.8 kB]</w:t>
      </w:r>
    </w:p>
    <w:p w:rsidR="00BD01AC" w:rsidRDefault="00BD01AC" w:rsidP="00BD01AC">
      <w:r>
        <w:t>20250228T181749+0000 Get</w:t>
      </w:r>
      <w:proofErr w:type="gramStart"/>
      <w:r>
        <w:t>:8</w:t>
      </w:r>
      <w:proofErr w:type="gramEnd"/>
      <w:r>
        <w:t xml:space="preserve"> http://azure.archive.ubuntu.com/ubuntu focal-updates/main amd64 </w:t>
      </w:r>
      <w:proofErr w:type="spellStart"/>
      <w:r>
        <w:t>linux</w:t>
      </w:r>
      <w:proofErr w:type="spellEnd"/>
      <w:r>
        <w:t>-</w:t>
      </w:r>
      <w:proofErr w:type="spellStart"/>
      <w:r>
        <w:t>libc</w:t>
      </w:r>
      <w:proofErr w:type="spellEnd"/>
      <w:r>
        <w:t>-dev amd64 5.4.0-208.228 [1118 kB]</w:t>
      </w:r>
    </w:p>
    <w:p w:rsidR="00BD01AC" w:rsidRDefault="00BD01AC" w:rsidP="00BD01AC">
      <w:r>
        <w:t>20250228T181749+0000 Get</w:t>
      </w:r>
      <w:proofErr w:type="gramStart"/>
      <w:r>
        <w:t>:9</w:t>
      </w:r>
      <w:proofErr w:type="gramEnd"/>
      <w:r>
        <w:t xml:space="preserve"> http://azure.archive.ubuntu.com/ubuntu focal/main amd64 </w:t>
      </w:r>
      <w:proofErr w:type="spellStart"/>
      <w:r>
        <w:t>libcrypt</w:t>
      </w:r>
      <w:proofErr w:type="spellEnd"/>
      <w:r>
        <w:t>-dev amd64 1:4.4.10-10ubuntu4 [104 kB]</w:t>
      </w:r>
    </w:p>
    <w:p w:rsidR="00BD01AC" w:rsidRDefault="00BD01AC" w:rsidP="00BD01AC">
      <w:r>
        <w:t>20250228T181749+0000 Get</w:t>
      </w:r>
      <w:proofErr w:type="gramStart"/>
      <w:r>
        <w:t>:10</w:t>
      </w:r>
      <w:proofErr w:type="gramEnd"/>
      <w:r>
        <w:t xml:space="preserve"> http://azure.archive.ubuntu.com/ubuntu focal-updates/main amd64 libc6-dev amd64 2.31-0ubuntu9.17 [2521 kB]</w:t>
      </w:r>
    </w:p>
    <w:p w:rsidR="00BD01AC" w:rsidRDefault="00BD01AC" w:rsidP="00BD01AC">
      <w:r>
        <w:lastRenderedPageBreak/>
        <w:t>20250228T181750+0000 Get</w:t>
      </w:r>
      <w:proofErr w:type="gramStart"/>
      <w:r>
        <w:t>:11</w:t>
      </w:r>
      <w:proofErr w:type="gramEnd"/>
      <w:r>
        <w:t xml:space="preserve"> http://azure.archive.ubuntu.com/ubuntu focal-updates/main amd64 libexpat1-dev amd64 2.2.9-1ubuntu0.8 [117 kB]</w:t>
      </w:r>
    </w:p>
    <w:p w:rsidR="00BD01AC" w:rsidRDefault="00BD01AC" w:rsidP="00BD01AC">
      <w:r>
        <w:t>20250228T181750+0000 Get</w:t>
      </w:r>
      <w:proofErr w:type="gramStart"/>
      <w:r>
        <w:t>:12</w:t>
      </w:r>
      <w:proofErr w:type="gramEnd"/>
      <w:r>
        <w:t xml:space="preserve"> http://azure.archive.ubuntu.com/ubuntu focal-updates/main amd64 libpython3.8-dev amd64 3.8.10-0ubuntu1~20.04.15 [3950 kB]</w:t>
      </w:r>
    </w:p>
    <w:p w:rsidR="00BD01AC" w:rsidRDefault="00BD01AC" w:rsidP="00BD01AC">
      <w:r>
        <w:t>20250228T181750+0000 Get</w:t>
      </w:r>
      <w:proofErr w:type="gramStart"/>
      <w:r>
        <w:t>:13</w:t>
      </w:r>
      <w:proofErr w:type="gramEnd"/>
      <w:r>
        <w:t xml:space="preserve"> http://azure.archive.ubuntu.com/ubuntu focal/main amd64 libpython3-dev amd64 3.8.2-0ubuntu2 [7236 B]</w:t>
      </w:r>
    </w:p>
    <w:p w:rsidR="00BD01AC" w:rsidRDefault="00BD01AC" w:rsidP="00BD01AC">
      <w:r>
        <w:t>20250228T181750+0000 Get</w:t>
      </w:r>
      <w:proofErr w:type="gramStart"/>
      <w:r>
        <w:t>:14</w:t>
      </w:r>
      <w:proofErr w:type="gramEnd"/>
      <w:r>
        <w:t xml:space="preserve"> http://azure.archive.ubuntu.com/ubuntu focal-updates/main amd64 zlib1g-dev amd64 1:1.2.11.dfsg-2ubuntu1.5 [155 kB]</w:t>
      </w:r>
    </w:p>
    <w:p w:rsidR="00BD01AC" w:rsidRDefault="00BD01AC" w:rsidP="00BD01AC">
      <w:r>
        <w:t>20250228T181750+0000 Get</w:t>
      </w:r>
      <w:proofErr w:type="gramStart"/>
      <w:r>
        <w:t>:15</w:t>
      </w:r>
      <w:proofErr w:type="gramEnd"/>
      <w:r>
        <w:t xml:space="preserve"> http://azure.archive.ubuntu.com/ubuntu focal-updates/main amd64 python3.8-dev amd64 3.8.10-0ubuntu1~20.04.15 [514 kB]</w:t>
      </w:r>
    </w:p>
    <w:p w:rsidR="00BD01AC" w:rsidRDefault="00BD01AC" w:rsidP="00BD01AC">
      <w:r>
        <w:t>20250228T181750+0000 Get</w:t>
      </w:r>
      <w:proofErr w:type="gramStart"/>
      <w:r>
        <w:t>:16</w:t>
      </w:r>
      <w:proofErr w:type="gramEnd"/>
      <w:r>
        <w:t xml:space="preserve"> http://azure.archive.ubuntu.com/ubuntu focal/main amd64 python3-dev amd64 3.8.2-0ubuntu2 [1212 B]</w:t>
      </w:r>
    </w:p>
    <w:p w:rsidR="00BD01AC" w:rsidRDefault="00BD01AC" w:rsidP="00BD01AC">
      <w:r>
        <w:t>20250228T181750+0000 Get</w:t>
      </w:r>
      <w:proofErr w:type="gramStart"/>
      <w:r>
        <w:t>:17</w:t>
      </w:r>
      <w:proofErr w:type="gramEnd"/>
      <w:r>
        <w:t xml:space="preserve"> http://azure.archive.ubuntu.com/ubuntu focal-updates/main amd64 </w:t>
      </w:r>
      <w:proofErr w:type="spellStart"/>
      <w:r>
        <w:t>libssl</w:t>
      </w:r>
      <w:proofErr w:type="spellEnd"/>
      <w:r>
        <w:t>-dev amd64 1.1.1f-1ubuntu2.24 [1586 kB]</w:t>
      </w:r>
    </w:p>
    <w:p w:rsidR="00BD01AC" w:rsidRDefault="00BD01AC" w:rsidP="00BD01AC">
      <w:r>
        <w:t>20250228T181750+0000 Get</w:t>
      </w:r>
      <w:proofErr w:type="gramStart"/>
      <w:r>
        <w:t>:18</w:t>
      </w:r>
      <w:proofErr w:type="gramEnd"/>
      <w:r>
        <w:t xml:space="preserve"> http://azure.archive.ubuntu.com/ubuntu focal/main amd64 </w:t>
      </w:r>
      <w:proofErr w:type="spellStart"/>
      <w:r>
        <w:t>libffi</w:t>
      </w:r>
      <w:proofErr w:type="spellEnd"/>
      <w:r>
        <w:t>-dev amd64 3.3-4 [57.0 kB]</w:t>
      </w:r>
    </w:p>
    <w:p w:rsidR="00BD01AC" w:rsidRDefault="00BD01AC" w:rsidP="00BD01AC">
      <w:r>
        <w:t>20250228T181750+0000 Get</w:t>
      </w:r>
      <w:proofErr w:type="gramStart"/>
      <w:r>
        <w:t>:19</w:t>
      </w:r>
      <w:proofErr w:type="gramEnd"/>
      <w:r>
        <w:t xml:space="preserve"> http://azure.archive.ubuntu.com/ubuntu focal/main amd64 </w:t>
      </w:r>
      <w:proofErr w:type="spellStart"/>
      <w:r>
        <w:t>manpages</w:t>
      </w:r>
      <w:proofErr w:type="spellEnd"/>
      <w:r>
        <w:t>-dev all 5.05-1 [2266 kB]</w:t>
      </w:r>
    </w:p>
    <w:p w:rsidR="00BD01AC" w:rsidRDefault="00BD01AC" w:rsidP="00BD01AC">
      <w:r>
        <w:t>20250228T181750+0000 Get</w:t>
      </w:r>
      <w:proofErr w:type="gramStart"/>
      <w:r>
        <w:t>:20</w:t>
      </w:r>
      <w:proofErr w:type="gramEnd"/>
      <w:r>
        <w:t xml:space="preserve"> https://packagecloud.io/StackStorm/stable/ubuntu focal/main amd64 st2 amd64 3.8.1-2 [27.7 MB]</w:t>
      </w:r>
    </w:p>
    <w:p w:rsidR="00BD01AC" w:rsidRDefault="00BD01AC" w:rsidP="00BD01AC">
      <w:r>
        <w:t xml:space="preserve">20250228T181751+0000 Preconfiguring </w:t>
      </w:r>
      <w:proofErr w:type="gramStart"/>
      <w:r>
        <w:t>packages ...</w:t>
      </w:r>
      <w:proofErr w:type="gramEnd"/>
    </w:p>
    <w:p w:rsidR="00BD01AC" w:rsidRDefault="00BD01AC" w:rsidP="00BD01AC">
      <w:r>
        <w:t xml:space="preserve">20250228T181751+0000 Fetched 47.8 MB in </w:t>
      </w:r>
      <w:proofErr w:type="gramStart"/>
      <w:r>
        <w:t>1s</w:t>
      </w:r>
      <w:proofErr w:type="gramEnd"/>
      <w:r>
        <w:t xml:space="preserve"> (35.2 MB/s)</w:t>
      </w:r>
    </w:p>
    <w:p w:rsidR="00BD01AC" w:rsidRDefault="00BD01AC" w:rsidP="00BD01AC">
      <w:r>
        <w:t>(Reading database ... 62285 files and directories currently installed.)</w:t>
      </w:r>
      <w:proofErr w:type="gramStart"/>
      <w:r>
        <w:t>000</w:t>
      </w:r>
      <w:proofErr w:type="gramEnd"/>
      <w:r>
        <w:t xml:space="preserve"> (Reading database ...</w:t>
      </w:r>
    </w:p>
    <w:p w:rsidR="00BD01AC" w:rsidRDefault="00BD01AC" w:rsidP="00BD01AC">
      <w:r>
        <w:t>20250228T181751+0000 Preparing to unpack .../00-libpython3.8_3.8.10-0ubuntu1~20.04.15_</w:t>
      </w:r>
      <w:proofErr w:type="gramStart"/>
      <w:r>
        <w:t>amd64.deb ...</w:t>
      </w:r>
      <w:proofErr w:type="gramEnd"/>
    </w:p>
    <w:p w:rsidR="00BD01AC" w:rsidRDefault="00BD01AC" w:rsidP="00BD01AC">
      <w:r>
        <w:t>20250228T181751+0000 Unpacking libpython3.8:amd64 (3.8.10-0ubuntu1~20.04.15) over (3.8.10-0ubuntu1~20.04.14</w:t>
      </w:r>
      <w:proofErr w:type="gramStart"/>
      <w:r>
        <w:t>) ...</w:t>
      </w:r>
      <w:proofErr w:type="gramEnd"/>
    </w:p>
    <w:p w:rsidR="00BD01AC" w:rsidRDefault="00BD01AC" w:rsidP="00BD01AC">
      <w:r>
        <w:t>20250228T181752+0000 Preparing to unpack .../01-libssl1.1_1.1.1f-1ubuntu2.24_</w:t>
      </w:r>
      <w:proofErr w:type="gramStart"/>
      <w:r>
        <w:t>amd64.deb ...</w:t>
      </w:r>
      <w:proofErr w:type="gramEnd"/>
    </w:p>
    <w:p w:rsidR="00BD01AC" w:rsidRDefault="00BD01AC" w:rsidP="00BD01AC">
      <w:r>
        <w:t>20250228T181752+0000 Unpacking libssl1.1:amd64 (1.1.1f-1ubuntu2.24) over (1.1.1f-1ubuntu2.23</w:t>
      </w:r>
      <w:proofErr w:type="gramStart"/>
      <w:r>
        <w:t>) ...</w:t>
      </w:r>
      <w:proofErr w:type="gramEnd"/>
    </w:p>
    <w:p w:rsidR="00BD01AC" w:rsidRDefault="00BD01AC" w:rsidP="00BD01AC">
      <w:r>
        <w:t>20250228T181752+0000 Preparing to unpack .../02-python3.8_3.8.10-0ubuntu1~20.04.15_</w:t>
      </w:r>
      <w:proofErr w:type="gramStart"/>
      <w:r>
        <w:t>amd64.deb ...</w:t>
      </w:r>
      <w:proofErr w:type="gramEnd"/>
    </w:p>
    <w:p w:rsidR="00BD01AC" w:rsidRDefault="00BD01AC" w:rsidP="00BD01AC">
      <w:r>
        <w:t>20250228T181752+0000 Unpacking python3.8 (3.8.10-0ubuntu1~20.04.15) over (3.8.10-0ubuntu1~20.04.14</w:t>
      </w:r>
      <w:proofErr w:type="gramStart"/>
      <w:r>
        <w:t>) ...</w:t>
      </w:r>
      <w:proofErr w:type="gramEnd"/>
    </w:p>
    <w:p w:rsidR="00BD01AC" w:rsidRDefault="00BD01AC" w:rsidP="00BD01AC">
      <w:r>
        <w:t>20250228T181752+0000 Preparing to unpack .../03-libpython3.8-stdlib_3.8.10-0ubuntu1~20.04.15_</w:t>
      </w:r>
      <w:proofErr w:type="gramStart"/>
      <w:r>
        <w:t>amd64.deb ...</w:t>
      </w:r>
      <w:proofErr w:type="gramEnd"/>
    </w:p>
    <w:p w:rsidR="00BD01AC" w:rsidRDefault="00BD01AC" w:rsidP="00BD01AC">
      <w:r>
        <w:lastRenderedPageBreak/>
        <w:t>20250228T181752+0000 Unpacking libpython3.8-stdlib</w:t>
      </w:r>
      <w:proofErr w:type="gramStart"/>
      <w:r>
        <w:t>:amd64</w:t>
      </w:r>
      <w:proofErr w:type="gramEnd"/>
      <w:r>
        <w:t xml:space="preserve"> (3.8.10-0ubuntu1~20.04.15) over (3.8.10-0ubuntu1~20.04.14) ...</w:t>
      </w:r>
    </w:p>
    <w:p w:rsidR="00BD01AC" w:rsidRDefault="00BD01AC" w:rsidP="00BD01AC">
      <w:r>
        <w:t>20250228T181753+0000 Preparing to unpack .../04-python3.8-minimal_3.8.10-0ubuntu1~20.04.15_</w:t>
      </w:r>
      <w:proofErr w:type="gramStart"/>
      <w:r>
        <w:t>amd64.deb ...</w:t>
      </w:r>
      <w:proofErr w:type="gramEnd"/>
    </w:p>
    <w:p w:rsidR="00BD01AC" w:rsidRDefault="00BD01AC" w:rsidP="00BD01AC">
      <w:r>
        <w:t>20250228T181753+0000 Unpacking python3.8-minimal (3.8.10-0ubuntu1~20.04.15) over (3.8.10-0ubuntu1~20.04.14</w:t>
      </w:r>
      <w:proofErr w:type="gramStart"/>
      <w:r>
        <w:t>) ...</w:t>
      </w:r>
      <w:proofErr w:type="gramEnd"/>
    </w:p>
    <w:p w:rsidR="00BD01AC" w:rsidRDefault="00BD01AC" w:rsidP="00BD01AC">
      <w:r>
        <w:t>20250228T181753+0000 Preparing to unpack .../05-libpython3.8-minimal_3.8.10-0ubuntu1~20.04.15_</w:t>
      </w:r>
      <w:proofErr w:type="gramStart"/>
      <w:r>
        <w:t>amd64.deb ...</w:t>
      </w:r>
      <w:proofErr w:type="gramEnd"/>
    </w:p>
    <w:p w:rsidR="00BD01AC" w:rsidRDefault="00BD01AC" w:rsidP="00BD01AC">
      <w:r>
        <w:t>20250228T181753+0000 Unpacking libpython3.8-minimal</w:t>
      </w:r>
      <w:proofErr w:type="gramStart"/>
      <w:r>
        <w:t>:amd64</w:t>
      </w:r>
      <w:proofErr w:type="gramEnd"/>
      <w:r>
        <w:t xml:space="preserve"> (3.8.10-0ubuntu1~20.04.15) over (3.8.10-0ubuntu1~20.04.14) ...</w:t>
      </w:r>
    </w:p>
    <w:p w:rsidR="00BD01AC" w:rsidRDefault="00BD01AC" w:rsidP="00BD01AC">
      <w:r>
        <w:t xml:space="preserve">20250228T181753+0000 Selecting previously unselected package </w:t>
      </w:r>
      <w:proofErr w:type="spellStart"/>
      <w:r>
        <w:t>libc</w:t>
      </w:r>
      <w:proofErr w:type="spellEnd"/>
      <w:r>
        <w:t>-dev-bin.</w:t>
      </w:r>
    </w:p>
    <w:p w:rsidR="00BD01AC" w:rsidRDefault="00BD01AC" w:rsidP="00BD01AC">
      <w:r>
        <w:t>20250228T181753+0000 Preparing to unpack .../06-libc-dev-bin_2.31-0ubuntu9.17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1753+0000 Unpacking </w:t>
      </w:r>
      <w:proofErr w:type="spellStart"/>
      <w:r>
        <w:t>libc</w:t>
      </w:r>
      <w:proofErr w:type="spellEnd"/>
      <w:r>
        <w:t>-dev-bin (2.31-0ubuntu9.17</w:t>
      </w:r>
      <w:proofErr w:type="gramStart"/>
      <w:r>
        <w:t>) ...</w:t>
      </w:r>
      <w:proofErr w:type="gramEnd"/>
    </w:p>
    <w:p w:rsidR="00BD01AC" w:rsidRDefault="00BD01AC" w:rsidP="00BD01AC">
      <w:r>
        <w:t>20250228T181753+0000 Selecting previously unselected package linux-libc-dev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53+0000 Preparing to unpack .../07-linux-libc-dev_5.4.0-208.228_</w:t>
      </w:r>
      <w:proofErr w:type="gramStart"/>
      <w:r>
        <w:t>amd64.deb ...</w:t>
      </w:r>
      <w:proofErr w:type="gramEnd"/>
    </w:p>
    <w:p w:rsidR="00BD01AC" w:rsidRDefault="00BD01AC" w:rsidP="00BD01AC">
      <w:r>
        <w:t>20250228T181753+0000 Unpacking linux-libc-dev</w:t>
      </w:r>
      <w:proofErr w:type="gramStart"/>
      <w:r>
        <w:t>:amd64</w:t>
      </w:r>
      <w:proofErr w:type="gramEnd"/>
      <w:r>
        <w:t xml:space="preserve"> (5.4.0-208.228) ...</w:t>
      </w:r>
    </w:p>
    <w:p w:rsidR="00BD01AC" w:rsidRDefault="00BD01AC" w:rsidP="00BD01AC">
      <w:r>
        <w:t>20250228T181754+0000 Selecting previously unselected package libcrypt-dev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54+0000 Preparing to unpack .../08-libcrypt-dev_1%3a4.4.10-10ubuntu4_</w:t>
      </w:r>
      <w:proofErr w:type="gramStart"/>
      <w:r>
        <w:t>amd64.deb ...</w:t>
      </w:r>
      <w:proofErr w:type="gramEnd"/>
    </w:p>
    <w:p w:rsidR="00BD01AC" w:rsidRDefault="00BD01AC" w:rsidP="00BD01AC">
      <w:r>
        <w:t>20250228T181754+0000 Unpacking libcrypt-dev</w:t>
      </w:r>
      <w:proofErr w:type="gramStart"/>
      <w:r>
        <w:t>:amd64</w:t>
      </w:r>
      <w:proofErr w:type="gramEnd"/>
      <w:r>
        <w:t xml:space="preserve"> (1:4.4.10-10ubuntu4) ...</w:t>
      </w:r>
    </w:p>
    <w:p w:rsidR="00BD01AC" w:rsidRDefault="00BD01AC" w:rsidP="00BD01AC">
      <w:r>
        <w:t>20250228T181754+0000 Selecting previously unselected package libc6-dev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54+0000 Preparing to unpack .../09-libc6-dev_2.31-0ubuntu9.17_</w:t>
      </w:r>
      <w:proofErr w:type="gramStart"/>
      <w:r>
        <w:t>amd64.deb ...</w:t>
      </w:r>
      <w:proofErr w:type="gramEnd"/>
    </w:p>
    <w:p w:rsidR="00BD01AC" w:rsidRDefault="00BD01AC" w:rsidP="00BD01AC">
      <w:r>
        <w:t>20250228T181754+0000 Unpacking libc6-dev</w:t>
      </w:r>
      <w:proofErr w:type="gramStart"/>
      <w:r>
        <w:t>:amd64</w:t>
      </w:r>
      <w:proofErr w:type="gramEnd"/>
      <w:r>
        <w:t xml:space="preserve"> (2.31-0ubuntu9.17) ...</w:t>
      </w:r>
    </w:p>
    <w:p w:rsidR="00BD01AC" w:rsidRDefault="00BD01AC" w:rsidP="00BD01AC">
      <w:r>
        <w:t>20250228T181754+0000 Selecting previously unselected package libexpat1-dev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54+0000 Preparing to unpack .../10-libexpat1-dev_2.2.9-1ubuntu0.8_</w:t>
      </w:r>
      <w:proofErr w:type="gramStart"/>
      <w:r>
        <w:t>amd64.deb ...</w:t>
      </w:r>
      <w:proofErr w:type="gramEnd"/>
    </w:p>
    <w:p w:rsidR="00BD01AC" w:rsidRDefault="00BD01AC" w:rsidP="00BD01AC">
      <w:r>
        <w:t>20250228T181754+0000 Unpacking libexpat1-dev</w:t>
      </w:r>
      <w:proofErr w:type="gramStart"/>
      <w:r>
        <w:t>:amd64</w:t>
      </w:r>
      <w:proofErr w:type="gramEnd"/>
      <w:r>
        <w:t xml:space="preserve"> (2.2.9-1ubuntu0.8) ...</w:t>
      </w:r>
    </w:p>
    <w:p w:rsidR="00BD01AC" w:rsidRDefault="00BD01AC" w:rsidP="00BD01AC">
      <w:r>
        <w:t>20250228T181754+0000 Selecting previously unselected package libpython3.8-dev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54+0000 Preparing to unpack .../11-libpython3.8-dev_3.8.10-0ubuntu1~20.04.15_</w:t>
      </w:r>
      <w:proofErr w:type="gramStart"/>
      <w:r>
        <w:t>amd64.deb ...</w:t>
      </w:r>
      <w:proofErr w:type="gramEnd"/>
    </w:p>
    <w:p w:rsidR="00BD01AC" w:rsidRDefault="00BD01AC" w:rsidP="00BD01AC">
      <w:r>
        <w:t>20250228T181754+0000 Unpacking libpython3.8-dev</w:t>
      </w:r>
      <w:proofErr w:type="gramStart"/>
      <w:r>
        <w:t>:amd64</w:t>
      </w:r>
      <w:proofErr w:type="gramEnd"/>
      <w:r>
        <w:t xml:space="preserve"> (3.8.10-0ubuntu1~20.04.15) ...</w:t>
      </w:r>
    </w:p>
    <w:p w:rsidR="00BD01AC" w:rsidRDefault="00BD01AC" w:rsidP="00BD01AC">
      <w:r>
        <w:t>20250228T181755+0000 Selecting previously unselected package libpython3-dev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55+0000 Preparing to unpack .../12-libpython3-dev_3.8.2-0ubuntu2_</w:t>
      </w:r>
      <w:proofErr w:type="gramStart"/>
      <w:r>
        <w:t>amd64.deb ...</w:t>
      </w:r>
      <w:proofErr w:type="gramEnd"/>
    </w:p>
    <w:p w:rsidR="00BD01AC" w:rsidRDefault="00BD01AC" w:rsidP="00BD01AC">
      <w:r>
        <w:t>20250228T181755+0000 Unpacking libpython3-dev</w:t>
      </w:r>
      <w:proofErr w:type="gramStart"/>
      <w:r>
        <w:t>:amd64</w:t>
      </w:r>
      <w:proofErr w:type="gramEnd"/>
      <w:r>
        <w:t xml:space="preserve"> (3.8.2-0ubuntu2) ...</w:t>
      </w:r>
    </w:p>
    <w:p w:rsidR="00BD01AC" w:rsidRDefault="00BD01AC" w:rsidP="00BD01AC">
      <w:r>
        <w:lastRenderedPageBreak/>
        <w:t>20250228T181755+0000 Selecting previously unselected package zlib1g-dev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55+0000 Preparing to unpack .../13-zlib1g-dev_1%3a1.2.11.dfsg-2ubuntu1.5_</w:t>
      </w:r>
      <w:proofErr w:type="gramStart"/>
      <w:r>
        <w:t>amd64.deb ...</w:t>
      </w:r>
      <w:proofErr w:type="gramEnd"/>
    </w:p>
    <w:p w:rsidR="00BD01AC" w:rsidRDefault="00BD01AC" w:rsidP="00BD01AC">
      <w:r>
        <w:t>20250228T181755+0000 Unpacking zlib1g-dev</w:t>
      </w:r>
      <w:proofErr w:type="gramStart"/>
      <w:r>
        <w:t>:amd64</w:t>
      </w:r>
      <w:proofErr w:type="gramEnd"/>
      <w:r>
        <w:t xml:space="preserve"> (1:1.2.11.dfsg-2ubuntu1.5) ...</w:t>
      </w:r>
    </w:p>
    <w:p w:rsidR="00BD01AC" w:rsidRDefault="00BD01AC" w:rsidP="00BD01AC">
      <w:r>
        <w:t>20250228T181755+0000 Selecting previously unselected package python3.8-dev.</w:t>
      </w:r>
    </w:p>
    <w:p w:rsidR="00BD01AC" w:rsidRDefault="00BD01AC" w:rsidP="00BD01AC">
      <w:r>
        <w:t>20250228T181755+0000 Preparing to unpack .../14-python3.8-dev_3.8.10-0ubuntu1~20.04.15_</w:t>
      </w:r>
      <w:proofErr w:type="gramStart"/>
      <w:r>
        <w:t>amd64.deb ...</w:t>
      </w:r>
      <w:proofErr w:type="gramEnd"/>
    </w:p>
    <w:p w:rsidR="00BD01AC" w:rsidRDefault="00BD01AC" w:rsidP="00BD01AC">
      <w:r>
        <w:t>20250228T181755+0000 Unpacking python3.8-dev (3.8.10-0ubuntu1~20.04.15</w:t>
      </w:r>
      <w:proofErr w:type="gramStart"/>
      <w:r>
        <w:t>) ...</w:t>
      </w:r>
      <w:proofErr w:type="gramEnd"/>
    </w:p>
    <w:p w:rsidR="00BD01AC" w:rsidRDefault="00BD01AC" w:rsidP="00BD01AC">
      <w:r>
        <w:t>20250228T181755+0000 Selecting previously unselected package python3-dev.</w:t>
      </w:r>
    </w:p>
    <w:p w:rsidR="00BD01AC" w:rsidRDefault="00BD01AC" w:rsidP="00BD01AC">
      <w:r>
        <w:t>20250228T181755+0000 Preparing to unpack .../15-python3-dev_3.8.2-0ubuntu2_</w:t>
      </w:r>
      <w:proofErr w:type="gramStart"/>
      <w:r>
        <w:t>amd64.deb ...</w:t>
      </w:r>
      <w:proofErr w:type="gramEnd"/>
    </w:p>
    <w:p w:rsidR="00BD01AC" w:rsidRDefault="00BD01AC" w:rsidP="00BD01AC">
      <w:r>
        <w:t>20250228T181755+0000 Unpacking python3-dev (3.8.2-0ubuntu2</w:t>
      </w:r>
      <w:proofErr w:type="gramStart"/>
      <w:r>
        <w:t>) ...</w:t>
      </w:r>
      <w:proofErr w:type="gramEnd"/>
    </w:p>
    <w:p w:rsidR="00BD01AC" w:rsidRDefault="00BD01AC" w:rsidP="00BD01AC">
      <w:r>
        <w:t>20250228T181755+0000 Selecting previously unselected package libssl-dev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55+0000 Preparing to unpack .../16-libssl-dev_1.1.1f-1ubuntu2.24_</w:t>
      </w:r>
      <w:proofErr w:type="gramStart"/>
      <w:r>
        <w:t>amd64.deb ...</w:t>
      </w:r>
      <w:proofErr w:type="gramEnd"/>
    </w:p>
    <w:p w:rsidR="00BD01AC" w:rsidRDefault="00BD01AC" w:rsidP="00BD01AC">
      <w:r>
        <w:t>20250228T181755+0000 Unpacking libssl-dev</w:t>
      </w:r>
      <w:proofErr w:type="gramStart"/>
      <w:r>
        <w:t>:amd64</w:t>
      </w:r>
      <w:proofErr w:type="gramEnd"/>
      <w:r>
        <w:t xml:space="preserve"> (1.1.1f-1ubuntu2.24) ...</w:t>
      </w:r>
    </w:p>
    <w:p w:rsidR="00BD01AC" w:rsidRDefault="00BD01AC" w:rsidP="00BD01AC">
      <w:r>
        <w:t>20250228T181755+0000 Selecting previously unselected package libffi-dev</w:t>
      </w:r>
      <w:proofErr w:type="gramStart"/>
      <w:r>
        <w:t>:amd64</w:t>
      </w:r>
      <w:proofErr w:type="gramEnd"/>
      <w:r>
        <w:t>.</w:t>
      </w:r>
    </w:p>
    <w:p w:rsidR="00BD01AC" w:rsidRDefault="00BD01AC" w:rsidP="00BD01AC">
      <w:r>
        <w:t>20250228T181756+0000 Preparing to unpack .../17-libffi-dev_3.3-4_</w:t>
      </w:r>
      <w:proofErr w:type="gramStart"/>
      <w:r>
        <w:t>amd64.deb ...</w:t>
      </w:r>
      <w:proofErr w:type="gramEnd"/>
    </w:p>
    <w:p w:rsidR="00BD01AC" w:rsidRDefault="00BD01AC" w:rsidP="00BD01AC">
      <w:r>
        <w:t>20250228T181756+0000 Unpacking libffi-dev</w:t>
      </w:r>
      <w:proofErr w:type="gramStart"/>
      <w:r>
        <w:t>:amd64</w:t>
      </w:r>
      <w:proofErr w:type="gramEnd"/>
      <w:r>
        <w:t xml:space="preserve"> (3.3-4) ...</w:t>
      </w:r>
    </w:p>
    <w:p w:rsidR="00BD01AC" w:rsidRDefault="00BD01AC" w:rsidP="00BD01AC">
      <w:r>
        <w:t>20250228T181756+0000 Selecting previously unselected package st2.</w:t>
      </w:r>
    </w:p>
    <w:p w:rsidR="00BD01AC" w:rsidRDefault="00BD01AC" w:rsidP="00BD01AC">
      <w:r>
        <w:t>20250228T181756+0000 Preparing to unpack .../18-st2_3.8.1-2_</w:t>
      </w:r>
      <w:proofErr w:type="gramStart"/>
      <w:r>
        <w:t>amd64.deb ...</w:t>
      </w:r>
      <w:proofErr w:type="gramEnd"/>
    </w:p>
    <w:p w:rsidR="00BD01AC" w:rsidRDefault="00BD01AC" w:rsidP="00BD01AC">
      <w:r>
        <w:t>20250228T181756+0000 Adding system user `st2' (UID 118</w:t>
      </w:r>
      <w:proofErr w:type="gramStart"/>
      <w:r>
        <w:t>) ...</w:t>
      </w:r>
      <w:proofErr w:type="gramEnd"/>
    </w:p>
    <w:p w:rsidR="00BD01AC" w:rsidRDefault="00BD01AC" w:rsidP="00BD01AC">
      <w:r>
        <w:t>20250228T181756+0000 Adding new group `st2' (GID 126</w:t>
      </w:r>
      <w:proofErr w:type="gramStart"/>
      <w:r>
        <w:t>) ...</w:t>
      </w:r>
      <w:proofErr w:type="gramEnd"/>
    </w:p>
    <w:p w:rsidR="00BD01AC" w:rsidRDefault="00BD01AC" w:rsidP="00BD01AC">
      <w:r>
        <w:t>20250228T181756+0000 Adding new user `st2' (UID 118) with group `</w:t>
      </w:r>
      <w:proofErr w:type="gramStart"/>
      <w:r>
        <w:t>st2' ...</w:t>
      </w:r>
      <w:proofErr w:type="gramEnd"/>
    </w:p>
    <w:p w:rsidR="00BD01AC" w:rsidRDefault="00BD01AC" w:rsidP="00BD01AC">
      <w:r>
        <w:t xml:space="preserve">20250228T181756+0000 </w:t>
      </w:r>
      <w:proofErr w:type="gramStart"/>
      <w:r>
        <w:t>Not</w:t>
      </w:r>
      <w:proofErr w:type="gramEnd"/>
      <w:r>
        <w:t xml:space="preserve"> creating home directory `/home/st2'.</w:t>
      </w:r>
    </w:p>
    <w:p w:rsidR="00BD01AC" w:rsidRDefault="00BD01AC" w:rsidP="00BD01AC">
      <w:r>
        <w:t>20250228T181756+0000 Adding group `</w:t>
      </w:r>
      <w:proofErr w:type="spellStart"/>
      <w:r>
        <w:t>stanley</w:t>
      </w:r>
      <w:proofErr w:type="spellEnd"/>
      <w:r>
        <w:t>' (GID 1001</w:t>
      </w:r>
      <w:proofErr w:type="gramStart"/>
      <w:r>
        <w:t>) ...</w:t>
      </w:r>
      <w:proofErr w:type="gramEnd"/>
    </w:p>
    <w:p w:rsidR="00BD01AC" w:rsidRDefault="00BD01AC" w:rsidP="00BD01AC">
      <w:r>
        <w:t>20250228T181756+0000 Done.</w:t>
      </w:r>
    </w:p>
    <w:p w:rsidR="00BD01AC" w:rsidRDefault="00BD01AC" w:rsidP="00BD01AC">
      <w:r>
        <w:t>20250228T181756+0000 Adding user `</w:t>
      </w:r>
      <w:proofErr w:type="spellStart"/>
      <w:proofErr w:type="gramStart"/>
      <w:r>
        <w:t>stanley</w:t>
      </w:r>
      <w:proofErr w:type="spellEnd"/>
      <w:r>
        <w:t>' ...</w:t>
      </w:r>
      <w:proofErr w:type="gramEnd"/>
    </w:p>
    <w:p w:rsidR="00BD01AC" w:rsidRDefault="00BD01AC" w:rsidP="00BD01AC">
      <w:r>
        <w:t>20250228T181756+0000 Adding new user `</w:t>
      </w:r>
      <w:proofErr w:type="spellStart"/>
      <w:r>
        <w:t>stanley</w:t>
      </w:r>
      <w:proofErr w:type="spellEnd"/>
      <w:r>
        <w:t>' (1001) with group `</w:t>
      </w:r>
      <w:proofErr w:type="spellStart"/>
      <w:proofErr w:type="gramStart"/>
      <w:r>
        <w:t>stanley</w:t>
      </w:r>
      <w:proofErr w:type="spellEnd"/>
      <w:r>
        <w:t>' ...</w:t>
      </w:r>
      <w:proofErr w:type="gramEnd"/>
    </w:p>
    <w:p w:rsidR="00BD01AC" w:rsidRDefault="00BD01AC" w:rsidP="00BD01AC">
      <w:r>
        <w:t>20250228T181756+0000 Creating home directory `/home/</w:t>
      </w:r>
      <w:proofErr w:type="spellStart"/>
      <w:proofErr w:type="gramStart"/>
      <w:r>
        <w:t>stanley</w:t>
      </w:r>
      <w:proofErr w:type="spellEnd"/>
      <w:r>
        <w:t>' ...</w:t>
      </w:r>
      <w:proofErr w:type="gramEnd"/>
    </w:p>
    <w:p w:rsidR="00BD01AC" w:rsidRDefault="00BD01AC" w:rsidP="00BD01AC">
      <w:r>
        <w:t>20250228T181756+0000 Copying files from `/</w:t>
      </w:r>
      <w:proofErr w:type="spellStart"/>
      <w:r>
        <w:t>etc</w:t>
      </w:r>
      <w:proofErr w:type="spellEnd"/>
      <w:r>
        <w:t>/</w:t>
      </w:r>
      <w:proofErr w:type="spellStart"/>
      <w:proofErr w:type="gramStart"/>
      <w:r>
        <w:t>skel</w:t>
      </w:r>
      <w:proofErr w:type="spellEnd"/>
      <w:r>
        <w:t>' ...</w:t>
      </w:r>
      <w:proofErr w:type="gramEnd"/>
    </w:p>
    <w:p w:rsidR="00BD01AC" w:rsidRDefault="00BD01AC" w:rsidP="00BD01AC">
      <w:r>
        <w:t>20250228T181756+0000 Unpacking st2 (3.8.1-2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802+0000 Selecting previously unselected package </w:t>
      </w:r>
      <w:proofErr w:type="spellStart"/>
      <w:r>
        <w:t>manpages</w:t>
      </w:r>
      <w:proofErr w:type="spellEnd"/>
      <w:r>
        <w:t>-dev.</w:t>
      </w:r>
    </w:p>
    <w:p w:rsidR="00BD01AC" w:rsidRDefault="00BD01AC" w:rsidP="00BD01AC">
      <w:r>
        <w:t>20250228T181802+0000 Preparing to unpack .../19-manpages-dev_5.05-1_</w:t>
      </w:r>
      <w:proofErr w:type="gramStart"/>
      <w:r>
        <w:t>all.deb ...</w:t>
      </w:r>
      <w:proofErr w:type="gramEnd"/>
    </w:p>
    <w:p w:rsidR="00BD01AC" w:rsidRDefault="00BD01AC" w:rsidP="00BD01AC">
      <w:r>
        <w:lastRenderedPageBreak/>
        <w:t xml:space="preserve">20250228T181802+0000 Unpacking </w:t>
      </w:r>
      <w:proofErr w:type="spellStart"/>
      <w:r>
        <w:t>manpages</w:t>
      </w:r>
      <w:proofErr w:type="spellEnd"/>
      <w:r>
        <w:t>-dev (5.05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803+0000 Setting up </w:t>
      </w:r>
      <w:proofErr w:type="spellStart"/>
      <w:r>
        <w:t>manpages</w:t>
      </w:r>
      <w:proofErr w:type="spellEnd"/>
      <w:r>
        <w:t>-dev (5.05-1</w:t>
      </w:r>
      <w:proofErr w:type="gramStart"/>
      <w:r>
        <w:t>) ...</w:t>
      </w:r>
      <w:proofErr w:type="gramEnd"/>
    </w:p>
    <w:p w:rsidR="00BD01AC" w:rsidRDefault="00BD01AC" w:rsidP="00BD01AC">
      <w:r>
        <w:t>20250228T181803+0000 Setting up libssl1.1:amd64 (1.1.1f-1ubuntu2.24</w:t>
      </w:r>
      <w:proofErr w:type="gramStart"/>
      <w:r>
        <w:t>) ...</w:t>
      </w:r>
      <w:proofErr w:type="gramEnd"/>
    </w:p>
    <w:p w:rsidR="00BD01AC" w:rsidRDefault="00BD01AC" w:rsidP="00BD01AC">
      <w:r>
        <w:t>20250228T181803+0000 Setting up linux-libc-dev</w:t>
      </w:r>
      <w:proofErr w:type="gramStart"/>
      <w:r>
        <w:t>:amd64</w:t>
      </w:r>
      <w:proofErr w:type="gramEnd"/>
      <w:r>
        <w:t xml:space="preserve"> (5.4.0-208.228) ...</w:t>
      </w:r>
    </w:p>
    <w:p w:rsidR="00BD01AC" w:rsidRDefault="00BD01AC" w:rsidP="00BD01AC">
      <w:r>
        <w:t>20250228T181803+0000 Setting up libffi-dev</w:t>
      </w:r>
      <w:proofErr w:type="gramStart"/>
      <w:r>
        <w:t>:amd64</w:t>
      </w:r>
      <w:proofErr w:type="gramEnd"/>
      <w:r>
        <w:t xml:space="preserve"> (3.3-4) ...</w:t>
      </w:r>
    </w:p>
    <w:p w:rsidR="00BD01AC" w:rsidRDefault="00BD01AC" w:rsidP="00BD01AC">
      <w:r>
        <w:t>20250228T181803+0000 Setting up libssl-dev</w:t>
      </w:r>
      <w:proofErr w:type="gramStart"/>
      <w:r>
        <w:t>:amd64</w:t>
      </w:r>
      <w:proofErr w:type="gramEnd"/>
      <w:r>
        <w:t xml:space="preserve"> (1.1.1f-1ubuntu2.24) ...</w:t>
      </w:r>
    </w:p>
    <w:p w:rsidR="00BD01AC" w:rsidRDefault="00BD01AC" w:rsidP="00BD01AC">
      <w:r>
        <w:t>20250228T181803+0000 Setting up libcrypt-dev</w:t>
      </w:r>
      <w:proofErr w:type="gramStart"/>
      <w:r>
        <w:t>:amd64</w:t>
      </w:r>
      <w:proofErr w:type="gramEnd"/>
      <w:r>
        <w:t xml:space="preserve"> (1:4.4.10-10ubuntu4) ...</w:t>
      </w:r>
    </w:p>
    <w:p w:rsidR="00BD01AC" w:rsidRDefault="00BD01AC" w:rsidP="00BD01AC">
      <w:r>
        <w:t xml:space="preserve">20250228T181803+0000 Setting up </w:t>
      </w:r>
      <w:proofErr w:type="spellStart"/>
      <w:r>
        <w:t>libc</w:t>
      </w:r>
      <w:proofErr w:type="spellEnd"/>
      <w:r>
        <w:t>-dev-bin (2.31-0ubuntu9.17</w:t>
      </w:r>
      <w:proofErr w:type="gramStart"/>
      <w:r>
        <w:t>) ...</w:t>
      </w:r>
      <w:proofErr w:type="gramEnd"/>
    </w:p>
    <w:p w:rsidR="00BD01AC" w:rsidRDefault="00BD01AC" w:rsidP="00BD01AC">
      <w:r>
        <w:t>20250228T181803+0000 Setting up libpython3.8-minimal</w:t>
      </w:r>
      <w:proofErr w:type="gramStart"/>
      <w:r>
        <w:t>:amd64</w:t>
      </w:r>
      <w:proofErr w:type="gramEnd"/>
      <w:r>
        <w:t xml:space="preserve"> (3.8.10-0ubuntu1~20.04.15) ...</w:t>
      </w:r>
    </w:p>
    <w:p w:rsidR="00BD01AC" w:rsidRDefault="00BD01AC" w:rsidP="00BD01AC">
      <w:r>
        <w:t>20250228T181803+0000 Setting up python3.8-minimal (3.8.10-0ubuntu1~20.04.15</w:t>
      </w:r>
      <w:proofErr w:type="gramStart"/>
      <w:r>
        <w:t>) ...</w:t>
      </w:r>
      <w:proofErr w:type="gramEnd"/>
    </w:p>
    <w:p w:rsidR="00BD01AC" w:rsidRDefault="00BD01AC" w:rsidP="00BD01AC">
      <w:r>
        <w:t>20250228T181804+0000 Setting up libc6-dev</w:t>
      </w:r>
      <w:proofErr w:type="gramStart"/>
      <w:r>
        <w:t>:amd64</w:t>
      </w:r>
      <w:proofErr w:type="gramEnd"/>
      <w:r>
        <w:t xml:space="preserve"> (2.31-0ubuntu9.17) ...</w:t>
      </w:r>
    </w:p>
    <w:p w:rsidR="00BD01AC" w:rsidRDefault="00BD01AC" w:rsidP="00BD01AC">
      <w:r>
        <w:t>20250228T181804+0000 Setting up libpython3.8-stdlib</w:t>
      </w:r>
      <w:proofErr w:type="gramStart"/>
      <w:r>
        <w:t>:amd64</w:t>
      </w:r>
      <w:proofErr w:type="gramEnd"/>
      <w:r>
        <w:t xml:space="preserve"> (3.8.10-0ubuntu1~20.04.15) ...</w:t>
      </w:r>
    </w:p>
    <w:p w:rsidR="00BD01AC" w:rsidRDefault="00BD01AC" w:rsidP="00BD01AC">
      <w:r>
        <w:t>20250228T181804+0000 Setting up python3.8 (3.8.10-0ubuntu1~20.04.15</w:t>
      </w:r>
      <w:proofErr w:type="gramStart"/>
      <w:r>
        <w:t>) ...</w:t>
      </w:r>
      <w:proofErr w:type="gramEnd"/>
    </w:p>
    <w:p w:rsidR="00BD01AC" w:rsidRDefault="00BD01AC" w:rsidP="00BD01AC">
      <w:r>
        <w:t>20250228T181804+0000 Setting up libexpat1-dev</w:t>
      </w:r>
      <w:proofErr w:type="gramStart"/>
      <w:r>
        <w:t>:amd64</w:t>
      </w:r>
      <w:proofErr w:type="gramEnd"/>
      <w:r>
        <w:t xml:space="preserve"> (2.2.9-1ubuntu0.8) ...</w:t>
      </w:r>
    </w:p>
    <w:p w:rsidR="00BD01AC" w:rsidRDefault="00BD01AC" w:rsidP="00BD01AC">
      <w:r>
        <w:t>20250228T181804+0000 Setting up libpython3.8:amd64 (3.8.10-0ubuntu1~20.04.15</w:t>
      </w:r>
      <w:proofErr w:type="gramStart"/>
      <w:r>
        <w:t>) ...</w:t>
      </w:r>
      <w:proofErr w:type="gramEnd"/>
    </w:p>
    <w:p w:rsidR="00BD01AC" w:rsidRDefault="00BD01AC" w:rsidP="00BD01AC">
      <w:r>
        <w:t>20250228T181804+0000 Setting up zlib1g-dev</w:t>
      </w:r>
      <w:proofErr w:type="gramStart"/>
      <w:r>
        <w:t>:amd64</w:t>
      </w:r>
      <w:proofErr w:type="gramEnd"/>
      <w:r>
        <w:t xml:space="preserve"> (1:1.2.11.dfsg-2ubuntu1.5) ...</w:t>
      </w:r>
    </w:p>
    <w:p w:rsidR="00BD01AC" w:rsidRDefault="00BD01AC" w:rsidP="00BD01AC">
      <w:r>
        <w:t>20250228T181804+0000 Setting up libpython3.8-dev</w:t>
      </w:r>
      <w:proofErr w:type="gramStart"/>
      <w:r>
        <w:t>:amd64</w:t>
      </w:r>
      <w:proofErr w:type="gramEnd"/>
      <w:r>
        <w:t xml:space="preserve"> (3.8.10-0ubuntu1~20.04.15) ...</w:t>
      </w:r>
    </w:p>
    <w:p w:rsidR="00BD01AC" w:rsidRDefault="00BD01AC" w:rsidP="00BD01AC">
      <w:r>
        <w:t>20250228T181804+0000 Setting up python3.8-dev (3.8.10-0ubuntu1~20.04.15</w:t>
      </w:r>
      <w:proofErr w:type="gramStart"/>
      <w:r>
        <w:t>) ...</w:t>
      </w:r>
      <w:proofErr w:type="gramEnd"/>
    </w:p>
    <w:p w:rsidR="00BD01AC" w:rsidRDefault="00BD01AC" w:rsidP="00BD01AC">
      <w:r>
        <w:t>20250228T181804+0000 Setting up libpython3-dev</w:t>
      </w:r>
      <w:proofErr w:type="gramStart"/>
      <w:r>
        <w:t>:amd64</w:t>
      </w:r>
      <w:proofErr w:type="gramEnd"/>
      <w:r>
        <w:t xml:space="preserve"> (3.8.2-0ubuntu2) ...</w:t>
      </w:r>
    </w:p>
    <w:p w:rsidR="00BD01AC" w:rsidRDefault="00BD01AC" w:rsidP="00BD01AC">
      <w:r>
        <w:t>20250228T181804+0000 Setting up python3-dev (3.8.2-0ubuntu2</w:t>
      </w:r>
      <w:proofErr w:type="gramStart"/>
      <w:r>
        <w:t>) ...</w:t>
      </w:r>
      <w:proofErr w:type="gramEnd"/>
    </w:p>
    <w:p w:rsidR="00BD01AC" w:rsidRDefault="00BD01AC" w:rsidP="00BD01AC">
      <w:r>
        <w:t>20250228T181804+0000 Setting up st2 (3.8.1-2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805+0000 </w:t>
      </w:r>
      <w:proofErr w:type="gramStart"/>
      <w:r>
        <w:t>Successfully</w:t>
      </w:r>
      <w:proofErr w:type="gramEnd"/>
      <w:r>
        <w:t xml:space="preserve"> updated /opt/</w:t>
      </w:r>
      <w:proofErr w:type="spellStart"/>
      <w:r>
        <w:t>stackstorm</w:t>
      </w:r>
      <w:proofErr w:type="spellEnd"/>
      <w:r>
        <w:t>/st2/bin/python</w:t>
      </w:r>
    </w:p>
    <w:p w:rsidR="00BD01AC" w:rsidRDefault="00BD01AC" w:rsidP="00BD01AC">
      <w:r>
        <w:t xml:space="preserve">20250228T181805+0000 </w:t>
      </w:r>
      <w:proofErr w:type="gramStart"/>
      <w:r>
        <w:t>Successfully</w:t>
      </w:r>
      <w:proofErr w:type="gramEnd"/>
      <w:r>
        <w:t xml:space="preserve"> updated /opt/</w:t>
      </w:r>
      <w:proofErr w:type="spellStart"/>
      <w:r>
        <w:t>stackstorm</w:t>
      </w:r>
      <w:proofErr w:type="spellEnd"/>
      <w:r>
        <w:t>/st2/bin/python3</w:t>
      </w:r>
    </w:p>
    <w:p w:rsidR="00BD01AC" w:rsidRDefault="00BD01AC" w:rsidP="00BD01AC">
      <w:r>
        <w:t xml:space="preserve">20250228T181805+0000 </w:t>
      </w:r>
      <w:proofErr w:type="gramStart"/>
      <w:r>
        <w:t>Successfully</w:t>
      </w:r>
      <w:proofErr w:type="gramEnd"/>
      <w:r>
        <w:t xml:space="preserve"> updated /opt/</w:t>
      </w:r>
      <w:proofErr w:type="spellStart"/>
      <w:r>
        <w:t>stackstorm</w:t>
      </w:r>
      <w:proofErr w:type="spellEnd"/>
      <w:r>
        <w:t>/st2/bin/python3.8</w:t>
      </w:r>
    </w:p>
    <w:p w:rsidR="00BD01AC" w:rsidRDefault="00BD01AC" w:rsidP="00BD01AC">
      <w:r>
        <w:t xml:space="preserve">20250228T181805+0000 Created </w:t>
      </w:r>
      <w:proofErr w:type="spellStart"/>
      <w:r>
        <w:t>symlink</w:t>
      </w:r>
      <w:proofErr w:type="spellEnd"/>
      <w:r>
        <w:t xml:space="preserve"> /etc/systemd/system/multi-user.target.wants/st2actionrunner.service → /lib/</w:t>
      </w:r>
      <w:proofErr w:type="spellStart"/>
      <w:r>
        <w:t>systemd</w:t>
      </w:r>
      <w:proofErr w:type="spellEnd"/>
      <w:r>
        <w:t>/system/st2actionrunner.service.</w:t>
      </w:r>
    </w:p>
    <w:p w:rsidR="00BD01AC" w:rsidRDefault="00BD01AC" w:rsidP="00BD01AC">
      <w:r>
        <w:t xml:space="preserve">20250228T181806+0000 Created </w:t>
      </w:r>
      <w:proofErr w:type="spellStart"/>
      <w:r>
        <w:t>symlink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systemd</w:t>
      </w:r>
      <w:proofErr w:type="spellEnd"/>
      <w:r>
        <w:t>/system/multi-</w:t>
      </w:r>
      <w:proofErr w:type="spellStart"/>
      <w:r>
        <w:t>user.target.wants</w:t>
      </w:r>
      <w:proofErr w:type="spellEnd"/>
      <w:r>
        <w:t>/st2api.service → /lib/</w:t>
      </w:r>
      <w:proofErr w:type="spellStart"/>
      <w:r>
        <w:t>systemd</w:t>
      </w:r>
      <w:proofErr w:type="spellEnd"/>
      <w:r>
        <w:t>/system/st2api.service.</w:t>
      </w:r>
    </w:p>
    <w:p w:rsidR="00BD01AC" w:rsidRDefault="00BD01AC" w:rsidP="00BD01AC">
      <w:r>
        <w:t xml:space="preserve">20250228T181806+0000 Created </w:t>
      </w:r>
      <w:proofErr w:type="spellStart"/>
      <w:r>
        <w:t>symlink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systemd</w:t>
      </w:r>
      <w:proofErr w:type="spellEnd"/>
      <w:r>
        <w:t>/system/multi-</w:t>
      </w:r>
      <w:proofErr w:type="spellStart"/>
      <w:r>
        <w:t>user.target.wants</w:t>
      </w:r>
      <w:proofErr w:type="spellEnd"/>
      <w:r>
        <w:t>/st2stream.service → /lib/</w:t>
      </w:r>
      <w:proofErr w:type="spellStart"/>
      <w:r>
        <w:t>systemd</w:t>
      </w:r>
      <w:proofErr w:type="spellEnd"/>
      <w:r>
        <w:t>/system/st2stream.service.</w:t>
      </w:r>
    </w:p>
    <w:p w:rsidR="00BD01AC" w:rsidRDefault="00BD01AC" w:rsidP="00BD01AC">
      <w:r>
        <w:t xml:space="preserve">20250228T181807+0000 Created </w:t>
      </w:r>
      <w:proofErr w:type="spellStart"/>
      <w:r>
        <w:t>symlink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systemd</w:t>
      </w:r>
      <w:proofErr w:type="spellEnd"/>
      <w:r>
        <w:t>/system/multi-</w:t>
      </w:r>
      <w:proofErr w:type="spellStart"/>
      <w:r>
        <w:t>user.target.wants</w:t>
      </w:r>
      <w:proofErr w:type="spellEnd"/>
      <w:r>
        <w:t>/st2auth.service → /lib/</w:t>
      </w:r>
      <w:proofErr w:type="spellStart"/>
      <w:r>
        <w:t>systemd</w:t>
      </w:r>
      <w:proofErr w:type="spellEnd"/>
      <w:r>
        <w:t>/system/st2auth.service.</w:t>
      </w:r>
    </w:p>
    <w:p w:rsidR="00BD01AC" w:rsidRDefault="00BD01AC" w:rsidP="00BD01AC">
      <w:r>
        <w:lastRenderedPageBreak/>
        <w:t xml:space="preserve">20250228T181807+0000 Created </w:t>
      </w:r>
      <w:proofErr w:type="spellStart"/>
      <w:r>
        <w:t>symlink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systemd</w:t>
      </w:r>
      <w:proofErr w:type="spellEnd"/>
      <w:r>
        <w:t>/system/multi-</w:t>
      </w:r>
      <w:proofErr w:type="spellStart"/>
      <w:r>
        <w:t>user.target.wants</w:t>
      </w:r>
      <w:proofErr w:type="spellEnd"/>
      <w:r>
        <w:t>/st2notifier.service → /lib/</w:t>
      </w:r>
      <w:proofErr w:type="spellStart"/>
      <w:r>
        <w:t>systemd</w:t>
      </w:r>
      <w:proofErr w:type="spellEnd"/>
      <w:r>
        <w:t>/system/st2notifier.service.</w:t>
      </w:r>
    </w:p>
    <w:p w:rsidR="00BD01AC" w:rsidRDefault="00BD01AC" w:rsidP="00BD01AC">
      <w:r>
        <w:t xml:space="preserve">20250228T181807+0000 Created </w:t>
      </w:r>
      <w:proofErr w:type="spellStart"/>
      <w:r>
        <w:t>symlink</w:t>
      </w:r>
      <w:proofErr w:type="spellEnd"/>
      <w:r>
        <w:t xml:space="preserve"> /etc/systemd/system/multi-user.target.wants/st2rulesengine.service → /lib/</w:t>
      </w:r>
      <w:proofErr w:type="spellStart"/>
      <w:r>
        <w:t>systemd</w:t>
      </w:r>
      <w:proofErr w:type="spellEnd"/>
      <w:r>
        <w:t>/system/st2rulesengine.service.</w:t>
      </w:r>
    </w:p>
    <w:p w:rsidR="00BD01AC" w:rsidRDefault="00BD01AC" w:rsidP="00BD01AC">
      <w:r>
        <w:t xml:space="preserve">20250228T181808+0000 Created </w:t>
      </w:r>
      <w:proofErr w:type="spellStart"/>
      <w:r>
        <w:t>symlink</w:t>
      </w:r>
      <w:proofErr w:type="spellEnd"/>
      <w:r>
        <w:t xml:space="preserve"> /etc/systemd/system/multi-user.target.wants/st2sensorcontainer.service → /lib/</w:t>
      </w:r>
      <w:proofErr w:type="spellStart"/>
      <w:r>
        <w:t>systemd</w:t>
      </w:r>
      <w:proofErr w:type="spellEnd"/>
      <w:r>
        <w:t>/system/st2sensorcontainer.service.</w:t>
      </w:r>
    </w:p>
    <w:p w:rsidR="00BD01AC" w:rsidRDefault="00BD01AC" w:rsidP="00BD01AC">
      <w:r>
        <w:t xml:space="preserve">20250228T181808+0000 Created </w:t>
      </w:r>
      <w:proofErr w:type="spellStart"/>
      <w:r>
        <w:t>symlink</w:t>
      </w:r>
      <w:proofErr w:type="spellEnd"/>
      <w:r>
        <w:t xml:space="preserve"> /etc/systemd/system/multi-user.target.wants/st2garbagecollector.service → /lib/</w:t>
      </w:r>
      <w:proofErr w:type="spellStart"/>
      <w:r>
        <w:t>systemd</w:t>
      </w:r>
      <w:proofErr w:type="spellEnd"/>
      <w:r>
        <w:t>/system/st2garbagecollector.service.</w:t>
      </w:r>
    </w:p>
    <w:p w:rsidR="00BD01AC" w:rsidRDefault="00BD01AC" w:rsidP="00BD01AC">
      <w:r>
        <w:t xml:space="preserve">20250228T181809+0000 Created </w:t>
      </w:r>
      <w:proofErr w:type="spellStart"/>
      <w:r>
        <w:t>symlink</w:t>
      </w:r>
      <w:proofErr w:type="spellEnd"/>
      <w:r>
        <w:t xml:space="preserve"> /etc/systemd/system/multi-user.target.wants/st2timersengine.service → /lib/</w:t>
      </w:r>
      <w:proofErr w:type="spellStart"/>
      <w:r>
        <w:t>systemd</w:t>
      </w:r>
      <w:proofErr w:type="spellEnd"/>
      <w:r>
        <w:t>/system/st2timersengine.service.</w:t>
      </w:r>
    </w:p>
    <w:p w:rsidR="00BD01AC" w:rsidRDefault="00BD01AC" w:rsidP="00BD01AC">
      <w:r>
        <w:t xml:space="preserve">20250228T181809+0000 Created </w:t>
      </w:r>
      <w:proofErr w:type="spellStart"/>
      <w:r>
        <w:t>symlink</w:t>
      </w:r>
      <w:proofErr w:type="spellEnd"/>
      <w:r>
        <w:t xml:space="preserve"> /etc/systemd/system/multi-user.target.wants/st2workflowengine.service → /lib/</w:t>
      </w:r>
      <w:proofErr w:type="spellStart"/>
      <w:r>
        <w:t>systemd</w:t>
      </w:r>
      <w:proofErr w:type="spellEnd"/>
      <w:r>
        <w:t>/system/st2workflowengine.service.</w:t>
      </w:r>
    </w:p>
    <w:p w:rsidR="00BD01AC" w:rsidRDefault="00BD01AC" w:rsidP="00BD01AC">
      <w:r>
        <w:t xml:space="preserve">20250228T181810+0000 Created </w:t>
      </w:r>
      <w:proofErr w:type="spellStart"/>
      <w:r>
        <w:t>symlink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systemd</w:t>
      </w:r>
      <w:proofErr w:type="spellEnd"/>
      <w:r>
        <w:t>/system/multi-</w:t>
      </w:r>
      <w:proofErr w:type="spellStart"/>
      <w:r>
        <w:t>user.target.wants</w:t>
      </w:r>
      <w:proofErr w:type="spellEnd"/>
      <w:r>
        <w:t>/st2scheduler.service → /lib/</w:t>
      </w:r>
      <w:proofErr w:type="spellStart"/>
      <w:r>
        <w:t>systemd</w:t>
      </w:r>
      <w:proofErr w:type="spellEnd"/>
      <w:r>
        <w:t>/system/st2scheduler.service.</w:t>
      </w:r>
    </w:p>
    <w:p w:rsidR="00BD01AC" w:rsidRDefault="00BD01AC" w:rsidP="00BD01AC">
      <w:r>
        <w:t>20250228T181811+0000 Processing triggers for install-info (6.7.0.dfsg.2-5</w:t>
      </w:r>
      <w:proofErr w:type="gramStart"/>
      <w:r>
        <w:t>) ...</w:t>
      </w:r>
      <w:proofErr w:type="gramEnd"/>
    </w:p>
    <w:p w:rsidR="00BD01AC" w:rsidRDefault="00BD01AC" w:rsidP="00BD01AC">
      <w:r>
        <w:t>20250228T181811+0000 Processing triggers for mime-support (3.64ubuntu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812+0000 Processing triggers for </w:t>
      </w:r>
      <w:proofErr w:type="spellStart"/>
      <w:r>
        <w:t>libc</w:t>
      </w:r>
      <w:proofErr w:type="spellEnd"/>
      <w:r>
        <w:t>-bin (2.31-0ubuntu9.17</w:t>
      </w:r>
      <w:proofErr w:type="gramStart"/>
      <w:r>
        <w:t>) ...</w:t>
      </w:r>
      <w:proofErr w:type="gramEnd"/>
    </w:p>
    <w:p w:rsidR="00BD01AC" w:rsidRDefault="00BD01AC" w:rsidP="00BD01AC">
      <w:r>
        <w:t>20250228T181812+0000 Processing triggers for man-</w:t>
      </w:r>
      <w:proofErr w:type="spellStart"/>
      <w:r>
        <w:t>db</w:t>
      </w:r>
      <w:proofErr w:type="spellEnd"/>
      <w:r>
        <w:t xml:space="preserve"> (2.9.1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842+0000 </w:t>
      </w:r>
      <w:proofErr w:type="gramStart"/>
      <w:r>
        <w:t>Failed</w:t>
      </w:r>
      <w:proofErr w:type="gramEnd"/>
      <w:r>
        <w:t xml:space="preserve"> to start st2chatops.service: Unit st2chatops.service not found.</w:t>
      </w:r>
    </w:p>
    <w:p w:rsidR="00BD01AC" w:rsidRDefault="00BD01AC" w:rsidP="00BD01AC">
      <w:r>
        <w:t>20250228T181843+0000 ##### st2 components status #####</w:t>
      </w:r>
    </w:p>
    <w:p w:rsidR="00BD01AC" w:rsidRDefault="00BD01AC" w:rsidP="00BD01AC">
      <w:r>
        <w:t>20250228T181843+</w:t>
      </w:r>
      <w:proofErr w:type="gramStart"/>
      <w:r>
        <w:t>0000 st2actionrunner</w:t>
      </w:r>
      <w:proofErr w:type="gramEnd"/>
      <w:r>
        <w:t xml:space="preserve"> PID: 8586</w:t>
      </w:r>
    </w:p>
    <w:p w:rsidR="00BD01AC" w:rsidRDefault="00BD01AC" w:rsidP="00BD01AC">
      <w:r>
        <w:t>20250228T181843+</w:t>
      </w:r>
      <w:proofErr w:type="gramStart"/>
      <w:r>
        <w:t>0000 st2actionrunner</w:t>
      </w:r>
      <w:proofErr w:type="gramEnd"/>
      <w:r>
        <w:t xml:space="preserve"> PID: 8590</w:t>
      </w:r>
    </w:p>
    <w:p w:rsidR="00BD01AC" w:rsidRDefault="00BD01AC" w:rsidP="00BD01AC">
      <w:r>
        <w:t>20250228T181843+</w:t>
      </w:r>
      <w:proofErr w:type="gramStart"/>
      <w:r>
        <w:t>0000 st2actionrunner</w:t>
      </w:r>
      <w:proofErr w:type="gramEnd"/>
      <w:r>
        <w:t xml:space="preserve"> PID: 8600</w:t>
      </w:r>
    </w:p>
    <w:p w:rsidR="00BD01AC" w:rsidRDefault="00BD01AC" w:rsidP="00BD01AC">
      <w:r>
        <w:t>20250228T181843+</w:t>
      </w:r>
      <w:proofErr w:type="gramStart"/>
      <w:r>
        <w:t>0000 st2actionrunner</w:t>
      </w:r>
      <w:proofErr w:type="gramEnd"/>
      <w:r>
        <w:t xml:space="preserve"> PID: 8602</w:t>
      </w:r>
    </w:p>
    <w:p w:rsidR="00BD01AC" w:rsidRDefault="00BD01AC" w:rsidP="00BD01AC">
      <w:r>
        <w:t>20250228T181843+</w:t>
      </w:r>
      <w:proofErr w:type="gramStart"/>
      <w:r>
        <w:t>0000 st2actionrunner</w:t>
      </w:r>
      <w:proofErr w:type="gramEnd"/>
      <w:r>
        <w:t xml:space="preserve"> PID: 8604</w:t>
      </w:r>
    </w:p>
    <w:p w:rsidR="00BD01AC" w:rsidRDefault="00BD01AC" w:rsidP="00BD01AC">
      <w:r>
        <w:t>20250228T181843+</w:t>
      </w:r>
      <w:proofErr w:type="gramStart"/>
      <w:r>
        <w:t>0000 st2actionrunner</w:t>
      </w:r>
      <w:proofErr w:type="gramEnd"/>
      <w:r>
        <w:t xml:space="preserve"> PID: 8606</w:t>
      </w:r>
    </w:p>
    <w:p w:rsidR="00BD01AC" w:rsidRDefault="00BD01AC" w:rsidP="00BD01AC">
      <w:r>
        <w:t>20250228T181843+</w:t>
      </w:r>
      <w:proofErr w:type="gramStart"/>
      <w:r>
        <w:t>0000 st2actionrunner</w:t>
      </w:r>
      <w:proofErr w:type="gramEnd"/>
      <w:r>
        <w:t xml:space="preserve"> PID: 8608</w:t>
      </w:r>
    </w:p>
    <w:p w:rsidR="00BD01AC" w:rsidRDefault="00BD01AC" w:rsidP="00BD01AC">
      <w:r>
        <w:t>20250228T181843+</w:t>
      </w:r>
      <w:proofErr w:type="gramStart"/>
      <w:r>
        <w:t>0000 st2actionrunner</w:t>
      </w:r>
      <w:proofErr w:type="gramEnd"/>
      <w:r>
        <w:t xml:space="preserve"> PID: 8610</w:t>
      </w:r>
    </w:p>
    <w:p w:rsidR="00BD01AC" w:rsidRDefault="00BD01AC" w:rsidP="00BD01AC">
      <w:r>
        <w:t>20250228T181843+</w:t>
      </w:r>
      <w:proofErr w:type="gramStart"/>
      <w:r>
        <w:t>0000 st2actionrunner</w:t>
      </w:r>
      <w:proofErr w:type="gramEnd"/>
      <w:r>
        <w:t xml:space="preserve"> PID: 8612</w:t>
      </w:r>
    </w:p>
    <w:p w:rsidR="00BD01AC" w:rsidRDefault="00BD01AC" w:rsidP="00BD01AC">
      <w:r>
        <w:t>20250228T181843+</w:t>
      </w:r>
      <w:proofErr w:type="gramStart"/>
      <w:r>
        <w:t>0000 st2actionrunner</w:t>
      </w:r>
      <w:proofErr w:type="gramEnd"/>
      <w:r>
        <w:t xml:space="preserve"> PID: 8614</w:t>
      </w:r>
    </w:p>
    <w:p w:rsidR="00BD01AC" w:rsidRDefault="00BD01AC" w:rsidP="00BD01AC">
      <w:r>
        <w:t>20250228T181843+</w:t>
      </w:r>
      <w:proofErr w:type="gramStart"/>
      <w:r>
        <w:t>0000 st2api</w:t>
      </w:r>
      <w:proofErr w:type="gramEnd"/>
      <w:r>
        <w:t xml:space="preserve"> PID: 11628</w:t>
      </w:r>
    </w:p>
    <w:p w:rsidR="00BD01AC" w:rsidRDefault="00BD01AC" w:rsidP="00BD01AC">
      <w:r>
        <w:t>20250228T181843+</w:t>
      </w:r>
      <w:proofErr w:type="gramStart"/>
      <w:r>
        <w:t>0000 st2api</w:t>
      </w:r>
      <w:proofErr w:type="gramEnd"/>
      <w:r>
        <w:t xml:space="preserve"> PID: 11960</w:t>
      </w:r>
    </w:p>
    <w:p w:rsidR="00BD01AC" w:rsidRDefault="00BD01AC" w:rsidP="00BD01AC">
      <w:r>
        <w:t>20250228T181843+</w:t>
      </w:r>
      <w:proofErr w:type="gramStart"/>
      <w:r>
        <w:t>0000 st2stream</w:t>
      </w:r>
      <w:proofErr w:type="gramEnd"/>
      <w:r>
        <w:t xml:space="preserve"> PID: 11634</w:t>
      </w:r>
    </w:p>
    <w:p w:rsidR="00BD01AC" w:rsidRDefault="00BD01AC" w:rsidP="00BD01AC">
      <w:r>
        <w:lastRenderedPageBreak/>
        <w:t>20250228T181843+</w:t>
      </w:r>
      <w:proofErr w:type="gramStart"/>
      <w:r>
        <w:t>0000 st2stream</w:t>
      </w:r>
      <w:proofErr w:type="gramEnd"/>
      <w:r>
        <w:t xml:space="preserve"> PID: 11967</w:t>
      </w:r>
    </w:p>
    <w:p w:rsidR="00BD01AC" w:rsidRDefault="00BD01AC" w:rsidP="00BD01AC">
      <w:r>
        <w:t>20250228T181843+</w:t>
      </w:r>
      <w:proofErr w:type="gramStart"/>
      <w:r>
        <w:t>0000 st2auth</w:t>
      </w:r>
      <w:proofErr w:type="gramEnd"/>
      <w:r>
        <w:t xml:space="preserve"> PID: 11736</w:t>
      </w:r>
    </w:p>
    <w:p w:rsidR="00BD01AC" w:rsidRDefault="00BD01AC" w:rsidP="00BD01AC">
      <w:r>
        <w:t>20250228T181843+</w:t>
      </w:r>
      <w:proofErr w:type="gramStart"/>
      <w:r>
        <w:t>0000 st2auth</w:t>
      </w:r>
      <w:proofErr w:type="gramEnd"/>
      <w:r>
        <w:t xml:space="preserve"> PID: 12191</w:t>
      </w:r>
    </w:p>
    <w:p w:rsidR="00BD01AC" w:rsidRDefault="00BD01AC" w:rsidP="00BD01AC">
      <w:r>
        <w:t>20250228T181843+</w:t>
      </w:r>
      <w:proofErr w:type="gramStart"/>
      <w:r>
        <w:t>0000 st2garbagecollector</w:t>
      </w:r>
      <w:proofErr w:type="gramEnd"/>
      <w:r>
        <w:t xml:space="preserve"> PID: 11883</w:t>
      </w:r>
    </w:p>
    <w:p w:rsidR="00BD01AC" w:rsidRDefault="00BD01AC" w:rsidP="00BD01AC">
      <w:r>
        <w:t>20250228T181843+</w:t>
      </w:r>
      <w:proofErr w:type="gramStart"/>
      <w:r>
        <w:t>0000 st2notifier</w:t>
      </w:r>
      <w:proofErr w:type="gramEnd"/>
      <w:r>
        <w:t xml:space="preserve"> PID: 11884</w:t>
      </w:r>
    </w:p>
    <w:p w:rsidR="00BD01AC" w:rsidRDefault="00BD01AC" w:rsidP="00BD01AC">
      <w:r>
        <w:t>20250228T181843+</w:t>
      </w:r>
      <w:proofErr w:type="gramStart"/>
      <w:r>
        <w:t>0000 st2rulesengine</w:t>
      </w:r>
      <w:proofErr w:type="gramEnd"/>
      <w:r>
        <w:t xml:space="preserve"> PID: 11887</w:t>
      </w:r>
    </w:p>
    <w:p w:rsidR="00BD01AC" w:rsidRDefault="00BD01AC" w:rsidP="00BD01AC">
      <w:r>
        <w:t>20250228T181843+</w:t>
      </w:r>
      <w:proofErr w:type="gramStart"/>
      <w:r>
        <w:t>0000 st2sensorcontainer</w:t>
      </w:r>
      <w:proofErr w:type="gramEnd"/>
      <w:r>
        <w:t xml:space="preserve"> PID: 12399</w:t>
      </w:r>
    </w:p>
    <w:p w:rsidR="00BD01AC" w:rsidRDefault="00BD01AC" w:rsidP="00BD01AC">
      <w:r>
        <w:t>20250228T181843+0000 st2chatops is not running.</w:t>
      </w:r>
    </w:p>
    <w:p w:rsidR="00BD01AC" w:rsidRDefault="00BD01AC" w:rsidP="00BD01AC">
      <w:r>
        <w:t>20250228T181843+</w:t>
      </w:r>
      <w:proofErr w:type="gramStart"/>
      <w:r>
        <w:t>0000 st2timersengine</w:t>
      </w:r>
      <w:proofErr w:type="gramEnd"/>
      <w:r>
        <w:t xml:space="preserve"> PID: 12408</w:t>
      </w:r>
    </w:p>
    <w:p w:rsidR="00BD01AC" w:rsidRDefault="00BD01AC" w:rsidP="00BD01AC">
      <w:r>
        <w:t>20250228T181843+</w:t>
      </w:r>
      <w:proofErr w:type="gramStart"/>
      <w:r>
        <w:t>0000 st2workflowengine</w:t>
      </w:r>
      <w:proofErr w:type="gramEnd"/>
      <w:r>
        <w:t xml:space="preserve"> PID: 11888</w:t>
      </w:r>
    </w:p>
    <w:p w:rsidR="00BD01AC" w:rsidRDefault="00BD01AC" w:rsidP="00BD01AC">
      <w:r>
        <w:t>20250228T181843+</w:t>
      </w:r>
      <w:proofErr w:type="gramStart"/>
      <w:r>
        <w:t>0000 st2scheduler</w:t>
      </w:r>
      <w:proofErr w:type="gramEnd"/>
      <w:r>
        <w:t xml:space="preserve"> PID: 12395</w:t>
      </w:r>
    </w:p>
    <w:p w:rsidR="00BD01AC" w:rsidRDefault="00BD01AC" w:rsidP="00BD01AC">
      <w:r>
        <w:t>20250228T181843+0000 Registering content</w:t>
      </w:r>
      <w:proofErr w:type="gramStart"/>
      <w:r>
        <w:t>...[</w:t>
      </w:r>
      <w:proofErr w:type="gramEnd"/>
      <w:r>
        <w:t>flags = --</w:t>
      </w:r>
      <w:proofErr w:type="spellStart"/>
      <w:r>
        <w:t>config</w:t>
      </w:r>
      <w:proofErr w:type="spellEnd"/>
      <w:r>
        <w:t>-file /</w:t>
      </w:r>
      <w:proofErr w:type="spellStart"/>
      <w:r>
        <w:t>etc</w:t>
      </w:r>
      <w:proofErr w:type="spellEnd"/>
      <w:r>
        <w:t>/st2/st2.conf --register-all]</w:t>
      </w:r>
    </w:p>
    <w:p w:rsidR="00BD01AC" w:rsidRDefault="00BD01AC" w:rsidP="00BD01AC">
      <w:r>
        <w:t>20250228T181844+0000 2025-02-28 18:18:44,706 INFO [-] Connecting to database "st2" @ "127.0.0.1:27017" as user "</w:t>
      </w:r>
      <w:proofErr w:type="spellStart"/>
      <w:r>
        <w:t>stackstorm</w:t>
      </w:r>
      <w:proofErr w:type="spellEnd"/>
      <w:r>
        <w:t>".</w:t>
      </w:r>
    </w:p>
    <w:p w:rsidR="00BD01AC" w:rsidRDefault="00BD01AC" w:rsidP="00BD01AC">
      <w:r>
        <w:t xml:space="preserve">20250228T181844+0000 2025-02-28 18:18:44,723 INFO [-] </w:t>
      </w:r>
      <w:proofErr w:type="gramStart"/>
      <w:r>
        <w:t>Successfully</w:t>
      </w:r>
      <w:proofErr w:type="gramEnd"/>
      <w:r>
        <w:t xml:space="preserve"> connected to database "st2" @ "127.0.0.1:27017" as user "</w:t>
      </w:r>
      <w:proofErr w:type="spellStart"/>
      <w:r>
        <w:t>stackstorm</w:t>
      </w:r>
      <w:proofErr w:type="spellEnd"/>
      <w:r>
        <w:t>".</w:t>
      </w:r>
    </w:p>
    <w:p w:rsidR="00BD01AC" w:rsidRDefault="00BD01AC" w:rsidP="00BD01AC">
      <w:r>
        <w:t>20250228T181851+0000 2025-02-28 18:18:51,628 INFO [-] =========================================================</w:t>
      </w:r>
    </w:p>
    <w:p w:rsidR="00BD01AC" w:rsidRDefault="00BD01AC" w:rsidP="00BD01AC">
      <w:r>
        <w:t>20250228T181851+0000 2025-02-28 18:18:51,628 INFO [-] ############## Registering triggers #####################</w:t>
      </w:r>
    </w:p>
    <w:p w:rsidR="00BD01AC" w:rsidRDefault="00BD01AC" w:rsidP="00BD01AC">
      <w:r>
        <w:t>20250228T181851+0000 2025-02-28 18:18:51,628 INFO [-] =========================================================</w:t>
      </w:r>
    </w:p>
    <w:p w:rsidR="00BD01AC" w:rsidRDefault="00BD01AC" w:rsidP="00BD01AC">
      <w:r>
        <w:t xml:space="preserve">20250228T181851+0000 2025-02-28 18:18:51,711 INFO [-] Registered </w:t>
      </w:r>
      <w:proofErr w:type="gramStart"/>
      <w:r>
        <w:t>0</w:t>
      </w:r>
      <w:proofErr w:type="gramEnd"/>
      <w:r>
        <w:t xml:space="preserve"> triggers.</w:t>
      </w:r>
    </w:p>
    <w:p w:rsidR="00BD01AC" w:rsidRDefault="00BD01AC" w:rsidP="00BD01AC">
      <w:r>
        <w:t>20250228T181851+0000 2025-02-28 18:18:51,711 INFO [-] =========================================================</w:t>
      </w:r>
    </w:p>
    <w:p w:rsidR="00BD01AC" w:rsidRDefault="00BD01AC" w:rsidP="00BD01AC">
      <w:r>
        <w:t>20250228T181851+0000 2025-02-28 18:18:51,711 INFO [-] ############## Registering sensors ######################</w:t>
      </w:r>
    </w:p>
    <w:p w:rsidR="00BD01AC" w:rsidRDefault="00BD01AC" w:rsidP="00BD01AC">
      <w:r>
        <w:t>20250228T181851+0000 2025-02-28 18:18:51,712 INFO [-] =========================================================</w:t>
      </w:r>
    </w:p>
    <w:p w:rsidR="00BD01AC" w:rsidRDefault="00BD01AC" w:rsidP="00BD01AC">
      <w:r>
        <w:t xml:space="preserve">20250228T181851+0000 2025-02-28 18:18:51,737 INFO [-] Registered </w:t>
      </w:r>
      <w:proofErr w:type="gramStart"/>
      <w:r>
        <w:t>1</w:t>
      </w:r>
      <w:proofErr w:type="gramEnd"/>
      <w:r>
        <w:t xml:space="preserve"> sensors.</w:t>
      </w:r>
    </w:p>
    <w:p w:rsidR="00BD01AC" w:rsidRDefault="00BD01AC" w:rsidP="00BD01AC">
      <w:r>
        <w:t xml:space="preserve">20250228T181851+0000 2025-02-28 18:18:51,738 INFO [-] </w:t>
      </w:r>
      <w:proofErr w:type="gramStart"/>
      <w:r>
        <w:t>0</w:t>
      </w:r>
      <w:proofErr w:type="gramEnd"/>
      <w:r>
        <w:t xml:space="preserve"> sensors had their metadata overridden.</w:t>
      </w:r>
    </w:p>
    <w:p w:rsidR="00BD01AC" w:rsidRDefault="00BD01AC" w:rsidP="00BD01AC">
      <w:r>
        <w:t>20250228T181851+0000 2025-02-28 18:18:51,738 INFO [-] =========================================================</w:t>
      </w:r>
    </w:p>
    <w:p w:rsidR="00BD01AC" w:rsidRDefault="00BD01AC" w:rsidP="00BD01AC">
      <w:r>
        <w:lastRenderedPageBreak/>
        <w:t>20250228T181851+0000 2025-02-28 18:18:51,738 INFO [-] ############## Registering runners ######################</w:t>
      </w:r>
    </w:p>
    <w:p w:rsidR="00BD01AC" w:rsidRDefault="00BD01AC" w:rsidP="00BD01AC">
      <w:r>
        <w:t>20250228T181851+0000 2025-02-28 18:18:51,738 INFO [-] =========================================================</w:t>
      </w:r>
    </w:p>
    <w:p w:rsidR="00BD01AC" w:rsidRDefault="00BD01AC" w:rsidP="00BD01AC">
      <w:r>
        <w:t>20250228T181852+0000 2025-02-28 18:18:52,915 INFO [-] Registered 14 runners.</w:t>
      </w:r>
    </w:p>
    <w:p w:rsidR="00BD01AC" w:rsidRDefault="00BD01AC" w:rsidP="00BD01AC">
      <w:r>
        <w:t>20250228T181852+0000 2025-02-28 18:18:52,915 INFO [-] =========================================================</w:t>
      </w:r>
    </w:p>
    <w:p w:rsidR="00BD01AC" w:rsidRDefault="00BD01AC" w:rsidP="00BD01AC">
      <w:r>
        <w:t>20250228T181852+0000 2025-02-28 18:18:52,916 INFO [-] ############## Registering actions ######################</w:t>
      </w:r>
    </w:p>
    <w:p w:rsidR="00BD01AC" w:rsidRDefault="00BD01AC" w:rsidP="00BD01AC">
      <w:r>
        <w:t>20250228T181852+0000 2025-02-28 18:18:52,916 INFO [-] =========================================================</w:t>
      </w:r>
    </w:p>
    <w:p w:rsidR="00BD01AC" w:rsidRDefault="00BD01AC" w:rsidP="00BD01AC">
      <w:r>
        <w:t>20250228T181854+0000 2025-02-28 18:18:54,269 INFO [-] Registered 57 actions.</w:t>
      </w:r>
    </w:p>
    <w:p w:rsidR="00BD01AC" w:rsidRDefault="00BD01AC" w:rsidP="00BD01AC">
      <w:r>
        <w:t xml:space="preserve">20250228T181854+0000 2025-02-28 18:18:54,269 INFO [-] </w:t>
      </w:r>
      <w:proofErr w:type="gramStart"/>
      <w:r>
        <w:t>0</w:t>
      </w:r>
      <w:proofErr w:type="gramEnd"/>
      <w:r>
        <w:t xml:space="preserve"> actions had their metadata overridden.</w:t>
      </w:r>
    </w:p>
    <w:p w:rsidR="00BD01AC" w:rsidRDefault="00BD01AC" w:rsidP="00BD01AC">
      <w:r>
        <w:t>20250228T181854+0000 2025-02-28 18:18:54,269 INFO [-] =========================================================</w:t>
      </w:r>
    </w:p>
    <w:p w:rsidR="00BD01AC" w:rsidRDefault="00BD01AC" w:rsidP="00BD01AC">
      <w:r>
        <w:t>20250228T181854+0000 2025-02-28 18:18:54,269 INFO [-] ############## Registering rules ########################</w:t>
      </w:r>
    </w:p>
    <w:p w:rsidR="00BD01AC" w:rsidRDefault="00BD01AC" w:rsidP="00BD01AC">
      <w:r>
        <w:t>20250228T181854+0000 2025-02-28 18:18:54,270 INFO [-] =========================================================</w:t>
      </w:r>
    </w:p>
    <w:p w:rsidR="00BD01AC" w:rsidRDefault="00BD01AC" w:rsidP="00BD01AC">
      <w:r>
        <w:t xml:space="preserve">20250228T181854+0000 2025-02-28 18:18:54,411 INFO [-] Registered </w:t>
      </w:r>
      <w:proofErr w:type="gramStart"/>
      <w:r>
        <w:t>2</w:t>
      </w:r>
      <w:proofErr w:type="gramEnd"/>
      <w:r>
        <w:t xml:space="preserve"> rules.</w:t>
      </w:r>
    </w:p>
    <w:p w:rsidR="00BD01AC" w:rsidRDefault="00BD01AC" w:rsidP="00BD01AC">
      <w:r>
        <w:t xml:space="preserve">20250228T181854+0000 2025-02-28 18:18:54,411 INFO [-] </w:t>
      </w:r>
      <w:proofErr w:type="gramStart"/>
      <w:r>
        <w:t>0</w:t>
      </w:r>
      <w:proofErr w:type="gramEnd"/>
      <w:r>
        <w:t xml:space="preserve"> rules had their metadata overridden.</w:t>
      </w:r>
    </w:p>
    <w:p w:rsidR="00BD01AC" w:rsidRDefault="00BD01AC" w:rsidP="00BD01AC">
      <w:r>
        <w:t>20250228T181854+0000 2025-02-28 18:18:54,411 INFO [-] =========================================================</w:t>
      </w:r>
    </w:p>
    <w:p w:rsidR="00BD01AC" w:rsidRDefault="00BD01AC" w:rsidP="00BD01AC">
      <w:r>
        <w:t>20250228T181854+0000 2025-02-28 18:18:54,412 INFO [-] ############## Registering aliases ######################</w:t>
      </w:r>
    </w:p>
    <w:p w:rsidR="00BD01AC" w:rsidRDefault="00BD01AC" w:rsidP="00BD01AC">
      <w:r>
        <w:t>20250228T181854+0000 2025-02-28 18:18:54,412 INFO [-] =========================================================</w:t>
      </w:r>
    </w:p>
    <w:p w:rsidR="00BD01AC" w:rsidRDefault="00BD01AC" w:rsidP="00BD01AC">
      <w:r>
        <w:t xml:space="preserve">20250228T181854+0000 2025-02-28 18:18:54,483 INFO [-] Registered </w:t>
      </w:r>
      <w:proofErr w:type="gramStart"/>
      <w:r>
        <w:t>4</w:t>
      </w:r>
      <w:proofErr w:type="gramEnd"/>
      <w:r>
        <w:t xml:space="preserve"> aliases.</w:t>
      </w:r>
    </w:p>
    <w:p w:rsidR="00BD01AC" w:rsidRDefault="00BD01AC" w:rsidP="00BD01AC">
      <w:r>
        <w:t xml:space="preserve">20250228T181854+0000 2025-02-28 18:18:54,483 INFO [-] </w:t>
      </w:r>
      <w:proofErr w:type="gramStart"/>
      <w:r>
        <w:t>0</w:t>
      </w:r>
      <w:proofErr w:type="gramEnd"/>
      <w:r>
        <w:t xml:space="preserve"> aliases had their metadata overridden.</w:t>
      </w:r>
    </w:p>
    <w:p w:rsidR="00BD01AC" w:rsidRDefault="00BD01AC" w:rsidP="00BD01AC">
      <w:r>
        <w:t>20250228T181854+0000 2025-02-28 18:18:54,483 INFO [-] =========================================================</w:t>
      </w:r>
    </w:p>
    <w:p w:rsidR="00BD01AC" w:rsidRDefault="00BD01AC" w:rsidP="00BD01AC">
      <w:r>
        <w:t>20250228T181854+0000 2025-02-28 18:18:54,483 INFO [-] ############## Registering policy types #################</w:t>
      </w:r>
    </w:p>
    <w:p w:rsidR="00BD01AC" w:rsidRDefault="00BD01AC" w:rsidP="00BD01AC">
      <w:r>
        <w:t>20250228T181854+0000 2025-02-28 18:18:54,483 INFO [-] =========================================================</w:t>
      </w:r>
    </w:p>
    <w:p w:rsidR="00BD01AC" w:rsidRDefault="00BD01AC" w:rsidP="00BD01AC">
      <w:r>
        <w:t xml:space="preserve">20250228T181854+0000 2025-02-28 18:18:54,525 INFO [-] Registered </w:t>
      </w:r>
      <w:proofErr w:type="gramStart"/>
      <w:r>
        <w:t>3</w:t>
      </w:r>
      <w:proofErr w:type="gramEnd"/>
      <w:r>
        <w:t xml:space="preserve"> policy types.</w:t>
      </w:r>
    </w:p>
    <w:p w:rsidR="00BD01AC" w:rsidRDefault="00BD01AC" w:rsidP="00BD01AC">
      <w:r>
        <w:lastRenderedPageBreak/>
        <w:t>20250228T181854+0000 2025-02-28 18:18:54,525 INFO [-] =========================================================</w:t>
      </w:r>
    </w:p>
    <w:p w:rsidR="00BD01AC" w:rsidRDefault="00BD01AC" w:rsidP="00BD01AC">
      <w:r>
        <w:t>20250228T181854+0000 2025-02-28 18:18:54,525 INFO [-] ############## Registering policies #####################</w:t>
      </w:r>
    </w:p>
    <w:p w:rsidR="00BD01AC" w:rsidRDefault="00BD01AC" w:rsidP="00BD01AC">
      <w:r>
        <w:t>20250228T181854+0000 2025-02-28 18:18:54,525 INFO [-] =========================================================</w:t>
      </w:r>
    </w:p>
    <w:p w:rsidR="00BD01AC" w:rsidRDefault="00BD01AC" w:rsidP="00BD01AC">
      <w:r>
        <w:t xml:space="preserve">20250228T181854+0000 2025-02-28 18:18:54,526 INFO [-] Registered </w:t>
      </w:r>
      <w:proofErr w:type="gramStart"/>
      <w:r>
        <w:t>0</w:t>
      </w:r>
      <w:proofErr w:type="gramEnd"/>
      <w:r>
        <w:t xml:space="preserve"> policies.</w:t>
      </w:r>
    </w:p>
    <w:p w:rsidR="00BD01AC" w:rsidRDefault="00BD01AC" w:rsidP="00BD01AC">
      <w:r>
        <w:t>20250228T181854+0000 2025-02-28 18:18:54,526 INFO [-] =========================================================</w:t>
      </w:r>
    </w:p>
    <w:p w:rsidR="00BD01AC" w:rsidRDefault="00BD01AC" w:rsidP="00BD01AC">
      <w:r>
        <w:t xml:space="preserve">20250228T181854+0000 2025-02-28 18:18:54,526 INFO [-] ############## Registering </w:t>
      </w:r>
      <w:proofErr w:type="spellStart"/>
      <w:r>
        <w:t>configs</w:t>
      </w:r>
      <w:proofErr w:type="spellEnd"/>
      <w:r>
        <w:t xml:space="preserve"> ######################</w:t>
      </w:r>
    </w:p>
    <w:p w:rsidR="00BD01AC" w:rsidRDefault="00BD01AC" w:rsidP="00BD01AC">
      <w:r>
        <w:t>20250228T181854+0000 2025-02-28 18:18:54,526 INFO [-] =========================================================</w:t>
      </w:r>
    </w:p>
    <w:p w:rsidR="00BD01AC" w:rsidRDefault="00BD01AC" w:rsidP="00BD01AC">
      <w:r>
        <w:t xml:space="preserve">20250228T181854+0000 2025-02-28 18:18:54,526 INFO [-] Registered </w:t>
      </w:r>
      <w:proofErr w:type="gramStart"/>
      <w:r>
        <w:t>0</w:t>
      </w:r>
      <w:proofErr w:type="gramEnd"/>
      <w:r>
        <w:t xml:space="preserve"> </w:t>
      </w:r>
      <w:proofErr w:type="spellStart"/>
      <w:r>
        <w:t>configs</w:t>
      </w:r>
      <w:proofErr w:type="spellEnd"/>
      <w:r>
        <w:t>.</w:t>
      </w:r>
    </w:p>
    <w:p w:rsidR="00BD01AC" w:rsidRDefault="00BD01AC" w:rsidP="00BD01AC">
      <w:r>
        <w:t>20250228T181854+0000 ##### st2 components status #####</w:t>
      </w:r>
    </w:p>
    <w:p w:rsidR="00BD01AC" w:rsidRDefault="00BD01AC" w:rsidP="00BD01AC">
      <w:r>
        <w:t>20250228T181855+</w:t>
      </w:r>
      <w:proofErr w:type="gramStart"/>
      <w:r>
        <w:t>0000 st2actionrunner</w:t>
      </w:r>
      <w:proofErr w:type="gramEnd"/>
      <w:r>
        <w:t xml:space="preserve"> PID: 8586</w:t>
      </w:r>
    </w:p>
    <w:p w:rsidR="00BD01AC" w:rsidRDefault="00BD01AC" w:rsidP="00BD01AC">
      <w:r>
        <w:t>20250228T181855+</w:t>
      </w:r>
      <w:proofErr w:type="gramStart"/>
      <w:r>
        <w:t>0000 st2actionrunner</w:t>
      </w:r>
      <w:proofErr w:type="gramEnd"/>
      <w:r>
        <w:t xml:space="preserve"> PID: 8590</w:t>
      </w:r>
    </w:p>
    <w:p w:rsidR="00BD01AC" w:rsidRDefault="00BD01AC" w:rsidP="00BD01AC">
      <w:r>
        <w:t>20250228T181855+</w:t>
      </w:r>
      <w:proofErr w:type="gramStart"/>
      <w:r>
        <w:t>0000 st2actionrunner</w:t>
      </w:r>
      <w:proofErr w:type="gramEnd"/>
      <w:r>
        <w:t xml:space="preserve"> PID: 8600</w:t>
      </w:r>
    </w:p>
    <w:p w:rsidR="00BD01AC" w:rsidRDefault="00BD01AC" w:rsidP="00BD01AC">
      <w:r>
        <w:t>20250228T181855+</w:t>
      </w:r>
      <w:proofErr w:type="gramStart"/>
      <w:r>
        <w:t>0000 st2actionrunner</w:t>
      </w:r>
      <w:proofErr w:type="gramEnd"/>
      <w:r>
        <w:t xml:space="preserve"> PID: 8602</w:t>
      </w:r>
    </w:p>
    <w:p w:rsidR="00BD01AC" w:rsidRDefault="00BD01AC" w:rsidP="00BD01AC">
      <w:r>
        <w:t>20250228T181855+</w:t>
      </w:r>
      <w:proofErr w:type="gramStart"/>
      <w:r>
        <w:t>0000 st2actionrunner</w:t>
      </w:r>
      <w:proofErr w:type="gramEnd"/>
      <w:r>
        <w:t xml:space="preserve"> PID: 8604</w:t>
      </w:r>
    </w:p>
    <w:p w:rsidR="00BD01AC" w:rsidRDefault="00BD01AC" w:rsidP="00BD01AC">
      <w:r>
        <w:t>20250228T181855+</w:t>
      </w:r>
      <w:proofErr w:type="gramStart"/>
      <w:r>
        <w:t>0000 st2actionrunner</w:t>
      </w:r>
      <w:proofErr w:type="gramEnd"/>
      <w:r>
        <w:t xml:space="preserve"> PID: 8606</w:t>
      </w:r>
    </w:p>
    <w:p w:rsidR="00BD01AC" w:rsidRDefault="00BD01AC" w:rsidP="00BD01AC">
      <w:r>
        <w:t>20250228T181855+</w:t>
      </w:r>
      <w:proofErr w:type="gramStart"/>
      <w:r>
        <w:t>0000 st2actionrunner</w:t>
      </w:r>
      <w:proofErr w:type="gramEnd"/>
      <w:r>
        <w:t xml:space="preserve"> PID: 8608</w:t>
      </w:r>
    </w:p>
    <w:p w:rsidR="00BD01AC" w:rsidRDefault="00BD01AC" w:rsidP="00BD01AC">
      <w:r>
        <w:t>20250228T181855+</w:t>
      </w:r>
      <w:proofErr w:type="gramStart"/>
      <w:r>
        <w:t>0000 st2actionrunner</w:t>
      </w:r>
      <w:proofErr w:type="gramEnd"/>
      <w:r>
        <w:t xml:space="preserve"> PID: 8610</w:t>
      </w:r>
    </w:p>
    <w:p w:rsidR="00BD01AC" w:rsidRDefault="00BD01AC" w:rsidP="00BD01AC">
      <w:r>
        <w:t>20250228T181855+</w:t>
      </w:r>
      <w:proofErr w:type="gramStart"/>
      <w:r>
        <w:t>0000 st2actionrunner</w:t>
      </w:r>
      <w:proofErr w:type="gramEnd"/>
      <w:r>
        <w:t xml:space="preserve"> PID: 8612</w:t>
      </w:r>
    </w:p>
    <w:p w:rsidR="00BD01AC" w:rsidRDefault="00BD01AC" w:rsidP="00BD01AC">
      <w:r>
        <w:t>20250228T181855+</w:t>
      </w:r>
      <w:proofErr w:type="gramStart"/>
      <w:r>
        <w:t>0000 st2actionrunner</w:t>
      </w:r>
      <w:proofErr w:type="gramEnd"/>
      <w:r>
        <w:t xml:space="preserve"> PID: 8614</w:t>
      </w:r>
    </w:p>
    <w:p w:rsidR="00BD01AC" w:rsidRDefault="00BD01AC" w:rsidP="00BD01AC">
      <w:r>
        <w:t>20250228T181855+</w:t>
      </w:r>
      <w:proofErr w:type="gramStart"/>
      <w:r>
        <w:t>0000 st2api</w:t>
      </w:r>
      <w:proofErr w:type="gramEnd"/>
      <w:r>
        <w:t xml:space="preserve"> PID: 11628</w:t>
      </w:r>
    </w:p>
    <w:p w:rsidR="00BD01AC" w:rsidRDefault="00BD01AC" w:rsidP="00BD01AC">
      <w:r>
        <w:t>20250228T181855+</w:t>
      </w:r>
      <w:proofErr w:type="gramStart"/>
      <w:r>
        <w:t>0000 st2api</w:t>
      </w:r>
      <w:proofErr w:type="gramEnd"/>
      <w:r>
        <w:t xml:space="preserve"> PID: 11960</w:t>
      </w:r>
    </w:p>
    <w:p w:rsidR="00BD01AC" w:rsidRDefault="00BD01AC" w:rsidP="00BD01AC">
      <w:r>
        <w:t>20250228T181855+</w:t>
      </w:r>
      <w:proofErr w:type="gramStart"/>
      <w:r>
        <w:t>0000 st2stream</w:t>
      </w:r>
      <w:proofErr w:type="gramEnd"/>
      <w:r>
        <w:t xml:space="preserve"> PID: 11634</w:t>
      </w:r>
    </w:p>
    <w:p w:rsidR="00BD01AC" w:rsidRDefault="00BD01AC" w:rsidP="00BD01AC">
      <w:r>
        <w:t>20250228T181855+</w:t>
      </w:r>
      <w:proofErr w:type="gramStart"/>
      <w:r>
        <w:t>0000 st2stream</w:t>
      </w:r>
      <w:proofErr w:type="gramEnd"/>
      <w:r>
        <w:t xml:space="preserve"> PID: 11967</w:t>
      </w:r>
    </w:p>
    <w:p w:rsidR="00BD01AC" w:rsidRDefault="00BD01AC" w:rsidP="00BD01AC">
      <w:r>
        <w:t>20250228T181855+</w:t>
      </w:r>
      <w:proofErr w:type="gramStart"/>
      <w:r>
        <w:t>0000 st2auth</w:t>
      </w:r>
      <w:proofErr w:type="gramEnd"/>
      <w:r>
        <w:t xml:space="preserve"> PID: 11736</w:t>
      </w:r>
    </w:p>
    <w:p w:rsidR="00BD01AC" w:rsidRDefault="00BD01AC" w:rsidP="00BD01AC">
      <w:r>
        <w:t>20250228T181855+</w:t>
      </w:r>
      <w:proofErr w:type="gramStart"/>
      <w:r>
        <w:t>0000 st2auth</w:t>
      </w:r>
      <w:proofErr w:type="gramEnd"/>
      <w:r>
        <w:t xml:space="preserve"> PID: 12191</w:t>
      </w:r>
    </w:p>
    <w:p w:rsidR="00BD01AC" w:rsidRDefault="00BD01AC" w:rsidP="00BD01AC">
      <w:r>
        <w:t>20250228T181855+</w:t>
      </w:r>
      <w:proofErr w:type="gramStart"/>
      <w:r>
        <w:t>0000 st2garbagecollector</w:t>
      </w:r>
      <w:proofErr w:type="gramEnd"/>
      <w:r>
        <w:t xml:space="preserve"> PID: 11883</w:t>
      </w:r>
    </w:p>
    <w:p w:rsidR="00BD01AC" w:rsidRDefault="00BD01AC" w:rsidP="00BD01AC">
      <w:r>
        <w:t>20250228T181855+</w:t>
      </w:r>
      <w:proofErr w:type="gramStart"/>
      <w:r>
        <w:t>0000 st2notifier</w:t>
      </w:r>
      <w:proofErr w:type="gramEnd"/>
      <w:r>
        <w:t xml:space="preserve"> PID: 11884</w:t>
      </w:r>
    </w:p>
    <w:p w:rsidR="00BD01AC" w:rsidRDefault="00BD01AC" w:rsidP="00BD01AC">
      <w:r>
        <w:lastRenderedPageBreak/>
        <w:t>20250228T181855+</w:t>
      </w:r>
      <w:proofErr w:type="gramStart"/>
      <w:r>
        <w:t>0000 st2rulesengine</w:t>
      </w:r>
      <w:proofErr w:type="gramEnd"/>
      <w:r>
        <w:t xml:space="preserve"> PID: 11887</w:t>
      </w:r>
    </w:p>
    <w:p w:rsidR="00BD01AC" w:rsidRDefault="00BD01AC" w:rsidP="00BD01AC">
      <w:r>
        <w:t>20250228T181855+</w:t>
      </w:r>
      <w:proofErr w:type="gramStart"/>
      <w:r>
        <w:t>0000 st2sensorcontainer</w:t>
      </w:r>
      <w:proofErr w:type="gramEnd"/>
      <w:r>
        <w:t xml:space="preserve"> PID: 12399</w:t>
      </w:r>
    </w:p>
    <w:p w:rsidR="00BD01AC" w:rsidRDefault="00BD01AC" w:rsidP="00BD01AC">
      <w:r>
        <w:t>20250228T181855+0000 st2chatops is not running.</w:t>
      </w:r>
    </w:p>
    <w:p w:rsidR="00BD01AC" w:rsidRDefault="00BD01AC" w:rsidP="00BD01AC">
      <w:r>
        <w:t>20250228T181855+</w:t>
      </w:r>
      <w:proofErr w:type="gramStart"/>
      <w:r>
        <w:t>0000 st2timersengine</w:t>
      </w:r>
      <w:proofErr w:type="gramEnd"/>
      <w:r>
        <w:t xml:space="preserve"> PID: 12408</w:t>
      </w:r>
    </w:p>
    <w:p w:rsidR="00BD01AC" w:rsidRDefault="00BD01AC" w:rsidP="00BD01AC">
      <w:r>
        <w:t>20250228T181855+</w:t>
      </w:r>
      <w:proofErr w:type="gramStart"/>
      <w:r>
        <w:t>0000 st2workflowengine</w:t>
      </w:r>
      <w:proofErr w:type="gramEnd"/>
      <w:r>
        <w:t xml:space="preserve"> PID: 11888</w:t>
      </w:r>
    </w:p>
    <w:p w:rsidR="00BD01AC" w:rsidRDefault="00BD01AC" w:rsidP="00BD01AC">
      <w:r>
        <w:t>20250228T181855+</w:t>
      </w:r>
      <w:proofErr w:type="gramStart"/>
      <w:r>
        <w:t>0000 st2scheduler</w:t>
      </w:r>
      <w:proofErr w:type="gramEnd"/>
      <w:r>
        <w:t xml:space="preserve"> PID: 12395</w:t>
      </w:r>
    </w:p>
    <w:p w:rsidR="00BD01AC" w:rsidRDefault="00BD01AC" w:rsidP="00BD01AC">
      <w:r>
        <w:t>20250228T181855+0000 uid=1001(</w:t>
      </w:r>
      <w:proofErr w:type="spellStart"/>
      <w:proofErr w:type="gramStart"/>
      <w:r>
        <w:t>stanley</w:t>
      </w:r>
      <w:proofErr w:type="spellEnd"/>
      <w:proofErr w:type="gramEnd"/>
      <w:r>
        <w:t xml:space="preserve">) </w:t>
      </w:r>
      <w:proofErr w:type="spellStart"/>
      <w:r>
        <w:t>gid</w:t>
      </w:r>
      <w:proofErr w:type="spellEnd"/>
      <w:r>
        <w:t>=1001(</w:t>
      </w:r>
      <w:proofErr w:type="spellStart"/>
      <w:r>
        <w:t>stanley</w:t>
      </w:r>
      <w:proofErr w:type="spellEnd"/>
      <w:r>
        <w:t>) groups=1001(</w:t>
      </w:r>
      <w:proofErr w:type="spellStart"/>
      <w:r>
        <w:t>stanley</w:t>
      </w:r>
      <w:proofErr w:type="spellEnd"/>
      <w:r>
        <w:t>)</w:t>
      </w:r>
    </w:p>
    <w:p w:rsidR="00BD01AC" w:rsidRDefault="00BD01AC" w:rsidP="00BD01AC">
      <w:r>
        <w:t xml:space="preserve">20250228T181855+0000 Generating public/private </w:t>
      </w:r>
      <w:proofErr w:type="spellStart"/>
      <w:r>
        <w:t>rsa</w:t>
      </w:r>
      <w:proofErr w:type="spellEnd"/>
      <w:r>
        <w:t xml:space="preserve"> key pair.</w:t>
      </w:r>
    </w:p>
    <w:p w:rsidR="00BD01AC" w:rsidRDefault="00BD01AC" w:rsidP="00BD01AC">
      <w:r>
        <w:t xml:space="preserve">20250228T181855+0000 </w:t>
      </w:r>
      <w:proofErr w:type="gramStart"/>
      <w:r>
        <w:t>Your</w:t>
      </w:r>
      <w:proofErr w:type="gramEnd"/>
      <w:r>
        <w:t xml:space="preserve"> identification has been saved in /home/</w:t>
      </w:r>
      <w:proofErr w:type="spellStart"/>
      <w:r>
        <w:t>stanley</w:t>
      </w:r>
      <w:proofErr w:type="spellEnd"/>
      <w:r>
        <w:t>/.</w:t>
      </w:r>
      <w:proofErr w:type="spellStart"/>
      <w:r>
        <w:t>ssh</w:t>
      </w:r>
      <w:proofErr w:type="spellEnd"/>
      <w:r>
        <w:t>/</w:t>
      </w:r>
      <w:proofErr w:type="spellStart"/>
      <w:r>
        <w:t>stanley_rsa</w:t>
      </w:r>
      <w:proofErr w:type="spellEnd"/>
    </w:p>
    <w:p w:rsidR="00BD01AC" w:rsidRDefault="00BD01AC" w:rsidP="00BD01AC">
      <w:r>
        <w:t xml:space="preserve">20250228T181855+0000 </w:t>
      </w:r>
      <w:proofErr w:type="gramStart"/>
      <w:r>
        <w:t>Your</w:t>
      </w:r>
      <w:proofErr w:type="gramEnd"/>
      <w:r>
        <w:t xml:space="preserve"> public key has been saved in /home/</w:t>
      </w:r>
      <w:proofErr w:type="spellStart"/>
      <w:r>
        <w:t>stanley</w:t>
      </w:r>
      <w:proofErr w:type="spellEnd"/>
      <w:r>
        <w:t>/.</w:t>
      </w:r>
      <w:proofErr w:type="spellStart"/>
      <w:r>
        <w:t>ssh</w:t>
      </w:r>
      <w:proofErr w:type="spellEnd"/>
      <w:r>
        <w:t>/stanley_rsa.pub</w:t>
      </w:r>
    </w:p>
    <w:p w:rsidR="00BD01AC" w:rsidRDefault="00BD01AC" w:rsidP="00BD01AC">
      <w:r>
        <w:t xml:space="preserve">20250228T181855+0000 </w:t>
      </w:r>
      <w:proofErr w:type="gramStart"/>
      <w:r>
        <w:t>The</w:t>
      </w:r>
      <w:proofErr w:type="gramEnd"/>
      <w:r>
        <w:t xml:space="preserve"> key fingerprint is:</w:t>
      </w:r>
    </w:p>
    <w:p w:rsidR="00BD01AC" w:rsidRDefault="00BD01AC" w:rsidP="00BD01AC">
      <w:r>
        <w:t xml:space="preserve">20250228T181855+0000 SHA256:9vXMenNJpWZ0JEXE+nLpUKrmTPyE+EAP3ByJRQQPBuc </w:t>
      </w:r>
      <w:proofErr w:type="spellStart"/>
      <w:r>
        <w:t>root@StackstormPOC</w:t>
      </w:r>
      <w:proofErr w:type="spellEnd"/>
    </w:p>
    <w:p w:rsidR="00BD01AC" w:rsidRDefault="00BD01AC" w:rsidP="00BD01AC">
      <w:r>
        <w:t xml:space="preserve">20250228T181855+0000 </w:t>
      </w:r>
      <w:proofErr w:type="gramStart"/>
      <w:r>
        <w:t>The</w:t>
      </w:r>
      <w:proofErr w:type="gramEnd"/>
      <w:r>
        <w:t xml:space="preserve"> key's </w:t>
      </w:r>
      <w:proofErr w:type="spellStart"/>
      <w:r>
        <w:t>randomart</w:t>
      </w:r>
      <w:proofErr w:type="spellEnd"/>
      <w:r>
        <w:t xml:space="preserve"> image is:</w:t>
      </w:r>
    </w:p>
    <w:p w:rsidR="00BD01AC" w:rsidRDefault="00BD01AC" w:rsidP="00BD01AC">
      <w:r>
        <w:t>20250228T181855+0000 +</w:t>
      </w:r>
      <w:proofErr w:type="gramStart"/>
      <w:r>
        <w:t>---[</w:t>
      </w:r>
      <w:proofErr w:type="gramEnd"/>
      <w:r>
        <w:t>RSA 3072]----+</w:t>
      </w:r>
    </w:p>
    <w:p w:rsidR="00BD01AC" w:rsidRDefault="00BD01AC" w:rsidP="00BD01AC">
      <w:r>
        <w:t xml:space="preserve">20250228T181855+0000 </w:t>
      </w:r>
      <w:proofErr w:type="gramStart"/>
      <w:r>
        <w:t>|       ..</w:t>
      </w:r>
      <w:proofErr w:type="gramEnd"/>
      <w:r>
        <w:t>=++   =+|</w:t>
      </w:r>
    </w:p>
    <w:p w:rsidR="00BD01AC" w:rsidRDefault="00BD01AC" w:rsidP="00BD01AC">
      <w:r>
        <w:t xml:space="preserve">20250228T181855+0000 |        + </w:t>
      </w:r>
      <w:proofErr w:type="gramStart"/>
      <w:r>
        <w:t>= .</w:t>
      </w:r>
      <w:proofErr w:type="gramEnd"/>
      <w:r>
        <w:t xml:space="preserve"> . o|</w:t>
      </w:r>
    </w:p>
    <w:p w:rsidR="00BD01AC" w:rsidRDefault="00BD01AC" w:rsidP="00BD01AC">
      <w:r>
        <w:t>20250228T181855+0000 |         E +   + |</w:t>
      </w:r>
    </w:p>
    <w:p w:rsidR="00BD01AC" w:rsidRDefault="00BD01AC" w:rsidP="00BD01AC">
      <w:r>
        <w:t xml:space="preserve">20250228T181855+0000 |        . </w:t>
      </w:r>
      <w:proofErr w:type="gramStart"/>
      <w:r>
        <w:t>o .</w:t>
      </w:r>
      <w:proofErr w:type="gramEnd"/>
      <w:r>
        <w:t xml:space="preserve"> </w:t>
      </w:r>
      <w:proofErr w:type="spellStart"/>
      <w:r>
        <w:t>o.o</w:t>
      </w:r>
      <w:proofErr w:type="spellEnd"/>
      <w:r>
        <w:t>|</w:t>
      </w:r>
    </w:p>
    <w:p w:rsidR="00BD01AC" w:rsidRDefault="00BD01AC" w:rsidP="00BD01AC">
      <w:r>
        <w:t>20250228T181855+0000 |        S+ o</w:t>
      </w:r>
      <w:proofErr w:type="gramStart"/>
      <w:r>
        <w:t>..</w:t>
      </w:r>
      <w:proofErr w:type="spellStart"/>
      <w:proofErr w:type="gramEnd"/>
      <w:r>
        <w:t>o+o</w:t>
      </w:r>
      <w:proofErr w:type="spellEnd"/>
      <w:r>
        <w:t>|</w:t>
      </w:r>
    </w:p>
    <w:p w:rsidR="00BD01AC" w:rsidRDefault="00BD01AC" w:rsidP="00BD01AC">
      <w:r>
        <w:t>20250228T181855+0000 |       ...=</w:t>
      </w:r>
      <w:proofErr w:type="gramStart"/>
      <w:r>
        <w:t>..</w:t>
      </w:r>
      <w:proofErr w:type="gramEnd"/>
      <w:r>
        <w:t>*=</w:t>
      </w:r>
      <w:proofErr w:type="spellStart"/>
      <w:r>
        <w:t>oo</w:t>
      </w:r>
      <w:proofErr w:type="spellEnd"/>
      <w:r>
        <w:t>|</w:t>
      </w:r>
    </w:p>
    <w:p w:rsidR="00BD01AC" w:rsidRDefault="00BD01AC" w:rsidP="00BD01AC">
      <w:r>
        <w:t>20250228T181855+0000 |         o</w:t>
      </w:r>
      <w:proofErr w:type="gramStart"/>
      <w:r>
        <w:t>.=</w:t>
      </w:r>
      <w:proofErr w:type="gramEnd"/>
      <w:r>
        <w:t>.+Bo.|</w:t>
      </w:r>
    </w:p>
    <w:p w:rsidR="00BD01AC" w:rsidRDefault="00BD01AC" w:rsidP="00BD01AC">
      <w:r>
        <w:t>20250228T181855+0000 |          =</w:t>
      </w:r>
      <w:proofErr w:type="spellStart"/>
      <w:r>
        <w:t>oo.oo</w:t>
      </w:r>
      <w:proofErr w:type="spellEnd"/>
      <w:r>
        <w:t>.|</w:t>
      </w:r>
    </w:p>
    <w:p w:rsidR="00BD01AC" w:rsidRDefault="00BD01AC" w:rsidP="00BD01AC">
      <w:r>
        <w:t xml:space="preserve">20250228T181855+0000 |          </w:t>
      </w:r>
      <w:proofErr w:type="spellStart"/>
      <w:r>
        <w:t>o+.o</w:t>
      </w:r>
      <w:proofErr w:type="spellEnd"/>
      <w:r>
        <w:t xml:space="preserve"> o |</w:t>
      </w:r>
    </w:p>
    <w:p w:rsidR="00BD01AC" w:rsidRDefault="00BD01AC" w:rsidP="00BD01AC">
      <w:r>
        <w:t>20250228T181855+0000 +</w:t>
      </w:r>
      <w:proofErr w:type="gramStart"/>
      <w:r>
        <w:t>----[</w:t>
      </w:r>
      <w:proofErr w:type="gramEnd"/>
      <w:r>
        <w:t>SHA256]-----+</w:t>
      </w:r>
    </w:p>
    <w:p w:rsidR="00BD01AC" w:rsidRDefault="00BD01AC" w:rsidP="00BD01AC">
      <w:r>
        <w:t>20250228T181856+0000 Reading package lists...</w:t>
      </w:r>
    </w:p>
    <w:p w:rsidR="00BD01AC" w:rsidRDefault="00BD01AC" w:rsidP="00BD01AC">
      <w:r>
        <w:t>20250228T181856+0000 Building dependency tree...</w:t>
      </w:r>
    </w:p>
    <w:p w:rsidR="00BD01AC" w:rsidRDefault="00BD01AC" w:rsidP="00BD01AC">
      <w:r>
        <w:t>20250228T181856+0000 Reading state information...</w:t>
      </w:r>
    </w:p>
    <w:p w:rsidR="00BD01AC" w:rsidRDefault="00BD01AC" w:rsidP="00BD01AC">
      <w:r>
        <w:t xml:space="preserve">20250228T181857+0000 </w:t>
      </w:r>
      <w:proofErr w:type="gramStart"/>
      <w:r>
        <w:t>The</w:t>
      </w:r>
      <w:proofErr w:type="gramEnd"/>
      <w:r>
        <w:t xml:space="preserve"> following additional packages will be installed:</w:t>
      </w:r>
    </w:p>
    <w:p w:rsidR="00BD01AC" w:rsidRDefault="00BD01AC" w:rsidP="00BD01AC">
      <w:r>
        <w:t>20250228T181857+</w:t>
      </w:r>
      <w:proofErr w:type="gramStart"/>
      <w:r>
        <w:t>0000   libapr1</w:t>
      </w:r>
      <w:proofErr w:type="gramEnd"/>
      <w:r>
        <w:t xml:space="preserve"> libaprutil1</w:t>
      </w:r>
    </w:p>
    <w:p w:rsidR="00BD01AC" w:rsidRDefault="00BD01AC" w:rsidP="00BD01AC">
      <w:r>
        <w:t>20250228T181857+0000 The following NEW packages will be installed:</w:t>
      </w:r>
    </w:p>
    <w:p w:rsidR="00BD01AC" w:rsidRDefault="00BD01AC" w:rsidP="00BD01AC">
      <w:r>
        <w:lastRenderedPageBreak/>
        <w:t>20250228T181857+0000   apache2-utils libapr1 libaprutil1</w:t>
      </w:r>
    </w:p>
    <w:p w:rsidR="00BD01AC" w:rsidRDefault="00BD01AC" w:rsidP="00BD01AC">
      <w:r>
        <w:t xml:space="preserve">20250228T181857+0000 </w:t>
      </w:r>
      <w:proofErr w:type="gramStart"/>
      <w:r>
        <w:t>0</w:t>
      </w:r>
      <w:proofErr w:type="gramEnd"/>
      <w:r>
        <w:t xml:space="preserve"> upgraded, 3 newly installed, 0 to remove and 19 not upgraded.</w:t>
      </w:r>
    </w:p>
    <w:p w:rsidR="00BD01AC" w:rsidRDefault="00BD01AC" w:rsidP="00BD01AC">
      <w:r>
        <w:t>20250228T181857+0000 Need to get 261 kB of archives.</w:t>
      </w:r>
    </w:p>
    <w:p w:rsidR="00BD01AC" w:rsidRDefault="00BD01AC" w:rsidP="00BD01AC">
      <w:r>
        <w:t xml:space="preserve">20250228T181857+0000 </w:t>
      </w:r>
      <w:proofErr w:type="gramStart"/>
      <w:r>
        <w:t>After</w:t>
      </w:r>
      <w:proofErr w:type="gramEnd"/>
      <w:r>
        <w:t xml:space="preserve"> this operation, 972 kB of additional disk space will be used.</w:t>
      </w:r>
    </w:p>
    <w:p w:rsidR="00BD01AC" w:rsidRDefault="00BD01AC" w:rsidP="00BD01AC">
      <w:r>
        <w:t>20250228T181857+0000 Get</w:t>
      </w:r>
      <w:proofErr w:type="gramStart"/>
      <w:r>
        <w:t>:1</w:t>
      </w:r>
      <w:proofErr w:type="gramEnd"/>
      <w:r>
        <w:t xml:space="preserve"> http://azure.archive.ubuntu.com/ubuntu focal-updates/main amd64 libapr1 amd64 1.6.5-1ubuntu1.1 [91.5 kB]</w:t>
      </w:r>
    </w:p>
    <w:p w:rsidR="00BD01AC" w:rsidRDefault="00BD01AC" w:rsidP="00BD01AC">
      <w:r>
        <w:t>20250228T181857+0000 Get</w:t>
      </w:r>
      <w:proofErr w:type="gramStart"/>
      <w:r>
        <w:t>:2</w:t>
      </w:r>
      <w:proofErr w:type="gramEnd"/>
      <w:r>
        <w:t xml:space="preserve"> http://azure.archive.ubuntu.com/ubuntu focal-updates/main amd64 libaprutil1 amd64 1.6.1-4ubuntu2.2 [85.1 kB]</w:t>
      </w:r>
    </w:p>
    <w:p w:rsidR="00BD01AC" w:rsidRDefault="00BD01AC" w:rsidP="00BD01AC">
      <w:r>
        <w:t>20250228T181857+0000 Get</w:t>
      </w:r>
      <w:proofErr w:type="gramStart"/>
      <w:r>
        <w:t>:3</w:t>
      </w:r>
      <w:proofErr w:type="gramEnd"/>
      <w:r>
        <w:t xml:space="preserve"> http://azure.archive.ubuntu.com/ubuntu focal-updates/main amd64 apache2-utils amd64 2.4.41-4ubuntu3.21 [84.7 kB]</w:t>
      </w:r>
    </w:p>
    <w:p w:rsidR="00BD01AC" w:rsidRDefault="00BD01AC" w:rsidP="00BD01AC">
      <w:r>
        <w:t xml:space="preserve">20250228T181857+0000 Fetched 261 kB in </w:t>
      </w:r>
      <w:proofErr w:type="gramStart"/>
      <w:r>
        <w:t>0s</w:t>
      </w:r>
      <w:proofErr w:type="gramEnd"/>
      <w:r>
        <w:t xml:space="preserve"> (1063 kB/s)</w:t>
      </w:r>
    </w:p>
    <w:p w:rsidR="00BD01AC" w:rsidRDefault="00BD01AC" w:rsidP="00BD01AC">
      <w:r>
        <w:t xml:space="preserve">                                                     20250228T181858+0000 Selecting previously unselected package libapr1:amd64.</w:t>
      </w:r>
    </w:p>
    <w:p w:rsidR="00BD01AC" w:rsidRDefault="00BD01AC" w:rsidP="00BD01AC">
      <w:r>
        <w:t>(Reading database ... 81831 files and directories currently installed.)</w:t>
      </w:r>
    </w:p>
    <w:p w:rsidR="00BD01AC" w:rsidRDefault="00BD01AC" w:rsidP="00BD01AC">
      <w:r>
        <w:t>20250228T181858+0000 Preparing to unpack .../libapr1_1.6.5-1ubuntu1.1_</w:t>
      </w:r>
      <w:proofErr w:type="gramStart"/>
      <w:r>
        <w:t>amd64.deb ...</w:t>
      </w:r>
      <w:proofErr w:type="gramEnd"/>
    </w:p>
    <w:p w:rsidR="00BD01AC" w:rsidRDefault="00BD01AC" w:rsidP="00BD01AC">
      <w:r>
        <w:t>20250228T181858+0000 Unpacking libapr1:amd64 (1.6.5-1ubuntu1.1</w:t>
      </w:r>
      <w:proofErr w:type="gramStart"/>
      <w:r>
        <w:t>) ...</w:t>
      </w:r>
      <w:proofErr w:type="gramEnd"/>
    </w:p>
    <w:p w:rsidR="00BD01AC" w:rsidRDefault="00BD01AC" w:rsidP="00BD01AC">
      <w:r>
        <w:t>20250228T181858+0000 Selecting previously unselected package libaprutil1:amd64.</w:t>
      </w:r>
    </w:p>
    <w:p w:rsidR="00BD01AC" w:rsidRDefault="00BD01AC" w:rsidP="00BD01AC">
      <w:r>
        <w:t>20250228T181858+0000 Preparing to unpack .../libaprutil1_1.6.1-4ubuntu2.2_</w:t>
      </w:r>
      <w:proofErr w:type="gramStart"/>
      <w:r>
        <w:t>amd64.deb ...</w:t>
      </w:r>
      <w:proofErr w:type="gramEnd"/>
    </w:p>
    <w:p w:rsidR="00BD01AC" w:rsidRDefault="00BD01AC" w:rsidP="00BD01AC">
      <w:r>
        <w:t>20250228T181858+0000 Unpacking libaprutil1:amd64 (1.6.1-4ubuntu2.2</w:t>
      </w:r>
      <w:proofErr w:type="gramStart"/>
      <w:r>
        <w:t>) ...</w:t>
      </w:r>
      <w:proofErr w:type="gramEnd"/>
    </w:p>
    <w:p w:rsidR="00BD01AC" w:rsidRDefault="00BD01AC" w:rsidP="00BD01AC">
      <w:r>
        <w:t>20250228T181858+0000 Selecting previously unselected package apache2-utils.</w:t>
      </w:r>
    </w:p>
    <w:p w:rsidR="00BD01AC" w:rsidRDefault="00BD01AC" w:rsidP="00BD01AC">
      <w:r>
        <w:t>20250228T181858+0000 Preparing to unpack .../apache2-utils_2.4.41-4ubuntu3.21_</w:t>
      </w:r>
      <w:proofErr w:type="gramStart"/>
      <w:r>
        <w:t>amd64.deb ...</w:t>
      </w:r>
      <w:proofErr w:type="gramEnd"/>
    </w:p>
    <w:p w:rsidR="00BD01AC" w:rsidRDefault="00BD01AC" w:rsidP="00BD01AC">
      <w:r>
        <w:t>20250228T181858+0000 Unpacking apache2-utils (2.4.41-4ubuntu3.21</w:t>
      </w:r>
      <w:proofErr w:type="gramStart"/>
      <w:r>
        <w:t>) ...</w:t>
      </w:r>
      <w:proofErr w:type="gramEnd"/>
    </w:p>
    <w:p w:rsidR="00BD01AC" w:rsidRDefault="00BD01AC" w:rsidP="00BD01AC">
      <w:r>
        <w:t>20250228T181858+0000 Setting up libapr1:amd64 (1.6.5-1ubuntu1.1</w:t>
      </w:r>
      <w:proofErr w:type="gramStart"/>
      <w:r>
        <w:t>) ...</w:t>
      </w:r>
      <w:proofErr w:type="gramEnd"/>
    </w:p>
    <w:p w:rsidR="00BD01AC" w:rsidRDefault="00BD01AC" w:rsidP="00BD01AC">
      <w:r>
        <w:t>20250228T181858+0000 Setting up libaprutil1:amd64 (1.6.1-4ubuntu2.2</w:t>
      </w:r>
      <w:proofErr w:type="gramStart"/>
      <w:r>
        <w:t>) ...</w:t>
      </w:r>
      <w:proofErr w:type="gramEnd"/>
    </w:p>
    <w:p w:rsidR="00BD01AC" w:rsidRDefault="00BD01AC" w:rsidP="00BD01AC">
      <w:r>
        <w:t>20250228T181858+0000 Setting up apache2-utils (2.4.41-4ubuntu3.21</w:t>
      </w:r>
      <w:proofErr w:type="gramStart"/>
      <w:r>
        <w:t>) ...</w:t>
      </w:r>
      <w:proofErr w:type="gramEnd"/>
    </w:p>
    <w:p w:rsidR="00BD01AC" w:rsidRDefault="00BD01AC" w:rsidP="00BD01AC">
      <w:r>
        <w:t>20250228T181858+0000 Processing triggers for man-</w:t>
      </w:r>
      <w:proofErr w:type="spellStart"/>
      <w:r>
        <w:t>db</w:t>
      </w:r>
      <w:proofErr w:type="spellEnd"/>
      <w:r>
        <w:t xml:space="preserve"> (2.9.1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1859+0000 Processing triggers for </w:t>
      </w:r>
      <w:proofErr w:type="spellStart"/>
      <w:r>
        <w:t>libc</w:t>
      </w:r>
      <w:proofErr w:type="spellEnd"/>
      <w:r>
        <w:t>-bin (2.31-0ubuntu9.17</w:t>
      </w:r>
      <w:proofErr w:type="gramStart"/>
      <w:r>
        <w:t>) ...</w:t>
      </w:r>
      <w:proofErr w:type="gramEnd"/>
    </w:p>
    <w:p w:rsidR="00BD01AC" w:rsidRDefault="00BD01AC" w:rsidP="00BD01AC">
      <w:r>
        <w:t>20250228T181902+0000 Adding password for user st2admin</w:t>
      </w:r>
    </w:p>
    <w:p w:rsidR="00BD01AC" w:rsidRDefault="00BD01AC" w:rsidP="00BD01AC">
      <w:r>
        <w:t>20250228T181909+0000 Key written to /</w:t>
      </w:r>
      <w:proofErr w:type="spellStart"/>
      <w:r>
        <w:t>etc</w:t>
      </w:r>
      <w:proofErr w:type="spellEnd"/>
      <w:r>
        <w:t>/st2/keys/</w:t>
      </w:r>
      <w:proofErr w:type="spellStart"/>
      <w:r>
        <w:t>datastore_key.json</w:t>
      </w:r>
      <w:proofErr w:type="spellEnd"/>
      <w:r>
        <w:t xml:space="preserve">. Secure the permissions so only </w:t>
      </w:r>
      <w:proofErr w:type="spellStart"/>
      <w:r>
        <w:t>StackStorm</w:t>
      </w:r>
      <w:proofErr w:type="spellEnd"/>
      <w:r>
        <w:t xml:space="preserve"> API process and </w:t>
      </w:r>
      <w:proofErr w:type="spellStart"/>
      <w:r>
        <w:t>StackStorm</w:t>
      </w:r>
      <w:proofErr w:type="spellEnd"/>
      <w:r>
        <w:t xml:space="preserve"> admin access the file.</w:t>
      </w:r>
    </w:p>
    <w:p w:rsidR="00BD01AC" w:rsidRDefault="00BD01AC" w:rsidP="00BD01AC">
      <w:r>
        <w:t>20250228T181927+0000 st2 3.8.1, on Python 3.8.10</w:t>
      </w:r>
    </w:p>
    <w:p w:rsidR="00BD01AC" w:rsidRDefault="00BD01AC" w:rsidP="00BD01AC">
      <w:r>
        <w:t>20250228T181927+0000 usage: st2 [-h] [--version] [--</w:t>
      </w:r>
      <w:proofErr w:type="spellStart"/>
      <w:proofErr w:type="gramStart"/>
      <w:r>
        <w:t>url</w:t>
      </w:r>
      <w:proofErr w:type="spellEnd"/>
      <w:proofErr w:type="gramEnd"/>
      <w:r>
        <w:t xml:space="preserve"> BASE_URL] [--</w:t>
      </w:r>
      <w:proofErr w:type="spellStart"/>
      <w:r>
        <w:t>auth-url</w:t>
      </w:r>
      <w:proofErr w:type="spellEnd"/>
      <w:r>
        <w:t xml:space="preserve"> AUTH_URL]</w:t>
      </w:r>
    </w:p>
    <w:p w:rsidR="00BD01AC" w:rsidRDefault="00BD01AC" w:rsidP="00BD01AC">
      <w:r>
        <w:t>20250228T181927+0000            [--</w:t>
      </w:r>
      <w:proofErr w:type="spellStart"/>
      <w:r>
        <w:t>api-url</w:t>
      </w:r>
      <w:proofErr w:type="spellEnd"/>
      <w:r>
        <w:t xml:space="preserve"> API_URL] [--stream-</w:t>
      </w:r>
      <w:proofErr w:type="spellStart"/>
      <w:r>
        <w:t>url</w:t>
      </w:r>
      <w:proofErr w:type="spellEnd"/>
      <w:r>
        <w:t xml:space="preserve"> STREAM_URL]</w:t>
      </w:r>
    </w:p>
    <w:p w:rsidR="00BD01AC" w:rsidRDefault="00BD01AC" w:rsidP="00BD01AC">
      <w:r>
        <w:lastRenderedPageBreak/>
        <w:t>20250228T181927+0000            [--</w:t>
      </w:r>
      <w:proofErr w:type="spellStart"/>
      <w:r>
        <w:t>api</w:t>
      </w:r>
      <w:proofErr w:type="spellEnd"/>
      <w:r>
        <w:t>-version API_VERSION] [--</w:t>
      </w:r>
      <w:proofErr w:type="spellStart"/>
      <w:r>
        <w:t>cacert</w:t>
      </w:r>
      <w:proofErr w:type="spellEnd"/>
      <w:r>
        <w:t xml:space="preserve"> CACERT]</w:t>
      </w:r>
    </w:p>
    <w:p w:rsidR="00BD01AC" w:rsidRDefault="00BD01AC" w:rsidP="00BD01AC">
      <w:r>
        <w:t>20250228T181927+0000            [--basic-</w:t>
      </w:r>
      <w:proofErr w:type="spellStart"/>
      <w:r>
        <w:t>auth</w:t>
      </w:r>
      <w:proofErr w:type="spellEnd"/>
      <w:r>
        <w:t xml:space="preserve"> BASIC_AUTH] [--</w:t>
      </w:r>
      <w:proofErr w:type="spellStart"/>
      <w:r>
        <w:t>config</w:t>
      </w:r>
      <w:proofErr w:type="spellEnd"/>
      <w:r>
        <w:t>-file CONFIG_FILE]</w:t>
      </w:r>
    </w:p>
    <w:p w:rsidR="00BD01AC" w:rsidRDefault="00BD01AC" w:rsidP="00BD01AC">
      <w:r>
        <w:t>20250228T181927+0000            [--print-</w:t>
      </w:r>
      <w:proofErr w:type="spellStart"/>
      <w:r>
        <w:t>config</w:t>
      </w:r>
      <w:proofErr w:type="spellEnd"/>
      <w:r>
        <w:t>] [--skip-</w:t>
      </w:r>
      <w:proofErr w:type="spellStart"/>
      <w:r>
        <w:t>config</w:t>
      </w:r>
      <w:proofErr w:type="spellEnd"/>
      <w:r>
        <w:t>] [--debug]</w:t>
      </w:r>
    </w:p>
    <w:p w:rsidR="00BD01AC" w:rsidRDefault="00BD01AC" w:rsidP="00BD01AC">
      <w:r>
        <w:t>20250228T181927+0000            {run,action,action-alias,auth,login,whoami,apikey,execution,inquiry,key,pack,policy,policy-type,rule,webhook,timer,runner,sensor,trace,trigger,trigger-instance,rule-enforcement,workflow,service-registry,role,role-assignment}</w:t>
      </w:r>
    </w:p>
    <w:p w:rsidR="00BD01AC" w:rsidRDefault="00BD01AC" w:rsidP="00BD01AC">
      <w:r>
        <w:t>20250228T181927+0000            ...</w:t>
      </w:r>
    </w:p>
    <w:p w:rsidR="00BD01AC" w:rsidRDefault="00BD01AC" w:rsidP="00BD01AC">
      <w:r>
        <w:t>20250228T181927+0000</w:t>
      </w:r>
    </w:p>
    <w:p w:rsidR="00BD01AC" w:rsidRDefault="00BD01AC" w:rsidP="00BD01AC">
      <w:r>
        <w:t xml:space="preserve">20250228T181927+0000 CLI for </w:t>
      </w:r>
      <w:proofErr w:type="spellStart"/>
      <w:r>
        <w:t>StackStorm</w:t>
      </w:r>
      <w:proofErr w:type="spellEnd"/>
      <w:r>
        <w:t xml:space="preserve"> event-driven automation platform. https://stackstorm.com</w:t>
      </w:r>
    </w:p>
    <w:p w:rsidR="00BD01AC" w:rsidRDefault="00BD01AC" w:rsidP="00BD01AC">
      <w:r>
        <w:t>20250228T181927+0000</w:t>
      </w:r>
    </w:p>
    <w:p w:rsidR="00BD01AC" w:rsidRDefault="00BD01AC" w:rsidP="00BD01AC">
      <w:r>
        <w:t>20250228T181927+0000 positional arguments:</w:t>
      </w:r>
    </w:p>
    <w:p w:rsidR="00BD01AC" w:rsidRDefault="00BD01AC" w:rsidP="00BD01AC">
      <w:r>
        <w:t>20250228T181927+0000   {run,action,action-alias,auth,login,whoami,apikey,execution,inquiry,key,pack,policy,policy-type,rule,webhook,timer,runner,sensor,trace,trigger,trigger-instance,rule-enforcement,workflow,service-registry,role,role-assignment}</w:t>
      </w:r>
    </w:p>
    <w:p w:rsidR="00BD01AC" w:rsidRDefault="00BD01AC" w:rsidP="00BD01AC">
      <w:r>
        <w:t xml:space="preserve">20250228T181927+0000     run                 </w:t>
      </w:r>
      <w:proofErr w:type="gramStart"/>
      <w:r>
        <w:t>Invoke</w:t>
      </w:r>
      <w:proofErr w:type="gramEnd"/>
      <w:r>
        <w:t xml:space="preserve"> an action manually.</w:t>
      </w:r>
    </w:p>
    <w:p w:rsidR="00BD01AC" w:rsidRDefault="00BD01AC" w:rsidP="00BD01AC">
      <w:r>
        <w:t xml:space="preserve">20250228T181927+0000     action              </w:t>
      </w:r>
      <w:proofErr w:type="gramStart"/>
      <w:r>
        <w:t>An</w:t>
      </w:r>
      <w:proofErr w:type="gramEnd"/>
      <w:r>
        <w:t xml:space="preserve"> activity that happens as a response to the external</w:t>
      </w:r>
    </w:p>
    <w:p w:rsidR="00BD01AC" w:rsidRDefault="00BD01AC" w:rsidP="00BD01AC">
      <w:r>
        <w:t>20250228T181927+0000                         event.</w:t>
      </w:r>
    </w:p>
    <w:p w:rsidR="00BD01AC" w:rsidRDefault="00BD01AC" w:rsidP="00BD01AC">
      <w:r>
        <w:t>20250228T181927+0000     action-alias        Action aliases.</w:t>
      </w:r>
    </w:p>
    <w:p w:rsidR="00BD01AC" w:rsidRDefault="00BD01AC" w:rsidP="00BD01AC">
      <w:r>
        <w:t xml:space="preserve">20250228T181927+0000     </w:t>
      </w:r>
      <w:proofErr w:type="spellStart"/>
      <w:r>
        <w:t>auth</w:t>
      </w:r>
      <w:proofErr w:type="spellEnd"/>
      <w:r>
        <w:t xml:space="preserve">                Authenticate user and acquire access token.</w:t>
      </w:r>
    </w:p>
    <w:p w:rsidR="00BD01AC" w:rsidRDefault="00BD01AC" w:rsidP="00BD01AC">
      <w:r>
        <w:t>20250228T181927+</w:t>
      </w:r>
      <w:proofErr w:type="gramStart"/>
      <w:r>
        <w:t>0000     login</w:t>
      </w:r>
      <w:proofErr w:type="gramEnd"/>
      <w:r>
        <w:t xml:space="preserve">               Authenticate user, acquire access token, and update</w:t>
      </w:r>
    </w:p>
    <w:p w:rsidR="00BD01AC" w:rsidRDefault="00BD01AC" w:rsidP="00BD01AC">
      <w:r>
        <w:t xml:space="preserve">20250228T181927+0000                         CLI </w:t>
      </w:r>
      <w:proofErr w:type="spellStart"/>
      <w:r>
        <w:t>config</w:t>
      </w:r>
      <w:proofErr w:type="spellEnd"/>
      <w:r>
        <w:t xml:space="preserve"> directory</w:t>
      </w:r>
    </w:p>
    <w:p w:rsidR="00BD01AC" w:rsidRDefault="00BD01AC" w:rsidP="00BD01AC">
      <w:r>
        <w:t xml:space="preserve">20250228T181927+0000     </w:t>
      </w:r>
      <w:proofErr w:type="spellStart"/>
      <w:r>
        <w:t>whoami</w:t>
      </w:r>
      <w:proofErr w:type="spellEnd"/>
      <w:r>
        <w:t xml:space="preserve">              Display the currently authenticated user</w:t>
      </w:r>
    </w:p>
    <w:p w:rsidR="00BD01AC" w:rsidRDefault="00BD01AC" w:rsidP="00BD01AC">
      <w:r>
        <w:t xml:space="preserve">20250228T181927+0000     </w:t>
      </w:r>
      <w:proofErr w:type="spellStart"/>
      <w:r>
        <w:t>apikey</w:t>
      </w:r>
      <w:proofErr w:type="spellEnd"/>
      <w:r>
        <w:t xml:space="preserve">              API Keys.</w:t>
      </w:r>
    </w:p>
    <w:p w:rsidR="00BD01AC" w:rsidRDefault="00BD01AC" w:rsidP="00BD01AC">
      <w:r>
        <w:t xml:space="preserve">20250228T181927+0000     execution           </w:t>
      </w:r>
      <w:proofErr w:type="gramStart"/>
      <w:r>
        <w:t>An</w:t>
      </w:r>
      <w:proofErr w:type="gramEnd"/>
      <w:r>
        <w:t xml:space="preserve"> invocation of an action.</w:t>
      </w:r>
    </w:p>
    <w:p w:rsidR="00BD01AC" w:rsidRDefault="00BD01AC" w:rsidP="00BD01AC">
      <w:r>
        <w:t>20250228T181927+0000     inquiry             Inquiries provide an opportunity to ask a question and</w:t>
      </w:r>
    </w:p>
    <w:p w:rsidR="00BD01AC" w:rsidRDefault="00BD01AC" w:rsidP="00BD01AC">
      <w:r>
        <w:t>20250228T181927+0000                         wait for a response in a workflow.</w:t>
      </w:r>
    </w:p>
    <w:p w:rsidR="00BD01AC" w:rsidRDefault="00BD01AC" w:rsidP="00BD01AC">
      <w:r>
        <w:t xml:space="preserve">20250228T181927+0000     key                 </w:t>
      </w:r>
      <w:proofErr w:type="spellStart"/>
      <w:r>
        <w:t>Key</w:t>
      </w:r>
      <w:proofErr w:type="spellEnd"/>
      <w:r>
        <w:t xml:space="preserve"> value pair is used to store commonly used</w:t>
      </w:r>
    </w:p>
    <w:p w:rsidR="00BD01AC" w:rsidRDefault="00BD01AC" w:rsidP="00BD01AC">
      <w:r>
        <w:t>20250228T181927+0000                         configuration for reuse in sensors, actions, and</w:t>
      </w:r>
    </w:p>
    <w:p w:rsidR="00BD01AC" w:rsidRDefault="00BD01AC" w:rsidP="00BD01AC">
      <w:r>
        <w:t>20250228T181927+0000                         rules.</w:t>
      </w:r>
    </w:p>
    <w:p w:rsidR="00BD01AC" w:rsidRDefault="00BD01AC" w:rsidP="00BD01AC">
      <w:r>
        <w:t xml:space="preserve">20250228T181927+0000     pack                </w:t>
      </w:r>
      <w:proofErr w:type="gramStart"/>
      <w:r>
        <w:t>A</w:t>
      </w:r>
      <w:proofErr w:type="gramEnd"/>
      <w:r>
        <w:t xml:space="preserve"> group of related integration resources: actions,</w:t>
      </w:r>
    </w:p>
    <w:p w:rsidR="00BD01AC" w:rsidRDefault="00BD01AC" w:rsidP="00BD01AC">
      <w:r>
        <w:lastRenderedPageBreak/>
        <w:t>20250228T181927+0000                         rules, and sensors.</w:t>
      </w:r>
    </w:p>
    <w:p w:rsidR="00BD01AC" w:rsidRDefault="00BD01AC" w:rsidP="00BD01AC">
      <w:r>
        <w:t xml:space="preserve">20250228T181927+0000     policy              </w:t>
      </w:r>
      <w:proofErr w:type="spellStart"/>
      <w:r>
        <w:t>Policy</w:t>
      </w:r>
      <w:proofErr w:type="spellEnd"/>
      <w:r>
        <w:t xml:space="preserve"> that is enforced on a resource.</w:t>
      </w:r>
    </w:p>
    <w:p w:rsidR="00BD01AC" w:rsidRDefault="00BD01AC" w:rsidP="00BD01AC">
      <w:r>
        <w:t xml:space="preserve">20250228T181927+0000     policy-type         Type of policy that </w:t>
      </w:r>
      <w:proofErr w:type="gramStart"/>
      <w:r>
        <w:t>can be applied</w:t>
      </w:r>
      <w:proofErr w:type="gramEnd"/>
      <w:r>
        <w:t xml:space="preserve"> to resources.</w:t>
      </w:r>
    </w:p>
    <w:p w:rsidR="00BD01AC" w:rsidRDefault="00BD01AC" w:rsidP="00BD01AC">
      <w:r>
        <w:t xml:space="preserve">20250228T181928+0000     rule                </w:t>
      </w:r>
      <w:proofErr w:type="gramStart"/>
      <w:r>
        <w:t>A</w:t>
      </w:r>
      <w:proofErr w:type="gramEnd"/>
      <w:r>
        <w:t xml:space="preserve"> specification to invoke an "action" on a "trigger"</w:t>
      </w:r>
    </w:p>
    <w:p w:rsidR="00BD01AC" w:rsidRDefault="00BD01AC" w:rsidP="00BD01AC">
      <w:r>
        <w:t>20250228T181928+0000                         selectively based on some criteria.</w:t>
      </w:r>
    </w:p>
    <w:p w:rsidR="00BD01AC" w:rsidRDefault="00BD01AC" w:rsidP="00BD01AC">
      <w:r>
        <w:t xml:space="preserve">20250228T181928+0000     </w:t>
      </w:r>
      <w:proofErr w:type="spellStart"/>
      <w:r>
        <w:t>webhook</w:t>
      </w:r>
      <w:proofErr w:type="spellEnd"/>
      <w:r>
        <w:t xml:space="preserve">             </w:t>
      </w:r>
      <w:proofErr w:type="spellStart"/>
      <w:r>
        <w:t>Webhooks</w:t>
      </w:r>
      <w:proofErr w:type="spellEnd"/>
      <w:r>
        <w:t>.</w:t>
      </w:r>
    </w:p>
    <w:p w:rsidR="00BD01AC" w:rsidRDefault="00BD01AC" w:rsidP="00BD01AC">
      <w:r>
        <w:t>20250228T181928+0000     timer               Timers.</w:t>
      </w:r>
    </w:p>
    <w:p w:rsidR="00BD01AC" w:rsidRDefault="00BD01AC" w:rsidP="00BD01AC">
      <w:r>
        <w:t xml:space="preserve">20250228T181928+0000     runner              </w:t>
      </w:r>
      <w:proofErr w:type="spellStart"/>
      <w:r>
        <w:t>Runner</w:t>
      </w:r>
      <w:proofErr w:type="spellEnd"/>
      <w:r>
        <w:t xml:space="preserve"> is a type of handler for a specific class of</w:t>
      </w:r>
    </w:p>
    <w:p w:rsidR="00BD01AC" w:rsidRDefault="00BD01AC" w:rsidP="00BD01AC">
      <w:r>
        <w:t>20250228T181928+0000                         actions.</w:t>
      </w:r>
    </w:p>
    <w:p w:rsidR="00BD01AC" w:rsidRDefault="00BD01AC" w:rsidP="00BD01AC">
      <w:r>
        <w:t xml:space="preserve">20250228T181928+0000     sensor              </w:t>
      </w:r>
      <w:proofErr w:type="gramStart"/>
      <w:r>
        <w:t>An</w:t>
      </w:r>
      <w:proofErr w:type="gramEnd"/>
      <w:r>
        <w:t xml:space="preserve"> adapter which allows you to integrate </w:t>
      </w:r>
      <w:proofErr w:type="spellStart"/>
      <w:r>
        <w:t>StackStorm</w:t>
      </w:r>
      <w:proofErr w:type="spellEnd"/>
    </w:p>
    <w:p w:rsidR="00BD01AC" w:rsidRDefault="00BD01AC" w:rsidP="00BD01AC">
      <w:r>
        <w:t>20250228T181928+0000                         with external system.</w:t>
      </w:r>
    </w:p>
    <w:p w:rsidR="00BD01AC" w:rsidRDefault="00BD01AC" w:rsidP="00BD01AC">
      <w:r>
        <w:t xml:space="preserve">20250228T181928+0000     trace               A group of executions, rules and </w:t>
      </w:r>
      <w:proofErr w:type="spellStart"/>
      <w:r>
        <w:t>triggerinstances</w:t>
      </w:r>
      <w:proofErr w:type="spellEnd"/>
      <w:r>
        <w:t xml:space="preserve"> that</w:t>
      </w:r>
    </w:p>
    <w:p w:rsidR="00BD01AC" w:rsidRDefault="00BD01AC" w:rsidP="00BD01AC">
      <w:r>
        <w:t>20250228T181928+0000                         are related.</w:t>
      </w:r>
    </w:p>
    <w:p w:rsidR="00BD01AC" w:rsidRDefault="00BD01AC" w:rsidP="00BD01AC">
      <w:r>
        <w:t xml:space="preserve">20250228T181928+0000     trigger             </w:t>
      </w:r>
      <w:proofErr w:type="gramStart"/>
      <w:r>
        <w:t>An</w:t>
      </w:r>
      <w:proofErr w:type="gramEnd"/>
      <w:r>
        <w:t xml:space="preserve"> external event that is mapped to a st2 input. It is</w:t>
      </w:r>
    </w:p>
    <w:p w:rsidR="00BD01AC" w:rsidRDefault="00BD01AC" w:rsidP="00BD01AC">
      <w:r>
        <w:t>20250228T181928+0000                         the st2 invocation point.</w:t>
      </w:r>
    </w:p>
    <w:p w:rsidR="00BD01AC" w:rsidRDefault="00BD01AC" w:rsidP="00BD01AC">
      <w:r>
        <w:t>20250228T181928+0000     trigger-instance    Actual instances of triggers received by st2.</w:t>
      </w:r>
    </w:p>
    <w:p w:rsidR="00BD01AC" w:rsidRDefault="00BD01AC" w:rsidP="00BD01AC">
      <w:r>
        <w:t>20250228T181928+0000     rule-enforcement    Models that represent enforcement of rules.</w:t>
      </w:r>
    </w:p>
    <w:p w:rsidR="00BD01AC" w:rsidRDefault="00BD01AC" w:rsidP="00BD01AC">
      <w:r>
        <w:t>20250228T181928+0000     workflow            Commands for workflow authoring related operations.</w:t>
      </w:r>
    </w:p>
    <w:p w:rsidR="00BD01AC" w:rsidRDefault="00BD01AC" w:rsidP="00BD01AC">
      <w:r>
        <w:t xml:space="preserve">20250228T181928+0000                         </w:t>
      </w:r>
      <w:proofErr w:type="gramStart"/>
      <w:r>
        <w:t>Only</w:t>
      </w:r>
      <w:proofErr w:type="gramEnd"/>
      <w:r>
        <w:t xml:space="preserve"> </w:t>
      </w:r>
      <w:proofErr w:type="spellStart"/>
      <w:r>
        <w:t>orquesta</w:t>
      </w:r>
      <w:proofErr w:type="spellEnd"/>
      <w:r>
        <w:t xml:space="preserve"> workflows are supported.</w:t>
      </w:r>
    </w:p>
    <w:p w:rsidR="00BD01AC" w:rsidRDefault="00BD01AC" w:rsidP="00BD01AC">
      <w:r>
        <w:t>20250228T181928+0000     service-registry    Service registry group and membership related</w:t>
      </w:r>
    </w:p>
    <w:p w:rsidR="00BD01AC" w:rsidRDefault="00BD01AC" w:rsidP="00BD01AC">
      <w:r>
        <w:t>20250228T181928+0000                         commands.</w:t>
      </w:r>
    </w:p>
    <w:p w:rsidR="00BD01AC" w:rsidRDefault="00BD01AC" w:rsidP="00BD01AC">
      <w:r>
        <w:t>20250228T181928+0000     role                RBAC roles.</w:t>
      </w:r>
    </w:p>
    <w:p w:rsidR="00BD01AC" w:rsidRDefault="00BD01AC" w:rsidP="00BD01AC">
      <w:r>
        <w:t>20250228T181928+0000     role-assignment     RBAC role assignments.</w:t>
      </w:r>
    </w:p>
    <w:p w:rsidR="00BD01AC" w:rsidRDefault="00BD01AC" w:rsidP="00BD01AC">
      <w:r>
        <w:t>20250228T181928+0000</w:t>
      </w:r>
    </w:p>
    <w:p w:rsidR="00BD01AC" w:rsidRDefault="00BD01AC" w:rsidP="00BD01AC">
      <w:r>
        <w:t>20250228T181928+0000 optional arguments:</w:t>
      </w:r>
    </w:p>
    <w:p w:rsidR="00BD01AC" w:rsidRDefault="00BD01AC" w:rsidP="00BD01AC">
      <w:r>
        <w:t>20250228T181928+0000   -h, --help            show this help message and exit</w:t>
      </w:r>
    </w:p>
    <w:p w:rsidR="00BD01AC" w:rsidRDefault="00BD01AC" w:rsidP="00BD01AC">
      <w:r>
        <w:t>20250228T181928+0000   --version             show program's version number and exit</w:t>
      </w:r>
    </w:p>
    <w:p w:rsidR="00BD01AC" w:rsidRDefault="00BD01AC" w:rsidP="00BD01AC">
      <w:r>
        <w:t>20250228T181928+0000   --</w:t>
      </w:r>
      <w:proofErr w:type="spellStart"/>
      <w:proofErr w:type="gramStart"/>
      <w:r>
        <w:t>url</w:t>
      </w:r>
      <w:proofErr w:type="spellEnd"/>
      <w:proofErr w:type="gramEnd"/>
      <w:r>
        <w:t xml:space="preserve"> BASE_URL        Base URL for the API servers. Assumes all servers use</w:t>
      </w:r>
    </w:p>
    <w:p w:rsidR="00BD01AC" w:rsidRDefault="00BD01AC" w:rsidP="00BD01AC">
      <w:r>
        <w:t>20250228T181928+0000                         the same base URL and default ports are used. Get</w:t>
      </w:r>
    </w:p>
    <w:p w:rsidR="00BD01AC" w:rsidRDefault="00BD01AC" w:rsidP="00BD01AC">
      <w:r>
        <w:t>20250228T181928+0000                         ST2_BASE_URL from the environment variables by</w:t>
      </w:r>
    </w:p>
    <w:p w:rsidR="00BD01AC" w:rsidRDefault="00BD01AC" w:rsidP="00BD01AC">
      <w:r>
        <w:t>20250228T181928+0000                         default.</w:t>
      </w:r>
    </w:p>
    <w:p w:rsidR="00BD01AC" w:rsidRDefault="00BD01AC" w:rsidP="00BD01AC">
      <w:r>
        <w:lastRenderedPageBreak/>
        <w:t>20250228T181928+0000   --</w:t>
      </w:r>
      <w:proofErr w:type="spellStart"/>
      <w:r>
        <w:t>auth-url</w:t>
      </w:r>
      <w:proofErr w:type="spellEnd"/>
      <w:r>
        <w:t xml:space="preserve"> AUTH_URL   URL for the authentication service. Get ST2_AUTH_URL</w:t>
      </w:r>
    </w:p>
    <w:p w:rsidR="00BD01AC" w:rsidRDefault="00BD01AC" w:rsidP="00BD01AC">
      <w:r>
        <w:t>20250228T181928+0000                         from the environment variables by default.</w:t>
      </w:r>
    </w:p>
    <w:p w:rsidR="00BD01AC" w:rsidRDefault="00BD01AC" w:rsidP="00BD01AC">
      <w:r>
        <w:t>20250228T181928+0000   --</w:t>
      </w:r>
      <w:proofErr w:type="spellStart"/>
      <w:r>
        <w:t>api-url</w:t>
      </w:r>
      <w:proofErr w:type="spellEnd"/>
      <w:r>
        <w:t xml:space="preserve"> API_URL     URL for the API server. Get ST2_API_URL from the</w:t>
      </w:r>
    </w:p>
    <w:p w:rsidR="00BD01AC" w:rsidRDefault="00BD01AC" w:rsidP="00BD01AC">
      <w:r>
        <w:t>20250228T181928+0000                         environment variables by default.</w:t>
      </w:r>
    </w:p>
    <w:p w:rsidR="00BD01AC" w:rsidRDefault="00BD01AC" w:rsidP="00BD01AC">
      <w:r>
        <w:t>20250228T181928+0000   --stream-</w:t>
      </w:r>
      <w:proofErr w:type="spellStart"/>
      <w:r>
        <w:t>url</w:t>
      </w:r>
      <w:proofErr w:type="spellEnd"/>
      <w:r>
        <w:t xml:space="preserve"> STREAM_URL</w:t>
      </w:r>
    </w:p>
    <w:p w:rsidR="00BD01AC" w:rsidRDefault="00BD01AC" w:rsidP="00BD01AC">
      <w:r>
        <w:t>20250228T181928+0000                         URL for the stream endpoint. Get ST2_STREAM_URLfrom</w:t>
      </w:r>
    </w:p>
    <w:p w:rsidR="00BD01AC" w:rsidRDefault="00BD01AC" w:rsidP="00BD01AC">
      <w:r>
        <w:t>20250228T181928+0000                         the environment variables by default.</w:t>
      </w:r>
    </w:p>
    <w:p w:rsidR="00BD01AC" w:rsidRDefault="00BD01AC" w:rsidP="00BD01AC">
      <w:r>
        <w:t>20250228T181928+0000   --</w:t>
      </w:r>
      <w:proofErr w:type="spellStart"/>
      <w:r>
        <w:t>api</w:t>
      </w:r>
      <w:proofErr w:type="spellEnd"/>
      <w:r>
        <w:t>-version API_VERSION</w:t>
      </w:r>
    </w:p>
    <w:p w:rsidR="00BD01AC" w:rsidRDefault="00BD01AC" w:rsidP="00BD01AC">
      <w:r>
        <w:t>20250228T181928+0000                         API version to use. Get ST2_API_VERSION from the</w:t>
      </w:r>
    </w:p>
    <w:p w:rsidR="00BD01AC" w:rsidRDefault="00BD01AC" w:rsidP="00BD01AC">
      <w:r>
        <w:t>20250228T181928+0000                         environment variables by default.</w:t>
      </w:r>
    </w:p>
    <w:p w:rsidR="00BD01AC" w:rsidRDefault="00BD01AC" w:rsidP="00BD01AC">
      <w:r>
        <w:t>20250228T181928+0000   --</w:t>
      </w:r>
      <w:proofErr w:type="spellStart"/>
      <w:r>
        <w:t>cacert</w:t>
      </w:r>
      <w:proofErr w:type="spellEnd"/>
      <w:r>
        <w:t xml:space="preserve"> CACERT       Path to the CA cert bundle for the SSL endpoints. Get</w:t>
      </w:r>
    </w:p>
    <w:p w:rsidR="00BD01AC" w:rsidRDefault="00BD01AC" w:rsidP="00BD01AC">
      <w:r>
        <w:t>20250228T181928+0000                         ST2_CACERT from the environment variables by default.</w:t>
      </w:r>
    </w:p>
    <w:p w:rsidR="00BD01AC" w:rsidRDefault="00BD01AC" w:rsidP="00BD01AC">
      <w:r>
        <w:t xml:space="preserve">20250228T181928+0000                         </w:t>
      </w:r>
      <w:proofErr w:type="gramStart"/>
      <w:r>
        <w:t>If</w:t>
      </w:r>
      <w:proofErr w:type="gramEnd"/>
      <w:r>
        <w:t xml:space="preserve"> this is not provided, then SSL cert will not be</w:t>
      </w:r>
    </w:p>
    <w:p w:rsidR="00BD01AC" w:rsidRDefault="00BD01AC" w:rsidP="00BD01AC">
      <w:r>
        <w:t>20250228T181928+0000                         verified.</w:t>
      </w:r>
    </w:p>
    <w:p w:rsidR="00BD01AC" w:rsidRDefault="00BD01AC" w:rsidP="00BD01AC">
      <w:r>
        <w:t>20250228T181928+0000   --basic-</w:t>
      </w:r>
      <w:proofErr w:type="spellStart"/>
      <w:r>
        <w:t>auth</w:t>
      </w:r>
      <w:proofErr w:type="spellEnd"/>
      <w:r>
        <w:t xml:space="preserve"> BASIC_AUTH</w:t>
      </w:r>
    </w:p>
    <w:p w:rsidR="00BD01AC" w:rsidRDefault="00BD01AC" w:rsidP="00BD01AC">
      <w:r>
        <w:t xml:space="preserve">20250228T181928+0000                         Optional additional basic </w:t>
      </w:r>
      <w:proofErr w:type="spellStart"/>
      <w:r>
        <w:t>auth</w:t>
      </w:r>
      <w:proofErr w:type="spellEnd"/>
      <w:r>
        <w:t xml:space="preserve"> credentials used to</w:t>
      </w:r>
    </w:p>
    <w:p w:rsidR="00BD01AC" w:rsidRDefault="00BD01AC" w:rsidP="00BD01AC">
      <w:r>
        <w:t>20250228T181928+0000                         authenticate</w:t>
      </w:r>
    </w:p>
    <w:p w:rsidR="00BD01AC" w:rsidRDefault="00BD01AC" w:rsidP="00BD01AC">
      <w:r>
        <w:t>20250228T181928+0000   --</w:t>
      </w:r>
      <w:proofErr w:type="spellStart"/>
      <w:r>
        <w:t>config</w:t>
      </w:r>
      <w:proofErr w:type="spellEnd"/>
      <w:r>
        <w:t>-file CONFIG_FILE</w:t>
      </w:r>
    </w:p>
    <w:p w:rsidR="00BD01AC" w:rsidRDefault="00BD01AC" w:rsidP="00BD01AC">
      <w:r>
        <w:t xml:space="preserve">20250228T181928+0000                         Path to the CLI </w:t>
      </w:r>
      <w:proofErr w:type="spellStart"/>
      <w:r>
        <w:t>config</w:t>
      </w:r>
      <w:proofErr w:type="spellEnd"/>
      <w:r>
        <w:t xml:space="preserve"> file</w:t>
      </w:r>
    </w:p>
    <w:p w:rsidR="00BD01AC" w:rsidRDefault="00BD01AC" w:rsidP="00BD01AC">
      <w:r>
        <w:t>20250228T181928+0000   --print-</w:t>
      </w:r>
      <w:proofErr w:type="spellStart"/>
      <w:r>
        <w:t>config</w:t>
      </w:r>
      <w:proofErr w:type="spellEnd"/>
      <w:r>
        <w:t xml:space="preserve">        Parse the </w:t>
      </w:r>
      <w:proofErr w:type="spellStart"/>
      <w:r>
        <w:t>config</w:t>
      </w:r>
      <w:proofErr w:type="spellEnd"/>
      <w:r>
        <w:t xml:space="preserve"> file and print the values</w:t>
      </w:r>
    </w:p>
    <w:p w:rsidR="00BD01AC" w:rsidRDefault="00BD01AC" w:rsidP="00BD01AC">
      <w:r>
        <w:t>20250228T181928+0000   --skip-</w:t>
      </w:r>
      <w:proofErr w:type="spellStart"/>
      <w:r>
        <w:t>config</w:t>
      </w:r>
      <w:proofErr w:type="spellEnd"/>
      <w:r>
        <w:t xml:space="preserve">         </w:t>
      </w:r>
      <w:proofErr w:type="gramStart"/>
      <w:r>
        <w:t>Don't</w:t>
      </w:r>
      <w:proofErr w:type="gramEnd"/>
      <w:r>
        <w:t xml:space="preserve"> parse and use the CLI </w:t>
      </w:r>
      <w:proofErr w:type="spellStart"/>
      <w:r>
        <w:t>config</w:t>
      </w:r>
      <w:proofErr w:type="spellEnd"/>
      <w:r>
        <w:t xml:space="preserve"> file</w:t>
      </w:r>
    </w:p>
    <w:p w:rsidR="00BD01AC" w:rsidRDefault="00BD01AC" w:rsidP="00BD01AC">
      <w:r>
        <w:t>20250228T181928+0000   --debug               Enable debug mode</w:t>
      </w:r>
    </w:p>
    <w:p w:rsidR="00BD01AC" w:rsidRDefault="00BD01AC" w:rsidP="00BD01AC">
      <w:r>
        <w:t>20250228T181928+0000 +----------+----------------------------------+</w:t>
      </w:r>
    </w:p>
    <w:p w:rsidR="00BD01AC" w:rsidRDefault="00BD01AC" w:rsidP="00BD01AC">
      <w:r>
        <w:t>20250228T181928+0000 | Property | Value                            |</w:t>
      </w:r>
    </w:p>
    <w:p w:rsidR="00BD01AC" w:rsidRDefault="00BD01AC" w:rsidP="00BD01AC">
      <w:r>
        <w:t>20250228T181928+0000 +----------+----------------------------------+</w:t>
      </w:r>
    </w:p>
    <w:p w:rsidR="00BD01AC" w:rsidRDefault="00BD01AC" w:rsidP="00BD01AC">
      <w:r>
        <w:t>20250228T181928+0000 | user     | st2admin                         |</w:t>
      </w:r>
    </w:p>
    <w:p w:rsidR="00BD01AC" w:rsidRDefault="00BD01AC" w:rsidP="00BD01AC">
      <w:r>
        <w:t>20250228T181928+0000 | token    | 549236015f32483683e4b157630fd17f |</w:t>
      </w:r>
    </w:p>
    <w:p w:rsidR="00BD01AC" w:rsidRDefault="00BD01AC" w:rsidP="00BD01AC">
      <w:r>
        <w:t>20250228T181928+0000 | expiry   | 2025-03-01T18:19:28.355863Z      |</w:t>
      </w:r>
    </w:p>
    <w:p w:rsidR="00BD01AC" w:rsidRDefault="00BD01AC" w:rsidP="00BD01AC">
      <w:r>
        <w:t>20250228T181928+0000 +----------+----------------------------------+</w:t>
      </w:r>
    </w:p>
    <w:p w:rsidR="00BD01AC" w:rsidRDefault="00BD01AC" w:rsidP="00BD01AC">
      <w:r>
        <w:t>20250228T181929+0000 +---------------------+------+------------------------------------------------------------------------+</w:t>
      </w:r>
    </w:p>
    <w:p w:rsidR="00BD01AC" w:rsidRDefault="00BD01AC" w:rsidP="00BD01AC">
      <w:r>
        <w:lastRenderedPageBreak/>
        <w:t>20250228T181929+0000 | ref                 | pack | description                                                            |</w:t>
      </w:r>
    </w:p>
    <w:p w:rsidR="00BD01AC" w:rsidRDefault="00BD01AC" w:rsidP="00BD01AC">
      <w:r>
        <w:t>20250228T181929+0000 +---------------------+------+------------------------------------------------------------------------+</w:t>
      </w:r>
    </w:p>
    <w:p w:rsidR="00BD01AC" w:rsidRDefault="00BD01AC" w:rsidP="00BD01AC">
      <w:r>
        <w:t xml:space="preserve">20250228T181929+0000 | </w:t>
      </w:r>
      <w:proofErr w:type="spellStart"/>
      <w:r>
        <w:t>core.announcement</w:t>
      </w:r>
      <w:proofErr w:type="spellEnd"/>
      <w:r>
        <w:t xml:space="preserve">   | core | Action that broadcasts the announcement to all stream consumers.       |</w:t>
      </w:r>
    </w:p>
    <w:p w:rsidR="00BD01AC" w:rsidRDefault="00BD01AC" w:rsidP="00BD01AC">
      <w:r>
        <w:t xml:space="preserve">20250228T181929+0000 | </w:t>
      </w:r>
      <w:proofErr w:type="spellStart"/>
      <w:r>
        <w:t>core.ask</w:t>
      </w:r>
      <w:proofErr w:type="spellEnd"/>
      <w:r>
        <w:t xml:space="preserve">            | core | Action for initiating an Inquiry (usually in a workflow)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echo</w:t>
      </w:r>
      <w:proofErr w:type="spellEnd"/>
      <w:r>
        <w:t xml:space="preserve">           | core | Action that executes the Linux echo command on the localhost.          |</w:t>
      </w:r>
    </w:p>
    <w:p w:rsidR="00BD01AC" w:rsidRDefault="00BD01AC" w:rsidP="00BD01AC">
      <w:r>
        <w:t xml:space="preserve">20250228T181929+0000 | </w:t>
      </w:r>
      <w:proofErr w:type="spellStart"/>
      <w:r>
        <w:t>core.error</w:t>
      </w:r>
      <w:proofErr w:type="spellEnd"/>
      <w:r>
        <w:t xml:space="preserve">          | core | Action that executes the Linux echo command (to </w:t>
      </w:r>
      <w:proofErr w:type="spellStart"/>
      <w:r>
        <w:t>stderr</w:t>
      </w:r>
      <w:proofErr w:type="spellEnd"/>
      <w:r>
        <w:t>) on the         |</w:t>
      </w:r>
    </w:p>
    <w:p w:rsidR="00BD01AC" w:rsidRDefault="00BD01AC" w:rsidP="00BD01AC">
      <w:r>
        <w:t>20250228T181929+0000 |                     |      | localhost.                                              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http</w:t>
      </w:r>
      <w:proofErr w:type="spellEnd"/>
      <w:r>
        <w:t xml:space="preserve">           | core | Action that performs an http request.                   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inject_trigger</w:t>
      </w:r>
      <w:proofErr w:type="spellEnd"/>
      <w:r>
        <w:t xml:space="preserve"> | core | Action which injects a new trigger in the system.       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local</w:t>
      </w:r>
      <w:proofErr w:type="spellEnd"/>
      <w:r>
        <w:t xml:space="preserve">          | core | Action that executes an arbitrary Linux command on the localhost.      |</w:t>
      </w:r>
    </w:p>
    <w:p w:rsidR="00BD01AC" w:rsidRDefault="00BD01AC" w:rsidP="00BD01AC">
      <w:r>
        <w:t xml:space="preserve">20250228T181929+0000 | </w:t>
      </w:r>
      <w:proofErr w:type="spellStart"/>
      <w:r>
        <w:t>core.local_sudo</w:t>
      </w:r>
      <w:proofErr w:type="spellEnd"/>
      <w:r>
        <w:t xml:space="preserve">     | core | Action that executes an arbitrary Linux command on the localhost.      |</w:t>
      </w:r>
    </w:p>
    <w:p w:rsidR="00BD01AC" w:rsidRDefault="00BD01AC" w:rsidP="00BD01AC">
      <w:r>
        <w:t xml:space="preserve">20250228T181929+0000 | </w:t>
      </w:r>
      <w:proofErr w:type="spellStart"/>
      <w:r>
        <w:t>core.noop</w:t>
      </w:r>
      <w:proofErr w:type="spellEnd"/>
      <w:r>
        <w:t xml:space="preserve">           | core | Action that does nothing                                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pause</w:t>
      </w:r>
      <w:proofErr w:type="spellEnd"/>
      <w:r>
        <w:t xml:space="preserve">          | core | Action to pause current thread of workflow/sub-workflow.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remote</w:t>
      </w:r>
      <w:proofErr w:type="spellEnd"/>
      <w:r>
        <w:t xml:space="preserve">         | core | Action to execute arbitrary </w:t>
      </w:r>
      <w:proofErr w:type="spellStart"/>
      <w:r>
        <w:t>linux</w:t>
      </w:r>
      <w:proofErr w:type="spellEnd"/>
      <w:r>
        <w:t xml:space="preserve"> command remotely.     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remote_sudo</w:t>
      </w:r>
      <w:proofErr w:type="spellEnd"/>
      <w:r>
        <w:t xml:space="preserve">    | core | Action to execute arbitrary </w:t>
      </w:r>
      <w:proofErr w:type="spellStart"/>
      <w:r>
        <w:t>linux</w:t>
      </w:r>
      <w:proofErr w:type="spellEnd"/>
      <w:r>
        <w:t xml:space="preserve"> command remotely.     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sendmail</w:t>
      </w:r>
      <w:proofErr w:type="spellEnd"/>
      <w:r>
        <w:t xml:space="preserve">       | core | </w:t>
      </w:r>
      <w:proofErr w:type="gramStart"/>
      <w:r>
        <w:t>This</w:t>
      </w:r>
      <w:proofErr w:type="gramEnd"/>
      <w:r>
        <w:t xml:space="preserve"> sends an email                                     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uuid</w:t>
      </w:r>
      <w:proofErr w:type="spellEnd"/>
      <w:r>
        <w:t xml:space="preserve">           | core | Generate a new UUID (default uuid4)                     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winrm_cmd</w:t>
      </w:r>
      <w:proofErr w:type="spellEnd"/>
      <w:r>
        <w:t xml:space="preserve">      | core | Action to execute arbitrary Windows Command Prompt command remotely    |</w:t>
      </w:r>
    </w:p>
    <w:p w:rsidR="00BD01AC" w:rsidRDefault="00BD01AC" w:rsidP="00BD01AC">
      <w:r>
        <w:t xml:space="preserve">20250228T181929+0000 |                     |      | via </w:t>
      </w:r>
      <w:proofErr w:type="spellStart"/>
      <w:r>
        <w:t>WinRM</w:t>
      </w:r>
      <w:proofErr w:type="spellEnd"/>
      <w:r>
        <w:t>.                                                             |</w:t>
      </w:r>
    </w:p>
    <w:p w:rsidR="00BD01AC" w:rsidRDefault="00BD01AC" w:rsidP="00BD01AC">
      <w:r>
        <w:t xml:space="preserve">20250228T181929+0000 | </w:t>
      </w:r>
      <w:proofErr w:type="spellStart"/>
      <w:r>
        <w:t>core.winrm_ps_cmd</w:t>
      </w:r>
      <w:proofErr w:type="spellEnd"/>
      <w:r>
        <w:t xml:space="preserve">   | core | Action to execute arbitrary Windows PowerShell command remotely via    |</w:t>
      </w:r>
    </w:p>
    <w:p w:rsidR="00BD01AC" w:rsidRDefault="00BD01AC" w:rsidP="00BD01AC">
      <w:r>
        <w:lastRenderedPageBreak/>
        <w:t xml:space="preserve">20250228T181929+0000 |                     |      | </w:t>
      </w:r>
      <w:proofErr w:type="spellStart"/>
      <w:r>
        <w:t>WinRM</w:t>
      </w:r>
      <w:proofErr w:type="spellEnd"/>
      <w:r>
        <w:t>.                                                                 |</w:t>
      </w:r>
    </w:p>
    <w:p w:rsidR="00BD01AC" w:rsidRDefault="00BD01AC" w:rsidP="00BD01AC">
      <w:r>
        <w:t>20250228T181929+0000 +---------------------+------+------------------------------------------------------------------------+</w:t>
      </w:r>
    </w:p>
    <w:p w:rsidR="00BD01AC" w:rsidRDefault="00BD01AC" w:rsidP="00BD01AC">
      <w:r>
        <w:t>20250228T181948+</w:t>
      </w:r>
      <w:proofErr w:type="gramStart"/>
      <w:r>
        <w:t>0000 .........</w:t>
      </w:r>
      <w:proofErr w:type="gramEnd"/>
    </w:p>
    <w:p w:rsidR="00BD01AC" w:rsidRDefault="00BD01AC" w:rsidP="00BD01AC">
      <w:r>
        <w:t>20250228T181948+0000 id: 67c1fe32747bd307fa759c29</w:t>
      </w:r>
    </w:p>
    <w:p w:rsidR="00BD01AC" w:rsidRDefault="00BD01AC" w:rsidP="00BD01AC">
      <w:r>
        <w:t xml:space="preserve">20250228T181948+0000 </w:t>
      </w:r>
      <w:proofErr w:type="spellStart"/>
      <w:r>
        <w:t>action.ref</w:t>
      </w:r>
      <w:proofErr w:type="spellEnd"/>
      <w:r>
        <w:t xml:space="preserve">: </w:t>
      </w:r>
      <w:proofErr w:type="spellStart"/>
      <w:r>
        <w:t>core.local</w:t>
      </w:r>
      <w:proofErr w:type="spellEnd"/>
    </w:p>
    <w:p w:rsidR="00BD01AC" w:rsidRDefault="00BD01AC" w:rsidP="00BD01AC">
      <w:r>
        <w:t xml:space="preserve">20250228T181948+0000 </w:t>
      </w:r>
      <w:proofErr w:type="spellStart"/>
      <w:r>
        <w:t>context.user</w:t>
      </w:r>
      <w:proofErr w:type="spellEnd"/>
      <w:r>
        <w:t>: st2admin</w:t>
      </w:r>
    </w:p>
    <w:p w:rsidR="00BD01AC" w:rsidRDefault="00BD01AC" w:rsidP="00BD01AC">
      <w:r>
        <w:t>20250228T181948+0000 parameters:</w:t>
      </w:r>
    </w:p>
    <w:p w:rsidR="00BD01AC" w:rsidRDefault="00BD01AC" w:rsidP="00BD01AC">
      <w:r>
        <w:t xml:space="preserve">20250228T181948+0000   </w:t>
      </w:r>
      <w:proofErr w:type="spellStart"/>
      <w:r>
        <w:t>cmd</w:t>
      </w:r>
      <w:proofErr w:type="spellEnd"/>
      <w:r>
        <w:t>: date -R</w:t>
      </w:r>
    </w:p>
    <w:p w:rsidR="00BD01AC" w:rsidRDefault="00BD01AC" w:rsidP="00BD01AC">
      <w:r>
        <w:t>20250228T181948+0000 status: succeeded</w:t>
      </w:r>
    </w:p>
    <w:p w:rsidR="00BD01AC" w:rsidRDefault="00BD01AC" w:rsidP="00BD01AC">
      <w:r>
        <w:t xml:space="preserve">20250228T181948+0000 </w:t>
      </w:r>
      <w:proofErr w:type="spellStart"/>
      <w:r>
        <w:t>start_timestamp</w:t>
      </w:r>
      <w:proofErr w:type="spellEnd"/>
      <w:r>
        <w:t>: Fri, 28 Feb 2025 18:19:30 UTC</w:t>
      </w:r>
    </w:p>
    <w:p w:rsidR="00BD01AC" w:rsidRDefault="00BD01AC" w:rsidP="00BD01AC">
      <w:r>
        <w:t xml:space="preserve">20250228T181948+0000 </w:t>
      </w:r>
      <w:proofErr w:type="spellStart"/>
      <w:r>
        <w:t>end_timestamp</w:t>
      </w:r>
      <w:proofErr w:type="spellEnd"/>
      <w:r>
        <w:t>: Fri, 28 Feb 2025 18:19:47 UTC</w:t>
      </w:r>
    </w:p>
    <w:p w:rsidR="00BD01AC" w:rsidRDefault="00BD01AC" w:rsidP="00BD01AC">
      <w:r>
        <w:t>20250228T181948+0000 result:</w:t>
      </w:r>
    </w:p>
    <w:p w:rsidR="00BD01AC" w:rsidRDefault="00BD01AC" w:rsidP="00BD01AC">
      <w:r>
        <w:t>20250228T181948+0000   failed: false</w:t>
      </w:r>
    </w:p>
    <w:p w:rsidR="00BD01AC" w:rsidRDefault="00BD01AC" w:rsidP="00BD01AC">
      <w:r>
        <w:t xml:space="preserve">20250228T181948+0000   </w:t>
      </w:r>
      <w:proofErr w:type="spellStart"/>
      <w:r>
        <w:t>return_code</w:t>
      </w:r>
      <w:proofErr w:type="spellEnd"/>
      <w:r>
        <w:t xml:space="preserve">: </w:t>
      </w:r>
      <w:proofErr w:type="gramStart"/>
      <w:r>
        <w:t>0</w:t>
      </w:r>
      <w:proofErr w:type="gramEnd"/>
    </w:p>
    <w:p w:rsidR="00BD01AC" w:rsidRDefault="00BD01AC" w:rsidP="00BD01AC">
      <w:r>
        <w:t xml:space="preserve">20250228T181948+0000   </w:t>
      </w:r>
      <w:proofErr w:type="spellStart"/>
      <w:r>
        <w:t>stderr</w:t>
      </w:r>
      <w:proofErr w:type="spellEnd"/>
      <w:r>
        <w:t>: ''</w:t>
      </w:r>
    </w:p>
    <w:p w:rsidR="00BD01AC" w:rsidRDefault="00BD01AC" w:rsidP="00BD01AC">
      <w:r>
        <w:t xml:space="preserve">20250228T181948+0000   </w:t>
      </w:r>
      <w:proofErr w:type="spellStart"/>
      <w:r>
        <w:t>stdout</w:t>
      </w:r>
      <w:proofErr w:type="spellEnd"/>
      <w:r>
        <w:t>: Fri, 28 Feb 2025 18:19:47 +0000</w:t>
      </w:r>
    </w:p>
    <w:p w:rsidR="00BD01AC" w:rsidRDefault="00BD01AC" w:rsidP="00BD01AC">
      <w:r>
        <w:t xml:space="preserve">20250228T181948+0000   </w:t>
      </w:r>
      <w:proofErr w:type="gramStart"/>
      <w:r>
        <w:t>succeeded:</w:t>
      </w:r>
      <w:proofErr w:type="gramEnd"/>
      <w:r>
        <w:t xml:space="preserve"> true</w:t>
      </w:r>
    </w:p>
    <w:p w:rsidR="00BD01AC" w:rsidRDefault="00BD01AC" w:rsidP="00BD01AC">
      <w:r>
        <w:t>20250228T181948+0000 +--------------------------+------------+--------------+-------------------------+-------------------------------+-------------------------------+</w:t>
      </w:r>
    </w:p>
    <w:p w:rsidR="00BD01AC" w:rsidRDefault="00BD01AC" w:rsidP="00BD01AC">
      <w:r>
        <w:t xml:space="preserve">20250228T181948+0000 | id                       | </w:t>
      </w:r>
      <w:proofErr w:type="spellStart"/>
      <w:r>
        <w:t>action.ref</w:t>
      </w:r>
      <w:proofErr w:type="spellEnd"/>
      <w:r>
        <w:t xml:space="preserve"> | </w:t>
      </w:r>
      <w:proofErr w:type="spellStart"/>
      <w:r>
        <w:t>context.user</w:t>
      </w:r>
      <w:proofErr w:type="spellEnd"/>
      <w:r>
        <w:t xml:space="preserve"> | status                  | </w:t>
      </w:r>
      <w:proofErr w:type="spellStart"/>
      <w:r>
        <w:t>start_timestamp</w:t>
      </w:r>
      <w:proofErr w:type="spellEnd"/>
      <w:r>
        <w:t xml:space="preserve">               | </w:t>
      </w:r>
      <w:proofErr w:type="spellStart"/>
      <w:r>
        <w:t>end_timestamp</w:t>
      </w:r>
      <w:proofErr w:type="spellEnd"/>
      <w:r>
        <w:t xml:space="preserve">                 |</w:t>
      </w:r>
    </w:p>
    <w:p w:rsidR="00BD01AC" w:rsidRDefault="00BD01AC" w:rsidP="00BD01AC">
      <w:r>
        <w:t>20250228T181948+0000 +--------------------------+------------+--------------+-------------------------+-------------------------------+-------------------------------+</w:t>
      </w:r>
    </w:p>
    <w:p w:rsidR="00BD01AC" w:rsidRDefault="00BD01AC" w:rsidP="00BD01AC">
      <w:r>
        <w:t xml:space="preserve">20250228T181948+0000 | 67c1fe32747bd307fa759c29 | </w:t>
      </w:r>
      <w:proofErr w:type="spellStart"/>
      <w:r>
        <w:t>core.local</w:t>
      </w:r>
      <w:proofErr w:type="spellEnd"/>
      <w:r>
        <w:t xml:space="preserve"> | st2admin     | succeeded (17s elapsed) | Fri, 28 Feb 2025 18:19:30 UTC | Fri, 28 Feb 2025 18:19:47 UTC |</w:t>
      </w:r>
    </w:p>
    <w:p w:rsidR="00BD01AC" w:rsidRDefault="00BD01AC" w:rsidP="00BD01AC">
      <w:r>
        <w:t>20250228T181948+0000 +--------------------------+------------+--------------+-------------------------+-------------------------------+-------------------------------+</w:t>
      </w:r>
    </w:p>
    <w:p w:rsidR="00BD01AC" w:rsidRDefault="00BD01AC" w:rsidP="00BD01AC"/>
    <w:p w:rsidR="00BD01AC" w:rsidRDefault="00BD01AC" w:rsidP="00BD01AC">
      <w:r>
        <w:t xml:space="preserve">Broadcast message from </w:t>
      </w:r>
      <w:proofErr w:type="spellStart"/>
      <w:r>
        <w:t>root@StackstormPOC</w:t>
      </w:r>
      <w:proofErr w:type="spellEnd"/>
      <w:r>
        <w:t xml:space="preserve"> (Fri 2025-02-28 18:19:49 UTC):</w:t>
      </w:r>
    </w:p>
    <w:p w:rsidR="00BD01AC" w:rsidRDefault="00BD01AC" w:rsidP="00BD01AC"/>
    <w:p w:rsidR="00BD01AC" w:rsidRDefault="00BD01AC" w:rsidP="00BD01AC">
      <w:r>
        <w:t>Azure Patch Management initiated a reboot after a patch installation run.</w:t>
      </w:r>
    </w:p>
    <w:p w:rsidR="00BD01AC" w:rsidRDefault="00BD01AC" w:rsidP="00BD01AC">
      <w:r>
        <w:t>The system is going down for reboot at Fri 2025-02-28 18:29:49 UTC!</w:t>
      </w:r>
    </w:p>
    <w:p w:rsidR="00BD01AC" w:rsidRDefault="00BD01AC" w:rsidP="00BD01AC"/>
    <w:p w:rsidR="00BD01AC" w:rsidRDefault="00BD01AC" w:rsidP="00BD01AC">
      <w:r>
        <w:t>20250228T181951+</w:t>
      </w:r>
      <w:proofErr w:type="gramStart"/>
      <w:r>
        <w:t>0000 .</w:t>
      </w:r>
      <w:proofErr w:type="gramEnd"/>
    </w:p>
    <w:p w:rsidR="00BD01AC" w:rsidRDefault="00BD01AC" w:rsidP="00BD01AC">
      <w:r>
        <w:t>20250228T181951+0000 id: 67c1fe45747bd307fa759c2c</w:t>
      </w:r>
    </w:p>
    <w:p w:rsidR="00BD01AC" w:rsidRDefault="00BD01AC" w:rsidP="00BD01AC">
      <w:r>
        <w:t xml:space="preserve">20250228T181951+0000 </w:t>
      </w:r>
      <w:proofErr w:type="spellStart"/>
      <w:r>
        <w:t>action.ref</w:t>
      </w:r>
      <w:proofErr w:type="spellEnd"/>
      <w:r>
        <w:t xml:space="preserve">: </w:t>
      </w:r>
      <w:proofErr w:type="spellStart"/>
      <w:r>
        <w:t>core.remote</w:t>
      </w:r>
      <w:proofErr w:type="spellEnd"/>
    </w:p>
    <w:p w:rsidR="00BD01AC" w:rsidRDefault="00BD01AC" w:rsidP="00BD01AC">
      <w:r>
        <w:t xml:space="preserve">20250228T181951+0000 </w:t>
      </w:r>
      <w:proofErr w:type="spellStart"/>
      <w:r>
        <w:t>context.user</w:t>
      </w:r>
      <w:proofErr w:type="spellEnd"/>
      <w:r>
        <w:t>: st2admin</w:t>
      </w:r>
    </w:p>
    <w:p w:rsidR="00BD01AC" w:rsidRDefault="00BD01AC" w:rsidP="00BD01AC">
      <w:r>
        <w:t>20250228T181951+0000 parameters:</w:t>
      </w:r>
    </w:p>
    <w:p w:rsidR="00BD01AC" w:rsidRDefault="00BD01AC" w:rsidP="00BD01AC">
      <w:r>
        <w:t xml:space="preserve">20250228T181951+0000   </w:t>
      </w:r>
      <w:proofErr w:type="spellStart"/>
      <w:r>
        <w:t>cmd</w:t>
      </w:r>
      <w:proofErr w:type="spellEnd"/>
      <w:r>
        <w:t xml:space="preserve">: </w:t>
      </w:r>
      <w:proofErr w:type="spellStart"/>
      <w:r>
        <w:t>uname</w:t>
      </w:r>
      <w:proofErr w:type="spellEnd"/>
      <w:r>
        <w:t xml:space="preserve"> -a</w:t>
      </w:r>
    </w:p>
    <w:p w:rsidR="00BD01AC" w:rsidRDefault="00BD01AC" w:rsidP="00BD01AC">
      <w:r>
        <w:t>20250228T181951+0000   hosts: 127.0.0.1</w:t>
      </w:r>
    </w:p>
    <w:p w:rsidR="00BD01AC" w:rsidRDefault="00BD01AC" w:rsidP="00BD01AC">
      <w:r>
        <w:t>20250228T181951+0000 status: succeeded</w:t>
      </w:r>
    </w:p>
    <w:p w:rsidR="00BD01AC" w:rsidRDefault="00BD01AC" w:rsidP="00BD01AC">
      <w:r>
        <w:t xml:space="preserve">20250228T181951+0000 </w:t>
      </w:r>
      <w:proofErr w:type="spellStart"/>
      <w:r>
        <w:t>start_timestamp</w:t>
      </w:r>
      <w:proofErr w:type="spellEnd"/>
      <w:r>
        <w:t>: Fri, 28 Feb 2025 18:19:49 UTC</w:t>
      </w:r>
    </w:p>
    <w:p w:rsidR="00BD01AC" w:rsidRDefault="00BD01AC" w:rsidP="00BD01AC">
      <w:r>
        <w:t xml:space="preserve">20250228T181951+0000 </w:t>
      </w:r>
      <w:proofErr w:type="spellStart"/>
      <w:r>
        <w:t>end_timestamp</w:t>
      </w:r>
      <w:proofErr w:type="spellEnd"/>
      <w:r>
        <w:t>: Fri, 28 Feb 2025 18:19:50 UTC</w:t>
      </w:r>
    </w:p>
    <w:p w:rsidR="00BD01AC" w:rsidRDefault="00BD01AC" w:rsidP="00BD01AC">
      <w:r>
        <w:t>20250228T181951+0000 result:</w:t>
      </w:r>
    </w:p>
    <w:p w:rsidR="00BD01AC" w:rsidRDefault="00BD01AC" w:rsidP="00BD01AC">
      <w:r>
        <w:t>20250228T181951+0000   127.0.0.1:</w:t>
      </w:r>
    </w:p>
    <w:p w:rsidR="00BD01AC" w:rsidRDefault="00BD01AC" w:rsidP="00BD01AC">
      <w:r>
        <w:t>20250228T181951+0000     failed: false</w:t>
      </w:r>
    </w:p>
    <w:p w:rsidR="00BD01AC" w:rsidRDefault="00BD01AC" w:rsidP="00BD01AC">
      <w:r>
        <w:t xml:space="preserve">20250228T181951+0000     </w:t>
      </w:r>
      <w:proofErr w:type="spellStart"/>
      <w:r>
        <w:t>return_code</w:t>
      </w:r>
      <w:proofErr w:type="spellEnd"/>
      <w:r>
        <w:t xml:space="preserve">: </w:t>
      </w:r>
      <w:proofErr w:type="gramStart"/>
      <w:r>
        <w:t>0</w:t>
      </w:r>
      <w:proofErr w:type="gramEnd"/>
    </w:p>
    <w:p w:rsidR="00BD01AC" w:rsidRDefault="00BD01AC" w:rsidP="00BD01AC">
      <w:r>
        <w:t xml:space="preserve">20250228T181951+0000     </w:t>
      </w:r>
      <w:proofErr w:type="spellStart"/>
      <w:r>
        <w:t>stderr</w:t>
      </w:r>
      <w:proofErr w:type="spellEnd"/>
      <w:r>
        <w:t>: ''</w:t>
      </w:r>
    </w:p>
    <w:p w:rsidR="00BD01AC" w:rsidRDefault="00BD01AC" w:rsidP="00BD01AC">
      <w:r>
        <w:t xml:space="preserve">20250228T181951+0000     </w:t>
      </w:r>
      <w:proofErr w:type="spellStart"/>
      <w:r>
        <w:t>stdout</w:t>
      </w:r>
      <w:proofErr w:type="spellEnd"/>
      <w:r>
        <w:t xml:space="preserve">: 'Linux </w:t>
      </w:r>
      <w:proofErr w:type="spellStart"/>
      <w:r>
        <w:t>StackstormPOC</w:t>
      </w:r>
      <w:proofErr w:type="spellEnd"/>
      <w:r>
        <w:t xml:space="preserve"> 5.15.0-1079-azure #88~20.04.1-Ubuntu SMP Fri Jan 17 18:28:29 UTC 2025 x86_64 </w:t>
      </w:r>
      <w:proofErr w:type="spellStart"/>
      <w:r>
        <w:t>x86_64</w:t>
      </w:r>
      <w:proofErr w:type="spellEnd"/>
      <w:r>
        <w:t xml:space="preserve"> </w:t>
      </w:r>
      <w:proofErr w:type="spellStart"/>
      <w:r>
        <w:t>x86_64</w:t>
      </w:r>
      <w:proofErr w:type="spellEnd"/>
      <w:r>
        <w:t xml:space="preserve"> GNU/Linux'</w:t>
      </w:r>
    </w:p>
    <w:p w:rsidR="00BD01AC" w:rsidRDefault="00BD01AC" w:rsidP="00BD01AC">
      <w:r>
        <w:t xml:space="preserve">20250228T181951+0000     </w:t>
      </w:r>
      <w:proofErr w:type="gramStart"/>
      <w:r>
        <w:t>succeeded:</w:t>
      </w:r>
      <w:proofErr w:type="gramEnd"/>
      <w:r>
        <w:t xml:space="preserve"> true</w:t>
      </w:r>
    </w:p>
    <w:p w:rsidR="00BD01AC" w:rsidRDefault="00BD01AC" w:rsidP="00BD01AC">
      <w:r>
        <w:t>20250228T181953+0000</w:t>
      </w:r>
    </w:p>
    <w:p w:rsidR="00BD01AC" w:rsidRDefault="00BD01AC" w:rsidP="00BD01AC">
      <w:r>
        <w:t xml:space="preserve">20250228T181953+0000 </w:t>
      </w:r>
      <w:proofErr w:type="gramStart"/>
      <w:r>
        <w:t>For</w:t>
      </w:r>
      <w:proofErr w:type="gramEnd"/>
      <w:r>
        <w:t xml:space="preserve"> the "st2" pack, the following content will be registered:</w:t>
      </w:r>
    </w:p>
    <w:p w:rsidR="00BD01AC" w:rsidRDefault="00BD01AC" w:rsidP="00BD01AC">
      <w:r>
        <w:t>20250228T181953+0000</w:t>
      </w:r>
    </w:p>
    <w:p w:rsidR="00BD01AC" w:rsidRDefault="00BD01AC" w:rsidP="00BD01AC">
      <w:r>
        <w:t xml:space="preserve">20250228T181953+0000 actions   </w:t>
      </w:r>
      <w:proofErr w:type="gramStart"/>
      <w:r>
        <w:t>|  24</w:t>
      </w:r>
      <w:proofErr w:type="gramEnd"/>
    </w:p>
    <w:p w:rsidR="00BD01AC" w:rsidRDefault="00BD01AC" w:rsidP="00BD01AC">
      <w:r>
        <w:t xml:space="preserve">20250228T181953+0000 rules     </w:t>
      </w:r>
      <w:proofErr w:type="gramStart"/>
      <w:r>
        <w:t>|  0</w:t>
      </w:r>
      <w:proofErr w:type="gramEnd"/>
    </w:p>
    <w:p w:rsidR="00BD01AC" w:rsidRDefault="00BD01AC" w:rsidP="00BD01AC">
      <w:r>
        <w:t xml:space="preserve">20250228T181953+0000 sensors   </w:t>
      </w:r>
      <w:proofErr w:type="gramStart"/>
      <w:r>
        <w:t>|  0</w:t>
      </w:r>
      <w:proofErr w:type="gramEnd"/>
    </w:p>
    <w:p w:rsidR="00BD01AC" w:rsidRDefault="00BD01AC" w:rsidP="00BD01AC">
      <w:r>
        <w:t xml:space="preserve">20250228T181953+0000 aliases   </w:t>
      </w:r>
      <w:proofErr w:type="gramStart"/>
      <w:r>
        <w:t>|  12</w:t>
      </w:r>
      <w:proofErr w:type="gramEnd"/>
    </w:p>
    <w:p w:rsidR="00BD01AC" w:rsidRDefault="00BD01AC" w:rsidP="00BD01AC">
      <w:r>
        <w:t xml:space="preserve">20250228T181953+0000 </w:t>
      </w:r>
      <w:proofErr w:type="gramStart"/>
      <w:r>
        <w:t>triggers  |</w:t>
      </w:r>
      <w:proofErr w:type="gramEnd"/>
      <w:r>
        <w:t xml:space="preserve">  0</w:t>
      </w:r>
    </w:p>
    <w:p w:rsidR="00BD01AC" w:rsidRDefault="00BD01AC" w:rsidP="00BD01AC">
      <w:r>
        <w:t>20250228T181953+0000</w:t>
      </w:r>
    </w:p>
    <w:p w:rsidR="00BD01AC" w:rsidRDefault="00BD01AC" w:rsidP="00BD01AC">
      <w:r>
        <w:t>20250228T181953+0000 Installation may take a while for packs with many items.</w:t>
      </w:r>
    </w:p>
    <w:p w:rsidR="00BD01AC" w:rsidRDefault="00BD01AC" w:rsidP="00BD01AC">
      <w:r>
        <w:t>20250228T181953+0000</w:t>
      </w:r>
    </w:p>
    <w:p w:rsidR="00BD01AC" w:rsidRDefault="00BD01AC" w:rsidP="00BD01AC">
      <w:r>
        <w:t>20250228</w:t>
      </w:r>
      <w:proofErr w:type="gramStart"/>
      <w:r>
        <w:t>[ succeeded</w:t>
      </w:r>
      <w:proofErr w:type="gramEnd"/>
      <w:r>
        <w:t xml:space="preserve"> ] </w:t>
      </w:r>
      <w:proofErr w:type="spellStart"/>
      <w:r>
        <w:t>init_taskuled</w:t>
      </w:r>
      <w:proofErr w:type="spellEnd"/>
      <w:r>
        <w:t xml:space="preserve"> ] </w:t>
      </w:r>
      <w:proofErr w:type="spellStart"/>
      <w:r>
        <w:t>init_task</w:t>
      </w:r>
      <w:proofErr w:type="spellEnd"/>
    </w:p>
    <w:p w:rsidR="00BD01AC" w:rsidRDefault="00BD01AC" w:rsidP="00BD01AC">
      <w:r>
        <w:lastRenderedPageBreak/>
        <w:t>20250228</w:t>
      </w:r>
      <w:proofErr w:type="gramStart"/>
      <w:r>
        <w:t>[ succeeded</w:t>
      </w:r>
      <w:proofErr w:type="gramEnd"/>
      <w:r>
        <w:t xml:space="preserve"> ] </w:t>
      </w:r>
      <w:proofErr w:type="spellStart"/>
      <w:r>
        <w:t>download_pack</w:t>
      </w:r>
      <w:proofErr w:type="spellEnd"/>
      <w:r>
        <w:t xml:space="preserve"> ] </w:t>
      </w:r>
      <w:proofErr w:type="spellStart"/>
      <w:r>
        <w:t>download_pack</w:t>
      </w:r>
      <w:proofErr w:type="spellEnd"/>
    </w:p>
    <w:p w:rsidR="00BD01AC" w:rsidRDefault="00BD01AC" w:rsidP="00BD01AC">
      <w:r>
        <w:t>20250228</w:t>
      </w:r>
      <w:proofErr w:type="gramStart"/>
      <w:r>
        <w:t>[ succeeded</w:t>
      </w:r>
      <w:proofErr w:type="gramEnd"/>
      <w:r>
        <w:t xml:space="preserve"> ] </w:t>
      </w:r>
      <w:proofErr w:type="spellStart"/>
      <w:r>
        <w:t>make_a_prerun</w:t>
      </w:r>
      <w:proofErr w:type="spellEnd"/>
      <w:r>
        <w:t xml:space="preserve"> ] </w:t>
      </w:r>
      <w:proofErr w:type="spellStart"/>
      <w:r>
        <w:t>make_a_prerun</w:t>
      </w:r>
      <w:proofErr w:type="spellEnd"/>
    </w:p>
    <w:p w:rsidR="00BD01AC" w:rsidRDefault="00BD01AC" w:rsidP="00BD01AC">
      <w:r>
        <w:t>20250228</w:t>
      </w:r>
      <w:proofErr w:type="gramStart"/>
      <w:r>
        <w:t>[ succeeded</w:t>
      </w:r>
      <w:proofErr w:type="gramEnd"/>
      <w:r>
        <w:t xml:space="preserve"> ] </w:t>
      </w:r>
      <w:proofErr w:type="spellStart"/>
      <w:r>
        <w:t>get_pack_dependenciesack_dependencies</w:t>
      </w:r>
      <w:proofErr w:type="spellEnd"/>
    </w:p>
    <w:p w:rsidR="00BD01AC" w:rsidRDefault="00BD01AC" w:rsidP="00BD01AC">
      <w:r>
        <w:t>20250228</w:t>
      </w:r>
      <w:proofErr w:type="gramStart"/>
      <w:r>
        <w:t>[ succeeded</w:t>
      </w:r>
      <w:proofErr w:type="gramEnd"/>
      <w:r>
        <w:t xml:space="preserve"> ] </w:t>
      </w:r>
      <w:proofErr w:type="spellStart"/>
      <w:r>
        <w:t>check_dependency_and_conflict_listnd_conflict_list</w:t>
      </w:r>
      <w:proofErr w:type="spellEnd"/>
    </w:p>
    <w:p w:rsidR="00BD01AC" w:rsidRDefault="00BD01AC" w:rsidP="00BD01AC">
      <w:r>
        <w:t>20250228</w:t>
      </w:r>
      <w:proofErr w:type="gramStart"/>
      <w:r>
        <w:t>[ succeeded</w:t>
      </w:r>
      <w:proofErr w:type="gramEnd"/>
      <w:r>
        <w:t xml:space="preserve"> ] </w:t>
      </w:r>
      <w:proofErr w:type="spellStart"/>
      <w:r>
        <w:t>install_pack_requirementsack_requirements</w:t>
      </w:r>
      <w:proofErr w:type="spellEnd"/>
    </w:p>
    <w:p w:rsidR="00BD01AC" w:rsidRDefault="00BD01AC" w:rsidP="00BD01AC">
      <w:r>
        <w:t>20250228</w:t>
      </w:r>
      <w:proofErr w:type="gramStart"/>
      <w:r>
        <w:t>[ succeeded</w:t>
      </w:r>
      <w:proofErr w:type="gramEnd"/>
      <w:r>
        <w:t xml:space="preserve"> ] </w:t>
      </w:r>
      <w:proofErr w:type="spellStart"/>
      <w:r>
        <w:t>get_pack_warningset_pack_warnings</w:t>
      </w:r>
      <w:proofErr w:type="spellEnd"/>
    </w:p>
    <w:p w:rsidR="00BD01AC" w:rsidRDefault="00BD01AC" w:rsidP="00BD01AC">
      <w:r>
        <w:t>20250228</w:t>
      </w:r>
      <w:proofErr w:type="gramStart"/>
      <w:r>
        <w:t>[ succeeded</w:t>
      </w:r>
      <w:proofErr w:type="gramEnd"/>
      <w:r>
        <w:t xml:space="preserve"> ] </w:t>
      </w:r>
      <w:proofErr w:type="spellStart"/>
      <w:r>
        <w:t>register_pack</w:t>
      </w:r>
      <w:proofErr w:type="spellEnd"/>
      <w:r>
        <w:t xml:space="preserve"> ] </w:t>
      </w:r>
      <w:proofErr w:type="spellStart"/>
      <w:r>
        <w:t>register_pack</w:t>
      </w:r>
      <w:proofErr w:type="spellEnd"/>
    </w:p>
    <w:p w:rsidR="00BD01AC" w:rsidRDefault="00BD01AC" w:rsidP="00BD01AC">
      <w:r>
        <w:t>20250228T182006+0000</w:t>
      </w:r>
    </w:p>
    <w:p w:rsidR="00BD01AC" w:rsidRDefault="00BD01AC" w:rsidP="00BD01AC">
      <w:r>
        <w:t>20250228T182006+0000 +-------------+----------------------------------------+</w:t>
      </w:r>
    </w:p>
    <w:p w:rsidR="00BD01AC" w:rsidRDefault="00BD01AC" w:rsidP="00BD01AC">
      <w:r>
        <w:t>20250228T182006+0000 | Property    | Value                                  |</w:t>
      </w:r>
    </w:p>
    <w:p w:rsidR="00BD01AC" w:rsidRDefault="00BD01AC" w:rsidP="00BD01AC">
      <w:r>
        <w:t>20250228T182006+0000 +-------------+----------------------------------------+</w:t>
      </w:r>
    </w:p>
    <w:p w:rsidR="00BD01AC" w:rsidRDefault="00BD01AC" w:rsidP="00BD01AC">
      <w:r>
        <w:t>20250228T182006+0000 | ref         | st2                                    |</w:t>
      </w:r>
    </w:p>
    <w:p w:rsidR="00BD01AC" w:rsidRDefault="00BD01AC" w:rsidP="00BD01AC">
      <w:r>
        <w:t>20250228T182006+0000 | name        | st2                                    |</w:t>
      </w:r>
    </w:p>
    <w:p w:rsidR="00BD01AC" w:rsidRDefault="00BD01AC" w:rsidP="00BD01AC">
      <w:r>
        <w:t xml:space="preserve">20250228T182006+0000 | description | </w:t>
      </w:r>
      <w:proofErr w:type="spellStart"/>
      <w:r>
        <w:t>StackStorm</w:t>
      </w:r>
      <w:proofErr w:type="spellEnd"/>
      <w:r>
        <w:t xml:space="preserve"> utility actions and aliases |</w:t>
      </w:r>
    </w:p>
    <w:p w:rsidR="00BD01AC" w:rsidRDefault="00BD01AC" w:rsidP="00BD01AC">
      <w:r>
        <w:t>20250228T182006+0000 | version     | 2.0.1                                  |</w:t>
      </w:r>
    </w:p>
    <w:p w:rsidR="00BD01AC" w:rsidRDefault="00BD01AC" w:rsidP="00BD01AC">
      <w:r>
        <w:t xml:space="preserve">20250228T182006+0000 | author      | </w:t>
      </w:r>
      <w:proofErr w:type="spellStart"/>
      <w:r>
        <w:t>StackStorm</w:t>
      </w:r>
      <w:proofErr w:type="spellEnd"/>
      <w:r>
        <w:t>, Inc.                       |</w:t>
      </w:r>
    </w:p>
    <w:p w:rsidR="00BD01AC" w:rsidRDefault="00BD01AC" w:rsidP="00BD01AC">
      <w:r>
        <w:t>20250228T182006+0000 +-------------+----------------------------------------+</w:t>
      </w:r>
    </w:p>
    <w:p w:rsidR="00BD01AC" w:rsidRDefault="00BD01AC" w:rsidP="00BD01AC">
      <w:r>
        <w:t xml:space="preserve">20250228T182006+0000 Warning: apt-key output </w:t>
      </w:r>
      <w:proofErr w:type="gramStart"/>
      <w:r>
        <w:t>should not be parsed</w:t>
      </w:r>
      <w:proofErr w:type="gramEnd"/>
      <w:r>
        <w:t xml:space="preserve"> (</w:t>
      </w:r>
      <w:proofErr w:type="spellStart"/>
      <w:r>
        <w:t>stdout</w:t>
      </w:r>
      <w:proofErr w:type="spellEnd"/>
      <w:r>
        <w:t xml:space="preserve"> is not a terminal)</w:t>
      </w:r>
    </w:p>
    <w:p w:rsidR="00BD01AC" w:rsidRDefault="00BD01AC" w:rsidP="00BD01AC">
      <w:r>
        <w:t>20250228T182006+0000 Executing: /tmp/apt-key-gpghome.zjTmLGgJlv/gpg.1.sh --fetch-keys http://nginx.org/keys/nginx_signing.key</w:t>
      </w:r>
    </w:p>
    <w:p w:rsidR="00BD01AC" w:rsidRDefault="00BD01AC" w:rsidP="00BD01AC">
      <w:r>
        <w:t xml:space="preserve">20250228T182006+0000 </w:t>
      </w:r>
      <w:proofErr w:type="spellStart"/>
      <w:r>
        <w:t>gpg</w:t>
      </w:r>
      <w:proofErr w:type="spellEnd"/>
      <w:r>
        <w:t>: requesting key from 'http</w:t>
      </w:r>
      <w:proofErr w:type="gramStart"/>
      <w:r>
        <w:t>:/</w:t>
      </w:r>
      <w:proofErr w:type="gramEnd"/>
      <w:r>
        <w:t>/nginx.org/keys/</w:t>
      </w:r>
      <w:proofErr w:type="spellStart"/>
      <w:r>
        <w:t>nginx_signing.key</w:t>
      </w:r>
      <w:proofErr w:type="spellEnd"/>
      <w:r>
        <w:t>'</w:t>
      </w:r>
    </w:p>
    <w:p w:rsidR="00BD01AC" w:rsidRDefault="00BD01AC" w:rsidP="00BD01AC">
      <w:r>
        <w:t xml:space="preserve">20250228T182007+0000 </w:t>
      </w:r>
      <w:proofErr w:type="spellStart"/>
      <w:r>
        <w:t>gpg</w:t>
      </w:r>
      <w:proofErr w:type="spellEnd"/>
      <w:r>
        <w:t>: key 2FD21310B49F6B46: public key "</w:t>
      </w:r>
      <w:proofErr w:type="spellStart"/>
      <w:r>
        <w:t>nginx</w:t>
      </w:r>
      <w:proofErr w:type="spellEnd"/>
      <w:r>
        <w:t xml:space="preserve"> signing key &lt;signing-key-2@nginx.com&gt;" imported</w:t>
      </w:r>
    </w:p>
    <w:p w:rsidR="00BD01AC" w:rsidRDefault="00BD01AC" w:rsidP="00BD01AC">
      <w:r>
        <w:t xml:space="preserve">20250228T182007+0000 </w:t>
      </w:r>
      <w:proofErr w:type="spellStart"/>
      <w:r>
        <w:t>gpg</w:t>
      </w:r>
      <w:proofErr w:type="spellEnd"/>
      <w:r>
        <w:t>: key ABF5BD827BD9BF62: public key "</w:t>
      </w:r>
      <w:proofErr w:type="spellStart"/>
      <w:r>
        <w:t>nginx</w:t>
      </w:r>
      <w:proofErr w:type="spellEnd"/>
      <w:r>
        <w:t xml:space="preserve"> signing key &lt;signing-key@nginx.com&gt;" imported</w:t>
      </w:r>
    </w:p>
    <w:p w:rsidR="00BD01AC" w:rsidRDefault="00BD01AC" w:rsidP="00BD01AC">
      <w:r>
        <w:t xml:space="preserve">20250228T182007+0000 </w:t>
      </w:r>
      <w:proofErr w:type="spellStart"/>
      <w:r>
        <w:t>gpg</w:t>
      </w:r>
      <w:proofErr w:type="spellEnd"/>
      <w:r>
        <w:t>: key BCDCD8A38D88A2B3: public key "</w:t>
      </w:r>
      <w:proofErr w:type="spellStart"/>
      <w:r>
        <w:t>nginx</w:t>
      </w:r>
      <w:proofErr w:type="spellEnd"/>
      <w:r>
        <w:t xml:space="preserve"> signing key &lt;signing-key-3@nginx.com&gt;" imported</w:t>
      </w:r>
    </w:p>
    <w:p w:rsidR="00BD01AC" w:rsidRDefault="00BD01AC" w:rsidP="00BD01AC">
      <w:r>
        <w:t xml:space="preserve">20250228T182007+0000 </w:t>
      </w:r>
      <w:proofErr w:type="spellStart"/>
      <w:r>
        <w:t>gpg</w:t>
      </w:r>
      <w:proofErr w:type="spellEnd"/>
      <w:r>
        <w:t xml:space="preserve">: Total number </w:t>
      </w:r>
      <w:proofErr w:type="gramStart"/>
      <w:r>
        <w:t>processed:</w:t>
      </w:r>
      <w:proofErr w:type="gramEnd"/>
      <w:r>
        <w:t xml:space="preserve"> 3</w:t>
      </w:r>
    </w:p>
    <w:p w:rsidR="00BD01AC" w:rsidRDefault="00BD01AC" w:rsidP="00BD01AC">
      <w:r>
        <w:t xml:space="preserve">20250228T182007+0000 </w:t>
      </w:r>
      <w:proofErr w:type="spellStart"/>
      <w:r>
        <w:t>gpg</w:t>
      </w:r>
      <w:proofErr w:type="spellEnd"/>
      <w:r>
        <w:t>:               imported: 3</w:t>
      </w:r>
    </w:p>
    <w:p w:rsidR="00BD01AC" w:rsidRDefault="00BD01AC" w:rsidP="00BD01AC">
      <w:r>
        <w:t>20250228T182008+0000 Hit</w:t>
      </w:r>
      <w:proofErr w:type="gramStart"/>
      <w:r>
        <w:t>:2</w:t>
      </w:r>
      <w:proofErr w:type="gramEnd"/>
      <w:r>
        <w:t xml:space="preserve"> http://azure.archive.ubuntu.com/ubuntu focal </w:t>
      </w:r>
      <w:proofErr w:type="spellStart"/>
      <w:r>
        <w:t>InRelease</w:t>
      </w:r>
      <w:proofErr w:type="spellEnd"/>
    </w:p>
    <w:p w:rsidR="00BD01AC" w:rsidRDefault="00BD01AC" w:rsidP="00BD01AC">
      <w:r>
        <w:t>20250228T182008+0000 Hit</w:t>
      </w:r>
      <w:proofErr w:type="gramStart"/>
      <w:r>
        <w:t>:3</w:t>
      </w:r>
      <w:proofErr w:type="gramEnd"/>
      <w:r>
        <w:t xml:space="preserve"> http://azure.archive.ubuntu.com/ubuntu focal-updates </w:t>
      </w:r>
      <w:proofErr w:type="spellStart"/>
      <w:r>
        <w:t>InRelease</w:t>
      </w:r>
      <w:proofErr w:type="spellEnd"/>
    </w:p>
    <w:p w:rsidR="00BD01AC" w:rsidRDefault="00BD01AC" w:rsidP="00BD01AC">
      <w:r>
        <w:t>20250228T182008+0000 Hit</w:t>
      </w:r>
      <w:proofErr w:type="gramStart"/>
      <w:r>
        <w:t>:4</w:t>
      </w:r>
      <w:proofErr w:type="gramEnd"/>
      <w:r>
        <w:t xml:space="preserve"> http://azure.archive.ubuntu.com/ubuntu focal-backports </w:t>
      </w:r>
      <w:proofErr w:type="spellStart"/>
      <w:r>
        <w:t>InRelease</w:t>
      </w:r>
      <w:proofErr w:type="spellEnd"/>
    </w:p>
    <w:p w:rsidR="00BD01AC" w:rsidRDefault="00BD01AC" w:rsidP="00BD01AC">
      <w:r>
        <w:lastRenderedPageBreak/>
        <w:t>20250228T182008+0000 Hit</w:t>
      </w:r>
      <w:proofErr w:type="gramStart"/>
      <w:r>
        <w:t>:5</w:t>
      </w:r>
      <w:proofErr w:type="gramEnd"/>
      <w:r>
        <w:t xml:space="preserve"> http://azure.archive.ubuntu.com/ubuntu focal-security </w:t>
      </w:r>
      <w:proofErr w:type="spellStart"/>
      <w:r>
        <w:t>InRelease</w:t>
      </w:r>
      <w:proofErr w:type="spellEnd"/>
    </w:p>
    <w:p w:rsidR="00BD01AC" w:rsidRDefault="00BD01AC" w:rsidP="00BD01AC">
      <w:r>
        <w:t>20250228T182008+0000 Get</w:t>
      </w:r>
      <w:proofErr w:type="gramStart"/>
      <w:r>
        <w:t>:6</w:t>
      </w:r>
      <w:proofErr w:type="gramEnd"/>
      <w:r>
        <w:t xml:space="preserve"> http://nginx.org/packages/ubuntu focal </w:t>
      </w:r>
      <w:proofErr w:type="spellStart"/>
      <w:r>
        <w:t>InRelease</w:t>
      </w:r>
      <w:proofErr w:type="spellEnd"/>
      <w:r>
        <w:t xml:space="preserve"> [3602 B]</w:t>
      </w:r>
    </w:p>
    <w:p w:rsidR="00BD01AC" w:rsidRDefault="00BD01AC" w:rsidP="00BD01AC">
      <w:r>
        <w:t>20250228T182008+0000 Hit</w:t>
      </w:r>
      <w:proofErr w:type="gramStart"/>
      <w:r>
        <w:t>:7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 </w:t>
      </w:r>
      <w:proofErr w:type="spellStart"/>
      <w:r>
        <w:t>InRelease</w:t>
      </w:r>
      <w:proofErr w:type="spellEnd"/>
    </w:p>
    <w:p w:rsidR="00BD01AC" w:rsidRDefault="00BD01AC" w:rsidP="00BD01AC">
      <w:r>
        <w:t>20250228T182008+0000 Get</w:t>
      </w:r>
      <w:proofErr w:type="gramStart"/>
      <w:r>
        <w:t>:8</w:t>
      </w:r>
      <w:proofErr w:type="gramEnd"/>
      <w:r>
        <w:t xml:space="preserve"> https://dl.cloudsmith.io/public/rabbitmq/rabbitmq-server/deb/ubuntu focal </w:t>
      </w:r>
      <w:proofErr w:type="spellStart"/>
      <w:r>
        <w:t>InRelease</w:t>
      </w:r>
      <w:proofErr w:type="spellEnd"/>
      <w:r>
        <w:t xml:space="preserve"> [5182 B]</w:t>
      </w:r>
    </w:p>
    <w:p w:rsidR="00BD01AC" w:rsidRDefault="00BD01AC" w:rsidP="00BD01AC">
      <w:r>
        <w:t>20250228T182008+0000 Get</w:t>
      </w:r>
      <w:proofErr w:type="gramStart"/>
      <w:r>
        <w:t>:9</w:t>
      </w:r>
      <w:proofErr w:type="gramEnd"/>
      <w:r>
        <w:t xml:space="preserve"> http://nginx.org/packages/ubuntu focal/</w:t>
      </w:r>
      <w:proofErr w:type="spellStart"/>
      <w:r>
        <w:t>nginx</w:t>
      </w:r>
      <w:proofErr w:type="spellEnd"/>
      <w:r>
        <w:t xml:space="preserve"> Sources [28.3 kB]</w:t>
      </w:r>
    </w:p>
    <w:p w:rsidR="00BD01AC" w:rsidRDefault="00BD01AC" w:rsidP="00BD01AC">
      <w:r>
        <w:t>20250228T182008+0000 Get</w:t>
      </w:r>
      <w:proofErr w:type="gramStart"/>
      <w:r>
        <w:t>:1</w:t>
      </w:r>
      <w:proofErr w:type="gramEnd"/>
      <w:r>
        <w:t xml:space="preserve"> https://dl.cloudsmith.io/public/rabbitmq/rabbitmq-erlang/deb/ubuntu focal </w:t>
      </w:r>
      <w:proofErr w:type="spellStart"/>
      <w:r>
        <w:t>InRelease</w:t>
      </w:r>
      <w:proofErr w:type="spellEnd"/>
      <w:r>
        <w:t xml:space="preserve"> [5188 B]</w:t>
      </w:r>
    </w:p>
    <w:p w:rsidR="00BD01AC" w:rsidRDefault="00BD01AC" w:rsidP="00BD01AC">
      <w:r>
        <w:t>20250228T182009+0000 Get</w:t>
      </w:r>
      <w:proofErr w:type="gramStart"/>
      <w:r>
        <w:t>:11</w:t>
      </w:r>
      <w:proofErr w:type="gramEnd"/>
      <w:r>
        <w:t xml:space="preserve"> http://nginx.org/packages/ubuntu focal/</w:t>
      </w:r>
      <w:proofErr w:type="spellStart"/>
      <w:r>
        <w:t>nginx</w:t>
      </w:r>
      <w:proofErr w:type="spellEnd"/>
      <w:r>
        <w:t xml:space="preserve"> amd64 Packages [38.7 kB]</w:t>
      </w:r>
    </w:p>
    <w:p w:rsidR="00BD01AC" w:rsidRDefault="00BD01AC" w:rsidP="00BD01AC">
      <w:r>
        <w:t>20250228T182009+0000 Hit</w:t>
      </w:r>
      <w:proofErr w:type="gramStart"/>
      <w:r>
        <w:t>:10</w:t>
      </w:r>
      <w:proofErr w:type="gramEnd"/>
      <w:r>
        <w:t xml:space="preserve"> https://packagecloud.io/StackStorm/stable/ubuntu focal </w:t>
      </w:r>
      <w:proofErr w:type="spellStart"/>
      <w:r>
        <w:t>InRelease</w:t>
      </w:r>
      <w:proofErr w:type="spellEnd"/>
    </w:p>
    <w:p w:rsidR="00BD01AC" w:rsidRDefault="00BD01AC" w:rsidP="00BD01AC">
      <w:r>
        <w:t xml:space="preserve">20250228T182010+0000 Fetched 81.0 kB in </w:t>
      </w:r>
      <w:proofErr w:type="gramStart"/>
      <w:r>
        <w:t>2s</w:t>
      </w:r>
      <w:proofErr w:type="gramEnd"/>
      <w:r>
        <w:t xml:space="preserve"> (44.1 kB/s)</w:t>
      </w:r>
    </w:p>
    <w:p w:rsidR="00BD01AC" w:rsidRDefault="00BD01AC" w:rsidP="00BD01AC">
      <w:r>
        <w:t>20250228T182011+0000 Reading package lists...</w:t>
      </w:r>
    </w:p>
    <w:p w:rsidR="00BD01AC" w:rsidRDefault="00BD01AC" w:rsidP="00BD01AC">
      <w:r>
        <w:t>20250228T182011+0000 Reading package lists...</w:t>
      </w:r>
    </w:p>
    <w:p w:rsidR="00BD01AC" w:rsidRDefault="00BD01AC" w:rsidP="00BD01AC">
      <w:r>
        <w:t>20250228T182011+0000 Building dependency tree...</w:t>
      </w:r>
    </w:p>
    <w:p w:rsidR="00BD01AC" w:rsidRDefault="00BD01AC" w:rsidP="00BD01AC">
      <w:r>
        <w:t>20250228T182011+0000 Reading state information...</w:t>
      </w:r>
    </w:p>
    <w:p w:rsidR="00BD01AC" w:rsidRDefault="00BD01AC" w:rsidP="00BD01AC">
      <w:r>
        <w:t>20250228T182012+0000 The following NEW packages will be installed:</w:t>
      </w:r>
    </w:p>
    <w:p w:rsidR="00BD01AC" w:rsidRDefault="00BD01AC" w:rsidP="00BD01AC">
      <w:r>
        <w:t>20250228T182012+</w:t>
      </w:r>
      <w:proofErr w:type="gramStart"/>
      <w:r>
        <w:t xml:space="preserve">0000   </w:t>
      </w:r>
      <w:proofErr w:type="spellStart"/>
      <w:r>
        <w:t>nginx</w:t>
      </w:r>
      <w:proofErr w:type="spellEnd"/>
      <w:proofErr w:type="gramEnd"/>
      <w:r>
        <w:t xml:space="preserve"> st2web</w:t>
      </w:r>
    </w:p>
    <w:p w:rsidR="00BD01AC" w:rsidRDefault="00BD01AC" w:rsidP="00BD01AC">
      <w:r>
        <w:t xml:space="preserve">20250228T182012+0000 </w:t>
      </w:r>
      <w:proofErr w:type="gramStart"/>
      <w:r>
        <w:t>0</w:t>
      </w:r>
      <w:proofErr w:type="gramEnd"/>
      <w:r>
        <w:t xml:space="preserve"> upgraded, 2 newly installed, 0 to remove and 19 not upgraded.</w:t>
      </w:r>
    </w:p>
    <w:p w:rsidR="00BD01AC" w:rsidRDefault="00BD01AC" w:rsidP="00BD01AC">
      <w:r>
        <w:t>20250228T182012+0000 Need to get 3105 kB of archives.</w:t>
      </w:r>
    </w:p>
    <w:p w:rsidR="00BD01AC" w:rsidRDefault="00BD01AC" w:rsidP="00BD01AC">
      <w:r>
        <w:t xml:space="preserve">20250228T182012+0000 </w:t>
      </w:r>
      <w:proofErr w:type="gramStart"/>
      <w:r>
        <w:t>After</w:t>
      </w:r>
      <w:proofErr w:type="gramEnd"/>
      <w:r>
        <w:t xml:space="preserve"> this operation, 10.4 MB of additional disk space will be used.</w:t>
      </w:r>
    </w:p>
    <w:p w:rsidR="00BD01AC" w:rsidRDefault="00BD01AC" w:rsidP="00BD01AC">
      <w:r>
        <w:t>20250228T182012+0000 Get</w:t>
      </w:r>
      <w:proofErr w:type="gramStart"/>
      <w:r>
        <w:t>:1</w:t>
      </w:r>
      <w:proofErr w:type="gramEnd"/>
      <w:r>
        <w:t xml:space="preserve"> http://nginx.org/packages/ubuntu focal/</w:t>
      </w:r>
      <w:proofErr w:type="spellStart"/>
      <w:r>
        <w:t>nginx</w:t>
      </w:r>
      <w:proofErr w:type="spellEnd"/>
      <w:r>
        <w:t xml:space="preserve"> amd64 </w:t>
      </w:r>
      <w:proofErr w:type="spellStart"/>
      <w:r>
        <w:t>nginx</w:t>
      </w:r>
      <w:proofErr w:type="spellEnd"/>
      <w:r>
        <w:t xml:space="preserve"> amd64 1.26.3-1~focal [1013 kB]</w:t>
      </w:r>
    </w:p>
    <w:p w:rsidR="00BD01AC" w:rsidRDefault="00BD01AC" w:rsidP="00BD01AC">
      <w:r>
        <w:t>20250228T182013+0000 Get</w:t>
      </w:r>
      <w:proofErr w:type="gramStart"/>
      <w:r>
        <w:t>:2</w:t>
      </w:r>
      <w:proofErr w:type="gramEnd"/>
      <w:r>
        <w:t xml:space="preserve"> https://packagecloud.io/StackStorm/stable/ubuntu focal/main amd64 st2web amd64 3.8.1-1 [2092 kB]</w:t>
      </w:r>
    </w:p>
    <w:p w:rsidR="00BD01AC" w:rsidRDefault="00BD01AC" w:rsidP="00BD01AC">
      <w:r>
        <w:t xml:space="preserve">20250228T182013+0000 Fetched 3105 kB in </w:t>
      </w:r>
      <w:proofErr w:type="gramStart"/>
      <w:r>
        <w:t>1s</w:t>
      </w:r>
      <w:proofErr w:type="gramEnd"/>
      <w:r>
        <w:t xml:space="preserve"> (2301 kB/s)</w:t>
      </w:r>
    </w:p>
    <w:p w:rsidR="00BD01AC" w:rsidRDefault="00BD01AC" w:rsidP="00BD01AC">
      <w:r>
        <w:t xml:space="preserve">                                                      20250228T182013+0000 Selecting previously unselected package st2web.</w:t>
      </w:r>
    </w:p>
    <w:p w:rsidR="00BD01AC" w:rsidRDefault="00BD01AC" w:rsidP="00BD01AC">
      <w:r>
        <w:t>(Reading database ... 81879 files and directories currently installed.)</w:t>
      </w:r>
    </w:p>
    <w:p w:rsidR="00BD01AC" w:rsidRDefault="00BD01AC" w:rsidP="00BD01AC">
      <w:r>
        <w:t>20250228T182014+0000 Preparing to unpack .../st2web_3.8.1-1_</w:t>
      </w:r>
      <w:proofErr w:type="gramStart"/>
      <w:r>
        <w:t>amd64.deb ...</w:t>
      </w:r>
      <w:proofErr w:type="gramEnd"/>
    </w:p>
    <w:p w:rsidR="00BD01AC" w:rsidRDefault="00BD01AC" w:rsidP="00BD01AC">
      <w:r>
        <w:t>20250228T182014+0000 Unpacking st2web (3.8.1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2014+0000 Selecting previously unselected package </w:t>
      </w:r>
      <w:proofErr w:type="spellStart"/>
      <w:r>
        <w:t>nginx</w:t>
      </w:r>
      <w:proofErr w:type="spellEnd"/>
      <w:r>
        <w:t>.</w:t>
      </w:r>
    </w:p>
    <w:p w:rsidR="00BD01AC" w:rsidRDefault="00BD01AC" w:rsidP="00BD01AC">
      <w:r>
        <w:lastRenderedPageBreak/>
        <w:t>20250228T182014+0000 Preparing to unpack .../nginx_1.26.3-1~focal_</w:t>
      </w:r>
      <w:proofErr w:type="gramStart"/>
      <w:r>
        <w:t>amd64.deb ...</w:t>
      </w:r>
      <w:proofErr w:type="gramEnd"/>
    </w:p>
    <w:p w:rsidR="00BD01AC" w:rsidRDefault="00BD01AC" w:rsidP="00BD01AC">
      <w:r>
        <w:t>20250228T182014+0000 ----------------------------------------------------------------------</w:t>
      </w:r>
    </w:p>
    <w:p w:rsidR="00BD01AC" w:rsidRDefault="00BD01AC" w:rsidP="00BD01AC">
      <w:r>
        <w:t>20250228T182014+0000</w:t>
      </w:r>
    </w:p>
    <w:p w:rsidR="00BD01AC" w:rsidRDefault="00BD01AC" w:rsidP="00BD01AC">
      <w:r>
        <w:t xml:space="preserve">20250228T182014+0000 Thanks for using </w:t>
      </w:r>
      <w:proofErr w:type="spellStart"/>
      <w:r>
        <w:t>nginx</w:t>
      </w:r>
      <w:proofErr w:type="spellEnd"/>
      <w:r>
        <w:t>!</w:t>
      </w:r>
    </w:p>
    <w:p w:rsidR="00BD01AC" w:rsidRDefault="00BD01AC" w:rsidP="00BD01AC">
      <w:r>
        <w:t>20250228T182014+0000</w:t>
      </w:r>
    </w:p>
    <w:p w:rsidR="00BD01AC" w:rsidRDefault="00BD01AC" w:rsidP="00BD01AC">
      <w:r>
        <w:t xml:space="preserve">20250228T182014+0000 </w:t>
      </w:r>
      <w:proofErr w:type="gramStart"/>
      <w:r>
        <w:t>Please</w:t>
      </w:r>
      <w:proofErr w:type="gramEnd"/>
      <w:r>
        <w:t xml:space="preserve"> find the official documentation for </w:t>
      </w:r>
      <w:proofErr w:type="spellStart"/>
      <w:r>
        <w:t>nginx</w:t>
      </w:r>
      <w:proofErr w:type="spellEnd"/>
      <w:r>
        <w:t xml:space="preserve"> here:</w:t>
      </w:r>
    </w:p>
    <w:p w:rsidR="00BD01AC" w:rsidRDefault="00BD01AC" w:rsidP="00BD01AC">
      <w:r>
        <w:t>20250228T182014+0000 * https://nginx.org/en/docs/</w:t>
      </w:r>
    </w:p>
    <w:p w:rsidR="00BD01AC" w:rsidRDefault="00BD01AC" w:rsidP="00BD01AC">
      <w:r>
        <w:t>20250228T182014+0000</w:t>
      </w:r>
    </w:p>
    <w:p w:rsidR="00BD01AC" w:rsidRDefault="00BD01AC" w:rsidP="00BD01AC">
      <w:r>
        <w:t xml:space="preserve">20250228T182014+0000 Please subscribe to </w:t>
      </w:r>
      <w:proofErr w:type="spellStart"/>
      <w:r>
        <w:t>nginx</w:t>
      </w:r>
      <w:proofErr w:type="spellEnd"/>
      <w:r>
        <w:t>-announce mailing list to get</w:t>
      </w:r>
    </w:p>
    <w:p w:rsidR="00BD01AC" w:rsidRDefault="00BD01AC" w:rsidP="00BD01AC">
      <w:r>
        <w:t xml:space="preserve">20250228T182014+0000 the most important news about </w:t>
      </w:r>
      <w:proofErr w:type="spellStart"/>
      <w:r>
        <w:t>nginx</w:t>
      </w:r>
      <w:proofErr w:type="spellEnd"/>
      <w:r>
        <w:t>:</w:t>
      </w:r>
    </w:p>
    <w:p w:rsidR="00BD01AC" w:rsidRDefault="00BD01AC" w:rsidP="00BD01AC">
      <w:r>
        <w:t>20250228T182014+0000 * https://nginx.org/en/support.html</w:t>
      </w:r>
    </w:p>
    <w:p w:rsidR="00BD01AC" w:rsidRDefault="00BD01AC" w:rsidP="00BD01AC">
      <w:r>
        <w:t>20250228T182014+0000</w:t>
      </w:r>
    </w:p>
    <w:p w:rsidR="00BD01AC" w:rsidRDefault="00BD01AC" w:rsidP="00BD01AC">
      <w:r>
        <w:t xml:space="preserve">20250228T182014+0000 Commercial subscriptions for </w:t>
      </w:r>
      <w:proofErr w:type="spellStart"/>
      <w:r>
        <w:t>nginx</w:t>
      </w:r>
      <w:proofErr w:type="spellEnd"/>
      <w:r>
        <w:t xml:space="preserve"> are available on:</w:t>
      </w:r>
    </w:p>
    <w:p w:rsidR="00BD01AC" w:rsidRDefault="00BD01AC" w:rsidP="00BD01AC">
      <w:r>
        <w:t>20250228T182014+0000 * https://nginx.com/products/</w:t>
      </w:r>
    </w:p>
    <w:p w:rsidR="00BD01AC" w:rsidRDefault="00BD01AC" w:rsidP="00BD01AC">
      <w:r>
        <w:t>20250228T182014+0000</w:t>
      </w:r>
    </w:p>
    <w:p w:rsidR="00BD01AC" w:rsidRDefault="00BD01AC" w:rsidP="00BD01AC">
      <w:r>
        <w:t>20250228T182014+0000 ----------------------------------------------------------------------</w:t>
      </w:r>
    </w:p>
    <w:p w:rsidR="00BD01AC" w:rsidRDefault="00BD01AC" w:rsidP="00BD01AC">
      <w:r>
        <w:t xml:space="preserve">20250228T182014+0000 Unpacking </w:t>
      </w:r>
      <w:proofErr w:type="spellStart"/>
      <w:r>
        <w:t>nginx</w:t>
      </w:r>
      <w:proofErr w:type="spellEnd"/>
      <w:r>
        <w:t xml:space="preserve"> (1.26.3-1~focal</w:t>
      </w:r>
      <w:proofErr w:type="gramStart"/>
      <w:r>
        <w:t>) ...</w:t>
      </w:r>
      <w:proofErr w:type="gramEnd"/>
    </w:p>
    <w:p w:rsidR="00BD01AC" w:rsidRDefault="00BD01AC" w:rsidP="00BD01AC">
      <w:r>
        <w:t>20250228T182014+0000 Setting up st2web (3.8.1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2014+0000 Setting up </w:t>
      </w:r>
      <w:proofErr w:type="spellStart"/>
      <w:r>
        <w:t>nginx</w:t>
      </w:r>
      <w:proofErr w:type="spellEnd"/>
      <w:r>
        <w:t xml:space="preserve"> (1.26.3-1~focal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2015+0000 Created </w:t>
      </w:r>
      <w:proofErr w:type="spellStart"/>
      <w:r>
        <w:t>symlink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systemd</w:t>
      </w:r>
      <w:proofErr w:type="spellEnd"/>
      <w:r>
        <w:t>/system/multi-</w:t>
      </w:r>
      <w:proofErr w:type="spellStart"/>
      <w:r>
        <w:t>user.target.wants</w:t>
      </w:r>
      <w:proofErr w:type="spellEnd"/>
      <w:r>
        <w:t>/</w:t>
      </w:r>
      <w:proofErr w:type="spellStart"/>
      <w:r>
        <w:t>nginx.service</w:t>
      </w:r>
      <w:proofErr w:type="spellEnd"/>
      <w:r>
        <w:t xml:space="preserve"> → /lib/</w:t>
      </w:r>
      <w:proofErr w:type="spellStart"/>
      <w:r>
        <w:t>systemd</w:t>
      </w:r>
      <w:proofErr w:type="spellEnd"/>
      <w:r>
        <w:t>/system/</w:t>
      </w:r>
      <w:proofErr w:type="spellStart"/>
      <w:r>
        <w:t>nginx.service</w:t>
      </w:r>
      <w:proofErr w:type="spellEnd"/>
      <w:r>
        <w:t>.</w:t>
      </w:r>
    </w:p>
    <w:p w:rsidR="00BD01AC" w:rsidRDefault="00BD01AC" w:rsidP="00BD01AC">
      <w:r>
        <w:t>20250228T182015+0000 Processing triggers for man-</w:t>
      </w:r>
      <w:proofErr w:type="spellStart"/>
      <w:r>
        <w:t>db</w:t>
      </w:r>
      <w:proofErr w:type="spellEnd"/>
      <w:r>
        <w:t xml:space="preserve"> (2.9.1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2015+0000 Processing triggers for </w:t>
      </w:r>
      <w:proofErr w:type="spellStart"/>
      <w:r>
        <w:t>systemd</w:t>
      </w:r>
      <w:proofErr w:type="spellEnd"/>
      <w:r>
        <w:t xml:space="preserve"> (245.4-4ubuntu3.24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2017+0000 </w:t>
      </w:r>
      <w:proofErr w:type="gramStart"/>
      <w:r>
        <w:t>Generating</w:t>
      </w:r>
      <w:proofErr w:type="gramEnd"/>
      <w:r>
        <w:t xml:space="preserve"> a RSA private key</w:t>
      </w:r>
    </w:p>
    <w:p w:rsidR="00BD01AC" w:rsidRDefault="00BD01AC" w:rsidP="00BD01AC">
      <w:r>
        <w:t>20250228T182017+0000 ................................+++++</w:t>
      </w:r>
    </w:p>
    <w:p w:rsidR="00BD01AC" w:rsidRDefault="00BD01AC" w:rsidP="00BD01AC">
      <w:r>
        <w:t>20250228T182017+0000 ..........................................+++++</w:t>
      </w:r>
    </w:p>
    <w:p w:rsidR="00BD01AC" w:rsidRDefault="00BD01AC" w:rsidP="00BD01AC">
      <w:r>
        <w:t>20250228T182017+0000 writing new private key to '/</w:t>
      </w:r>
      <w:proofErr w:type="spellStart"/>
      <w:r>
        <w:t>etc</w:t>
      </w:r>
      <w:proofErr w:type="spellEnd"/>
      <w:r>
        <w:t>/</w:t>
      </w:r>
      <w:proofErr w:type="spellStart"/>
      <w:r>
        <w:t>ssl</w:t>
      </w:r>
      <w:proofErr w:type="spellEnd"/>
      <w:r>
        <w:t>/st2/st2.key'</w:t>
      </w:r>
    </w:p>
    <w:p w:rsidR="00BD01AC" w:rsidRDefault="00BD01AC" w:rsidP="00BD01AC">
      <w:r>
        <w:t>20250228T182017+0000 -----</w:t>
      </w:r>
    </w:p>
    <w:p w:rsidR="00BD01AC" w:rsidRDefault="00BD01AC" w:rsidP="00BD01AC">
      <w:r>
        <w:t>20250228T182018+0000 Hit</w:t>
      </w:r>
      <w:proofErr w:type="gramStart"/>
      <w:r>
        <w:t>:2</w:t>
      </w:r>
      <w:proofErr w:type="gramEnd"/>
      <w:r>
        <w:t xml:space="preserve"> http://azure.archive.ubuntu.com/ubuntu focal </w:t>
      </w:r>
      <w:proofErr w:type="spellStart"/>
      <w:r>
        <w:t>InRelease</w:t>
      </w:r>
      <w:proofErr w:type="spellEnd"/>
    </w:p>
    <w:p w:rsidR="00BD01AC" w:rsidRDefault="00BD01AC" w:rsidP="00BD01AC">
      <w:r>
        <w:t>20250228T182018+0000 Hit</w:t>
      </w:r>
      <w:proofErr w:type="gramStart"/>
      <w:r>
        <w:t>:3</w:t>
      </w:r>
      <w:proofErr w:type="gramEnd"/>
      <w:r>
        <w:t xml:space="preserve"> http://azure.archive.ubuntu.com/ubuntu focal-updates </w:t>
      </w:r>
      <w:proofErr w:type="spellStart"/>
      <w:r>
        <w:t>InRelease</w:t>
      </w:r>
      <w:proofErr w:type="spellEnd"/>
    </w:p>
    <w:p w:rsidR="00BD01AC" w:rsidRDefault="00BD01AC" w:rsidP="00BD01AC">
      <w:r>
        <w:t>20250228T182018+0000 Hit</w:t>
      </w:r>
      <w:proofErr w:type="gramStart"/>
      <w:r>
        <w:t>:4</w:t>
      </w:r>
      <w:proofErr w:type="gramEnd"/>
      <w:r>
        <w:t xml:space="preserve"> http://azure.archive.ubuntu.com/ubuntu focal-backports </w:t>
      </w:r>
      <w:proofErr w:type="spellStart"/>
      <w:r>
        <w:t>InRelease</w:t>
      </w:r>
      <w:proofErr w:type="spellEnd"/>
    </w:p>
    <w:p w:rsidR="00BD01AC" w:rsidRDefault="00BD01AC" w:rsidP="00BD01AC">
      <w:r>
        <w:lastRenderedPageBreak/>
        <w:t>20250228T182018+0000 Hit</w:t>
      </w:r>
      <w:proofErr w:type="gramStart"/>
      <w:r>
        <w:t>:5</w:t>
      </w:r>
      <w:proofErr w:type="gramEnd"/>
      <w:r>
        <w:t xml:space="preserve"> http://azure.archive.ubuntu.com/ubuntu focal-security </w:t>
      </w:r>
      <w:proofErr w:type="spellStart"/>
      <w:r>
        <w:t>InRelease</w:t>
      </w:r>
      <w:proofErr w:type="spellEnd"/>
    </w:p>
    <w:p w:rsidR="00BD01AC" w:rsidRDefault="00BD01AC" w:rsidP="00BD01AC">
      <w:r>
        <w:t>20250228T182018+0000 Get</w:t>
      </w:r>
      <w:proofErr w:type="gramStart"/>
      <w:r>
        <w:t>:6</w:t>
      </w:r>
      <w:proofErr w:type="gramEnd"/>
      <w:r>
        <w:t xml:space="preserve"> https://dl.cloudsmith.io/public/rabbitmq/rabbitmq-server/deb/ubuntu focal </w:t>
      </w:r>
      <w:proofErr w:type="spellStart"/>
      <w:r>
        <w:t>InRelease</w:t>
      </w:r>
      <w:proofErr w:type="spellEnd"/>
      <w:r>
        <w:t xml:space="preserve"> [5182 B]</w:t>
      </w:r>
    </w:p>
    <w:p w:rsidR="00BD01AC" w:rsidRDefault="00BD01AC" w:rsidP="00BD01AC">
      <w:r>
        <w:t>20250228T182018+0000 Get</w:t>
      </w:r>
      <w:proofErr w:type="gramStart"/>
      <w:r>
        <w:t>:1</w:t>
      </w:r>
      <w:proofErr w:type="gramEnd"/>
      <w:r>
        <w:t xml:space="preserve"> https://dl.cloudsmith.io/public/rabbitmq/rabbitmq-erlang/deb/ubuntu focal </w:t>
      </w:r>
      <w:proofErr w:type="spellStart"/>
      <w:r>
        <w:t>InRelease</w:t>
      </w:r>
      <w:proofErr w:type="spellEnd"/>
      <w:r>
        <w:t xml:space="preserve"> [5188 B]</w:t>
      </w:r>
    </w:p>
    <w:p w:rsidR="00BD01AC" w:rsidRDefault="00BD01AC" w:rsidP="00BD01AC">
      <w:r>
        <w:t>20250228T182018+0000 Hit</w:t>
      </w:r>
      <w:proofErr w:type="gramStart"/>
      <w:r>
        <w:t>:7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 </w:t>
      </w:r>
      <w:proofErr w:type="spellStart"/>
      <w:r>
        <w:t>InRelease</w:t>
      </w:r>
      <w:proofErr w:type="spellEnd"/>
    </w:p>
    <w:p w:rsidR="00BD01AC" w:rsidRDefault="00BD01AC" w:rsidP="00BD01AC">
      <w:r>
        <w:t>20250228T182018+0000 Hit</w:t>
      </w:r>
      <w:proofErr w:type="gramStart"/>
      <w:r>
        <w:t>:8</w:t>
      </w:r>
      <w:proofErr w:type="gramEnd"/>
      <w:r>
        <w:t xml:space="preserve"> http://nginx.org/packages/ubuntu focal </w:t>
      </w:r>
      <w:proofErr w:type="spellStart"/>
      <w:r>
        <w:t>InRelease</w:t>
      </w:r>
      <w:proofErr w:type="spellEnd"/>
    </w:p>
    <w:p w:rsidR="00BD01AC" w:rsidRDefault="00BD01AC" w:rsidP="00BD01AC">
      <w:r>
        <w:t>20250228T182019+0000 Hit</w:t>
      </w:r>
      <w:proofErr w:type="gramStart"/>
      <w:r>
        <w:t>:9</w:t>
      </w:r>
      <w:proofErr w:type="gramEnd"/>
      <w:r>
        <w:t xml:space="preserve"> https://packagecloud.io/StackStorm/stable/ubuntu focal </w:t>
      </w:r>
      <w:proofErr w:type="spellStart"/>
      <w:r>
        <w:t>InRelease</w:t>
      </w:r>
      <w:proofErr w:type="spellEnd"/>
    </w:p>
    <w:p w:rsidR="00BD01AC" w:rsidRDefault="00BD01AC" w:rsidP="00BD01AC">
      <w:r>
        <w:t xml:space="preserve">20250228T182019+0000 Fetched 10.4 kB in </w:t>
      </w:r>
      <w:proofErr w:type="gramStart"/>
      <w:r>
        <w:t>2s</w:t>
      </w:r>
      <w:proofErr w:type="gramEnd"/>
      <w:r>
        <w:t xml:space="preserve"> (5521 B/s)</w:t>
      </w:r>
    </w:p>
    <w:p w:rsidR="00BD01AC" w:rsidRDefault="00BD01AC" w:rsidP="00BD01AC">
      <w:r>
        <w:t>20250228T182021+0000 Reading package lists...</w:t>
      </w:r>
    </w:p>
    <w:p w:rsidR="00BD01AC" w:rsidRDefault="00BD01AC" w:rsidP="00BD01AC">
      <w:r>
        <w:t>20250228T182021+0000 Reading package lists...</w:t>
      </w:r>
    </w:p>
    <w:p w:rsidR="00BD01AC" w:rsidRDefault="00BD01AC" w:rsidP="00BD01AC">
      <w:r>
        <w:t>20250228T182021+0000 Building dependency tree...</w:t>
      </w:r>
    </w:p>
    <w:p w:rsidR="00BD01AC" w:rsidRDefault="00BD01AC" w:rsidP="00BD01AC">
      <w:r>
        <w:t>20250228T182021+0000 Reading state information...</w:t>
      </w:r>
    </w:p>
    <w:p w:rsidR="00BD01AC" w:rsidRDefault="00BD01AC" w:rsidP="00BD01AC">
      <w:r>
        <w:t>20250228T182022+0000 ca-certificates is already the newest version (20240203~20.04.1).</w:t>
      </w:r>
    </w:p>
    <w:p w:rsidR="00BD01AC" w:rsidRDefault="00BD01AC" w:rsidP="00BD01AC">
      <w:r>
        <w:t>20250228T182022+0000 ca-certificates set to manually installed.</w:t>
      </w:r>
    </w:p>
    <w:p w:rsidR="00BD01AC" w:rsidRDefault="00BD01AC" w:rsidP="00BD01AC">
      <w:r>
        <w:t xml:space="preserve">20250228T182022+0000 </w:t>
      </w:r>
      <w:proofErr w:type="gramStart"/>
      <w:r>
        <w:t>0</w:t>
      </w:r>
      <w:proofErr w:type="gramEnd"/>
      <w:r>
        <w:t xml:space="preserve"> upgraded, 0 newly installed, 0 to remove and 19 not upgraded.</w:t>
      </w:r>
    </w:p>
    <w:p w:rsidR="00BD01AC" w:rsidRDefault="00BD01AC" w:rsidP="00BD01AC">
      <w:r>
        <w:t>20250228T182022+0000</w:t>
      </w:r>
    </w:p>
    <w:p w:rsidR="00BD01AC" w:rsidRDefault="00BD01AC" w:rsidP="00BD01AC">
      <w:r>
        <w:t>20250228T182022+0000 ================================================================================</w:t>
      </w:r>
    </w:p>
    <w:p w:rsidR="00BD01AC" w:rsidRDefault="00BD01AC" w:rsidP="00BD01AC">
      <w:r>
        <w:t>20250228T182022+0000 ================================================================================</w:t>
      </w:r>
    </w:p>
    <w:p w:rsidR="00BD01AC" w:rsidRDefault="00BD01AC" w:rsidP="00BD01AC">
      <w:r>
        <w:t>20250228T182022+0000</w:t>
      </w:r>
    </w:p>
    <w:p w:rsidR="00BD01AC" w:rsidRDefault="00BD01AC" w:rsidP="00BD01AC">
      <w:r>
        <w:t>20250228T182022+0000                               DEPRECATION WARNING</w:t>
      </w:r>
    </w:p>
    <w:p w:rsidR="00BD01AC" w:rsidRDefault="00BD01AC" w:rsidP="00BD01AC">
      <w:r>
        <w:t>20250228T182022+0000</w:t>
      </w:r>
    </w:p>
    <w:p w:rsidR="00BD01AC" w:rsidRDefault="00BD01AC" w:rsidP="00BD01AC">
      <w:r>
        <w:t xml:space="preserve">20250228T182022+0000   Node.js 14.x </w:t>
      </w:r>
      <w:proofErr w:type="gramStart"/>
      <w:r>
        <w:t>is no longer actively supported</w:t>
      </w:r>
      <w:proofErr w:type="gramEnd"/>
      <w:r>
        <w:t>!</w:t>
      </w:r>
    </w:p>
    <w:p w:rsidR="00BD01AC" w:rsidRDefault="00BD01AC" w:rsidP="00BD01AC">
      <w:r>
        <w:t>20250228T182022+0000</w:t>
      </w:r>
    </w:p>
    <w:p w:rsidR="00BD01AC" w:rsidRDefault="00BD01AC" w:rsidP="00BD01AC">
      <w:r>
        <w:t xml:space="preserve">20250228T182022+0000   </w:t>
      </w:r>
      <w:proofErr w:type="gramStart"/>
      <w:r>
        <w:t>You</w:t>
      </w:r>
      <w:proofErr w:type="gramEnd"/>
      <w:r>
        <w:t xml:space="preserve"> will not receive security or critical stability updates for this version.</w:t>
      </w:r>
    </w:p>
    <w:p w:rsidR="00BD01AC" w:rsidRDefault="00BD01AC" w:rsidP="00BD01AC">
      <w:r>
        <w:t>20250228T182022+0000</w:t>
      </w:r>
    </w:p>
    <w:p w:rsidR="00BD01AC" w:rsidRDefault="00BD01AC" w:rsidP="00BD01AC">
      <w:r>
        <w:t xml:space="preserve">20250228T182022+0000   </w:t>
      </w:r>
      <w:proofErr w:type="gramStart"/>
      <w:r>
        <w:t>You</w:t>
      </w:r>
      <w:proofErr w:type="gramEnd"/>
      <w:r>
        <w:t xml:space="preserve"> should migrate to a supported version of Node.js as soon as possible.</w:t>
      </w:r>
    </w:p>
    <w:p w:rsidR="00BD01AC" w:rsidRDefault="00BD01AC" w:rsidP="00BD01AC">
      <w:r>
        <w:t>20250228T182022+0000   Use the installation script that corresponds to the version of Node.js you</w:t>
      </w:r>
    </w:p>
    <w:p w:rsidR="00BD01AC" w:rsidRDefault="00BD01AC" w:rsidP="00BD01AC">
      <w:r>
        <w:t>20250228T182022+0000   wish to install. e.g.</w:t>
      </w:r>
    </w:p>
    <w:p w:rsidR="00BD01AC" w:rsidRDefault="00BD01AC" w:rsidP="00BD01AC">
      <w:r>
        <w:t>20250228T182022+0000</w:t>
      </w:r>
    </w:p>
    <w:p w:rsidR="00BD01AC" w:rsidRDefault="00BD01AC" w:rsidP="00BD01AC">
      <w:r>
        <w:lastRenderedPageBreak/>
        <w:t>20250228T182022+0000    * https://deb.nodesource.com/setup_16.x — Node.js 16 "Gallium"</w:t>
      </w:r>
    </w:p>
    <w:p w:rsidR="00BD01AC" w:rsidRDefault="00BD01AC" w:rsidP="00BD01AC">
      <w:r>
        <w:t>20250228T182022+0000    * https://deb.nodesource.com/setup_18.x — Node.js 18 LTS "Hydrogen" (recommended)</w:t>
      </w:r>
    </w:p>
    <w:p w:rsidR="00BD01AC" w:rsidRDefault="00BD01AC" w:rsidP="00BD01AC">
      <w:r>
        <w:t>20250228T182022+0000    * https://deb.nodesource.com/setup_19.x — Node.js 19 "Nineteen"</w:t>
      </w:r>
    </w:p>
    <w:p w:rsidR="00BD01AC" w:rsidRDefault="00BD01AC" w:rsidP="00BD01AC">
      <w:r>
        <w:t>20250228T182022+0000    * https://deb.nodesource.com/setup_20.x — Node.js 20 "Iron" (current)</w:t>
      </w:r>
    </w:p>
    <w:p w:rsidR="00BD01AC" w:rsidRDefault="00BD01AC" w:rsidP="00BD01AC">
      <w:r>
        <w:t>20250228T182022+0000</w:t>
      </w:r>
    </w:p>
    <w:p w:rsidR="00BD01AC" w:rsidRDefault="00BD01AC" w:rsidP="00BD01AC">
      <w:r>
        <w:t xml:space="preserve">20250228T182022+0000   </w:t>
      </w:r>
      <w:proofErr w:type="gramStart"/>
      <w:r>
        <w:t>Please</w:t>
      </w:r>
      <w:proofErr w:type="gramEnd"/>
      <w:r>
        <w:t xml:space="preserve"> see https://github.com/nodejs/Release for details about which</w:t>
      </w:r>
    </w:p>
    <w:p w:rsidR="00BD01AC" w:rsidRDefault="00BD01AC" w:rsidP="00BD01AC">
      <w:r>
        <w:t>20250228T182022+0000   version may be appropriate for you.</w:t>
      </w:r>
    </w:p>
    <w:p w:rsidR="00BD01AC" w:rsidRDefault="00BD01AC" w:rsidP="00BD01AC">
      <w:r>
        <w:t>20250228T182022+0000</w:t>
      </w:r>
    </w:p>
    <w:p w:rsidR="00BD01AC" w:rsidRDefault="00BD01AC" w:rsidP="00BD01AC">
      <w:r>
        <w:t xml:space="preserve">20250228T182022+0000   The </w:t>
      </w:r>
      <w:proofErr w:type="spellStart"/>
      <w:r>
        <w:t>NodeSource</w:t>
      </w:r>
      <w:proofErr w:type="spellEnd"/>
      <w:r>
        <w:t xml:space="preserve"> Node.js distributions repository contains</w:t>
      </w:r>
    </w:p>
    <w:p w:rsidR="00BD01AC" w:rsidRDefault="00BD01AC" w:rsidP="00BD01AC">
      <w:r>
        <w:t>20250228T182022+0000   information both about supported versions of Node.js and supported Linux</w:t>
      </w:r>
    </w:p>
    <w:p w:rsidR="00BD01AC" w:rsidRDefault="00BD01AC" w:rsidP="00BD01AC">
      <w:r>
        <w:t>20250228T182022+0000   distributions. To learn more about usage, see the repository:</w:t>
      </w:r>
    </w:p>
    <w:p w:rsidR="00BD01AC" w:rsidRDefault="00BD01AC" w:rsidP="00BD01AC">
      <w:r>
        <w:t>20250228T182022+0000     https://github.com/nodesource/distributions</w:t>
      </w:r>
    </w:p>
    <w:p w:rsidR="00BD01AC" w:rsidRDefault="00BD01AC" w:rsidP="00BD01AC">
      <w:r>
        <w:t>20250228T182022+0000</w:t>
      </w:r>
    </w:p>
    <w:p w:rsidR="00BD01AC" w:rsidRDefault="00BD01AC" w:rsidP="00BD01AC">
      <w:r>
        <w:t>20250228T182022+0000 ================================================================================</w:t>
      </w:r>
    </w:p>
    <w:p w:rsidR="00BD01AC" w:rsidRDefault="00BD01AC" w:rsidP="00BD01AC">
      <w:r>
        <w:t>20250228T182022+0000 ================================================================================</w:t>
      </w:r>
    </w:p>
    <w:p w:rsidR="00BD01AC" w:rsidRDefault="00BD01AC" w:rsidP="00BD01AC">
      <w:r>
        <w:t>20250228T182022+0000</w:t>
      </w:r>
    </w:p>
    <w:p w:rsidR="00BD01AC" w:rsidRDefault="00BD01AC" w:rsidP="00BD01AC">
      <w:r>
        <w:t xml:space="preserve">20250228T182022+0000 Continuing in 20 </w:t>
      </w:r>
      <w:proofErr w:type="gramStart"/>
      <w:r>
        <w:t>seconds ...</w:t>
      </w:r>
      <w:proofErr w:type="gramEnd"/>
    </w:p>
    <w:p w:rsidR="00BD01AC" w:rsidRDefault="00BD01AC" w:rsidP="00BD01AC">
      <w:r>
        <w:t>20250228T182022+0000</w:t>
      </w:r>
    </w:p>
    <w:p w:rsidR="00BD01AC" w:rsidRDefault="00BD01AC" w:rsidP="00BD01AC">
      <w:r>
        <w:t>20250228T182042+0000</w:t>
      </w:r>
    </w:p>
    <w:p w:rsidR="00BD01AC" w:rsidRDefault="00BD01AC" w:rsidP="00BD01AC">
      <w:r>
        <w:t>20250228T182042+0000 ================================================================================</w:t>
      </w:r>
    </w:p>
    <w:p w:rsidR="00BD01AC" w:rsidRDefault="00BD01AC" w:rsidP="00BD01AC">
      <w:r>
        <w:t xml:space="preserve">20250228T182042+0000 </w:t>
      </w:r>
      <w:r>
        <w:rPr>
          <w:rFonts w:ascii="Arial" w:hAnsi="Arial" w:cs="Arial"/>
        </w:rPr>
        <w:t>▓▓▓▓▓▓▓▓▓▓▓▓▓▓▓▓▓▓▓▓▓▓▓▓▓▓▓▓▓▓▓▓▓▓▓▓▓▓▓▓▓▓▓▓▓▓▓▓▓▓▓▓▓▓▓▓▓▓▓▓▓▓▓▓▓▓▓▓▓▓▓▓▓▓▓▓▓▓▓▓</w:t>
      </w:r>
    </w:p>
    <w:p w:rsidR="00BD01AC" w:rsidRDefault="00BD01AC" w:rsidP="00BD01AC">
      <w:r>
        <w:t>20250228T182042+0000 ================================================================================</w:t>
      </w:r>
    </w:p>
    <w:p w:rsidR="00BD01AC" w:rsidRDefault="00BD01AC" w:rsidP="00BD01AC">
      <w:r>
        <w:t>20250228T182042+0000</w:t>
      </w:r>
    </w:p>
    <w:p w:rsidR="00BD01AC" w:rsidRDefault="00BD01AC" w:rsidP="00BD01AC">
      <w:r>
        <w:t>20250228T182042+0000                            SCRIPT DEPRECATION WARNING</w:t>
      </w:r>
    </w:p>
    <w:p w:rsidR="00BD01AC" w:rsidRDefault="00BD01AC" w:rsidP="00BD01AC">
      <w:r>
        <w:t>20250228T182042+0000</w:t>
      </w:r>
    </w:p>
    <w:p w:rsidR="00BD01AC" w:rsidRDefault="00BD01AC" w:rsidP="00BD01AC">
      <w:r>
        <w:t>20250228T182042+0000</w:t>
      </w:r>
    </w:p>
    <w:p w:rsidR="00BD01AC" w:rsidRDefault="00BD01AC" w:rsidP="00BD01AC">
      <w:r>
        <w:lastRenderedPageBreak/>
        <w:t xml:space="preserve">20250228T182042+0000   </w:t>
      </w:r>
      <w:proofErr w:type="gramStart"/>
      <w:r>
        <w:t>This</w:t>
      </w:r>
      <w:proofErr w:type="gramEnd"/>
      <w:r>
        <w:t xml:space="preserve"> script, located at https://deb.nodesource.com/setup_X, used to</w:t>
      </w:r>
    </w:p>
    <w:p w:rsidR="00BD01AC" w:rsidRDefault="00BD01AC" w:rsidP="00BD01AC">
      <w:proofErr w:type="gramStart"/>
      <w:r>
        <w:t>20250228T182042+0000   install Node.js is deprecated now and will eventually be made</w:t>
      </w:r>
      <w:proofErr w:type="gramEnd"/>
      <w:r>
        <w:t xml:space="preserve"> inactive.</w:t>
      </w:r>
    </w:p>
    <w:p w:rsidR="00BD01AC" w:rsidRDefault="00BD01AC" w:rsidP="00BD01AC">
      <w:r>
        <w:t>20250228T182042+0000</w:t>
      </w:r>
    </w:p>
    <w:p w:rsidR="00BD01AC" w:rsidRDefault="00BD01AC" w:rsidP="00BD01AC">
      <w:r>
        <w:t xml:space="preserve">20250228T182042+0000   Please visit the </w:t>
      </w:r>
      <w:proofErr w:type="spellStart"/>
      <w:r>
        <w:t>NodeSource</w:t>
      </w:r>
      <w:proofErr w:type="spellEnd"/>
      <w:r>
        <w:t xml:space="preserve"> distributions </w:t>
      </w:r>
      <w:proofErr w:type="spellStart"/>
      <w:r>
        <w:t>Github</w:t>
      </w:r>
      <w:proofErr w:type="spellEnd"/>
      <w:r>
        <w:t xml:space="preserve"> and follow the</w:t>
      </w:r>
    </w:p>
    <w:p w:rsidR="00BD01AC" w:rsidRDefault="00BD01AC" w:rsidP="00BD01AC">
      <w:r>
        <w:t>20250228T182042+0000   instructions to migrate your repo.</w:t>
      </w:r>
    </w:p>
    <w:p w:rsidR="00BD01AC" w:rsidRDefault="00BD01AC" w:rsidP="00BD01AC">
      <w:r>
        <w:t>20250228T182042+0000   https://github.com/nodesource/distributions</w:t>
      </w:r>
    </w:p>
    <w:p w:rsidR="00BD01AC" w:rsidRDefault="00BD01AC" w:rsidP="00BD01AC">
      <w:r>
        <w:t>20250228T182042+0000</w:t>
      </w:r>
    </w:p>
    <w:p w:rsidR="00BD01AC" w:rsidRDefault="00BD01AC" w:rsidP="00BD01AC">
      <w:r>
        <w:t xml:space="preserve">20250228T182042+0000   The </w:t>
      </w:r>
      <w:proofErr w:type="spellStart"/>
      <w:r>
        <w:t>NodeSource</w:t>
      </w:r>
      <w:proofErr w:type="spellEnd"/>
      <w:r>
        <w:t xml:space="preserve"> Node.js Linux distributions GitHub repository contains</w:t>
      </w:r>
    </w:p>
    <w:p w:rsidR="00BD01AC" w:rsidRDefault="00BD01AC" w:rsidP="00BD01AC">
      <w:r>
        <w:t>20250228T182042+0000   information about which versions of Node.js and which Linux distributions</w:t>
      </w:r>
    </w:p>
    <w:p w:rsidR="00BD01AC" w:rsidRDefault="00BD01AC" w:rsidP="00BD01AC">
      <w:r>
        <w:t>20250228T182042+0000   are supported and how to install it.</w:t>
      </w:r>
    </w:p>
    <w:p w:rsidR="00BD01AC" w:rsidRDefault="00BD01AC" w:rsidP="00BD01AC">
      <w:r>
        <w:t>20250228T182042+0000   https://github.com/nodesource/distributions</w:t>
      </w:r>
    </w:p>
    <w:p w:rsidR="00BD01AC" w:rsidRDefault="00BD01AC" w:rsidP="00BD01AC">
      <w:r>
        <w:t>20250228T182042+0000</w:t>
      </w:r>
    </w:p>
    <w:p w:rsidR="00BD01AC" w:rsidRDefault="00BD01AC" w:rsidP="00BD01AC">
      <w:r>
        <w:t>20250228T182042+0000</w:t>
      </w:r>
    </w:p>
    <w:p w:rsidR="00BD01AC" w:rsidRDefault="00BD01AC" w:rsidP="00BD01AC">
      <w:r>
        <w:t>20250228T182042+0000                           SCRIPT DEPRECATION WARNING</w:t>
      </w:r>
    </w:p>
    <w:p w:rsidR="00BD01AC" w:rsidRDefault="00BD01AC" w:rsidP="00BD01AC">
      <w:r>
        <w:t>20250228T182042+0000</w:t>
      </w:r>
    </w:p>
    <w:p w:rsidR="00BD01AC" w:rsidRDefault="00BD01AC" w:rsidP="00BD01AC">
      <w:r>
        <w:t>20250228T182042+0000 ================================================================================</w:t>
      </w:r>
    </w:p>
    <w:p w:rsidR="00BD01AC" w:rsidRDefault="00BD01AC" w:rsidP="00BD01AC">
      <w:r>
        <w:t xml:space="preserve">20250228T182042+0000 </w:t>
      </w:r>
      <w:r>
        <w:rPr>
          <w:rFonts w:ascii="Arial" w:hAnsi="Arial" w:cs="Arial"/>
        </w:rPr>
        <w:t>▓▓▓▓▓▓▓▓▓▓▓▓▓▓▓▓▓▓▓▓▓▓▓▓▓▓▓▓▓▓▓▓▓▓▓▓▓▓▓▓▓▓▓▓▓▓▓▓▓▓▓▓▓▓▓▓▓▓▓▓▓▓▓▓▓▓▓▓▓▓▓▓▓▓▓▓▓▓▓▓</w:t>
      </w:r>
    </w:p>
    <w:p w:rsidR="00BD01AC" w:rsidRDefault="00BD01AC" w:rsidP="00BD01AC">
      <w:r>
        <w:t>20250228T182042+0000 ================================================================================</w:t>
      </w:r>
    </w:p>
    <w:p w:rsidR="00BD01AC" w:rsidRDefault="00BD01AC" w:rsidP="00BD01AC">
      <w:r>
        <w:t>20250228T182042+0000</w:t>
      </w:r>
    </w:p>
    <w:p w:rsidR="00BD01AC" w:rsidRDefault="00BD01AC" w:rsidP="00BD01AC">
      <w:r>
        <w:t>20250228T182042+0000 TO AVOID THIS WAIT MIGRATE THE SCRIPT</w:t>
      </w:r>
    </w:p>
    <w:p w:rsidR="00BD01AC" w:rsidRDefault="00BD01AC" w:rsidP="00BD01AC">
      <w:r>
        <w:t>20250228T182042+0000 Continuing in 60 seconds (press Ctrl-C to abort</w:t>
      </w:r>
      <w:proofErr w:type="gramStart"/>
      <w:r>
        <w:t>) ...</w:t>
      </w:r>
      <w:proofErr w:type="gramEnd"/>
    </w:p>
    <w:p w:rsidR="00BD01AC" w:rsidRDefault="00BD01AC" w:rsidP="00BD01AC">
      <w:r>
        <w:t>20250228T182042+0000</w:t>
      </w:r>
    </w:p>
    <w:p w:rsidR="00BD01AC" w:rsidRDefault="00BD01AC" w:rsidP="00BD01AC"/>
    <w:p w:rsidR="00BD01AC" w:rsidRDefault="00BD01AC" w:rsidP="00BD01AC">
      <w:r>
        <w:t xml:space="preserve">Broadcast message from </w:t>
      </w:r>
      <w:proofErr w:type="spellStart"/>
      <w:r>
        <w:t>root@StackstormPOC</w:t>
      </w:r>
      <w:proofErr w:type="spellEnd"/>
      <w:r>
        <w:t xml:space="preserve"> (Fri 2025-02-28 18:20:49 UTC):</w:t>
      </w:r>
    </w:p>
    <w:p w:rsidR="00BD01AC" w:rsidRDefault="00BD01AC" w:rsidP="00BD01AC"/>
    <w:p w:rsidR="00BD01AC" w:rsidRDefault="00BD01AC" w:rsidP="00BD01AC">
      <w:r>
        <w:t>Azure Patch Management initiated a reboot after a patch installation run.</w:t>
      </w:r>
    </w:p>
    <w:p w:rsidR="00BD01AC" w:rsidRDefault="00BD01AC" w:rsidP="00BD01AC">
      <w:r>
        <w:t>The system is going down for reboot at Fri 2025-02-28 18:29:49 UTC!</w:t>
      </w:r>
    </w:p>
    <w:p w:rsidR="00BD01AC" w:rsidRDefault="00BD01AC" w:rsidP="00BD01AC"/>
    <w:p w:rsidR="00BD01AC" w:rsidRDefault="00BD01AC" w:rsidP="00BD01AC">
      <w:r>
        <w:lastRenderedPageBreak/>
        <w:t>20250228T182142+0000</w:t>
      </w:r>
    </w:p>
    <w:p w:rsidR="00BD01AC" w:rsidRDefault="00BD01AC" w:rsidP="00BD01AC">
      <w:r>
        <w:t xml:space="preserve">20250228T182142+0000 ## </w:t>
      </w:r>
      <w:proofErr w:type="gramStart"/>
      <w:r>
        <w:t>Installing</w:t>
      </w:r>
      <w:proofErr w:type="gramEnd"/>
      <w:r>
        <w:t xml:space="preserve"> the </w:t>
      </w:r>
      <w:proofErr w:type="spellStart"/>
      <w:r>
        <w:t>NodeSource</w:t>
      </w:r>
      <w:proofErr w:type="spellEnd"/>
      <w:r>
        <w:t xml:space="preserve"> Node.js 14.x repo...</w:t>
      </w:r>
    </w:p>
    <w:p w:rsidR="00BD01AC" w:rsidRDefault="00BD01AC" w:rsidP="00BD01AC">
      <w:r>
        <w:t>20250228T182142+0000</w:t>
      </w:r>
    </w:p>
    <w:p w:rsidR="00BD01AC" w:rsidRDefault="00BD01AC" w:rsidP="00BD01AC">
      <w:r>
        <w:t>20250228T182142+0000</w:t>
      </w:r>
    </w:p>
    <w:p w:rsidR="00BD01AC" w:rsidRDefault="00BD01AC" w:rsidP="00BD01AC">
      <w:r>
        <w:t xml:space="preserve">20250228T182142+0000 ## </w:t>
      </w:r>
      <w:proofErr w:type="gramStart"/>
      <w:r>
        <w:t>Populating</w:t>
      </w:r>
      <w:proofErr w:type="gramEnd"/>
      <w:r>
        <w:t xml:space="preserve"> apt-get cache...</w:t>
      </w:r>
    </w:p>
    <w:p w:rsidR="00BD01AC" w:rsidRDefault="00BD01AC" w:rsidP="00BD01AC">
      <w:r>
        <w:t>20250228T182142+0000</w:t>
      </w:r>
    </w:p>
    <w:p w:rsidR="00BD01AC" w:rsidRDefault="00BD01AC" w:rsidP="00BD01AC">
      <w:r>
        <w:t>20250228T182142+0000 + apt-get update</w:t>
      </w:r>
    </w:p>
    <w:p w:rsidR="00BD01AC" w:rsidRDefault="00BD01AC" w:rsidP="00BD01AC">
      <w:r>
        <w:t>20250228T182142+0000 Hit</w:t>
      </w:r>
      <w:proofErr w:type="gramStart"/>
      <w:r>
        <w:t>:1</w:t>
      </w:r>
      <w:proofErr w:type="gramEnd"/>
      <w:r>
        <w:t xml:space="preserve"> http://azure.archive.ubuntu.com/ubuntu focal </w:t>
      </w:r>
      <w:proofErr w:type="spellStart"/>
      <w:r>
        <w:t>InRelease</w:t>
      </w:r>
      <w:proofErr w:type="spellEnd"/>
    </w:p>
    <w:p w:rsidR="00BD01AC" w:rsidRDefault="00BD01AC" w:rsidP="00BD01AC">
      <w:r>
        <w:t>20250228T182142+0000 Hit</w:t>
      </w:r>
      <w:proofErr w:type="gramStart"/>
      <w:r>
        <w:t>:2</w:t>
      </w:r>
      <w:proofErr w:type="gramEnd"/>
      <w:r>
        <w:t xml:space="preserve"> http://azure.archive.ubuntu.com/ubuntu focal-updates </w:t>
      </w:r>
      <w:proofErr w:type="spellStart"/>
      <w:r>
        <w:t>InRelease</w:t>
      </w:r>
      <w:proofErr w:type="spellEnd"/>
    </w:p>
    <w:p w:rsidR="00BD01AC" w:rsidRDefault="00BD01AC" w:rsidP="00BD01AC">
      <w:r>
        <w:t>20250228T182142+0000 Hit</w:t>
      </w:r>
      <w:proofErr w:type="gramStart"/>
      <w:r>
        <w:t>:3</w:t>
      </w:r>
      <w:proofErr w:type="gramEnd"/>
      <w:r>
        <w:t xml:space="preserve"> http://azure.archive.ubuntu.com/ubuntu focal-backports </w:t>
      </w:r>
      <w:proofErr w:type="spellStart"/>
      <w:r>
        <w:t>InRelease</w:t>
      </w:r>
      <w:proofErr w:type="spellEnd"/>
    </w:p>
    <w:p w:rsidR="00BD01AC" w:rsidRDefault="00BD01AC" w:rsidP="00BD01AC">
      <w:r>
        <w:t>20250228T182142+0000 Hit</w:t>
      </w:r>
      <w:proofErr w:type="gramStart"/>
      <w:r>
        <w:t>:4</w:t>
      </w:r>
      <w:proofErr w:type="gramEnd"/>
      <w:r>
        <w:t xml:space="preserve"> http://azure.archive.ubuntu.com/ubuntu focal-security </w:t>
      </w:r>
      <w:proofErr w:type="spellStart"/>
      <w:r>
        <w:t>InRelease</w:t>
      </w:r>
      <w:proofErr w:type="spellEnd"/>
    </w:p>
    <w:p w:rsidR="00BD01AC" w:rsidRDefault="00BD01AC" w:rsidP="00BD01AC">
      <w:r>
        <w:t>20250228T182142+0000 Get</w:t>
      </w:r>
      <w:proofErr w:type="gramStart"/>
      <w:r>
        <w:t>:6</w:t>
      </w:r>
      <w:proofErr w:type="gramEnd"/>
      <w:r>
        <w:t xml:space="preserve"> https://dl.cloudsmith.io/public/rabbitmq/rabbitmq-server/deb/ubuntu focal </w:t>
      </w:r>
      <w:proofErr w:type="spellStart"/>
      <w:r>
        <w:t>InRelease</w:t>
      </w:r>
      <w:proofErr w:type="spellEnd"/>
      <w:r>
        <w:t xml:space="preserve"> [5182 B]</w:t>
      </w:r>
    </w:p>
    <w:p w:rsidR="00BD01AC" w:rsidRDefault="00BD01AC" w:rsidP="00BD01AC">
      <w:r>
        <w:t>20250228T182142+0000 Get</w:t>
      </w:r>
      <w:proofErr w:type="gramStart"/>
      <w:r>
        <w:t>:5</w:t>
      </w:r>
      <w:proofErr w:type="gramEnd"/>
      <w:r>
        <w:t xml:space="preserve"> https://dl.cloudsmith.io/public/rabbitmq/rabbitmq-erlang/deb/ubuntu focal </w:t>
      </w:r>
      <w:proofErr w:type="spellStart"/>
      <w:r>
        <w:t>InRelease</w:t>
      </w:r>
      <w:proofErr w:type="spellEnd"/>
      <w:r>
        <w:t xml:space="preserve"> [5188 B]</w:t>
      </w:r>
    </w:p>
    <w:p w:rsidR="00BD01AC" w:rsidRDefault="00BD01AC" w:rsidP="00BD01AC">
      <w:r>
        <w:t>20250228T182142+0000 Hit</w:t>
      </w:r>
      <w:proofErr w:type="gramStart"/>
      <w:r>
        <w:t>:7</w:t>
      </w:r>
      <w:proofErr w:type="gramEnd"/>
      <w:r>
        <w:t xml:space="preserve"> http://nginx.org/packages/ubuntu focal </w:t>
      </w:r>
      <w:proofErr w:type="spellStart"/>
      <w:r>
        <w:t>InRelease</w:t>
      </w:r>
      <w:proofErr w:type="spellEnd"/>
    </w:p>
    <w:p w:rsidR="00BD01AC" w:rsidRDefault="00BD01AC" w:rsidP="00BD01AC">
      <w:r>
        <w:t>20250228T182142+0000 Hit</w:t>
      </w:r>
      <w:proofErr w:type="gramStart"/>
      <w:r>
        <w:t>:8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 </w:t>
      </w:r>
      <w:proofErr w:type="spellStart"/>
      <w:r>
        <w:t>InRelease</w:t>
      </w:r>
      <w:proofErr w:type="spellEnd"/>
    </w:p>
    <w:p w:rsidR="00BD01AC" w:rsidRDefault="00BD01AC" w:rsidP="00BD01AC">
      <w:r>
        <w:t>20250228T182144+0000 Hit</w:t>
      </w:r>
      <w:proofErr w:type="gramStart"/>
      <w:r>
        <w:t>:9</w:t>
      </w:r>
      <w:proofErr w:type="gramEnd"/>
      <w:r>
        <w:t xml:space="preserve"> https://packagecloud.io/StackStorm/stable/ubuntu focal </w:t>
      </w:r>
      <w:proofErr w:type="spellStart"/>
      <w:r>
        <w:t>InRelease</w:t>
      </w:r>
      <w:proofErr w:type="spellEnd"/>
    </w:p>
    <w:p w:rsidR="00BD01AC" w:rsidRDefault="00BD01AC" w:rsidP="00BD01AC">
      <w:r>
        <w:t xml:space="preserve">20250228T182144+0000 Fetched 10.4 kB in </w:t>
      </w:r>
      <w:proofErr w:type="gramStart"/>
      <w:r>
        <w:t>2s</w:t>
      </w:r>
      <w:proofErr w:type="gramEnd"/>
      <w:r>
        <w:t xml:space="preserve"> (5425 B/s)</w:t>
      </w:r>
    </w:p>
    <w:p w:rsidR="00BD01AC" w:rsidRDefault="00BD01AC" w:rsidP="00BD01AC">
      <w:r>
        <w:t>20250228T182145+0000 Reading package lists...</w:t>
      </w:r>
    </w:p>
    <w:p w:rsidR="00BD01AC" w:rsidRDefault="00BD01AC" w:rsidP="00BD01AC">
      <w:r>
        <w:t>20250228T182145+0000</w:t>
      </w:r>
    </w:p>
    <w:p w:rsidR="00BD01AC" w:rsidRDefault="00BD01AC" w:rsidP="00BD01AC">
      <w:r>
        <w:t xml:space="preserve">20250228T182145+0000 ## </w:t>
      </w:r>
      <w:proofErr w:type="gramStart"/>
      <w:r>
        <w:t>Confirming</w:t>
      </w:r>
      <w:proofErr w:type="gramEnd"/>
      <w:r>
        <w:t xml:space="preserve"> "focal" is supported...</w:t>
      </w:r>
    </w:p>
    <w:p w:rsidR="00BD01AC" w:rsidRDefault="00BD01AC" w:rsidP="00BD01AC">
      <w:r>
        <w:t>20250228T182145+0000</w:t>
      </w:r>
    </w:p>
    <w:p w:rsidR="00BD01AC" w:rsidRDefault="00BD01AC" w:rsidP="00BD01AC">
      <w:r>
        <w:t>20250228T182145+0000 + curl -</w:t>
      </w:r>
      <w:proofErr w:type="spellStart"/>
      <w:r>
        <w:t>sLf</w:t>
      </w:r>
      <w:proofErr w:type="spellEnd"/>
      <w:r>
        <w:t xml:space="preserve"> -o /dev/null 'https</w:t>
      </w:r>
      <w:proofErr w:type="gramStart"/>
      <w:r>
        <w:t>:/</w:t>
      </w:r>
      <w:proofErr w:type="gramEnd"/>
      <w:r>
        <w:t>/deb.nodesource.com/node_14.x/</w:t>
      </w:r>
      <w:proofErr w:type="spellStart"/>
      <w:r>
        <w:t>dists</w:t>
      </w:r>
      <w:proofErr w:type="spellEnd"/>
      <w:r>
        <w:t>/focal/Release'</w:t>
      </w:r>
    </w:p>
    <w:p w:rsidR="00BD01AC" w:rsidRDefault="00BD01AC" w:rsidP="00BD01AC">
      <w:r>
        <w:t>20250228T182146+0000</w:t>
      </w:r>
    </w:p>
    <w:p w:rsidR="00BD01AC" w:rsidRDefault="00BD01AC" w:rsidP="00BD01AC">
      <w:r>
        <w:t xml:space="preserve">20250228T182146+0000 ## </w:t>
      </w:r>
      <w:proofErr w:type="gramStart"/>
      <w:r>
        <w:t>Adding</w:t>
      </w:r>
      <w:proofErr w:type="gramEnd"/>
      <w:r>
        <w:t xml:space="preserve"> the </w:t>
      </w:r>
      <w:proofErr w:type="spellStart"/>
      <w:r>
        <w:t>NodeSource</w:t>
      </w:r>
      <w:proofErr w:type="spellEnd"/>
      <w:r>
        <w:t xml:space="preserve"> signing key to your keyring...</w:t>
      </w:r>
    </w:p>
    <w:p w:rsidR="00BD01AC" w:rsidRDefault="00BD01AC" w:rsidP="00BD01AC">
      <w:r>
        <w:t>20250228T182146+0000</w:t>
      </w:r>
    </w:p>
    <w:p w:rsidR="00BD01AC" w:rsidRDefault="00BD01AC" w:rsidP="00BD01AC">
      <w:r>
        <w:t xml:space="preserve">20250228T182146+0000 + curl -s https://deb.nodesource.com/gpgkey/nodesource.gpg.key | </w:t>
      </w:r>
      <w:proofErr w:type="spellStart"/>
      <w:r>
        <w:t>gpg</w:t>
      </w:r>
      <w:proofErr w:type="spellEnd"/>
      <w:r>
        <w:t xml:space="preserve"> --</w:t>
      </w:r>
      <w:proofErr w:type="spellStart"/>
      <w:r>
        <w:t>dearmor</w:t>
      </w:r>
      <w:proofErr w:type="spellEnd"/>
      <w:r>
        <w:t xml:space="preserve"> | tee /</w:t>
      </w:r>
      <w:proofErr w:type="spellStart"/>
      <w:r>
        <w:t>usr</w:t>
      </w:r>
      <w:proofErr w:type="spellEnd"/>
      <w:r>
        <w:t>/share/keyrings/</w:t>
      </w:r>
      <w:proofErr w:type="spellStart"/>
      <w:r>
        <w:t>nodesource.gpg</w:t>
      </w:r>
      <w:proofErr w:type="spellEnd"/>
      <w:r>
        <w:t xml:space="preserve"> &gt;/dev/null</w:t>
      </w:r>
    </w:p>
    <w:p w:rsidR="00BD01AC" w:rsidRDefault="00BD01AC" w:rsidP="00BD01AC">
      <w:r>
        <w:t>20250228T182146+0000</w:t>
      </w:r>
    </w:p>
    <w:p w:rsidR="00BD01AC" w:rsidRDefault="00BD01AC" w:rsidP="00BD01AC">
      <w:r>
        <w:t xml:space="preserve">20250228T182146+0000 ## </w:t>
      </w:r>
      <w:proofErr w:type="gramStart"/>
      <w:r>
        <w:t>Creating</w:t>
      </w:r>
      <w:proofErr w:type="gramEnd"/>
      <w:r>
        <w:t xml:space="preserve"> apt sources list file for the </w:t>
      </w:r>
      <w:proofErr w:type="spellStart"/>
      <w:r>
        <w:t>NodeSource</w:t>
      </w:r>
      <w:proofErr w:type="spellEnd"/>
      <w:r>
        <w:t xml:space="preserve"> Node.js 14.x repo...</w:t>
      </w:r>
    </w:p>
    <w:p w:rsidR="00BD01AC" w:rsidRDefault="00BD01AC" w:rsidP="00BD01AC">
      <w:r>
        <w:lastRenderedPageBreak/>
        <w:t>20250228T182146+0000</w:t>
      </w:r>
    </w:p>
    <w:p w:rsidR="00BD01AC" w:rsidRDefault="00BD01AC" w:rsidP="00BD01AC">
      <w:r>
        <w:t>20250228T182146+0000 + echo 'deb [signed-by=/</w:t>
      </w:r>
      <w:proofErr w:type="spellStart"/>
      <w:r>
        <w:t>usr</w:t>
      </w:r>
      <w:proofErr w:type="spellEnd"/>
      <w:r>
        <w:t>/share/keyrings/</w:t>
      </w:r>
      <w:proofErr w:type="spellStart"/>
      <w:r>
        <w:t>nodesource.gpg</w:t>
      </w:r>
      <w:proofErr w:type="spellEnd"/>
      <w:r>
        <w:t>] https://deb.nodesource.com/node_14.x focal main' &gt; /</w:t>
      </w:r>
      <w:proofErr w:type="spellStart"/>
      <w:r>
        <w:t>etc</w:t>
      </w:r>
      <w:proofErr w:type="spellEnd"/>
      <w:r>
        <w:t>/apt/</w:t>
      </w:r>
      <w:proofErr w:type="spellStart"/>
      <w:r>
        <w:t>sources.list.d</w:t>
      </w:r>
      <w:proofErr w:type="spellEnd"/>
      <w:r>
        <w:t>/</w:t>
      </w:r>
      <w:proofErr w:type="spellStart"/>
      <w:r>
        <w:t>nodesource.list</w:t>
      </w:r>
      <w:proofErr w:type="spellEnd"/>
    </w:p>
    <w:p w:rsidR="00BD01AC" w:rsidRDefault="00BD01AC" w:rsidP="00BD01AC">
      <w:r>
        <w:t>20250228T182146+0000 + echo 'deb-</w:t>
      </w:r>
      <w:proofErr w:type="spellStart"/>
      <w:r>
        <w:t>src</w:t>
      </w:r>
      <w:proofErr w:type="spellEnd"/>
      <w:r>
        <w:t xml:space="preserve"> [signed-by=/</w:t>
      </w:r>
      <w:proofErr w:type="spellStart"/>
      <w:r>
        <w:t>usr</w:t>
      </w:r>
      <w:proofErr w:type="spellEnd"/>
      <w:r>
        <w:t>/share/keyrings/</w:t>
      </w:r>
      <w:proofErr w:type="spellStart"/>
      <w:r>
        <w:t>nodesource.gpg</w:t>
      </w:r>
      <w:proofErr w:type="spellEnd"/>
      <w:r>
        <w:t>] https://deb.nodesource.com/node_14.x focal main' &gt;&gt; /</w:t>
      </w:r>
      <w:proofErr w:type="spellStart"/>
      <w:r>
        <w:t>etc</w:t>
      </w:r>
      <w:proofErr w:type="spellEnd"/>
      <w:r>
        <w:t>/apt/</w:t>
      </w:r>
      <w:proofErr w:type="spellStart"/>
      <w:r>
        <w:t>sources.list.d</w:t>
      </w:r>
      <w:proofErr w:type="spellEnd"/>
      <w:r>
        <w:t>/</w:t>
      </w:r>
      <w:proofErr w:type="spellStart"/>
      <w:r>
        <w:t>nodesource.list</w:t>
      </w:r>
      <w:proofErr w:type="spellEnd"/>
    </w:p>
    <w:p w:rsidR="00BD01AC" w:rsidRDefault="00BD01AC" w:rsidP="00BD01AC">
      <w:r>
        <w:t>20250228T182146+0000</w:t>
      </w:r>
    </w:p>
    <w:p w:rsidR="00BD01AC" w:rsidRDefault="00BD01AC" w:rsidP="00BD01AC">
      <w:r>
        <w:t xml:space="preserve">20250228T182146+0000 ## </w:t>
      </w:r>
      <w:proofErr w:type="gramStart"/>
      <w:r>
        <w:t>Running</w:t>
      </w:r>
      <w:proofErr w:type="gramEnd"/>
      <w:r>
        <w:t xml:space="preserve"> `apt-get update` for you...</w:t>
      </w:r>
    </w:p>
    <w:p w:rsidR="00BD01AC" w:rsidRDefault="00BD01AC" w:rsidP="00BD01AC">
      <w:r>
        <w:t>20250228T182146+0000</w:t>
      </w:r>
    </w:p>
    <w:p w:rsidR="00BD01AC" w:rsidRDefault="00BD01AC" w:rsidP="00BD01AC">
      <w:r>
        <w:t>20250228T182146+0000 + apt-get update</w:t>
      </w:r>
    </w:p>
    <w:p w:rsidR="00BD01AC" w:rsidRDefault="00BD01AC" w:rsidP="00BD01AC">
      <w:r>
        <w:t>20250228T182146+0000 Hit</w:t>
      </w:r>
      <w:proofErr w:type="gramStart"/>
      <w:r>
        <w:t>:1</w:t>
      </w:r>
      <w:proofErr w:type="gramEnd"/>
      <w:r>
        <w:t xml:space="preserve"> http://azure.archive.ubuntu.com/ubuntu focal </w:t>
      </w:r>
      <w:proofErr w:type="spellStart"/>
      <w:r>
        <w:t>InRelease</w:t>
      </w:r>
      <w:proofErr w:type="spellEnd"/>
    </w:p>
    <w:p w:rsidR="00BD01AC" w:rsidRDefault="00BD01AC" w:rsidP="00BD01AC">
      <w:r>
        <w:t>20250228T182146+0000 Hit</w:t>
      </w:r>
      <w:proofErr w:type="gramStart"/>
      <w:r>
        <w:t>:2</w:t>
      </w:r>
      <w:proofErr w:type="gramEnd"/>
      <w:r>
        <w:t xml:space="preserve"> http://azure.archive.ubuntu.com/ubuntu focal-updates </w:t>
      </w:r>
      <w:proofErr w:type="spellStart"/>
      <w:r>
        <w:t>InRelease</w:t>
      </w:r>
      <w:proofErr w:type="spellEnd"/>
    </w:p>
    <w:p w:rsidR="00BD01AC" w:rsidRDefault="00BD01AC" w:rsidP="00BD01AC">
      <w:r>
        <w:t>20250228T182146+0000 Hit</w:t>
      </w:r>
      <w:proofErr w:type="gramStart"/>
      <w:r>
        <w:t>:3</w:t>
      </w:r>
      <w:proofErr w:type="gramEnd"/>
      <w:r>
        <w:t xml:space="preserve"> http://azure.archive.ubuntu.com/ubuntu focal-backports </w:t>
      </w:r>
      <w:proofErr w:type="spellStart"/>
      <w:r>
        <w:t>InRelease</w:t>
      </w:r>
      <w:proofErr w:type="spellEnd"/>
    </w:p>
    <w:p w:rsidR="00BD01AC" w:rsidRDefault="00BD01AC" w:rsidP="00BD01AC">
      <w:r>
        <w:t>20250228T182146+0000 Hit</w:t>
      </w:r>
      <w:proofErr w:type="gramStart"/>
      <w:r>
        <w:t>:4</w:t>
      </w:r>
      <w:proofErr w:type="gramEnd"/>
      <w:r>
        <w:t xml:space="preserve"> http://azure.archive.ubuntu.com/ubuntu focal-security </w:t>
      </w:r>
      <w:proofErr w:type="spellStart"/>
      <w:r>
        <w:t>InRelease</w:t>
      </w:r>
      <w:proofErr w:type="spellEnd"/>
    </w:p>
    <w:p w:rsidR="00BD01AC" w:rsidRDefault="00BD01AC" w:rsidP="00BD01AC">
      <w:r>
        <w:t>20250228T182146+0000 Get</w:t>
      </w:r>
      <w:proofErr w:type="gramStart"/>
      <w:r>
        <w:t>:6</w:t>
      </w:r>
      <w:proofErr w:type="gramEnd"/>
      <w:r>
        <w:t xml:space="preserve"> https://dl.cloudsmith.io/public/rabbitmq/rabbitmq-server/deb/ubuntu focal </w:t>
      </w:r>
      <w:proofErr w:type="spellStart"/>
      <w:r>
        <w:t>InRelease</w:t>
      </w:r>
      <w:proofErr w:type="spellEnd"/>
      <w:r>
        <w:t xml:space="preserve"> [5182 B]</w:t>
      </w:r>
    </w:p>
    <w:p w:rsidR="00BD01AC" w:rsidRDefault="00BD01AC" w:rsidP="00BD01AC">
      <w:r>
        <w:t>20250228T182146+0000 Get</w:t>
      </w:r>
      <w:proofErr w:type="gramStart"/>
      <w:r>
        <w:t>:5</w:t>
      </w:r>
      <w:proofErr w:type="gramEnd"/>
      <w:r>
        <w:t xml:space="preserve"> https://dl.cloudsmith.io/public/rabbitmq/rabbitmq-erlang/deb/ubuntu focal </w:t>
      </w:r>
      <w:proofErr w:type="spellStart"/>
      <w:r>
        <w:t>InRelease</w:t>
      </w:r>
      <w:proofErr w:type="spellEnd"/>
      <w:r>
        <w:t xml:space="preserve"> [5188 B]</w:t>
      </w:r>
    </w:p>
    <w:p w:rsidR="00BD01AC" w:rsidRDefault="00BD01AC" w:rsidP="00BD01AC">
      <w:r>
        <w:t>20250228T182147+0000 Get</w:t>
      </w:r>
      <w:proofErr w:type="gramStart"/>
      <w:r>
        <w:t>:7</w:t>
      </w:r>
      <w:proofErr w:type="gramEnd"/>
      <w:r>
        <w:t xml:space="preserve"> https://deb.nodesource.com/node_14.x focal </w:t>
      </w:r>
      <w:proofErr w:type="spellStart"/>
      <w:r>
        <w:t>InRelease</w:t>
      </w:r>
      <w:proofErr w:type="spellEnd"/>
      <w:r>
        <w:t xml:space="preserve"> [4583 B]</w:t>
      </w:r>
    </w:p>
    <w:p w:rsidR="00BD01AC" w:rsidRDefault="00BD01AC" w:rsidP="00BD01AC">
      <w:r>
        <w:t>20250228T182147+0000 Hit</w:t>
      </w:r>
      <w:proofErr w:type="gramStart"/>
      <w:r>
        <w:t>:8</w:t>
      </w:r>
      <w:proofErr w:type="gramEnd"/>
      <w:r>
        <w:t xml:space="preserve"> http://repo.mongodb.org/apt/ubuntu focal/</w:t>
      </w:r>
      <w:proofErr w:type="spellStart"/>
      <w:r>
        <w:t>mongodb</w:t>
      </w:r>
      <w:proofErr w:type="spellEnd"/>
      <w:r>
        <w:t xml:space="preserve">-org/4.4 </w:t>
      </w:r>
      <w:proofErr w:type="spellStart"/>
      <w:r>
        <w:t>InRelease</w:t>
      </w:r>
      <w:proofErr w:type="spellEnd"/>
    </w:p>
    <w:p w:rsidR="00BD01AC" w:rsidRDefault="00BD01AC" w:rsidP="00BD01AC">
      <w:r>
        <w:t>20250228T182147+0000 Hit</w:t>
      </w:r>
      <w:proofErr w:type="gramStart"/>
      <w:r>
        <w:t>:9</w:t>
      </w:r>
      <w:proofErr w:type="gramEnd"/>
      <w:r>
        <w:t xml:space="preserve"> http://nginx.org/packages/ubuntu focal </w:t>
      </w:r>
      <w:proofErr w:type="spellStart"/>
      <w:r>
        <w:t>InRelease</w:t>
      </w:r>
      <w:proofErr w:type="spellEnd"/>
    </w:p>
    <w:p w:rsidR="00BD01AC" w:rsidRDefault="00BD01AC" w:rsidP="00BD01AC">
      <w:r>
        <w:t>20250228T182147+0000 Get</w:t>
      </w:r>
      <w:proofErr w:type="gramStart"/>
      <w:r>
        <w:t>:10</w:t>
      </w:r>
      <w:proofErr w:type="gramEnd"/>
      <w:r>
        <w:t xml:space="preserve"> https://deb.nodesource.com/node_14.x focal/main amd64 Packages [776 B]</w:t>
      </w:r>
    </w:p>
    <w:p w:rsidR="00BD01AC" w:rsidRDefault="00BD01AC" w:rsidP="00BD01AC">
      <w:r>
        <w:t>20250228T182148+0000 Hit</w:t>
      </w:r>
      <w:proofErr w:type="gramStart"/>
      <w:r>
        <w:t>:11</w:t>
      </w:r>
      <w:proofErr w:type="gramEnd"/>
      <w:r>
        <w:t xml:space="preserve"> https://packagecloud.io/StackStorm/stable/ubuntu focal </w:t>
      </w:r>
      <w:proofErr w:type="spellStart"/>
      <w:r>
        <w:t>InRelease</w:t>
      </w:r>
      <w:proofErr w:type="spellEnd"/>
    </w:p>
    <w:p w:rsidR="00BD01AC" w:rsidRDefault="00BD01AC" w:rsidP="00BD01AC">
      <w:r>
        <w:t xml:space="preserve">20250228T182148+0000 Fetched 15.7 kB in </w:t>
      </w:r>
      <w:proofErr w:type="gramStart"/>
      <w:r>
        <w:t>2s</w:t>
      </w:r>
      <w:proofErr w:type="gramEnd"/>
      <w:r>
        <w:t xml:space="preserve"> (8841 B/s)</w:t>
      </w:r>
    </w:p>
    <w:p w:rsidR="00BD01AC" w:rsidRDefault="00BD01AC" w:rsidP="00BD01AC"/>
    <w:p w:rsidR="00BD01AC" w:rsidRDefault="00BD01AC" w:rsidP="00BD01AC">
      <w:r>
        <w:t xml:space="preserve">Broadcast message from </w:t>
      </w:r>
      <w:proofErr w:type="spellStart"/>
      <w:r>
        <w:t>root@StackstormPOC</w:t>
      </w:r>
      <w:proofErr w:type="spellEnd"/>
      <w:r>
        <w:t xml:space="preserve"> (Fri 2025-02-28 18:21:49 UTC):</w:t>
      </w:r>
    </w:p>
    <w:p w:rsidR="00BD01AC" w:rsidRDefault="00BD01AC" w:rsidP="00BD01AC"/>
    <w:p w:rsidR="00BD01AC" w:rsidRDefault="00BD01AC" w:rsidP="00BD01AC">
      <w:r>
        <w:t>Azure Patch Management initiated a reboot after a patch installation run.</w:t>
      </w:r>
    </w:p>
    <w:p w:rsidR="00BD01AC" w:rsidRDefault="00BD01AC" w:rsidP="00BD01AC">
      <w:r>
        <w:t>The system is going down for reboot at Fri 2025-02-28 18:29:49 UTC!</w:t>
      </w:r>
    </w:p>
    <w:p w:rsidR="00BD01AC" w:rsidRDefault="00BD01AC" w:rsidP="00BD01AC"/>
    <w:p w:rsidR="00BD01AC" w:rsidRDefault="00BD01AC" w:rsidP="00BD01AC">
      <w:r>
        <w:t>20250228T182150+0000 Reading package lists...</w:t>
      </w:r>
    </w:p>
    <w:p w:rsidR="00BD01AC" w:rsidRDefault="00BD01AC" w:rsidP="00BD01AC">
      <w:r>
        <w:t>20250228T182150+0000</w:t>
      </w:r>
    </w:p>
    <w:p w:rsidR="00BD01AC" w:rsidRDefault="00BD01AC" w:rsidP="00BD01AC">
      <w:r>
        <w:lastRenderedPageBreak/>
        <w:t>20250228T182150+0000 ## Run `</w:t>
      </w:r>
      <w:proofErr w:type="spellStart"/>
      <w:r>
        <w:t>sudo</w:t>
      </w:r>
      <w:proofErr w:type="spellEnd"/>
      <w:r>
        <w:t xml:space="preserve"> apt-get install -y </w:t>
      </w:r>
      <w:proofErr w:type="spellStart"/>
      <w:r>
        <w:t>nodejs</w:t>
      </w:r>
      <w:proofErr w:type="spellEnd"/>
      <w:r>
        <w:t xml:space="preserve">` to install Node.js 14.x and </w:t>
      </w:r>
      <w:proofErr w:type="spellStart"/>
      <w:r>
        <w:t>npm</w:t>
      </w:r>
      <w:proofErr w:type="spellEnd"/>
    </w:p>
    <w:p w:rsidR="00BD01AC" w:rsidRDefault="00BD01AC" w:rsidP="00BD01AC">
      <w:r>
        <w:t xml:space="preserve">20250228T182150+0000 ## </w:t>
      </w:r>
      <w:proofErr w:type="gramStart"/>
      <w:r>
        <w:t>You</w:t>
      </w:r>
      <w:proofErr w:type="gramEnd"/>
      <w:r>
        <w:t xml:space="preserve"> may also need development tools to build native </w:t>
      </w:r>
      <w:proofErr w:type="spellStart"/>
      <w:r>
        <w:t>addons</w:t>
      </w:r>
      <w:proofErr w:type="spellEnd"/>
      <w:r>
        <w:t>:</w:t>
      </w:r>
    </w:p>
    <w:p w:rsidR="00BD01AC" w:rsidRDefault="00BD01AC" w:rsidP="00BD01AC">
      <w:r>
        <w:t>20250228T182150+</w:t>
      </w:r>
      <w:proofErr w:type="gramStart"/>
      <w:r>
        <w:t xml:space="preserve">0000      </w:t>
      </w:r>
      <w:proofErr w:type="spellStart"/>
      <w:r>
        <w:t>sudo</w:t>
      </w:r>
      <w:proofErr w:type="spellEnd"/>
      <w:proofErr w:type="gramEnd"/>
      <w:r>
        <w:t xml:space="preserve"> apt-get install </w:t>
      </w:r>
      <w:proofErr w:type="spellStart"/>
      <w:r>
        <w:t>gcc</w:t>
      </w:r>
      <w:proofErr w:type="spellEnd"/>
      <w:r>
        <w:t xml:space="preserve"> g++ make</w:t>
      </w:r>
    </w:p>
    <w:p w:rsidR="00BD01AC" w:rsidRDefault="00BD01AC" w:rsidP="00BD01AC">
      <w:r>
        <w:t xml:space="preserve">20250228T182150+0000 ## </w:t>
      </w:r>
      <w:proofErr w:type="gramStart"/>
      <w:r>
        <w:t>To</w:t>
      </w:r>
      <w:proofErr w:type="gramEnd"/>
      <w:r>
        <w:t xml:space="preserve"> install the Yarn package manager, run:</w:t>
      </w:r>
    </w:p>
    <w:p w:rsidR="00BD01AC" w:rsidRDefault="00BD01AC" w:rsidP="00BD01AC">
      <w:r>
        <w:t>20250228T182150+0000      curl -</w:t>
      </w:r>
      <w:proofErr w:type="spellStart"/>
      <w:proofErr w:type="gramStart"/>
      <w:r>
        <w:t>sL</w:t>
      </w:r>
      <w:proofErr w:type="spellEnd"/>
      <w:proofErr w:type="gramEnd"/>
      <w:r>
        <w:t xml:space="preserve"> https://dl.yarnpkg.com/debian/pubkey.gpg | </w:t>
      </w:r>
      <w:proofErr w:type="spellStart"/>
      <w:r>
        <w:t>gpg</w:t>
      </w:r>
      <w:proofErr w:type="spellEnd"/>
      <w:r>
        <w:t xml:space="preserve"> --</w:t>
      </w:r>
      <w:proofErr w:type="spellStart"/>
      <w:r>
        <w:t>dearmor</w:t>
      </w:r>
      <w:proofErr w:type="spellEnd"/>
      <w:r>
        <w:t xml:space="preserve"> | </w:t>
      </w:r>
      <w:proofErr w:type="spellStart"/>
      <w:r>
        <w:t>sudo</w:t>
      </w:r>
      <w:proofErr w:type="spellEnd"/>
      <w:r>
        <w:t xml:space="preserve"> tee /</w:t>
      </w:r>
      <w:proofErr w:type="spellStart"/>
      <w:r>
        <w:t>usr</w:t>
      </w:r>
      <w:proofErr w:type="spellEnd"/>
      <w:r>
        <w:t>/share/keyrings/</w:t>
      </w:r>
      <w:proofErr w:type="spellStart"/>
      <w:r>
        <w:t>yarnkey.gpg</w:t>
      </w:r>
      <w:proofErr w:type="spellEnd"/>
      <w:r>
        <w:t xml:space="preserve"> &gt;/dev/null</w:t>
      </w:r>
    </w:p>
    <w:p w:rsidR="00BD01AC" w:rsidRDefault="00BD01AC" w:rsidP="00BD01AC">
      <w:r>
        <w:t>20250228T182150+0000      echo "deb [signed-by=/</w:t>
      </w:r>
      <w:proofErr w:type="spellStart"/>
      <w:r>
        <w:t>usr</w:t>
      </w:r>
      <w:proofErr w:type="spellEnd"/>
      <w:r>
        <w:t>/share/keyrings/</w:t>
      </w:r>
      <w:proofErr w:type="spellStart"/>
      <w:r>
        <w:t>yarnkey.gpg</w:t>
      </w:r>
      <w:proofErr w:type="spellEnd"/>
      <w:r>
        <w:t xml:space="preserve">] https://dl.yarnpkg.com/debian stable main" | </w:t>
      </w:r>
      <w:proofErr w:type="spellStart"/>
      <w:r>
        <w:t>sudo</w:t>
      </w:r>
      <w:proofErr w:type="spellEnd"/>
      <w:r>
        <w:t xml:space="preserve"> tee /</w:t>
      </w:r>
      <w:proofErr w:type="spellStart"/>
      <w:r>
        <w:t>etc</w:t>
      </w:r>
      <w:proofErr w:type="spellEnd"/>
      <w:r>
        <w:t>/apt/</w:t>
      </w:r>
      <w:proofErr w:type="spellStart"/>
      <w:r>
        <w:t>sources.list.d</w:t>
      </w:r>
      <w:proofErr w:type="spellEnd"/>
      <w:r>
        <w:t>/</w:t>
      </w:r>
      <w:proofErr w:type="spellStart"/>
      <w:r>
        <w:t>yarn.list</w:t>
      </w:r>
      <w:proofErr w:type="spellEnd"/>
    </w:p>
    <w:p w:rsidR="00BD01AC" w:rsidRDefault="00BD01AC" w:rsidP="00BD01AC">
      <w:r>
        <w:t xml:space="preserve">20250228T182150+0000      </w:t>
      </w:r>
      <w:proofErr w:type="spellStart"/>
      <w:r>
        <w:t>sudo</w:t>
      </w:r>
      <w:proofErr w:type="spellEnd"/>
      <w:r>
        <w:t xml:space="preserve"> apt-get update &amp;&amp; </w:t>
      </w:r>
      <w:proofErr w:type="spellStart"/>
      <w:r>
        <w:t>sudo</w:t>
      </w:r>
      <w:proofErr w:type="spellEnd"/>
      <w:r>
        <w:t xml:space="preserve"> apt-get install yarn</w:t>
      </w:r>
    </w:p>
    <w:p w:rsidR="00BD01AC" w:rsidRDefault="00BD01AC" w:rsidP="00BD01AC">
      <w:r>
        <w:t>20250228T182150+0000</w:t>
      </w:r>
    </w:p>
    <w:p w:rsidR="00BD01AC" w:rsidRDefault="00BD01AC" w:rsidP="00BD01AC">
      <w:r>
        <w:t>20250228T182150+0000</w:t>
      </w:r>
    </w:p>
    <w:p w:rsidR="00BD01AC" w:rsidRDefault="00BD01AC" w:rsidP="00BD01AC">
      <w:r>
        <w:t>20250228T182150+0000 Reading package lists...</w:t>
      </w:r>
    </w:p>
    <w:p w:rsidR="00BD01AC" w:rsidRDefault="00BD01AC" w:rsidP="00BD01AC">
      <w:r>
        <w:t>20250228T182150+0000 Building dependency tree...</w:t>
      </w:r>
    </w:p>
    <w:p w:rsidR="00BD01AC" w:rsidRDefault="00BD01AC" w:rsidP="00BD01AC">
      <w:r>
        <w:t>20250228T182150+0000 Reading state information...</w:t>
      </w:r>
    </w:p>
    <w:p w:rsidR="00BD01AC" w:rsidRDefault="00BD01AC" w:rsidP="00BD01AC">
      <w:r>
        <w:t xml:space="preserve">20250228T182150+0000 </w:t>
      </w:r>
      <w:proofErr w:type="gramStart"/>
      <w:r>
        <w:t>The</w:t>
      </w:r>
      <w:proofErr w:type="gramEnd"/>
      <w:r>
        <w:t xml:space="preserve"> following additional packages will be installed:</w:t>
      </w:r>
    </w:p>
    <w:p w:rsidR="00BD01AC" w:rsidRDefault="00BD01AC" w:rsidP="00BD01AC">
      <w:r>
        <w:t xml:space="preserve">20250228T182150+0000   </w:t>
      </w:r>
      <w:proofErr w:type="spellStart"/>
      <w:r>
        <w:t>nodejs</w:t>
      </w:r>
      <w:proofErr w:type="spellEnd"/>
    </w:p>
    <w:p w:rsidR="00BD01AC" w:rsidRDefault="00BD01AC" w:rsidP="00BD01AC">
      <w:r>
        <w:t>20250228T182150+0000 The following NEW packages will be installed:</w:t>
      </w:r>
    </w:p>
    <w:p w:rsidR="00BD01AC" w:rsidRDefault="00BD01AC" w:rsidP="00BD01AC">
      <w:r>
        <w:t xml:space="preserve">20250228T182150+0000   </w:t>
      </w:r>
      <w:proofErr w:type="spellStart"/>
      <w:r>
        <w:t>nodejs</w:t>
      </w:r>
      <w:proofErr w:type="spellEnd"/>
      <w:r>
        <w:t xml:space="preserve"> st2chatops</w:t>
      </w:r>
    </w:p>
    <w:p w:rsidR="00BD01AC" w:rsidRDefault="00BD01AC" w:rsidP="00BD01AC">
      <w:r>
        <w:t xml:space="preserve">20250228T182150+0000 </w:t>
      </w:r>
      <w:proofErr w:type="gramStart"/>
      <w:r>
        <w:t>0</w:t>
      </w:r>
      <w:proofErr w:type="gramEnd"/>
      <w:r>
        <w:t xml:space="preserve"> upgraded, 2 newly installed, 0 to remove and 19 not upgraded.</w:t>
      </w:r>
    </w:p>
    <w:p w:rsidR="00BD01AC" w:rsidRDefault="00BD01AC" w:rsidP="00BD01AC">
      <w:r>
        <w:t>20250228T182150+0000 Need to get 50.6 MB of archives.</w:t>
      </w:r>
    </w:p>
    <w:p w:rsidR="00BD01AC" w:rsidRDefault="00BD01AC" w:rsidP="00BD01AC">
      <w:r>
        <w:t xml:space="preserve">20250228T182150+0000 </w:t>
      </w:r>
      <w:proofErr w:type="gramStart"/>
      <w:r>
        <w:t>After</w:t>
      </w:r>
      <w:proofErr w:type="gramEnd"/>
      <w:r>
        <w:t xml:space="preserve"> this operation, 278 MB of additional disk space will be used.</w:t>
      </w:r>
    </w:p>
    <w:p w:rsidR="00BD01AC" w:rsidRDefault="00BD01AC" w:rsidP="00BD01AC">
      <w:r>
        <w:t>20250228T182150+0000 Get</w:t>
      </w:r>
      <w:proofErr w:type="gramStart"/>
      <w:r>
        <w:t>:1</w:t>
      </w:r>
      <w:proofErr w:type="gramEnd"/>
      <w:r>
        <w:t xml:space="preserve"> https://deb.nodesource.com/node_14.x focal/main amd64 </w:t>
      </w:r>
      <w:proofErr w:type="spellStart"/>
      <w:r>
        <w:t>nodejs</w:t>
      </w:r>
      <w:proofErr w:type="spellEnd"/>
      <w:r>
        <w:t xml:space="preserve"> amd64 14.21.3-deb-1nodesource1 [25.4 MB]</w:t>
      </w:r>
    </w:p>
    <w:p w:rsidR="00BD01AC" w:rsidRDefault="00BD01AC" w:rsidP="00BD01AC">
      <w:r>
        <w:t>20250228T182152+0000 Get</w:t>
      </w:r>
      <w:proofErr w:type="gramStart"/>
      <w:r>
        <w:t>:2</w:t>
      </w:r>
      <w:proofErr w:type="gramEnd"/>
      <w:r>
        <w:t xml:space="preserve"> https://packagecloud.io/StackStorm/stable/ubuntu focal/main amd64 st2chatops amd64 3.8.1-1 [25.2 MB]</w:t>
      </w:r>
    </w:p>
    <w:p w:rsidR="00BD01AC" w:rsidRDefault="00BD01AC" w:rsidP="00BD01AC">
      <w:r>
        <w:t xml:space="preserve">20250228T182156+0000 Fetched 50.6 MB in </w:t>
      </w:r>
      <w:proofErr w:type="gramStart"/>
      <w:r>
        <w:t>5s</w:t>
      </w:r>
      <w:proofErr w:type="gramEnd"/>
      <w:r>
        <w:t xml:space="preserve"> (10.6 MB/s)</w:t>
      </w:r>
    </w:p>
    <w:p w:rsidR="00BD01AC" w:rsidRDefault="00BD01AC" w:rsidP="00BD01AC">
      <w:r>
        <w:t xml:space="preserve">                                                      20250228T182156+0000 Selecting previously unselected package </w:t>
      </w:r>
      <w:proofErr w:type="spellStart"/>
      <w:r>
        <w:t>nodejs</w:t>
      </w:r>
      <w:proofErr w:type="spellEnd"/>
      <w:r>
        <w:t>.</w:t>
      </w:r>
    </w:p>
    <w:p w:rsidR="00BD01AC" w:rsidRDefault="00BD01AC" w:rsidP="00BD01AC">
      <w:r>
        <w:t>(Reading database ... 81972 files and directories currently installed.)</w:t>
      </w:r>
    </w:p>
    <w:p w:rsidR="00BD01AC" w:rsidRDefault="00BD01AC" w:rsidP="00BD01AC">
      <w:r>
        <w:t>20250228T182156+0000 Preparing to unpack .../nodejs_14.21.3-deb-1nodesource1_</w:t>
      </w:r>
      <w:proofErr w:type="gramStart"/>
      <w:r>
        <w:t>amd64.deb ...</w:t>
      </w:r>
      <w:proofErr w:type="gramEnd"/>
    </w:p>
    <w:p w:rsidR="00BD01AC" w:rsidRDefault="00BD01AC" w:rsidP="00BD01AC">
      <w:r>
        <w:t xml:space="preserve">20250228T182156+0000 Unpacking </w:t>
      </w:r>
      <w:proofErr w:type="spellStart"/>
      <w:r>
        <w:t>nodejs</w:t>
      </w:r>
      <w:proofErr w:type="spellEnd"/>
      <w:r>
        <w:t xml:space="preserve"> (14.21.3-deb-1nodesource1</w:t>
      </w:r>
      <w:proofErr w:type="gramStart"/>
      <w:r>
        <w:t>) ...</w:t>
      </w:r>
      <w:proofErr w:type="gramEnd"/>
    </w:p>
    <w:p w:rsidR="00BD01AC" w:rsidRDefault="00BD01AC" w:rsidP="00BD01AC">
      <w:r>
        <w:t>20250228T182200+0000 Selecting previously unselected package st2chatops.</w:t>
      </w:r>
    </w:p>
    <w:p w:rsidR="00BD01AC" w:rsidRDefault="00BD01AC" w:rsidP="00BD01AC">
      <w:r>
        <w:t>20250228T182200+0000 Preparing to unpack .../st2chatops_3.8.1-1_</w:t>
      </w:r>
      <w:proofErr w:type="gramStart"/>
      <w:r>
        <w:t>amd64.deb ...</w:t>
      </w:r>
      <w:proofErr w:type="gramEnd"/>
    </w:p>
    <w:p w:rsidR="00BD01AC" w:rsidRDefault="00BD01AC" w:rsidP="00BD01AC">
      <w:r>
        <w:lastRenderedPageBreak/>
        <w:t>20250228T182200+0000 Unpacking st2chatops (3.8.1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2207+0000 Setting up </w:t>
      </w:r>
      <w:proofErr w:type="spellStart"/>
      <w:r>
        <w:t>nodejs</w:t>
      </w:r>
      <w:proofErr w:type="spellEnd"/>
      <w:r>
        <w:t xml:space="preserve"> (14.21.3-deb-1nodesource1</w:t>
      </w:r>
      <w:proofErr w:type="gramStart"/>
      <w:r>
        <w:t>) ...</w:t>
      </w:r>
      <w:proofErr w:type="gramEnd"/>
    </w:p>
    <w:p w:rsidR="00BD01AC" w:rsidRDefault="00BD01AC" w:rsidP="00BD01AC">
      <w:r>
        <w:t>20250228T182207+0000 Setting up st2chatops (3.8.1-1</w:t>
      </w:r>
      <w:proofErr w:type="gramStart"/>
      <w:r>
        <w:t>) ...</w:t>
      </w:r>
      <w:proofErr w:type="gramEnd"/>
    </w:p>
    <w:p w:rsidR="00BD01AC" w:rsidRDefault="00BD01AC" w:rsidP="00BD01AC">
      <w:r>
        <w:t xml:space="preserve">20250228T182207+0000 Created </w:t>
      </w:r>
      <w:proofErr w:type="spellStart"/>
      <w:r>
        <w:t>symlink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systemd</w:t>
      </w:r>
      <w:proofErr w:type="spellEnd"/>
      <w:r>
        <w:t>/system/multi-</w:t>
      </w:r>
      <w:proofErr w:type="spellStart"/>
      <w:r>
        <w:t>user.target.wants</w:t>
      </w:r>
      <w:proofErr w:type="spellEnd"/>
      <w:r>
        <w:t>/st2chatops.service → /lib/</w:t>
      </w:r>
      <w:proofErr w:type="spellStart"/>
      <w:r>
        <w:t>systemd</w:t>
      </w:r>
      <w:proofErr w:type="spellEnd"/>
      <w:r>
        <w:t>/system/st2chatops.service.</w:t>
      </w:r>
    </w:p>
    <w:p w:rsidR="00BD01AC" w:rsidRDefault="00BD01AC" w:rsidP="00BD01AC">
      <w:r>
        <w:t>20250228T182208+0000 Processing triggers for man-</w:t>
      </w:r>
      <w:proofErr w:type="spellStart"/>
      <w:r>
        <w:t>db</w:t>
      </w:r>
      <w:proofErr w:type="spellEnd"/>
      <w:r>
        <w:t xml:space="preserve"> (2.9.1-1</w:t>
      </w:r>
      <w:proofErr w:type="gramStart"/>
      <w:r>
        <w:t>) ...</w:t>
      </w:r>
      <w:proofErr w:type="gramEnd"/>
    </w:p>
    <w:p w:rsidR="00BD01AC" w:rsidRDefault="00BD01AC" w:rsidP="00BD01AC">
      <w:r>
        <w:t>20250228T182210+0000 ####################### WARNING ########################</w:t>
      </w:r>
    </w:p>
    <w:p w:rsidR="00BD01AC" w:rsidRDefault="00BD01AC" w:rsidP="00BD01AC">
      <w:r>
        <w:t xml:space="preserve">20250228T182210+0000 ######## </w:t>
      </w:r>
      <w:proofErr w:type="spellStart"/>
      <w:r>
        <w:t>Chatops</w:t>
      </w:r>
      <w:proofErr w:type="spellEnd"/>
      <w:r>
        <w:t xml:space="preserve"> requires manual configuration #########</w:t>
      </w:r>
    </w:p>
    <w:p w:rsidR="00BD01AC" w:rsidRDefault="00BD01AC" w:rsidP="00BD01AC">
      <w:r>
        <w:t>20250228T182210+0000 Edit /opt/</w:t>
      </w:r>
      <w:proofErr w:type="spellStart"/>
      <w:r>
        <w:t>stackstorm</w:t>
      </w:r>
      <w:proofErr w:type="spellEnd"/>
      <w:r>
        <w:t>/</w:t>
      </w:r>
      <w:proofErr w:type="spellStart"/>
      <w:r>
        <w:t>chatops</w:t>
      </w:r>
      <w:proofErr w:type="spellEnd"/>
      <w:r>
        <w:t>/st2chatops.env to specify</w:t>
      </w:r>
    </w:p>
    <w:p w:rsidR="00BD01AC" w:rsidRDefault="00BD01AC" w:rsidP="00BD01AC">
      <w:r>
        <w:t xml:space="preserve">20250228T182210+0000 the adapter and settings </w:t>
      </w:r>
      <w:proofErr w:type="spellStart"/>
      <w:r>
        <w:t>hubot</w:t>
      </w:r>
      <w:proofErr w:type="spellEnd"/>
      <w:r>
        <w:t xml:space="preserve"> should use to connect to</w:t>
      </w:r>
    </w:p>
    <w:p w:rsidR="00BD01AC" w:rsidRDefault="00BD01AC" w:rsidP="00BD01AC">
      <w:r>
        <w:t xml:space="preserve">20250228T182210+0000 the chat </w:t>
      </w:r>
      <w:proofErr w:type="gramStart"/>
      <w:r>
        <w:t>you're</w:t>
      </w:r>
      <w:proofErr w:type="gramEnd"/>
      <w:r>
        <w:t xml:space="preserve"> using. </w:t>
      </w:r>
      <w:proofErr w:type="gramStart"/>
      <w:r>
        <w:t>Don't</w:t>
      </w:r>
      <w:proofErr w:type="gramEnd"/>
      <w:r>
        <w:t xml:space="preserve"> forget to start the service</w:t>
      </w:r>
    </w:p>
    <w:p w:rsidR="00BD01AC" w:rsidRDefault="00BD01AC" w:rsidP="00BD01AC">
      <w:r>
        <w:t>20250228T182210+0000 afterwards:</w:t>
      </w:r>
    </w:p>
    <w:p w:rsidR="00BD01AC" w:rsidRDefault="00BD01AC" w:rsidP="00BD01AC">
      <w:r>
        <w:t>20250228T182210+0000</w:t>
      </w:r>
    </w:p>
    <w:p w:rsidR="00BD01AC" w:rsidRDefault="00BD01AC" w:rsidP="00BD01AC">
      <w:r>
        <w:t xml:space="preserve">20250228T182210+0000   $ </w:t>
      </w:r>
      <w:proofErr w:type="spellStart"/>
      <w:r>
        <w:t>sudo</w:t>
      </w:r>
      <w:proofErr w:type="spellEnd"/>
      <w:r>
        <w:t xml:space="preserve"> service st2chatops restart</w:t>
      </w:r>
    </w:p>
    <w:p w:rsidR="00BD01AC" w:rsidRDefault="00BD01AC" w:rsidP="00BD01AC">
      <w:r>
        <w:t>20250228T182210+0000</w:t>
      </w:r>
    </w:p>
    <w:p w:rsidR="00BD01AC" w:rsidRDefault="00BD01AC" w:rsidP="00BD01AC">
      <w:r>
        <w:t xml:space="preserve">20250228T182210+0000 </w:t>
      </w:r>
      <w:proofErr w:type="gramStart"/>
      <w:r>
        <w:t>For</w:t>
      </w:r>
      <w:proofErr w:type="gramEnd"/>
      <w:r>
        <w:t xml:space="preserve"> more information, please refer to documentation at</w:t>
      </w:r>
    </w:p>
    <w:p w:rsidR="00BD01AC" w:rsidRDefault="00BD01AC" w:rsidP="00BD01AC">
      <w:r>
        <w:t>20250228T182210+0000 https://docs.stackstorm.com/install/deb.html#setup-chatops</w:t>
      </w:r>
    </w:p>
    <w:p w:rsidR="00BD01AC" w:rsidRDefault="00BD01AC" w:rsidP="00BD01AC">
      <w:r>
        <w:t>20250228T182210+0000 ########################################################</w:t>
      </w:r>
    </w:p>
    <w:p w:rsidR="00BD01AC" w:rsidRDefault="00BD01AC" w:rsidP="00BD01AC">
      <w:r>
        <w:t>20250228T182210+0000</w:t>
      </w:r>
    </w:p>
    <w:p w:rsidR="00BD01AC" w:rsidRDefault="00BD01AC" w:rsidP="00BD01AC">
      <w:r>
        <w:t>20250228T182210+0000</w:t>
      </w:r>
    </w:p>
    <w:p w:rsidR="00BD01AC" w:rsidRDefault="00BD01AC" w:rsidP="00BD01AC">
      <w:r>
        <w:t xml:space="preserve">20250228T182210+0000 </w:t>
      </w:r>
      <w:r>
        <w:rPr>
          <w:rFonts w:ascii="Arial" w:hAnsi="Arial" w:cs="Arial"/>
        </w:rPr>
        <w:t>███████╗████████╗██████╗</w:t>
      </w:r>
      <w:r>
        <w:t xml:space="preserve">      </w:t>
      </w:r>
      <w:r>
        <w:rPr>
          <w:rFonts w:ascii="Arial" w:hAnsi="Arial" w:cs="Arial"/>
        </w:rPr>
        <w:t>██████╗</w:t>
      </w:r>
      <w:r>
        <w:t xml:space="preserve"> </w:t>
      </w:r>
      <w:r>
        <w:rPr>
          <w:rFonts w:ascii="Arial" w:hAnsi="Arial" w:cs="Arial"/>
        </w:rPr>
        <w:t>██</w:t>
      </w:r>
      <w:proofErr w:type="gramStart"/>
      <w:r>
        <w:rPr>
          <w:rFonts w:ascii="Arial" w:hAnsi="Arial" w:cs="Arial"/>
        </w:rPr>
        <w:t>╗</w:t>
      </w:r>
      <w:r>
        <w:t xml:space="preserve">  </w:t>
      </w:r>
      <w:r>
        <w:rPr>
          <w:rFonts w:ascii="Arial" w:hAnsi="Arial" w:cs="Arial"/>
        </w:rPr>
        <w:t>█</w:t>
      </w:r>
      <w:proofErr w:type="gramEnd"/>
      <w:r>
        <w:rPr>
          <w:rFonts w:ascii="Arial" w:hAnsi="Arial" w:cs="Arial"/>
        </w:rPr>
        <w:t>█╗</w:t>
      </w:r>
    </w:p>
    <w:p w:rsidR="00BD01AC" w:rsidRDefault="00BD01AC" w:rsidP="00BD01AC">
      <w:r>
        <w:t>20250228T182210+</w:t>
      </w:r>
      <w:proofErr w:type="gramStart"/>
      <w:r>
        <w:t xml:space="preserve">0000 </w:t>
      </w:r>
      <w:r>
        <w:rPr>
          <w:rFonts w:ascii="Arial" w:hAnsi="Arial" w:cs="Arial"/>
        </w:rPr>
        <w:t>█</w:t>
      </w:r>
      <w:proofErr w:type="gramEnd"/>
      <w:r>
        <w:rPr>
          <w:rFonts w:ascii="Arial" w:hAnsi="Arial" w:cs="Arial"/>
        </w:rPr>
        <w:t>█╔════╝╚══██╔══╝╚════██╗</w:t>
      </w:r>
      <w:r>
        <w:t xml:space="preserve">    </w:t>
      </w:r>
      <w:r>
        <w:rPr>
          <w:rFonts w:ascii="Arial" w:hAnsi="Arial" w:cs="Arial"/>
        </w:rPr>
        <w:t>██╔═══██╗██║</w:t>
      </w:r>
      <w:r>
        <w:t xml:space="preserve"> </w:t>
      </w:r>
      <w:r>
        <w:rPr>
          <w:rFonts w:ascii="Arial" w:hAnsi="Arial" w:cs="Arial"/>
        </w:rPr>
        <w:t>██╔╝</w:t>
      </w:r>
    </w:p>
    <w:p w:rsidR="00BD01AC" w:rsidRDefault="00BD01AC" w:rsidP="00BD01AC">
      <w:r>
        <w:t>20250228T182210+</w:t>
      </w:r>
      <w:proofErr w:type="gramStart"/>
      <w:r>
        <w:t xml:space="preserve">0000 </w:t>
      </w:r>
      <w:r>
        <w:rPr>
          <w:rFonts w:ascii="Arial" w:hAnsi="Arial" w:cs="Arial"/>
        </w:rPr>
        <w:t>█</w:t>
      </w:r>
      <w:proofErr w:type="gramEnd"/>
      <w:r>
        <w:rPr>
          <w:rFonts w:ascii="Arial" w:hAnsi="Arial" w:cs="Arial"/>
        </w:rPr>
        <w:t>██████╗</w:t>
      </w:r>
      <w:r>
        <w:t xml:space="preserve">   </w:t>
      </w:r>
      <w:r>
        <w:rPr>
          <w:rFonts w:ascii="Arial" w:hAnsi="Arial" w:cs="Arial"/>
        </w:rPr>
        <w:t>██║</w:t>
      </w:r>
      <w:r>
        <w:t xml:space="preserve">    </w:t>
      </w:r>
      <w:r>
        <w:rPr>
          <w:rFonts w:ascii="Arial" w:hAnsi="Arial" w:cs="Arial"/>
        </w:rPr>
        <w:t>█████╔╝</w:t>
      </w:r>
      <w:r>
        <w:t xml:space="preserve">    </w:t>
      </w:r>
      <w:r>
        <w:rPr>
          <w:rFonts w:ascii="Arial" w:hAnsi="Arial" w:cs="Arial"/>
        </w:rPr>
        <w:t>██║</w:t>
      </w:r>
      <w:r>
        <w:t xml:space="preserve">   </w:t>
      </w:r>
      <w:r>
        <w:rPr>
          <w:rFonts w:ascii="Arial" w:hAnsi="Arial" w:cs="Arial"/>
        </w:rPr>
        <w:t>██║█████╔╝</w:t>
      </w:r>
    </w:p>
    <w:p w:rsidR="00BD01AC" w:rsidRDefault="00BD01AC" w:rsidP="00BD01AC">
      <w:r>
        <w:t>20250228T182210+</w:t>
      </w:r>
      <w:proofErr w:type="gramStart"/>
      <w:r>
        <w:t xml:space="preserve">0000 </w:t>
      </w:r>
      <w:r>
        <w:rPr>
          <w:rFonts w:ascii="Arial" w:hAnsi="Arial" w:cs="Arial"/>
        </w:rPr>
        <w:t>╚</w:t>
      </w:r>
      <w:proofErr w:type="gramEnd"/>
      <w:r>
        <w:rPr>
          <w:rFonts w:ascii="Arial" w:hAnsi="Arial" w:cs="Arial"/>
        </w:rPr>
        <w:t>════██║</w:t>
      </w:r>
      <w:r>
        <w:t xml:space="preserve">   </w:t>
      </w:r>
      <w:r>
        <w:rPr>
          <w:rFonts w:ascii="Arial" w:hAnsi="Arial" w:cs="Arial"/>
        </w:rPr>
        <w:t>██║</w:t>
      </w:r>
      <w:r>
        <w:t xml:space="preserve">   </w:t>
      </w:r>
      <w:r>
        <w:rPr>
          <w:rFonts w:ascii="Arial" w:hAnsi="Arial" w:cs="Arial"/>
        </w:rPr>
        <w:t>██╔═══╝</w:t>
      </w:r>
      <w:r>
        <w:t xml:space="preserve">     </w:t>
      </w:r>
      <w:r>
        <w:rPr>
          <w:rFonts w:ascii="Arial" w:hAnsi="Arial" w:cs="Arial"/>
        </w:rPr>
        <w:t>██║</w:t>
      </w:r>
      <w:r>
        <w:t xml:space="preserve">   </w:t>
      </w:r>
      <w:r>
        <w:rPr>
          <w:rFonts w:ascii="Arial" w:hAnsi="Arial" w:cs="Arial"/>
        </w:rPr>
        <w:t>██║██╔═██╗</w:t>
      </w:r>
    </w:p>
    <w:p w:rsidR="00BD01AC" w:rsidRDefault="00BD01AC" w:rsidP="00BD01AC">
      <w:r>
        <w:t xml:space="preserve">20250228T182210+0000 </w:t>
      </w:r>
      <w:r>
        <w:rPr>
          <w:rFonts w:ascii="Arial" w:hAnsi="Arial" w:cs="Arial"/>
        </w:rPr>
        <w:t>███████║</w:t>
      </w:r>
      <w:r>
        <w:t xml:space="preserve">   </w:t>
      </w:r>
      <w:r>
        <w:rPr>
          <w:rFonts w:ascii="Arial" w:hAnsi="Arial" w:cs="Arial"/>
        </w:rPr>
        <w:t>██║</w:t>
      </w:r>
      <w:r>
        <w:t xml:space="preserve">   </w:t>
      </w:r>
      <w:r>
        <w:rPr>
          <w:rFonts w:ascii="Arial" w:hAnsi="Arial" w:cs="Arial"/>
        </w:rPr>
        <w:t>███████╗</w:t>
      </w:r>
      <w:r>
        <w:t xml:space="preserve">    </w:t>
      </w:r>
      <w:r>
        <w:rPr>
          <w:rFonts w:ascii="Arial" w:hAnsi="Arial" w:cs="Arial"/>
        </w:rPr>
        <w:t>╚██████╔╝██</w:t>
      </w:r>
      <w:proofErr w:type="gramStart"/>
      <w:r>
        <w:rPr>
          <w:rFonts w:ascii="Arial" w:hAnsi="Arial" w:cs="Arial"/>
        </w:rPr>
        <w:t>║</w:t>
      </w:r>
      <w:r>
        <w:t xml:space="preserve">  </w:t>
      </w:r>
      <w:r>
        <w:rPr>
          <w:rFonts w:ascii="Arial" w:hAnsi="Arial" w:cs="Arial"/>
        </w:rPr>
        <w:t>█</w:t>
      </w:r>
      <w:proofErr w:type="gramEnd"/>
      <w:r>
        <w:rPr>
          <w:rFonts w:ascii="Arial" w:hAnsi="Arial" w:cs="Arial"/>
        </w:rPr>
        <w:t>█╗</w:t>
      </w:r>
    </w:p>
    <w:p w:rsidR="00BD01AC" w:rsidRDefault="00BD01AC" w:rsidP="00BD01AC">
      <w:r>
        <w:t xml:space="preserve">20250228T182210+0000 </w:t>
      </w:r>
      <w:r>
        <w:rPr>
          <w:rFonts w:ascii="Arial" w:hAnsi="Arial" w:cs="Arial"/>
        </w:rPr>
        <w:t>╚══════╝</w:t>
      </w:r>
      <w:r>
        <w:t xml:space="preserve">   </w:t>
      </w:r>
      <w:r>
        <w:rPr>
          <w:rFonts w:ascii="Arial" w:hAnsi="Arial" w:cs="Arial"/>
        </w:rPr>
        <w:t>╚═╝</w:t>
      </w:r>
      <w:r>
        <w:t xml:space="preserve">   </w:t>
      </w:r>
      <w:r>
        <w:rPr>
          <w:rFonts w:ascii="Arial" w:hAnsi="Arial" w:cs="Arial"/>
        </w:rPr>
        <w:t>╚══════╝</w:t>
      </w:r>
      <w:r>
        <w:t xml:space="preserve">     </w:t>
      </w:r>
      <w:r>
        <w:rPr>
          <w:rFonts w:ascii="Arial" w:hAnsi="Arial" w:cs="Arial"/>
        </w:rPr>
        <w:t>╚═════╝</w:t>
      </w:r>
      <w:r>
        <w:t xml:space="preserve"> </w:t>
      </w:r>
      <w:r>
        <w:rPr>
          <w:rFonts w:ascii="Arial" w:hAnsi="Arial" w:cs="Arial"/>
        </w:rPr>
        <w:t>╚═</w:t>
      </w:r>
      <w:proofErr w:type="gramStart"/>
      <w:r>
        <w:rPr>
          <w:rFonts w:ascii="Arial" w:hAnsi="Arial" w:cs="Arial"/>
        </w:rPr>
        <w:t>╝</w:t>
      </w:r>
      <w:r>
        <w:t xml:space="preserve">  </w:t>
      </w:r>
      <w:r>
        <w:rPr>
          <w:rFonts w:ascii="Arial" w:hAnsi="Arial" w:cs="Arial"/>
        </w:rPr>
        <w:t>╚</w:t>
      </w:r>
      <w:proofErr w:type="gramEnd"/>
      <w:r>
        <w:rPr>
          <w:rFonts w:ascii="Arial" w:hAnsi="Arial" w:cs="Arial"/>
        </w:rPr>
        <w:t>═╝</w:t>
      </w:r>
    </w:p>
    <w:p w:rsidR="00BD01AC" w:rsidRDefault="00BD01AC" w:rsidP="00BD01AC">
      <w:r>
        <w:t>20250228T182210+0000</w:t>
      </w:r>
    </w:p>
    <w:p w:rsidR="00BD01AC" w:rsidRDefault="00BD01AC" w:rsidP="00BD01AC">
      <w:r>
        <w:t>20250228T182210+0000   st2 is installed and ready to use.</w:t>
      </w:r>
    </w:p>
    <w:p w:rsidR="00BD01AC" w:rsidRDefault="00BD01AC" w:rsidP="00BD01AC">
      <w:r>
        <w:t>20250228T182210+0000</w:t>
      </w:r>
    </w:p>
    <w:p w:rsidR="00BD01AC" w:rsidRDefault="00BD01AC" w:rsidP="00BD01AC">
      <w:r>
        <w:t xml:space="preserve">20250228T182210+0000 Head to https://YOUR_HOST_IP/ to access the </w:t>
      </w:r>
      <w:proofErr w:type="spellStart"/>
      <w:r>
        <w:t>WebUI</w:t>
      </w:r>
      <w:proofErr w:type="spellEnd"/>
    </w:p>
    <w:p w:rsidR="00BD01AC" w:rsidRDefault="00BD01AC" w:rsidP="00BD01AC">
      <w:r>
        <w:t>20250228T182210+0000</w:t>
      </w:r>
    </w:p>
    <w:p w:rsidR="00BD01AC" w:rsidRDefault="00BD01AC" w:rsidP="00BD01AC">
      <w:r>
        <w:lastRenderedPageBreak/>
        <w:t xml:space="preserve">20250228T182210+0000 </w:t>
      </w:r>
      <w:proofErr w:type="gramStart"/>
      <w:r>
        <w:t>Don't</w:t>
      </w:r>
      <w:proofErr w:type="gramEnd"/>
      <w:r>
        <w:t xml:space="preserve"> forget to dive into our documentation! Here are some resources</w:t>
      </w:r>
    </w:p>
    <w:p w:rsidR="00BD01AC" w:rsidRDefault="00BD01AC" w:rsidP="00BD01AC">
      <w:r>
        <w:t>20250228T182210+0000 for you:</w:t>
      </w:r>
    </w:p>
    <w:p w:rsidR="00BD01AC" w:rsidRDefault="00BD01AC" w:rsidP="00BD01AC">
      <w:r>
        <w:t>20250228T182210+0000</w:t>
      </w:r>
    </w:p>
    <w:p w:rsidR="00BD01AC" w:rsidRDefault="00BD01AC" w:rsidP="00BD01AC">
      <w:r>
        <w:t xml:space="preserve">20250228T182210+0000 * </w:t>
      </w:r>
      <w:proofErr w:type="gramStart"/>
      <w:r>
        <w:t>Documentation  -</w:t>
      </w:r>
      <w:proofErr w:type="gramEnd"/>
      <w:r>
        <w:t xml:space="preserve"> https://docs.stackstorm.com</w:t>
      </w:r>
    </w:p>
    <w:p w:rsidR="00BD01AC" w:rsidRDefault="00BD01AC" w:rsidP="00BD01AC">
      <w:r>
        <w:t>20250228T182210+0000 * Pack Exchange - https://exchange.stackstorm.org/</w:t>
      </w:r>
    </w:p>
    <w:p w:rsidR="00BD01AC" w:rsidRDefault="00BD01AC" w:rsidP="00BD01AC">
      <w:r>
        <w:t>20250228T182210+0000</w:t>
      </w:r>
    </w:p>
    <w:p w:rsidR="00BD01AC" w:rsidRDefault="00BD01AC" w:rsidP="00BD01AC">
      <w:r>
        <w:t xml:space="preserve">20250228T182210+0000 Thanks for installing </w:t>
      </w:r>
      <w:proofErr w:type="spellStart"/>
      <w:r>
        <w:t>StackStorm</w:t>
      </w:r>
      <w:proofErr w:type="spellEnd"/>
      <w:r>
        <w:t>! Come visit us in our Slack Channel</w:t>
      </w:r>
    </w:p>
    <w:p w:rsidR="00BD01AC" w:rsidRDefault="00BD01AC" w:rsidP="00BD01AC">
      <w:r>
        <w:t xml:space="preserve">20250228T182210+0000 and tell us how </w:t>
      </w:r>
      <w:proofErr w:type="gramStart"/>
      <w:r>
        <w:t>it's</w:t>
      </w:r>
      <w:proofErr w:type="gramEnd"/>
      <w:r>
        <w:t xml:space="preserve"> going. </w:t>
      </w:r>
      <w:proofErr w:type="gramStart"/>
      <w:r>
        <w:t>We'd</w:t>
      </w:r>
      <w:proofErr w:type="gramEnd"/>
      <w:r>
        <w:t xml:space="preserve"> love to hear from you!</w:t>
      </w:r>
    </w:p>
    <w:p w:rsidR="00BD01AC" w:rsidRDefault="00BD01AC" w:rsidP="00BD01AC">
      <w:r>
        <w:t>20250228T182210+0000 http://stackstorm.com/community-signup</w:t>
      </w:r>
    </w:p>
    <w:p w:rsidR="00BD01AC" w:rsidRDefault="00BD01AC" w:rsidP="00BD01AC">
      <w:proofErr w:type="spellStart"/>
      <w:r>
        <w:t>yash@StackstormPOC</w:t>
      </w:r>
      <w:proofErr w:type="spellEnd"/>
      <w:r>
        <w:t>:~$</w:t>
      </w:r>
    </w:p>
    <w:p w:rsidR="00BD01AC" w:rsidRDefault="00BD01AC" w:rsidP="00BD01AC">
      <w:r>
        <w:t xml:space="preserve">Broadcast message from </w:t>
      </w:r>
      <w:proofErr w:type="spellStart"/>
      <w:r>
        <w:t>root@StackstormPOC</w:t>
      </w:r>
      <w:proofErr w:type="spellEnd"/>
      <w:r>
        <w:t xml:space="preserve"> (Fri 2025-02-28 18:22:49 UTC):</w:t>
      </w:r>
    </w:p>
    <w:p w:rsidR="00BD01AC" w:rsidRDefault="00BD01AC" w:rsidP="00BD01AC"/>
    <w:p w:rsidR="00BD01AC" w:rsidRDefault="00BD01AC" w:rsidP="00BD01AC">
      <w:r>
        <w:t>Azure Patch Management initiated a reboot after a patch installation run.</w:t>
      </w:r>
    </w:p>
    <w:p w:rsidR="00BD01AC" w:rsidRDefault="00BD01AC" w:rsidP="00BD01AC">
      <w:r>
        <w:t>The system is going down for reboot at Fri 2025-02-28 18:29:49 UTC!</w:t>
      </w:r>
    </w:p>
    <w:p w:rsidR="00BD01AC" w:rsidRDefault="00BD01AC" w:rsidP="00BD01AC"/>
    <w:p w:rsidR="00BD01AC" w:rsidRDefault="00BD01AC" w:rsidP="00BD01AC"/>
    <w:p w:rsidR="00BD01AC" w:rsidRDefault="00BD01AC" w:rsidP="00BD01AC">
      <w:r>
        <w:t xml:space="preserve">Broadcast message from </w:t>
      </w:r>
      <w:proofErr w:type="spellStart"/>
      <w:r>
        <w:t>root@StackstormPOC</w:t>
      </w:r>
      <w:proofErr w:type="spellEnd"/>
      <w:r>
        <w:t xml:space="preserve"> (Fri 2025-02-28 18:23:49 UTC):</w:t>
      </w:r>
    </w:p>
    <w:p w:rsidR="00BD01AC" w:rsidRDefault="00BD01AC" w:rsidP="00BD01AC"/>
    <w:p w:rsidR="00BD01AC" w:rsidRDefault="00BD01AC" w:rsidP="00BD01AC">
      <w:r>
        <w:t>Azure Patch Management initiated a reboot after a patch installation run.</w:t>
      </w:r>
    </w:p>
    <w:p w:rsidR="00BD01AC" w:rsidRDefault="00BD01AC" w:rsidP="00BD01AC">
      <w:r>
        <w:t>The system is going down for reboot at Fri 2025-02-28 18:29:49 UTC!</w:t>
      </w:r>
    </w:p>
    <w:p w:rsidR="00BD01AC" w:rsidRDefault="00BD01AC" w:rsidP="00BD01AC"/>
    <w:p w:rsidR="00BD01AC" w:rsidRDefault="00BD01AC" w:rsidP="00BD01AC"/>
    <w:p w:rsidR="00BD01AC" w:rsidRDefault="00BD01AC" w:rsidP="00BD01AC">
      <w:r>
        <w:t xml:space="preserve">Broadcast message from </w:t>
      </w:r>
      <w:proofErr w:type="spellStart"/>
      <w:r>
        <w:t>root@StackstormPOC</w:t>
      </w:r>
      <w:proofErr w:type="spellEnd"/>
      <w:r>
        <w:t xml:space="preserve"> (Fri 2025-02-28 18:24:49 UTC):</w:t>
      </w:r>
    </w:p>
    <w:p w:rsidR="00BD01AC" w:rsidRDefault="00BD01AC" w:rsidP="00BD01AC"/>
    <w:p w:rsidR="00BD01AC" w:rsidRDefault="00BD01AC" w:rsidP="00BD01AC">
      <w:r>
        <w:t>Azure Patch Management initiated a reboot after a patch installation run.</w:t>
      </w:r>
    </w:p>
    <w:p w:rsidR="00BD01AC" w:rsidRDefault="00BD01AC" w:rsidP="00BD01AC">
      <w:r>
        <w:t>The system is going down for reboot at Fri 2025-02-28 18:29:49 UTC!</w:t>
      </w:r>
    </w:p>
    <w:sectPr w:rsidR="00BD01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CE1130"/>
    <w:multiLevelType w:val="multilevel"/>
    <w:tmpl w:val="3F16A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yMTA3tDAwtjAxMDFT0lEKTi0uzszPAykwqgUAfPgOOiwAAAA="/>
  </w:docVars>
  <w:rsids>
    <w:rsidRoot w:val="00BD01AC"/>
    <w:rsid w:val="001A6AC9"/>
    <w:rsid w:val="00BD01AC"/>
    <w:rsid w:val="00CC75A4"/>
    <w:rsid w:val="00E1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71DD2"/>
  <w15:chartTrackingRefBased/>
  <w15:docId w15:val="{825615F9-DBD8-4FE1-AAAB-EF33015AD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01A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D01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55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change.stackstorm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8</Pages>
  <Words>14008</Words>
  <Characters>79851</Characters>
  <Application>Microsoft Office Word</Application>
  <DocSecurity>0</DocSecurity>
  <Lines>665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2</cp:revision>
  <dcterms:created xsi:type="dcterms:W3CDTF">2025-02-28T18:25:00Z</dcterms:created>
  <dcterms:modified xsi:type="dcterms:W3CDTF">2025-03-02T11:55:00Z</dcterms:modified>
</cp:coreProperties>
</file>